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 xml:space="preserve">Jakob </w:t>
            </w:r>
            <w:proofErr w:type="spellStart"/>
            <w:r>
              <w:rPr>
                <w:color w:val="4472C4"/>
              </w:rPr>
              <w:t>Then</w:t>
            </w:r>
            <w:proofErr w:type="spellEnd"/>
            <w:r>
              <w:rPr>
                <w:color w:val="4472C4"/>
              </w:rPr>
              <w:t>,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0A9BCE1E" w:rsidR="00413D2F" w:rsidRDefault="008F1FFE">
      <w:r>
        <w:rPr>
          <w:b/>
        </w:rPr>
        <w:t>Tag 1</w:t>
      </w:r>
      <w:r>
        <w:t xml:space="preserve">: An Tag 1 </w:t>
      </w:r>
      <w:r w:rsidR="00653A0D">
        <w:t>wurd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w:t>
      </w:r>
      <w:r w:rsidR="008215B4">
        <w:t xml:space="preserve">mit einem Fotometer </w:t>
      </w:r>
      <w:r>
        <w:t xml:space="preserve">gemessen um daraus Anzahl der Zellen/ml beider Kulturen zu bestimmen. </w:t>
      </w:r>
    </w:p>
    <w:p w14:paraId="6AB3CBD7" w14:textId="1E937519" w:rsidR="0091652E" w:rsidRDefault="00F1647F">
      <w:r>
        <w:t>Im nächsten Schritt</w:t>
      </w:r>
      <w:r w:rsidR="0091652E">
        <w:t xml:space="preserve"> </w:t>
      </w:r>
      <w:r w:rsidR="00653A0D">
        <w:t>wurden</w:t>
      </w:r>
      <w:r w:rsidR="0091652E">
        <w:t xml:space="preserve"> die </w:t>
      </w:r>
      <w:r>
        <w:t xml:space="preserve">Kulturen für die Messung der </w:t>
      </w:r>
      <w:r w:rsidR="008215B4">
        <w:t>Stoffwechselaktivität</w:t>
      </w:r>
      <w:r>
        <w:t xml:space="preserve"> vorbereitet</w:t>
      </w:r>
      <w:r w:rsidR="00D47A0A">
        <w:t xml:space="preserve">,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r w:rsidR="008215B4">
        <w:t xml:space="preserve">y486+pGenActGFP Zellen </w:t>
      </w:r>
      <w:r>
        <w:t xml:space="preserve">zu charakterisieren. </w:t>
      </w:r>
    </w:p>
    <w:p w14:paraId="1C9F2349" w14:textId="0AEFF550" w:rsidR="00F1647F" w:rsidRDefault="00F1647F">
      <w:r>
        <w:t xml:space="preserve">Außerdem </w:t>
      </w:r>
      <w:r w:rsidR="008215B4">
        <w:t>wurde</w:t>
      </w:r>
      <w:r>
        <w:t xml:space="preserve"> die Biomasse für die Extraktion und Reinigung von GFP aus einer Kultur der </w:t>
      </w:r>
      <w:proofErr w:type="spellStart"/>
      <w:r>
        <w:t>pGenActGFP</w:t>
      </w:r>
      <w:proofErr w:type="spellEnd"/>
      <w:r>
        <w:t xml:space="preserve"> Zellen </w:t>
      </w:r>
      <w:r w:rsidR="00D47A0A">
        <w:t>geerntet</w:t>
      </w:r>
      <w:r w:rsidR="008215B4">
        <w:t xml:space="preserve"> (Probe B, MA und M)</w:t>
      </w:r>
      <w:r w:rsidR="00D47A0A">
        <w:t>.</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lastRenderedPageBreak/>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2C28D6"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7ED1CD70" w14:textId="67626F20" w:rsidR="00E8742F" w:rsidRDefault="00DE4418">
      <w:r w:rsidRPr="00F46FE5">
        <w:rPr>
          <w:b/>
          <w:bCs/>
        </w:rPr>
        <w:t>Tag 3</w:t>
      </w:r>
      <w:r>
        <w:t xml:space="preserve">: An Tag 3 </w:t>
      </w:r>
      <w:r w:rsidR="000112C5">
        <w:t>wurde</w:t>
      </w:r>
      <w:r>
        <w:t xml:space="preserve"> eine </w:t>
      </w:r>
      <w:proofErr w:type="spellStart"/>
      <w:r w:rsidR="000112C5">
        <w:t>Hydrophobic</w:t>
      </w:r>
      <w:proofErr w:type="spellEnd"/>
      <w:r w:rsidR="000112C5">
        <w:t xml:space="preserve"> Interaction </w:t>
      </w:r>
      <w:proofErr w:type="spellStart"/>
      <w:r w:rsidR="000112C5">
        <w:t>Chromatography</w:t>
      </w:r>
      <w:proofErr w:type="spellEnd"/>
      <w:r w:rsidR="000112C5">
        <w:t xml:space="preserve"> </w:t>
      </w:r>
      <w:r>
        <w:t>(</w:t>
      </w:r>
      <w:r w:rsidR="000112C5">
        <w:t>HIC</w:t>
      </w:r>
      <w:r>
        <w:t>)</w:t>
      </w:r>
      <w:r w:rsidR="000112C5">
        <w:t xml:space="preserve"> zur Aufreinigung von GFP </w:t>
      </w:r>
      <w:r>
        <w:t>durchgeführt, um das an den vorherigen Tagen gewonnene und ausgesalzene GFP weiter aufzureinigen.</w:t>
      </w:r>
      <w:r w:rsidR="00E8742F">
        <w:t xml:space="preserve"> Die Probe mit der höchsten GFP-Konzentration </w:t>
      </w:r>
      <w:r w:rsidR="000112C5">
        <w:t>wurde</w:t>
      </w:r>
      <w:r w:rsidR="00E8742F">
        <w:t xml:space="preserve"> durch UV-Licht bestimmt</w:t>
      </w:r>
      <w:r w:rsidR="00D8349F">
        <w:t>.</w:t>
      </w:r>
    </w:p>
    <w:p w14:paraId="2F3B9BB7" w14:textId="78DD0D2B" w:rsidR="00057E91" w:rsidRDefault="00F24A1E" w:rsidP="00D8349F">
      <w:r>
        <w:t xml:space="preserve">Die </w:t>
      </w:r>
      <w:r w:rsidR="00D8349F">
        <w:t>dadurch bestimmte</w:t>
      </w:r>
      <w:r>
        <w:t xml:space="preserve"> Lösung würde als Probe P bezeichnet. Mittels Bradford Assay </w:t>
      </w:r>
      <w:r w:rsidR="000112C5">
        <w:t>wurde</w:t>
      </w:r>
      <w:r>
        <w:t xml:space="preserve"> die </w:t>
      </w:r>
      <w:r w:rsidR="000112C5">
        <w:t>Proteink</w:t>
      </w:r>
      <w:r>
        <w:t>onzentration in den Proben S, P, H und M bestimmt</w:t>
      </w:r>
      <w:r w:rsidR="00D8349F">
        <w:t>, um somit die erfolgreiche Aufreinigung zu bestätigen</w:t>
      </w:r>
      <w:r w:rsidR="004F05BF">
        <w:t xml:space="preserve"> und die GFP-Ausbeute zu bestimmen</w:t>
      </w:r>
      <w:r w:rsidR="000B79FC">
        <w:t xml:space="preserve">. Mithilfe einer bovine </w:t>
      </w:r>
      <w:proofErr w:type="spellStart"/>
      <w:r w:rsidR="000B79FC">
        <w:t>serum</w:t>
      </w:r>
      <w:proofErr w:type="spellEnd"/>
      <w:r w:rsidR="000B79FC">
        <w:t xml:space="preserve"> </w:t>
      </w:r>
      <w:proofErr w:type="spellStart"/>
      <w:r w:rsidR="000B79FC">
        <w:t>alb</w:t>
      </w:r>
      <w:r w:rsidR="00451FB9">
        <w:t>umine</w:t>
      </w:r>
      <w:proofErr w:type="spellEnd"/>
      <w:r w:rsidR="000112C5">
        <w:t xml:space="preserve"> (BSA)</w:t>
      </w:r>
      <w:r w:rsidR="000B79FC">
        <w:t xml:space="preserve">–Verdünnungsreihe </w:t>
      </w:r>
      <w:r w:rsidR="000112C5">
        <w:t>wurde</w:t>
      </w:r>
      <w:r w:rsidR="000B79FC">
        <w:t xml:space="preserve"> ein Standard generiert, um diesen als Kalibrierungslinie zu verwenden. </w:t>
      </w:r>
    </w:p>
    <w:p w14:paraId="3D0BBAED" w14:textId="060EF436" w:rsidR="00451FB9" w:rsidRDefault="00451FB9" w:rsidP="00D8349F"/>
    <w:p w14:paraId="06BB747E" w14:textId="24F1D837" w:rsidR="00451FB9" w:rsidRPr="00451FB9" w:rsidRDefault="00451FB9" w:rsidP="004F05BF">
      <w:pPr>
        <w:spacing w:line="276" w:lineRule="auto"/>
      </w:pPr>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0FBA549D" w:rsidR="00057E91" w:rsidRDefault="008F1FFE">
      <w:pPr>
        <w:spacing w:line="276" w:lineRule="auto"/>
      </w:pPr>
      <w:r>
        <w:t>Die Methoden können dem Skript zu</w:t>
      </w:r>
      <w:r w:rsidR="004F05BF">
        <w:t>m</w:t>
      </w:r>
      <w:r>
        <w:t xml:space="preserve"> Praktikum Biochemie für molekulare Biotechnologen entnommen werden.</w:t>
      </w:r>
    </w:p>
    <w:p w14:paraId="4DBF0C28" w14:textId="77777777" w:rsidR="00057E91" w:rsidRDefault="00057E91">
      <w:pPr>
        <w:spacing w:line="276" w:lineRule="auto"/>
      </w:pPr>
    </w:p>
    <w:p w14:paraId="3542314D" w14:textId="56E3FFCA"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w:t>
      </w:r>
      <w:r w:rsidR="004F05BF">
        <w:t>,</w:t>
      </w:r>
      <w:r>
        <w:t>61 * 10</w:t>
      </w:r>
      <w:r>
        <w:rPr>
          <w:vertAlign w:val="superscript"/>
        </w:rPr>
        <w:t>6</w:t>
      </w:r>
      <w:r w:rsidR="004F05BF">
        <w:rPr>
          <w:vertAlign w:val="superscript"/>
        </w:rPr>
        <w:t> </w:t>
      </w:r>
      <w:r>
        <w:t>Zellen/ml verwendet (OD</w:t>
      </w:r>
      <w:r>
        <w:rPr>
          <w:vertAlign w:val="subscript"/>
        </w:rPr>
        <w:t>600</w:t>
      </w:r>
      <w:r>
        <w:t xml:space="preserve"> = 0</w:t>
      </w:r>
      <w:r w:rsidR="004F05BF">
        <w:t>,</w:t>
      </w:r>
      <w:r>
        <w:t>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6822302D" w:rsidR="003624DD" w:rsidRDefault="00BF0345" w:rsidP="00251FCE">
      <w:pPr>
        <w:spacing w:line="276" w:lineRule="auto"/>
        <w:jc w:val="right"/>
      </w:pPr>
      <w:proofErr w:type="spellStart"/>
      <w:r w:rsidRPr="00251FCE">
        <w:rPr>
          <w:i/>
          <w:iCs/>
        </w:rPr>
        <w:t>V</w:t>
      </w:r>
      <w:r w:rsidRPr="00251FCE">
        <w:rPr>
          <w:i/>
          <w:iCs/>
          <w:vertAlign w:val="subscript"/>
        </w:rPr>
        <w:t>NaCl</w:t>
      </w:r>
      <w:proofErr w:type="spellEnd"/>
      <w:r w:rsidRPr="00251FCE">
        <w:rPr>
          <w:i/>
          <w:iCs/>
          <w:vertAlign w:val="subscript"/>
        </w:rPr>
        <w:t xml:space="preserve"> </w:t>
      </w:r>
      <w:r w:rsidRPr="00251FCE">
        <w:rPr>
          <w:i/>
          <w:iCs/>
        </w:rPr>
        <w:t xml:space="preserve">= 10 * </w:t>
      </w:r>
      <w:proofErr w:type="spellStart"/>
      <w:r w:rsidRPr="00251FCE">
        <w:rPr>
          <w:i/>
          <w:iCs/>
        </w:rPr>
        <w:t>V</w:t>
      </w:r>
      <w:r w:rsidRPr="00251FCE">
        <w:rPr>
          <w:i/>
          <w:iCs/>
          <w:vertAlign w:val="subscript"/>
        </w:rPr>
        <w:t>Hefe</w:t>
      </w:r>
      <w:proofErr w:type="spellEnd"/>
      <w:r w:rsidRPr="00251FCE">
        <w:rPr>
          <w:i/>
          <w:iCs/>
        </w:rPr>
        <w:t>(OD</w:t>
      </w:r>
      <w:r w:rsidRPr="00251FCE">
        <w:rPr>
          <w:i/>
          <w:iCs/>
          <w:vertAlign w:val="subscript"/>
        </w:rPr>
        <w:t>600</w:t>
      </w:r>
      <w:r w:rsidRPr="00251FCE">
        <w:rPr>
          <w:i/>
          <w:iCs/>
        </w:rPr>
        <w:t>– OD</w:t>
      </w:r>
      <w:r w:rsidRPr="00251FCE">
        <w:rPr>
          <w:i/>
          <w:iCs/>
          <w:vertAlign w:val="subscript"/>
        </w:rPr>
        <w:t>600</w:t>
      </w:r>
      <w:r w:rsidRPr="00251FCE">
        <w:rPr>
          <w:i/>
          <w:iCs/>
        </w:rPr>
        <w:t>(Hefe))/(- OD</w:t>
      </w:r>
      <w:r w:rsidRPr="00251FCE">
        <w:rPr>
          <w:i/>
          <w:iCs/>
          <w:vertAlign w:val="subscript"/>
        </w:rPr>
        <w:t>600</w:t>
      </w:r>
      <w:r w:rsidRPr="00251FCE">
        <w:rPr>
          <w:i/>
          <w:iCs/>
        </w:rPr>
        <w:t>)</w:t>
      </w:r>
      <w:r w:rsidR="00251FCE">
        <w:rPr>
          <w:i/>
          <w:iCs/>
        </w:rPr>
        <w:tab/>
      </w:r>
      <w:r w:rsidR="00251FCE">
        <w:rPr>
          <w:i/>
          <w:iCs/>
        </w:rPr>
        <w:tab/>
      </w:r>
      <w:r w:rsidR="00251FCE">
        <w:rPr>
          <w:i/>
          <w:iCs/>
        </w:rPr>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25389E7B" w14:textId="77777777" w:rsidR="00937A08" w:rsidRDefault="00937A08" w:rsidP="005D6766">
      <w:pPr>
        <w:spacing w:line="276" w:lineRule="auto"/>
      </w:pPr>
    </w:p>
    <w:p w14:paraId="09B68EBE" w14:textId="1E2E5793" w:rsidR="00937A08" w:rsidRDefault="002C28D6"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2C28D6"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 xml:space="preserve">Anschließend wurde die Inhibitionskonstante </w:t>
      </w:r>
      <w:proofErr w:type="spellStart"/>
      <w:r>
        <w:t>K</w:t>
      </w:r>
      <w:r>
        <w:rPr>
          <w:vertAlign w:val="subscript"/>
        </w:rPr>
        <w:t>i</w:t>
      </w:r>
      <w:proofErr w:type="spellEnd"/>
      <w:r>
        <w:t xml:space="preserve"> berechnet:</w:t>
      </w:r>
    </w:p>
    <w:p w14:paraId="3D6D3D54" w14:textId="43845657" w:rsidR="00937A08" w:rsidRDefault="00937A08" w:rsidP="005D6766">
      <w:pPr>
        <w:spacing w:line="276" w:lineRule="auto"/>
      </w:pPr>
    </w:p>
    <w:p w14:paraId="46F1312E" w14:textId="63C00664" w:rsidR="00937A08" w:rsidRPr="00937A08" w:rsidRDefault="002C28D6"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rsidR="00293259">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113D68E5"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168555B" w:rsidR="00057E91" w:rsidRDefault="008545C8">
      <w:pPr>
        <w:spacing w:line="276" w:lineRule="auto"/>
      </w:pPr>
      <w:r>
        <w:rPr>
          <w:noProof/>
        </w:rPr>
        <mc:AlternateContent>
          <mc:Choice Requires="wps">
            <w:drawing>
              <wp:anchor distT="0" distB="0" distL="114300" distR="114300" simplePos="0" relativeHeight="251661312" behindDoc="0" locked="0" layoutInCell="1" allowOverlap="1" wp14:anchorId="033CB8B5" wp14:editId="2374FC18">
                <wp:simplePos x="0" y="0"/>
                <wp:positionH relativeFrom="margin">
                  <wp:posOffset>0</wp:posOffset>
                </wp:positionH>
                <wp:positionV relativeFrom="paragraph">
                  <wp:posOffset>1971837</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07B3E029"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w:t>
                            </w:r>
                            <w:r w:rsidR="008545C8">
                              <w:rPr>
                                <w:color w:val="404040" w:themeColor="text1" w:themeTint="BF"/>
                                <w:sz w:val="20"/>
                                <w:szCs w:val="20"/>
                              </w:rPr>
                              <w:t>m ersten</w:t>
                            </w:r>
                            <w:r w:rsidRPr="00C22F50">
                              <w:rPr>
                                <w:color w:val="404040" w:themeColor="text1" w:themeTint="BF"/>
                                <w:sz w:val="20"/>
                                <w:szCs w:val="20"/>
                              </w:rPr>
                              <w:t xml:space="preserve"> Versuch: Betrachtung der y486+p426 empty vector Hefezellen im Brightside-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55.25pt;width:189.6pt;height:.0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" stroked="f">
                <v:textbox style="mso-fit-shape-to-text:t" inset="0,0,0,0">
                  <w:txbxContent>
                    <w:p w14:paraId="731B43B6" w14:textId="07B3E029"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w:t>
                      </w:r>
                      <w:r w:rsidR="008545C8">
                        <w:rPr>
                          <w:color w:val="404040" w:themeColor="text1" w:themeTint="BF"/>
                          <w:sz w:val="20"/>
                          <w:szCs w:val="20"/>
                        </w:rPr>
                        <w:t>m ersten</w:t>
                      </w:r>
                      <w:r w:rsidRPr="00C22F50">
                        <w:rPr>
                          <w:color w:val="404040" w:themeColor="text1" w:themeTint="BF"/>
                          <w:sz w:val="20"/>
                          <w:szCs w:val="20"/>
                        </w:rPr>
                        <w:t xml:space="preserve"> Versuch: Betrachtung der y486+p426 empty vector Hefezellen im Brightside-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2EA79096">
                <wp:simplePos x="0" y="0"/>
                <wp:positionH relativeFrom="column">
                  <wp:posOffset>3199765</wp:posOffset>
                </wp:positionH>
                <wp:positionV relativeFrom="paragraph">
                  <wp:posOffset>1984537</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5C172AA9"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w:t>
                            </w:r>
                            <w:r w:rsidR="008545C8">
                              <w:rPr>
                                <w:color w:val="404040" w:themeColor="text1" w:themeTint="BF"/>
                                <w:sz w:val="20"/>
                                <w:szCs w:val="20"/>
                              </w:rPr>
                              <w:t xml:space="preserve">vom ersten </w:t>
                            </w:r>
                            <w:r w:rsidRPr="00C22F50">
                              <w:rPr>
                                <w:color w:val="404040" w:themeColor="text1" w:themeTint="BF"/>
                                <w:sz w:val="20"/>
                                <w:szCs w:val="20"/>
                              </w:rPr>
                              <w:t xml:space="preserve">Versuch: Betrachtung der y486+pGenActGFP Hefezellen im </w:t>
                            </w:r>
                            <w:r w:rsidRPr="00C22F50">
                              <w:rPr>
                                <w:color w:val="404040" w:themeColor="text1" w:themeTint="BF"/>
                                <w:sz w:val="20"/>
                                <w:szCs w:val="20"/>
                              </w:rPr>
                              <w:t>Brightside-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56.2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" stroked="f">
                <v:textbox style="mso-fit-shape-to-text:t" inset="0,0,0,0">
                  <w:txbxContent>
                    <w:p w14:paraId="4B555E11" w14:textId="5C172AA9"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w:t>
                      </w:r>
                      <w:r w:rsidR="008545C8">
                        <w:rPr>
                          <w:color w:val="404040" w:themeColor="text1" w:themeTint="BF"/>
                          <w:sz w:val="20"/>
                          <w:szCs w:val="20"/>
                        </w:rPr>
                        <w:t xml:space="preserve">vom ersten </w:t>
                      </w:r>
                      <w:r w:rsidRPr="00C22F50">
                        <w:rPr>
                          <w:color w:val="404040" w:themeColor="text1" w:themeTint="BF"/>
                          <w:sz w:val="20"/>
                          <w:szCs w:val="20"/>
                        </w:rPr>
                        <w:t xml:space="preserve">Versuch: Betrachtung der y486+pGenActGFP Hefezellen im </w:t>
                      </w:r>
                      <w:r w:rsidRPr="00C22F50">
                        <w:rPr>
                          <w:color w:val="404040" w:themeColor="text1" w:themeTint="BF"/>
                          <w:sz w:val="20"/>
                          <w:szCs w:val="20"/>
                        </w:rPr>
                        <w:t>Brightside-Modus.</w:t>
                      </w:r>
                      <w:bookmarkEnd w:id="5"/>
                      <w:bookmarkEnd w:id="6"/>
                    </w:p>
                  </w:txbxContent>
                </v:textbox>
                <w10:wrap type="topAndBottom"/>
              </v:shape>
            </w:pict>
          </mc:Fallback>
        </mc:AlternateContent>
      </w:r>
      <w:r>
        <w:rPr>
          <w:noProof/>
        </w:rPr>
        <w:drawing>
          <wp:anchor distT="114300" distB="114300" distL="114300" distR="114300" simplePos="0" relativeHeight="251659264" behindDoc="0" locked="0" layoutInCell="1" hidden="0" allowOverlap="1" wp14:anchorId="7943B2C3" wp14:editId="4A9F74C0">
            <wp:simplePos x="0" y="0"/>
            <wp:positionH relativeFrom="margin">
              <wp:align>right</wp:align>
            </wp:positionH>
            <wp:positionV relativeFrom="paragraph">
              <wp:posOffset>5715</wp:posOffset>
            </wp:positionV>
            <wp:extent cx="2557145" cy="1972310"/>
            <wp:effectExtent l="0" t="0" r="0" b="889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57145" cy="197231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5A6DFBB0"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xml:space="preserve">: Ergebnisse </w:t>
                            </w:r>
                            <w:r w:rsidR="008545C8">
                              <w:rPr>
                                <w:color w:val="404040" w:themeColor="text1" w:themeTint="BF"/>
                                <w:sz w:val="20"/>
                                <w:szCs w:val="20"/>
                              </w:rPr>
                              <w:t>vom ersten</w:t>
                            </w:r>
                            <w:r w:rsidRPr="00B44A12">
                              <w:rPr>
                                <w:color w:val="404040" w:themeColor="text1" w:themeTint="BF"/>
                                <w:sz w:val="20"/>
                                <w:szCs w:val="20"/>
                              </w:rPr>
                              <w:t xml:space="preserve"> Versuch: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5A6DFBB0"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xml:space="preserve">: Ergebnisse </w:t>
                      </w:r>
                      <w:r w:rsidR="008545C8">
                        <w:rPr>
                          <w:color w:val="404040" w:themeColor="text1" w:themeTint="BF"/>
                          <w:sz w:val="20"/>
                          <w:szCs w:val="20"/>
                        </w:rPr>
                        <w:t>vom ersten</w:t>
                      </w:r>
                      <w:r w:rsidRPr="00B44A12">
                        <w:rPr>
                          <w:color w:val="404040" w:themeColor="text1" w:themeTint="BF"/>
                          <w:sz w:val="20"/>
                          <w:szCs w:val="20"/>
                        </w:rPr>
                        <w:t xml:space="preserve"> Versuch: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4DCED9E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w:t>
                            </w:r>
                            <w:r w:rsidR="008545C8">
                              <w:rPr>
                                <w:color w:val="404040" w:themeColor="text1" w:themeTint="BF"/>
                                <w:sz w:val="20"/>
                                <w:szCs w:val="20"/>
                              </w:rPr>
                              <w:t>vom</w:t>
                            </w:r>
                            <w:r w:rsidRPr="00B44A12">
                              <w:rPr>
                                <w:color w:val="404040" w:themeColor="text1" w:themeTint="BF"/>
                                <w:sz w:val="20"/>
                                <w:szCs w:val="20"/>
                              </w:rPr>
                              <w:t xml:space="preserve"> </w:t>
                            </w:r>
                            <w:r w:rsidR="008545C8">
                              <w:rPr>
                                <w:color w:val="404040" w:themeColor="text1" w:themeTint="BF"/>
                                <w:sz w:val="20"/>
                                <w:szCs w:val="20"/>
                              </w:rPr>
                              <w:t xml:space="preserve">ersten </w:t>
                            </w:r>
                            <w:r w:rsidRPr="00B44A12">
                              <w:rPr>
                                <w:color w:val="404040" w:themeColor="text1" w:themeTint="BF"/>
                                <w:sz w:val="20"/>
                                <w:szCs w:val="20"/>
                              </w:rPr>
                              <w:t xml:space="preserve">Versuch: Betrachtung der y486+p426 </w:t>
                            </w:r>
                            <w:r w:rsidRPr="00B44A12">
                              <w:rPr>
                                <w:color w:val="404040" w:themeColor="text1" w:themeTint="BF"/>
                                <w:sz w:val="20"/>
                                <w:szCs w:val="20"/>
                              </w:rPr>
                              <w:t>empty vector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4DCED9E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w:t>
                      </w:r>
                      <w:r w:rsidR="008545C8">
                        <w:rPr>
                          <w:color w:val="404040" w:themeColor="text1" w:themeTint="BF"/>
                          <w:sz w:val="20"/>
                          <w:szCs w:val="20"/>
                        </w:rPr>
                        <w:t>vom</w:t>
                      </w:r>
                      <w:r w:rsidRPr="00B44A12">
                        <w:rPr>
                          <w:color w:val="404040" w:themeColor="text1" w:themeTint="BF"/>
                          <w:sz w:val="20"/>
                          <w:szCs w:val="20"/>
                        </w:rPr>
                        <w:t xml:space="preserve"> </w:t>
                      </w:r>
                      <w:r w:rsidR="008545C8">
                        <w:rPr>
                          <w:color w:val="404040" w:themeColor="text1" w:themeTint="BF"/>
                          <w:sz w:val="20"/>
                          <w:szCs w:val="20"/>
                        </w:rPr>
                        <w:t xml:space="preserve">ersten </w:t>
                      </w:r>
                      <w:r w:rsidRPr="00B44A12">
                        <w:rPr>
                          <w:color w:val="404040" w:themeColor="text1" w:themeTint="BF"/>
                          <w:sz w:val="20"/>
                          <w:szCs w:val="20"/>
                        </w:rPr>
                        <w:t xml:space="preserve">Versuch: Betrachtung der y486+p426 </w:t>
                      </w:r>
                      <w:r w:rsidRPr="00B44A12">
                        <w:rPr>
                          <w:color w:val="404040" w:themeColor="text1" w:themeTint="BF"/>
                          <w:sz w:val="20"/>
                          <w:szCs w:val="20"/>
                        </w:rPr>
                        <w:t>empty vector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2E53EBE" w:rsidR="003B5BB2" w:rsidRDefault="003B5BB2">
      <w:pPr>
        <w:spacing w:line="276" w:lineRule="auto"/>
      </w:pPr>
      <w:r>
        <w:t>Abbildung 5 zeigt die Überlappung von Abbildung 2 und 4, es ist zu sehen, dass nicht alle Zellen gleich stark</w:t>
      </w:r>
      <w:r w:rsidR="00251FCE">
        <w:t xml:space="preserve"> oder teilweise gar nicht</w:t>
      </w:r>
      <w:r>
        <w:t xml:space="preserve"> fluoreszieren</w:t>
      </w:r>
      <w:r w:rsidR="00CE1F7A">
        <w:t>, obwohl alle überlebenden Zellen GFP produzieren sollten.</w:t>
      </w:r>
      <w:r w:rsidR="00251FCE">
        <w:t xml:space="preserve"> </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415D3BFD" w:rsidR="00E45EF4" w:rsidRDefault="00391291">
      <w:pPr>
        <w:spacing w:line="276" w:lineRule="auto"/>
      </w:pPr>
      <w:r>
        <w:t xml:space="preserve">Im nächsten Versuch wurden die </w:t>
      </w:r>
      <w:r w:rsidR="008545C8">
        <w:t>OD</w:t>
      </w:r>
      <w:r>
        <w:t xml:space="preserve"> der beiden </w:t>
      </w:r>
      <w:r w:rsidR="00F812C2">
        <w:t>Hefe</w:t>
      </w:r>
      <w:r w:rsidR="008545C8">
        <w:t>stämme</w:t>
      </w:r>
      <w:r w:rsidR="00F812C2">
        <w:t xml:space="preserve">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w:t>
      </w:r>
      <w:r w:rsidR="0047489B">
        <w:t>, da OD und Zelldichte proportional zueinander sind. Es wurde angenommen</w:t>
      </w:r>
      <w:r w:rsidR="00FE28E2">
        <w:t>,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6DFE47CD" w:rsidR="00432EC2" w:rsidRDefault="00432EC2">
      <w:pPr>
        <w:spacing w:line="276" w:lineRule="auto"/>
      </w:pPr>
      <w:r>
        <w:t>Mit Gleichung 2 wurde</w:t>
      </w:r>
      <w:r w:rsidR="008C0E9F">
        <w:t>n</w:t>
      </w:r>
      <w:r>
        <w:t xml:space="preserve"> die benötigten Volumina Hefe und NaCl-Lösung berechnet</w:t>
      </w:r>
      <w:r w:rsidR="008C0E9F">
        <w:t>, um eine OD</w:t>
      </w:r>
      <w:r w:rsidR="008C0E9F">
        <w:rPr>
          <w:vertAlign w:val="subscript"/>
        </w:rPr>
        <w:t>600</w:t>
      </w:r>
      <w:r w:rsidR="008C0E9F">
        <w:t xml:space="preserve"> von etwa 0,5 zu erhalten</w:t>
      </w:r>
      <w:r>
        <w:t>:</w:t>
      </w:r>
    </w:p>
    <w:p w14:paraId="40732418" w14:textId="77777777" w:rsidR="00432EC2" w:rsidRPr="003624DD" w:rsidRDefault="00432EC2" w:rsidP="00432EC2">
      <w:pPr>
        <w:spacing w:line="276" w:lineRule="auto"/>
      </w:pPr>
      <w:proofErr w:type="spellStart"/>
      <w:r>
        <w:t>V</w:t>
      </w:r>
      <w:r>
        <w:rPr>
          <w:vertAlign w:val="subscript"/>
        </w:rPr>
        <w:t>Hefe</w:t>
      </w:r>
      <w:proofErr w:type="spellEnd"/>
      <w:r>
        <w:rPr>
          <w:color w:val="FF0000"/>
          <w:vertAlign w:val="subscript"/>
        </w:rPr>
        <w:t xml:space="preserve"> </w:t>
      </w:r>
      <w:r>
        <w:t xml:space="preserve">= 0.35 ml, </w:t>
      </w:r>
      <w:proofErr w:type="spellStart"/>
      <w:r>
        <w:t>V</w:t>
      </w:r>
      <w:r>
        <w:rPr>
          <w:vertAlign w:val="subscript"/>
        </w:rPr>
        <w:t>NaCl</w:t>
      </w:r>
      <w:proofErr w:type="spellEnd"/>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lastRenderedPageBreak/>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6F1D49"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r w:rsidRPr="00F32FB8">
              <w:rPr>
                <w:b/>
              </w:rPr>
              <w:t>theo.conc</w:t>
            </w:r>
            <w:proofErr w:type="spell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r w:rsidRPr="00F32FB8">
              <w:t>conc</w:t>
            </w:r>
            <w:proofErr w:type="spell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lastRenderedPageBreak/>
        <w:fldChar w:fldCharType="end"/>
      </w:r>
    </w:p>
    <w:p w14:paraId="5907103D" w14:textId="7F06D5F0" w:rsidR="00E154E2" w:rsidRDefault="00E154E2" w:rsidP="00E154E2">
      <w:pPr>
        <w:spacing w:line="276" w:lineRule="auto"/>
      </w:pPr>
      <w:r>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8C0E9F" w:rsidRDefault="00F32FB8" w:rsidP="00F32FB8">
            <w:pPr>
              <w:spacing w:line="276" w:lineRule="auto"/>
              <w:rPr>
                <w:bCs/>
              </w:rPr>
            </w:pPr>
            <w:r w:rsidRPr="008C0E9F">
              <w:rPr>
                <w:bCs/>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8C0E9F" w:rsidRDefault="00F32FB8" w:rsidP="00F32FB8">
            <w:pPr>
              <w:spacing w:line="276" w:lineRule="auto"/>
              <w:rPr>
                <w:bCs/>
              </w:rPr>
            </w:pPr>
            <w:r w:rsidRPr="008C0E9F">
              <w:rPr>
                <w:bCs/>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8C0E9F" w:rsidRDefault="00F32FB8" w:rsidP="00F32FB8">
            <w:pPr>
              <w:spacing w:line="276" w:lineRule="auto"/>
              <w:rPr>
                <w:bCs/>
              </w:rPr>
            </w:pPr>
            <w:r w:rsidRPr="008C0E9F">
              <w:rPr>
                <w:bCs/>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8C0E9F" w:rsidRDefault="00F32FB8" w:rsidP="00F32FB8">
            <w:pPr>
              <w:spacing w:line="276" w:lineRule="auto"/>
              <w:rPr>
                <w:bCs/>
              </w:rPr>
            </w:pPr>
            <w:r w:rsidRPr="008C0E9F">
              <w:rPr>
                <w:bCs/>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04BA37B4"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6AB70A7C" w:rsidR="002E17F0" w:rsidRDefault="005D6766" w:rsidP="002E17F0">
      <w:pPr>
        <w:keepNext/>
        <w:spacing w:line="276" w:lineRule="auto"/>
      </w:pPr>
      <w:r w:rsidRPr="005D6766">
        <w:rPr>
          <w:noProof/>
        </w:rPr>
        <w:drawing>
          <wp:inline distT="0" distB="0" distL="0" distR="0" wp14:anchorId="231B37D7" wp14:editId="0B1A3228">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7162152C" w:rsidR="00B05F90" w:rsidRDefault="00135D41" w:rsidP="0020451A">
      <w:pPr>
        <w:keepNext/>
        <w:spacing w:line="276" w:lineRule="auto"/>
      </w:pPr>
      <w:r w:rsidRPr="00135D41">
        <w:t xml:space="preserve">leeren Probe angezogen)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w:t>
      </w:r>
      <w:r w:rsidR="0042063A">
        <w:t>Abbildung</w:t>
      </w:r>
      <w:r w:rsidRPr="00135D41">
        <w:t xml:space="preserve"> </w:t>
      </w:r>
      <w:r w:rsidR="0042063A">
        <w:t>XXX</w:t>
      </w:r>
      <w:r w:rsidRPr="00135D41">
        <w:t xml:space="preserve"> aufgetragen. </w:t>
      </w:r>
    </w:p>
    <w:p w14:paraId="38514613" w14:textId="039657F7" w:rsidR="00B05F90" w:rsidRDefault="00B05F90" w:rsidP="0020451A">
      <w:pPr>
        <w:spacing w:line="276" w:lineRule="auto"/>
      </w:pPr>
      <w:r>
        <w:t xml:space="preserve">Aus der </w:t>
      </w:r>
      <w:r w:rsidR="0042063A">
        <w:t>durch lineare Regression</w:t>
      </w:r>
      <w:r>
        <w:t xml:space="preserve"> erstellten </w:t>
      </w:r>
      <w:r w:rsidR="0042063A">
        <w:t>Geraden wurden</w:t>
      </w:r>
      <w:r>
        <w:t xml:space="preserve"> die totalen Proteinkonzentrationen der Proben berechnet:</w:t>
      </w:r>
    </w:p>
    <w:p w14:paraId="20FA2564" w14:textId="0F12DD72" w:rsidR="00B05F90" w:rsidRDefault="00B05F90" w:rsidP="00B05F90"/>
    <w:p w14:paraId="377922AE" w14:textId="687D05F5" w:rsidR="00B05F90" w:rsidRPr="00251FCE" w:rsidRDefault="00B05F90" w:rsidP="00251FCE">
      <w:pPr>
        <w:spacing w:line="276" w:lineRule="auto"/>
        <w:jc w:val="center"/>
        <w:rPr>
          <w:i/>
          <w:iCs/>
        </w:rPr>
      </w:pPr>
      <w:r w:rsidRPr="00251FCE">
        <w:rPr>
          <w:i/>
          <w:iCs/>
        </w:rPr>
        <w:lastRenderedPageBreak/>
        <w:t>y = 0.1879x + 0.0083</w:t>
      </w:r>
    </w:p>
    <w:p w14:paraId="3D342D46" w14:textId="11E37028" w:rsidR="00B05F90" w:rsidRDefault="00B05F90" w:rsidP="00251FCE">
      <w:pPr>
        <w:spacing w:line="276" w:lineRule="auto"/>
        <w:jc w:val="center"/>
        <w:rPr>
          <w:i/>
          <w:iCs/>
        </w:rPr>
      </w:pPr>
      <w:r w:rsidRPr="00251FCE">
        <w:rPr>
          <w:i/>
          <w:iCs/>
        </w:rPr>
        <w:t>y = korrigierte Mittelwerte der Absorption und x = Proteinkonzentration</w:t>
      </w:r>
    </w:p>
    <w:p w14:paraId="5D5278C9" w14:textId="77777777" w:rsidR="00251FCE" w:rsidRPr="00251FCE" w:rsidRDefault="00251FCE" w:rsidP="0020451A">
      <w:pPr>
        <w:spacing w:line="276" w:lineRule="auto"/>
        <w:rPr>
          <w:i/>
          <w:iCs/>
        </w:rPr>
      </w:pPr>
    </w:p>
    <w:p w14:paraId="15B9BBE3" w14:textId="1D43838E" w:rsidR="00B05F90" w:rsidRDefault="00B05F90" w:rsidP="0020451A">
      <w:pPr>
        <w:spacing w:line="276" w:lineRule="auto"/>
      </w:pPr>
      <w:r>
        <w:t>x kann durch Umstellen dieser Gleichung berechnet werden:</w:t>
      </w:r>
    </w:p>
    <w:p w14:paraId="421A9C1A" w14:textId="77777777" w:rsidR="00251FCE" w:rsidRDefault="00251FCE" w:rsidP="0020451A">
      <w:pPr>
        <w:spacing w:line="276" w:lineRule="auto"/>
      </w:pPr>
    </w:p>
    <w:p w14:paraId="1169A4B2" w14:textId="6206796F" w:rsidR="00B05F90" w:rsidRPr="00251FCE" w:rsidRDefault="00B05F90" w:rsidP="00251FCE">
      <w:pPr>
        <w:spacing w:line="276" w:lineRule="auto"/>
        <w:jc w:val="center"/>
        <w:rPr>
          <w:i/>
          <w:iCs/>
        </w:rPr>
      </w:pPr>
      <w:r w:rsidRPr="00251FCE">
        <w:rPr>
          <w:i/>
          <w:iCs/>
        </w:rPr>
        <w:t>x = (y – 0.0083)/0.1879</w:t>
      </w:r>
    </w:p>
    <w:p w14:paraId="1CE0011B" w14:textId="345CE984" w:rsidR="00B05F90" w:rsidRDefault="00B05F90" w:rsidP="0020451A">
      <w:pPr>
        <w:spacing w:line="276" w:lineRule="auto"/>
      </w:pPr>
    </w:p>
    <w:p w14:paraId="70EE9B59" w14:textId="56A79A66" w:rsidR="0042063A" w:rsidRDefault="0042063A" w:rsidP="0020451A">
      <w:pPr>
        <w:spacing w:line="276" w:lineRule="auto"/>
      </w:pPr>
      <w:r>
        <w:rPr>
          <w:noProof/>
        </w:rPr>
        <w:drawing>
          <wp:anchor distT="0" distB="0" distL="114300" distR="114300" simplePos="0" relativeHeight="251670528" behindDoc="0" locked="0" layoutInCell="1" allowOverlap="1" wp14:anchorId="73DFB0AF" wp14:editId="4443D9D8">
            <wp:simplePos x="0" y="0"/>
            <wp:positionH relativeFrom="margin">
              <wp:posOffset>0</wp:posOffset>
            </wp:positionH>
            <wp:positionV relativeFrom="paragraph">
              <wp:posOffset>659603</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w:t>
      </w:r>
      <w:r w:rsidR="00472DC8">
        <w:t xml:space="preserve">Abbildung xxx </w:t>
      </w:r>
      <w:r w:rsidR="00F92ABA">
        <w:t xml:space="preserve">ist </w:t>
      </w:r>
      <w:r w:rsidR="00472DC8">
        <w:t>die Konzentration von BSA auf der x-Achse gegen die korrigierten Mittelwerte der gemessenen Absorption aufgetragen. Die Absorption nimmt</w:t>
      </w:r>
      <w:r w:rsidR="00F92ABA">
        <w:t xml:space="preserve"> mit steigender </w:t>
      </w:r>
      <w:r w:rsidR="00472DC8">
        <w:t>Proteink</w:t>
      </w:r>
      <w:r w:rsidR="00F92ABA">
        <w:t>onzentration linear zunimmt, was zu erwarten war.</w:t>
      </w:r>
    </w:p>
    <w:p w14:paraId="22ADBEC6" w14:textId="2826D9BC" w:rsidR="00F92ABA" w:rsidRPr="00CF4253" w:rsidRDefault="00472DC8" w:rsidP="00CF4253">
      <w:pPr>
        <w:pStyle w:val="Beschriftung"/>
        <w:rPr>
          <w:color w:val="404040" w:themeColor="text1" w:themeTint="BF"/>
          <w:sz w:val="20"/>
          <w:szCs w:val="20"/>
        </w:rPr>
      </w:pPr>
      <w:r>
        <w:rPr>
          <w:color w:val="404040" w:themeColor="text1" w:themeTint="BF"/>
          <w:sz w:val="20"/>
          <w:szCs w:val="20"/>
        </w:rPr>
        <w:t>Abbildung</w:t>
      </w:r>
      <w:r w:rsidR="00CF4253" w:rsidRPr="009D6818">
        <w:rPr>
          <w:color w:val="404040" w:themeColor="text1" w:themeTint="BF"/>
          <w:sz w:val="20"/>
          <w:szCs w:val="20"/>
        </w:rPr>
        <w:t xml:space="preserve"> </w:t>
      </w:r>
      <w:r w:rsidR="00CF4253">
        <w:rPr>
          <w:color w:val="404040" w:themeColor="text1" w:themeTint="BF"/>
          <w:sz w:val="20"/>
          <w:szCs w:val="20"/>
        </w:rPr>
        <w:t>1</w:t>
      </w:r>
      <w:r w:rsidR="00CF4253" w:rsidRPr="009D6818">
        <w:rPr>
          <w:color w:val="404040" w:themeColor="text1" w:themeTint="BF"/>
          <w:sz w:val="20"/>
          <w:szCs w:val="20"/>
        </w:rPr>
        <w:t xml:space="preserve">: Ergebnisse des Bradford-Assays von BSA. Konzentration gegen </w:t>
      </w:r>
      <w:r w:rsidR="00CF4253">
        <w:rPr>
          <w:color w:val="404040" w:themeColor="text1" w:themeTint="BF"/>
          <w:sz w:val="20"/>
          <w:szCs w:val="20"/>
        </w:rPr>
        <w:t xml:space="preserve">korrigierte </w:t>
      </w:r>
      <w:r w:rsidR="00CF4253" w:rsidRPr="009D6818">
        <w:rPr>
          <w:color w:val="404040" w:themeColor="text1" w:themeTint="BF"/>
          <w:sz w:val="20"/>
          <w:szCs w:val="20"/>
        </w:rPr>
        <w:t>Mittelwerte der Absorption aufgetragen</w:t>
      </w:r>
      <w:r>
        <w:rPr>
          <w:color w:val="404040" w:themeColor="text1" w:themeTint="BF"/>
          <w:sz w:val="20"/>
          <w:szCs w:val="20"/>
        </w:rPr>
        <w:t xml:space="preserve"> und Regressionsgerade aufgetragen</w:t>
      </w:r>
      <w:r w:rsidR="00CF4253" w:rsidRPr="009D6818">
        <w:rPr>
          <w:color w:val="404040" w:themeColor="text1" w:themeTint="BF"/>
          <w:sz w:val="20"/>
          <w:szCs w:val="20"/>
        </w:rPr>
        <w:t>.</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7"/>
      <w:commentRangeStart w:id="8"/>
      <w:r>
        <w:t>negative</w:t>
      </w:r>
      <w:commentRangeEnd w:id="7"/>
      <w:r w:rsidR="0020451A">
        <w:rPr>
          <w:rStyle w:val="Kommentarzeichen"/>
        </w:rPr>
        <w:commentReference w:id="7"/>
      </w:r>
      <w:commentRangeEnd w:id="8"/>
      <w:r w:rsidR="00D57004">
        <w:rPr>
          <w:rStyle w:val="Kommentarzeichen"/>
        </w:rPr>
        <w:commentReference w:id="8"/>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610298EC" w14:textId="19F22269" w:rsidR="00F92ABA" w:rsidRDefault="00F92ABA" w:rsidP="002D4066">
      <w:pPr>
        <w:spacing w:line="276" w:lineRule="auto"/>
      </w:pPr>
      <w:commentRangeStart w:id="9"/>
      <w:r w:rsidRPr="002D4066">
        <w:t>Auffällig ist, dass die Werte sehr stark schwanken</w:t>
      </w:r>
      <w:r w:rsidR="002D4066" w:rsidRPr="002D4066">
        <w:t>, negativ sind oder</w:t>
      </w:r>
      <w:r w:rsidRPr="002D4066">
        <w:t xml:space="preserve"> sich bei manchen kein eindeutiger Trend zeigt. </w:t>
      </w:r>
      <w:commentRangeEnd w:id="9"/>
      <w:r w:rsidR="002D4066">
        <w:rPr>
          <w:rStyle w:val="Kommentarzeichen"/>
        </w:rPr>
        <w:commentReference w:id="9"/>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0E166661" w:rsidR="00F92ABA" w:rsidRDefault="00F92ABA" w:rsidP="00F92ABA">
      <w:pPr>
        <w:spacing w:line="276" w:lineRule="auto"/>
      </w:pPr>
      <w:r>
        <w:t xml:space="preserve">Daraus konnte die </w:t>
      </w:r>
      <w:r w:rsidR="00FE207A">
        <w:t xml:space="preserve">vermutliche </w:t>
      </w:r>
      <w:r>
        <w:t>GFP-Ausbeute in Probe P berechnet werden:</w:t>
      </w:r>
    </w:p>
    <w:p w14:paraId="0C62477F" w14:textId="77777777" w:rsidR="00046106" w:rsidRDefault="00046106" w:rsidP="00F92ABA">
      <w:pPr>
        <w:spacing w:line="276" w:lineRule="auto"/>
      </w:pPr>
    </w:p>
    <w:p w14:paraId="56AA2712" w14:textId="5A983C05" w:rsidR="00F92ABA" w:rsidRPr="00251FCE" w:rsidRDefault="00F92ABA" w:rsidP="00251FCE">
      <w:pPr>
        <w:jc w:val="center"/>
        <w:rPr>
          <w:i/>
          <w:iCs/>
        </w:rPr>
      </w:pPr>
      <w:r w:rsidRPr="00251FCE">
        <w:rPr>
          <w:i/>
          <w:iCs/>
        </w:rPr>
        <w:t xml:space="preserve">GFP-Ausbeute = </w:t>
      </w:r>
      <w:proofErr w:type="spellStart"/>
      <w:r w:rsidR="00BF7958" w:rsidRPr="00251FCE">
        <w:rPr>
          <w:i/>
          <w:iCs/>
        </w:rPr>
        <w:t>g</w:t>
      </w:r>
      <w:r w:rsidR="00BF7958" w:rsidRPr="00251FCE">
        <w:rPr>
          <w:i/>
          <w:iCs/>
          <w:vertAlign w:val="subscript"/>
        </w:rPr>
        <w:t>GFP</w:t>
      </w:r>
      <w:proofErr w:type="spellEnd"/>
      <w:r w:rsidR="00BF7958" w:rsidRPr="00251FCE">
        <w:rPr>
          <w:i/>
          <w:iCs/>
        </w:rPr>
        <w:t>/</w:t>
      </w:r>
      <w:proofErr w:type="spellStart"/>
      <w:r w:rsidR="00BF7958" w:rsidRPr="00251FCE">
        <w:rPr>
          <w:i/>
          <w:iCs/>
        </w:rPr>
        <w:t>g</w:t>
      </w:r>
      <w:r w:rsidR="00BF7958" w:rsidRPr="00251FCE">
        <w:rPr>
          <w:i/>
          <w:iCs/>
          <w:vertAlign w:val="subscript"/>
        </w:rPr>
        <w:t>total</w:t>
      </w:r>
      <w:proofErr w:type="spellEnd"/>
      <w:r w:rsidR="00BF7958" w:rsidRPr="00251FCE">
        <w:rPr>
          <w:i/>
          <w:iCs/>
          <w:vertAlign w:val="subscript"/>
        </w:rPr>
        <w:t xml:space="preserve"> </w:t>
      </w:r>
      <w:proofErr w:type="spellStart"/>
      <w:r w:rsidR="00BF7958" w:rsidRPr="00251FCE">
        <w:rPr>
          <w:i/>
          <w:iCs/>
          <w:vertAlign w:val="subscript"/>
        </w:rPr>
        <w:t>protein</w:t>
      </w:r>
      <w:proofErr w:type="spellEnd"/>
    </w:p>
    <w:p w14:paraId="6BDF8842" w14:textId="77777777" w:rsidR="00046106" w:rsidRDefault="00046106" w:rsidP="00F92ABA"/>
    <w:p w14:paraId="11050FC0" w14:textId="19712765" w:rsidR="00046106" w:rsidRDefault="00BF7958" w:rsidP="00F92ABA">
      <w:r>
        <w:t xml:space="preserve">Dafür wurde die Masse von </w:t>
      </w:r>
      <w:r w:rsidR="00046106">
        <w:t>Probe H und Probe P berechnet:</w:t>
      </w:r>
    </w:p>
    <w:p w14:paraId="56AEE1B9" w14:textId="77777777" w:rsidR="00046106" w:rsidRPr="00046106" w:rsidRDefault="00046106" w:rsidP="00F92ABA"/>
    <w:p w14:paraId="4725ABE7" w14:textId="41F7375B" w:rsidR="00046106" w:rsidRPr="00251FCE" w:rsidRDefault="00046106" w:rsidP="00251FCE">
      <w:pPr>
        <w:spacing w:line="276" w:lineRule="auto"/>
        <w:jc w:val="center"/>
        <w:rPr>
          <w:i/>
          <w:iCs/>
          <w:color w:val="000000"/>
          <w:sz w:val="22"/>
          <w:szCs w:val="22"/>
        </w:rPr>
      </w:pPr>
      <w:proofErr w:type="spellStart"/>
      <w:r w:rsidRPr="00251FCE">
        <w:rPr>
          <w:rFonts w:eastAsia="Times New Roman"/>
          <w:i/>
          <w:iCs/>
          <w:color w:val="000000"/>
          <w:sz w:val="22"/>
          <w:szCs w:val="22"/>
        </w:rPr>
        <w:t>m</w:t>
      </w:r>
      <w:r w:rsidRPr="00251FCE">
        <w:rPr>
          <w:rFonts w:eastAsia="Times New Roman"/>
          <w:i/>
          <w:iCs/>
          <w:color w:val="000000"/>
          <w:sz w:val="22"/>
          <w:szCs w:val="22"/>
          <w:vertAlign w:val="subscript"/>
        </w:rPr>
        <w:t>H</w:t>
      </w:r>
      <w:proofErr w:type="spellEnd"/>
      <w:r w:rsidRPr="00251FCE">
        <w:rPr>
          <w:rFonts w:eastAsia="Times New Roman"/>
          <w:i/>
          <w:iCs/>
          <w:color w:val="000000"/>
          <w:sz w:val="22"/>
          <w:szCs w:val="22"/>
        </w:rPr>
        <w:t xml:space="preserve"> = c * V = </w:t>
      </w:r>
      <w:r w:rsidRPr="00251FCE">
        <w:rPr>
          <w:i/>
          <w:iCs/>
          <w:color w:val="000000"/>
          <w:sz w:val="22"/>
          <w:szCs w:val="22"/>
        </w:rPr>
        <w:t>11,21 g/l * 500 * 10</w:t>
      </w:r>
      <w:r w:rsidRPr="00251FCE">
        <w:rPr>
          <w:i/>
          <w:iCs/>
          <w:color w:val="000000"/>
          <w:sz w:val="22"/>
          <w:szCs w:val="22"/>
          <w:vertAlign w:val="superscript"/>
        </w:rPr>
        <w:t>-6 </w:t>
      </w:r>
      <w:r w:rsidRPr="00251FCE">
        <w:rPr>
          <w:i/>
          <w:iCs/>
          <w:color w:val="000000"/>
          <w:sz w:val="22"/>
          <w:szCs w:val="22"/>
        </w:rPr>
        <w:t xml:space="preserve">l = </w:t>
      </w:r>
      <w:r w:rsidR="00701491" w:rsidRPr="00251FCE">
        <w:rPr>
          <w:i/>
          <w:iCs/>
          <w:color w:val="000000"/>
          <w:sz w:val="22"/>
          <w:szCs w:val="22"/>
        </w:rPr>
        <w:t>5,61</w:t>
      </w:r>
      <w:r w:rsidRPr="00251FCE">
        <w:rPr>
          <w:i/>
          <w:iCs/>
          <w:color w:val="000000"/>
          <w:sz w:val="22"/>
          <w:szCs w:val="22"/>
        </w:rPr>
        <w:t xml:space="preserve"> * 10</w:t>
      </w:r>
      <w:r w:rsidRPr="00251FCE">
        <w:rPr>
          <w:i/>
          <w:iCs/>
          <w:color w:val="000000"/>
          <w:sz w:val="22"/>
          <w:szCs w:val="22"/>
          <w:vertAlign w:val="superscript"/>
        </w:rPr>
        <w:t>-</w:t>
      </w:r>
      <w:r w:rsidR="00701491" w:rsidRPr="00251FCE">
        <w:rPr>
          <w:i/>
          <w:iCs/>
          <w:color w:val="000000"/>
          <w:sz w:val="22"/>
          <w:szCs w:val="22"/>
          <w:vertAlign w:val="superscript"/>
        </w:rPr>
        <w:t>3</w:t>
      </w:r>
      <w:r w:rsidRPr="00251FCE">
        <w:rPr>
          <w:i/>
          <w:iCs/>
          <w:color w:val="000000"/>
          <w:sz w:val="22"/>
          <w:szCs w:val="22"/>
        </w:rPr>
        <w:t xml:space="preserve"> g = </w:t>
      </w:r>
      <w:r w:rsidR="00701491" w:rsidRPr="00251FCE">
        <w:rPr>
          <w:i/>
          <w:iCs/>
          <w:color w:val="000000"/>
          <w:sz w:val="22"/>
          <w:szCs w:val="22"/>
        </w:rPr>
        <w:t>5,61</w:t>
      </w:r>
      <w:r w:rsidRPr="00251FCE">
        <w:rPr>
          <w:i/>
          <w:iCs/>
          <w:color w:val="000000"/>
          <w:sz w:val="22"/>
          <w:szCs w:val="22"/>
        </w:rPr>
        <w:t> </w:t>
      </w:r>
      <w:r w:rsidR="00701491" w:rsidRPr="00251FCE">
        <w:rPr>
          <w:i/>
          <w:iCs/>
          <w:color w:val="000000"/>
          <w:sz w:val="22"/>
          <w:szCs w:val="22"/>
        </w:rPr>
        <w:t>m</w:t>
      </w:r>
      <w:r w:rsidRPr="00251FCE">
        <w:rPr>
          <w:i/>
          <w:iCs/>
          <w:color w:val="000000"/>
          <w:sz w:val="22"/>
          <w:szCs w:val="22"/>
        </w:rPr>
        <w:t>g</w:t>
      </w:r>
    </w:p>
    <w:p w14:paraId="48C777EE" w14:textId="77777777" w:rsidR="00046106" w:rsidRPr="00251FCE" w:rsidRDefault="00046106" w:rsidP="00251FCE">
      <w:pPr>
        <w:spacing w:line="276" w:lineRule="auto"/>
        <w:jc w:val="center"/>
        <w:rPr>
          <w:i/>
          <w:iCs/>
          <w:color w:val="000000"/>
          <w:sz w:val="22"/>
          <w:szCs w:val="22"/>
        </w:rPr>
      </w:pPr>
    </w:p>
    <w:p w14:paraId="0A214074" w14:textId="0F75CEC2" w:rsidR="00046106" w:rsidRPr="00251FCE" w:rsidRDefault="00046106" w:rsidP="00251FCE">
      <w:pPr>
        <w:spacing w:line="276" w:lineRule="auto"/>
        <w:jc w:val="center"/>
        <w:rPr>
          <w:i/>
          <w:iCs/>
          <w:color w:val="000000"/>
          <w:sz w:val="22"/>
          <w:szCs w:val="22"/>
        </w:rPr>
      </w:pPr>
      <w:proofErr w:type="spellStart"/>
      <w:r w:rsidRPr="00251FCE">
        <w:rPr>
          <w:i/>
          <w:iCs/>
          <w:color w:val="000000"/>
          <w:sz w:val="22"/>
          <w:szCs w:val="22"/>
        </w:rPr>
        <w:t>m</w:t>
      </w:r>
      <w:r w:rsidRPr="00251FCE">
        <w:rPr>
          <w:i/>
          <w:iCs/>
          <w:color w:val="000000"/>
          <w:sz w:val="22"/>
          <w:szCs w:val="22"/>
          <w:vertAlign w:val="subscript"/>
        </w:rPr>
        <w:t>P</w:t>
      </w:r>
      <w:proofErr w:type="spellEnd"/>
      <w:r w:rsidRPr="00251FCE">
        <w:rPr>
          <w:i/>
          <w:iCs/>
          <w:color w:val="000000"/>
          <w:sz w:val="22"/>
          <w:szCs w:val="22"/>
        </w:rPr>
        <w:t xml:space="preserve"> = c * V = 1,28 g/l * 500 * 10</w:t>
      </w:r>
      <w:r w:rsidRPr="00251FCE">
        <w:rPr>
          <w:i/>
          <w:iCs/>
          <w:color w:val="000000"/>
          <w:sz w:val="22"/>
          <w:szCs w:val="22"/>
          <w:vertAlign w:val="superscript"/>
        </w:rPr>
        <w:t>-6 </w:t>
      </w:r>
      <w:r w:rsidRPr="00251FCE">
        <w:rPr>
          <w:i/>
          <w:iCs/>
          <w:color w:val="000000"/>
          <w:sz w:val="22"/>
          <w:szCs w:val="22"/>
        </w:rPr>
        <w:t xml:space="preserve">l = </w:t>
      </w:r>
      <w:r w:rsidR="00701491" w:rsidRPr="00251FCE">
        <w:rPr>
          <w:i/>
          <w:iCs/>
          <w:color w:val="000000"/>
          <w:sz w:val="22"/>
          <w:szCs w:val="22"/>
        </w:rPr>
        <w:t>0,64</w:t>
      </w:r>
      <w:r w:rsidRPr="00251FCE">
        <w:rPr>
          <w:i/>
          <w:iCs/>
          <w:color w:val="000000"/>
          <w:sz w:val="22"/>
          <w:szCs w:val="22"/>
        </w:rPr>
        <w:t xml:space="preserve"> * 10</w:t>
      </w:r>
      <w:r w:rsidRPr="00251FCE">
        <w:rPr>
          <w:i/>
          <w:iCs/>
          <w:color w:val="000000"/>
          <w:sz w:val="22"/>
          <w:szCs w:val="22"/>
          <w:vertAlign w:val="superscript"/>
        </w:rPr>
        <w:t>-</w:t>
      </w:r>
      <w:r w:rsidR="00701491" w:rsidRPr="00251FCE">
        <w:rPr>
          <w:i/>
          <w:iCs/>
          <w:color w:val="000000"/>
          <w:sz w:val="22"/>
          <w:szCs w:val="22"/>
          <w:vertAlign w:val="superscript"/>
        </w:rPr>
        <w:t>3</w:t>
      </w:r>
      <w:r w:rsidRPr="00251FCE">
        <w:rPr>
          <w:i/>
          <w:iCs/>
          <w:color w:val="000000"/>
          <w:sz w:val="22"/>
          <w:szCs w:val="22"/>
        </w:rPr>
        <w:t xml:space="preserve"> g = </w:t>
      </w:r>
      <w:r w:rsidR="00701491" w:rsidRPr="00251FCE">
        <w:rPr>
          <w:i/>
          <w:iCs/>
          <w:color w:val="000000"/>
          <w:sz w:val="22"/>
          <w:szCs w:val="22"/>
        </w:rPr>
        <w:t>0,64</w:t>
      </w:r>
      <w:r w:rsidRPr="00251FCE">
        <w:rPr>
          <w:i/>
          <w:iCs/>
          <w:color w:val="000000"/>
          <w:sz w:val="22"/>
          <w:szCs w:val="22"/>
        </w:rPr>
        <w:t> </w:t>
      </w:r>
      <w:r w:rsidR="00701491" w:rsidRPr="00251FCE">
        <w:rPr>
          <w:i/>
          <w:iCs/>
          <w:color w:val="000000"/>
          <w:sz w:val="22"/>
          <w:szCs w:val="22"/>
        </w:rPr>
        <w:t>m</w:t>
      </w:r>
      <w:r w:rsidRPr="00251FCE">
        <w:rPr>
          <w:i/>
          <w:iCs/>
          <w:color w:val="000000"/>
          <w:sz w:val="22"/>
          <w:szCs w:val="22"/>
        </w:rPr>
        <w:t>g</w:t>
      </w:r>
    </w:p>
    <w:p w14:paraId="2F6A2496" w14:textId="160A5F6B" w:rsidR="00701491" w:rsidRPr="00251FCE" w:rsidRDefault="00701491" w:rsidP="00251FCE">
      <w:pPr>
        <w:spacing w:line="276" w:lineRule="auto"/>
        <w:jc w:val="center"/>
        <w:rPr>
          <w:i/>
          <w:iCs/>
          <w:color w:val="000000"/>
          <w:sz w:val="22"/>
          <w:szCs w:val="22"/>
        </w:rPr>
      </w:pPr>
    </w:p>
    <w:p w14:paraId="5C4E1BE1" w14:textId="266DD930" w:rsidR="004C51EF" w:rsidRPr="00251FCE" w:rsidRDefault="00701491" w:rsidP="00251FCE">
      <w:pPr>
        <w:spacing w:line="276" w:lineRule="auto"/>
        <w:jc w:val="center"/>
        <w:rPr>
          <w:i/>
          <w:iCs/>
          <w:color w:val="000000"/>
          <w:sz w:val="22"/>
          <w:szCs w:val="22"/>
        </w:rPr>
      </w:pPr>
      <w:r w:rsidRPr="00251FCE">
        <w:rPr>
          <w:i/>
          <w:iCs/>
          <w:color w:val="000000"/>
          <w:sz w:val="22"/>
          <w:szCs w:val="22"/>
        </w:rPr>
        <w:t xml:space="preserve">GFP-Ausbeute = </w:t>
      </w:r>
      <w:proofErr w:type="spellStart"/>
      <w:r w:rsidRPr="00251FCE">
        <w:rPr>
          <w:i/>
          <w:iCs/>
          <w:color w:val="000000"/>
          <w:sz w:val="22"/>
          <w:szCs w:val="22"/>
        </w:rPr>
        <w:t>m</w:t>
      </w:r>
      <w:r w:rsidRPr="00251FCE">
        <w:rPr>
          <w:i/>
          <w:iCs/>
          <w:color w:val="000000"/>
          <w:sz w:val="22"/>
          <w:szCs w:val="22"/>
          <w:vertAlign w:val="subscript"/>
        </w:rPr>
        <w:t>P</w:t>
      </w:r>
      <w:proofErr w:type="spellEnd"/>
      <w:r w:rsidRPr="00251FCE">
        <w:rPr>
          <w:i/>
          <w:iCs/>
          <w:color w:val="000000"/>
          <w:sz w:val="22"/>
          <w:szCs w:val="22"/>
        </w:rPr>
        <w:t>/</w:t>
      </w:r>
      <w:proofErr w:type="spellStart"/>
      <w:r w:rsidRPr="00251FCE">
        <w:rPr>
          <w:i/>
          <w:iCs/>
          <w:color w:val="000000"/>
          <w:sz w:val="22"/>
          <w:szCs w:val="22"/>
        </w:rPr>
        <w:t>m</w:t>
      </w:r>
      <w:r w:rsidRPr="00251FCE">
        <w:rPr>
          <w:i/>
          <w:iCs/>
          <w:color w:val="000000"/>
          <w:sz w:val="22"/>
          <w:szCs w:val="22"/>
          <w:vertAlign w:val="subscript"/>
        </w:rPr>
        <w:t>H</w:t>
      </w:r>
      <w:proofErr w:type="spellEnd"/>
      <w:r w:rsidRPr="00251FCE">
        <w:rPr>
          <w:i/>
          <w:iCs/>
          <w:color w:val="000000"/>
          <w:sz w:val="22"/>
          <w:szCs w:val="22"/>
          <w:vertAlign w:val="subscript"/>
        </w:rPr>
        <w:t xml:space="preserve"> </w:t>
      </w:r>
      <w:r w:rsidRPr="00251FCE">
        <w:rPr>
          <w:i/>
          <w:iCs/>
          <w:color w:val="000000"/>
          <w:sz w:val="22"/>
          <w:szCs w:val="22"/>
        </w:rPr>
        <w:t>= 0,1141 = 11,42 %</w:t>
      </w:r>
    </w:p>
    <w:p w14:paraId="5F31BEEF" w14:textId="70992559" w:rsidR="00701491" w:rsidRDefault="00701491" w:rsidP="00701491">
      <w:pPr>
        <w:spacing w:line="276" w:lineRule="auto"/>
        <w:rPr>
          <w:color w:val="000000"/>
          <w:sz w:val="22"/>
          <w:szCs w:val="22"/>
        </w:rPr>
      </w:pPr>
    </w:p>
    <w:p w14:paraId="3E3AC2BE" w14:textId="19FC0590" w:rsidR="00701491" w:rsidRPr="00701491" w:rsidRDefault="00701491" w:rsidP="00701491">
      <w:pPr>
        <w:spacing w:line="276" w:lineRule="auto"/>
        <w:rPr>
          <w:rFonts w:eastAsia="Times New Roman"/>
          <w:color w:val="000000"/>
          <w:sz w:val="22"/>
          <w:szCs w:val="22"/>
        </w:rPr>
      </w:pPr>
      <w:r>
        <w:rPr>
          <w:color w:val="000000"/>
          <w:sz w:val="22"/>
          <w:szCs w:val="22"/>
        </w:rPr>
        <w:t>Die GFP-Ausbeute liegt bei 11,41 %.</w:t>
      </w:r>
    </w:p>
    <w:p w14:paraId="05FEC250" w14:textId="77777777" w:rsidR="00046106" w:rsidRPr="00701491" w:rsidRDefault="00046106"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116CFFCB" w14:textId="77777777" w:rsidR="00F1625B" w:rsidRPr="00F1625B" w:rsidRDefault="005E05C2" w:rsidP="005E05C2">
      <w:pPr>
        <w:spacing w:line="276" w:lineRule="auto"/>
        <w:rPr>
          <w:b/>
        </w:rPr>
      </w:pPr>
      <w:bookmarkStart w:id="10" w:name="OLE_LINK1"/>
      <w:r w:rsidRPr="005E05C2">
        <w:rPr>
          <w:b/>
        </w:rPr>
        <w:t xml:space="preserve">Tabelle xxx | Bandenintensitäten und Konzentrationen der Native PAGE </w:t>
      </w:r>
      <w:bookmarkEnd w:id="10"/>
      <w:r w:rsidR="006E65F7">
        <w:rPr>
          <w:b/>
        </w:rPr>
        <w:fldChar w:fldCharType="begin"/>
      </w:r>
      <w:r w:rsidR="006E65F7">
        <w:rPr>
          <w:b/>
        </w:rPr>
        <w:instrText xml:space="preserve"> LINK </w:instrText>
      </w:r>
      <w:r w:rsidR="006F1D49">
        <w:rPr>
          <w:b/>
        </w:rPr>
        <w:instrText xml:space="preserve">Excel.Sheet.12 "C:\\Users\\maren\\Documents\\GitHub\\Biochemie\\Tag 4 Auswertung\\Enzymkinetik Auswertung.xlsx" Sheet0!Z201S10:Z207S12 </w:instrText>
      </w:r>
      <w:r w:rsidR="006E65F7">
        <w:rPr>
          <w:b/>
        </w:rPr>
        <w:instrText xml:space="preserve">\a \f 5 \h  \* MERGEFORMAT </w:instrText>
      </w:r>
      <w:r w:rsidR="00F1625B">
        <w:rPr>
          <w:b/>
        </w:rPr>
        <w:fldChar w:fldCharType="separate"/>
      </w:r>
    </w:p>
    <w:tbl>
      <w:tblPr>
        <w:tblStyle w:val="Tabellenraster"/>
        <w:tblW w:w="5524" w:type="dxa"/>
        <w:tblLook w:val="04A0" w:firstRow="1" w:lastRow="0" w:firstColumn="1" w:lastColumn="0" w:noHBand="0" w:noVBand="1"/>
      </w:tblPr>
      <w:tblGrid>
        <w:gridCol w:w="2689"/>
        <w:gridCol w:w="1053"/>
        <w:gridCol w:w="2135"/>
      </w:tblGrid>
      <w:tr w:rsidR="00F1625B" w:rsidRPr="00F1625B" w14:paraId="425AC839" w14:textId="77777777" w:rsidTr="00F1625B">
        <w:trPr>
          <w:divId w:val="1176726123"/>
          <w:trHeight w:val="285"/>
        </w:trPr>
        <w:tc>
          <w:tcPr>
            <w:tcW w:w="2689" w:type="dxa"/>
            <w:noWrap/>
            <w:hideMark/>
          </w:tcPr>
          <w:p w14:paraId="2CB700BA" w14:textId="00567FAF" w:rsidR="00F1625B" w:rsidRPr="00F1625B" w:rsidRDefault="00F1625B" w:rsidP="00F1625B">
            <w:pPr>
              <w:spacing w:line="276" w:lineRule="auto"/>
              <w:rPr>
                <w:b/>
                <w:bCs/>
              </w:rPr>
            </w:pPr>
            <w:r w:rsidRPr="00F1625B">
              <w:rPr>
                <w:b/>
                <w:bCs/>
              </w:rPr>
              <w:t>Probe</w:t>
            </w:r>
          </w:p>
        </w:tc>
        <w:tc>
          <w:tcPr>
            <w:tcW w:w="700" w:type="dxa"/>
            <w:noWrap/>
            <w:hideMark/>
          </w:tcPr>
          <w:p w14:paraId="03A3BA2A" w14:textId="77777777" w:rsidR="00F1625B" w:rsidRPr="00F1625B" w:rsidRDefault="00F1625B" w:rsidP="00F1625B">
            <w:pPr>
              <w:spacing w:line="276" w:lineRule="auto"/>
              <w:rPr>
                <w:b/>
                <w:bCs/>
              </w:rPr>
            </w:pPr>
            <w:proofErr w:type="spellStart"/>
            <w:r w:rsidRPr="00F1625B">
              <w:rPr>
                <w:b/>
                <w:bCs/>
              </w:rPr>
              <w:t>Intesität</w:t>
            </w:r>
            <w:proofErr w:type="spellEnd"/>
          </w:p>
        </w:tc>
        <w:tc>
          <w:tcPr>
            <w:tcW w:w="2135" w:type="dxa"/>
            <w:noWrap/>
            <w:hideMark/>
          </w:tcPr>
          <w:p w14:paraId="3B298186" w14:textId="77777777" w:rsidR="00F1625B" w:rsidRPr="00F1625B" w:rsidRDefault="00F1625B" w:rsidP="00F1625B">
            <w:pPr>
              <w:spacing w:line="276" w:lineRule="auto"/>
              <w:rPr>
                <w:b/>
                <w:bCs/>
              </w:rPr>
            </w:pPr>
            <w:r w:rsidRPr="00F1625B">
              <w:rPr>
                <w:b/>
                <w:bCs/>
              </w:rPr>
              <w:t>Konzentration [g/l]</w:t>
            </w:r>
          </w:p>
        </w:tc>
      </w:tr>
      <w:tr w:rsidR="00F1625B" w:rsidRPr="00F1625B" w14:paraId="5BD1F50B" w14:textId="77777777" w:rsidTr="00F1625B">
        <w:trPr>
          <w:divId w:val="1176726123"/>
          <w:trHeight w:val="285"/>
        </w:trPr>
        <w:tc>
          <w:tcPr>
            <w:tcW w:w="2689" w:type="dxa"/>
            <w:noWrap/>
            <w:hideMark/>
          </w:tcPr>
          <w:p w14:paraId="2FC004AE" w14:textId="77777777" w:rsidR="00F1625B" w:rsidRPr="00F1625B" w:rsidRDefault="00F1625B" w:rsidP="00F1625B">
            <w:pPr>
              <w:spacing w:line="276" w:lineRule="auto"/>
              <w:rPr>
                <w:b/>
              </w:rPr>
            </w:pPr>
            <w:r w:rsidRPr="00F1625B">
              <w:rPr>
                <w:b/>
              </w:rPr>
              <w:t>Positivkontrolle</w:t>
            </w:r>
          </w:p>
        </w:tc>
        <w:tc>
          <w:tcPr>
            <w:tcW w:w="700" w:type="dxa"/>
            <w:noWrap/>
            <w:hideMark/>
          </w:tcPr>
          <w:p w14:paraId="7480561C" w14:textId="77777777" w:rsidR="00F1625B" w:rsidRPr="00F1625B" w:rsidRDefault="00F1625B" w:rsidP="00F1625B">
            <w:pPr>
              <w:spacing w:line="276" w:lineRule="auto"/>
              <w:rPr>
                <w:b/>
              </w:rPr>
            </w:pPr>
            <w:r w:rsidRPr="00F1625B">
              <w:rPr>
                <w:b/>
              </w:rPr>
              <w:t>12107</w:t>
            </w:r>
          </w:p>
        </w:tc>
        <w:tc>
          <w:tcPr>
            <w:tcW w:w="2135" w:type="dxa"/>
            <w:noWrap/>
            <w:hideMark/>
          </w:tcPr>
          <w:p w14:paraId="7A745446" w14:textId="77777777" w:rsidR="00F1625B" w:rsidRPr="00F1625B" w:rsidRDefault="00F1625B" w:rsidP="00F1625B">
            <w:pPr>
              <w:spacing w:line="276" w:lineRule="auto"/>
              <w:rPr>
                <w:b/>
              </w:rPr>
            </w:pPr>
            <w:r w:rsidRPr="00F1625B">
              <w:rPr>
                <w:b/>
              </w:rPr>
              <w:t>0,40</w:t>
            </w:r>
          </w:p>
        </w:tc>
      </w:tr>
      <w:tr w:rsidR="00F1625B" w:rsidRPr="00F1625B" w14:paraId="746ECC3D" w14:textId="77777777" w:rsidTr="00F1625B">
        <w:trPr>
          <w:divId w:val="1176726123"/>
          <w:trHeight w:val="285"/>
        </w:trPr>
        <w:tc>
          <w:tcPr>
            <w:tcW w:w="2689" w:type="dxa"/>
            <w:noWrap/>
            <w:hideMark/>
          </w:tcPr>
          <w:p w14:paraId="20B28B54" w14:textId="77777777" w:rsidR="00F1625B" w:rsidRPr="00F1625B" w:rsidRDefault="00F1625B" w:rsidP="00F1625B">
            <w:pPr>
              <w:spacing w:line="276" w:lineRule="auto"/>
              <w:rPr>
                <w:b/>
              </w:rPr>
            </w:pPr>
            <w:r w:rsidRPr="00F1625B">
              <w:rPr>
                <w:b/>
              </w:rPr>
              <w:t>M</w:t>
            </w:r>
          </w:p>
        </w:tc>
        <w:tc>
          <w:tcPr>
            <w:tcW w:w="700" w:type="dxa"/>
            <w:noWrap/>
            <w:hideMark/>
          </w:tcPr>
          <w:p w14:paraId="7C97D14E" w14:textId="77777777" w:rsidR="00F1625B" w:rsidRPr="00F1625B" w:rsidRDefault="00F1625B" w:rsidP="00F1625B">
            <w:pPr>
              <w:spacing w:line="276" w:lineRule="auto"/>
              <w:rPr>
                <w:b/>
              </w:rPr>
            </w:pPr>
            <w:r w:rsidRPr="00F1625B">
              <w:rPr>
                <w:b/>
              </w:rPr>
              <w:t>443</w:t>
            </w:r>
          </w:p>
        </w:tc>
        <w:tc>
          <w:tcPr>
            <w:tcW w:w="2135" w:type="dxa"/>
            <w:noWrap/>
            <w:hideMark/>
          </w:tcPr>
          <w:p w14:paraId="67459B97" w14:textId="77777777" w:rsidR="00F1625B" w:rsidRPr="00F1625B" w:rsidRDefault="00F1625B" w:rsidP="00F1625B">
            <w:pPr>
              <w:spacing w:line="276" w:lineRule="auto"/>
              <w:rPr>
                <w:b/>
              </w:rPr>
            </w:pPr>
            <w:r w:rsidRPr="00F1625B">
              <w:rPr>
                <w:b/>
              </w:rPr>
              <w:t>0,01</w:t>
            </w:r>
          </w:p>
        </w:tc>
      </w:tr>
      <w:tr w:rsidR="00F1625B" w:rsidRPr="00F1625B" w14:paraId="628A3190" w14:textId="77777777" w:rsidTr="00F1625B">
        <w:trPr>
          <w:divId w:val="1176726123"/>
          <w:trHeight w:val="285"/>
        </w:trPr>
        <w:tc>
          <w:tcPr>
            <w:tcW w:w="2689" w:type="dxa"/>
            <w:noWrap/>
            <w:hideMark/>
          </w:tcPr>
          <w:p w14:paraId="599E3EF0" w14:textId="77777777" w:rsidR="00F1625B" w:rsidRPr="00F1625B" w:rsidRDefault="00F1625B" w:rsidP="00F1625B">
            <w:pPr>
              <w:spacing w:line="276" w:lineRule="auto"/>
              <w:rPr>
                <w:b/>
              </w:rPr>
            </w:pPr>
            <w:r w:rsidRPr="00F1625B">
              <w:rPr>
                <w:b/>
              </w:rPr>
              <w:t>H</w:t>
            </w:r>
          </w:p>
        </w:tc>
        <w:tc>
          <w:tcPr>
            <w:tcW w:w="700" w:type="dxa"/>
            <w:noWrap/>
            <w:hideMark/>
          </w:tcPr>
          <w:p w14:paraId="26E163EB" w14:textId="77777777" w:rsidR="00F1625B" w:rsidRPr="00F1625B" w:rsidRDefault="00F1625B" w:rsidP="00F1625B">
            <w:pPr>
              <w:spacing w:line="276" w:lineRule="auto"/>
              <w:rPr>
                <w:b/>
              </w:rPr>
            </w:pPr>
            <w:r w:rsidRPr="00F1625B">
              <w:rPr>
                <w:b/>
              </w:rPr>
              <w:t>8479</w:t>
            </w:r>
          </w:p>
        </w:tc>
        <w:tc>
          <w:tcPr>
            <w:tcW w:w="2135" w:type="dxa"/>
            <w:noWrap/>
            <w:hideMark/>
          </w:tcPr>
          <w:p w14:paraId="2FC2E2F9" w14:textId="77777777" w:rsidR="00F1625B" w:rsidRPr="00F1625B" w:rsidRDefault="00F1625B" w:rsidP="00F1625B">
            <w:pPr>
              <w:spacing w:line="276" w:lineRule="auto"/>
              <w:rPr>
                <w:b/>
              </w:rPr>
            </w:pPr>
            <w:r w:rsidRPr="00F1625B">
              <w:rPr>
                <w:b/>
              </w:rPr>
              <w:t>0,28</w:t>
            </w:r>
          </w:p>
        </w:tc>
      </w:tr>
      <w:tr w:rsidR="00F1625B" w:rsidRPr="00F1625B" w14:paraId="0B1E5280" w14:textId="77777777" w:rsidTr="00F1625B">
        <w:trPr>
          <w:divId w:val="1176726123"/>
          <w:trHeight w:val="285"/>
        </w:trPr>
        <w:tc>
          <w:tcPr>
            <w:tcW w:w="2689" w:type="dxa"/>
            <w:noWrap/>
            <w:hideMark/>
          </w:tcPr>
          <w:p w14:paraId="6A9C499C" w14:textId="77777777" w:rsidR="00F1625B" w:rsidRPr="00F1625B" w:rsidRDefault="00F1625B" w:rsidP="00F1625B">
            <w:pPr>
              <w:spacing w:line="276" w:lineRule="auto"/>
              <w:rPr>
                <w:b/>
              </w:rPr>
            </w:pPr>
            <w:r w:rsidRPr="00F1625B">
              <w:rPr>
                <w:b/>
              </w:rPr>
              <w:t>S</w:t>
            </w:r>
          </w:p>
        </w:tc>
        <w:tc>
          <w:tcPr>
            <w:tcW w:w="700" w:type="dxa"/>
            <w:noWrap/>
            <w:hideMark/>
          </w:tcPr>
          <w:p w14:paraId="08C0DFE2" w14:textId="77777777" w:rsidR="00F1625B" w:rsidRPr="00F1625B" w:rsidRDefault="00F1625B" w:rsidP="00F1625B">
            <w:pPr>
              <w:spacing w:line="276" w:lineRule="auto"/>
              <w:rPr>
                <w:b/>
              </w:rPr>
            </w:pPr>
            <w:r w:rsidRPr="00F1625B">
              <w:rPr>
                <w:b/>
              </w:rPr>
              <w:t>15932</w:t>
            </w:r>
          </w:p>
        </w:tc>
        <w:tc>
          <w:tcPr>
            <w:tcW w:w="2135" w:type="dxa"/>
            <w:noWrap/>
            <w:hideMark/>
          </w:tcPr>
          <w:p w14:paraId="6A599E64" w14:textId="77777777" w:rsidR="00F1625B" w:rsidRPr="00F1625B" w:rsidRDefault="00F1625B" w:rsidP="00F1625B">
            <w:pPr>
              <w:spacing w:line="276" w:lineRule="auto"/>
              <w:rPr>
                <w:b/>
              </w:rPr>
            </w:pPr>
            <w:r w:rsidRPr="00F1625B">
              <w:rPr>
                <w:b/>
              </w:rPr>
              <w:t>0,53</w:t>
            </w:r>
          </w:p>
        </w:tc>
      </w:tr>
      <w:tr w:rsidR="00F1625B" w:rsidRPr="00F1625B" w14:paraId="38536EEA" w14:textId="77777777" w:rsidTr="00F1625B">
        <w:trPr>
          <w:divId w:val="1176726123"/>
          <w:trHeight w:val="285"/>
        </w:trPr>
        <w:tc>
          <w:tcPr>
            <w:tcW w:w="2689" w:type="dxa"/>
            <w:noWrap/>
            <w:hideMark/>
          </w:tcPr>
          <w:p w14:paraId="254FA8C1" w14:textId="77777777" w:rsidR="00F1625B" w:rsidRPr="00F1625B" w:rsidRDefault="00F1625B" w:rsidP="00F1625B">
            <w:pPr>
              <w:spacing w:line="276" w:lineRule="auto"/>
              <w:rPr>
                <w:b/>
              </w:rPr>
            </w:pPr>
            <w:r w:rsidRPr="00F1625B">
              <w:rPr>
                <w:b/>
              </w:rPr>
              <w:t>P</w:t>
            </w:r>
          </w:p>
        </w:tc>
        <w:tc>
          <w:tcPr>
            <w:tcW w:w="700" w:type="dxa"/>
            <w:noWrap/>
            <w:hideMark/>
          </w:tcPr>
          <w:p w14:paraId="7C09CD0D" w14:textId="77777777" w:rsidR="00F1625B" w:rsidRPr="00F1625B" w:rsidRDefault="00F1625B" w:rsidP="00F1625B">
            <w:pPr>
              <w:spacing w:line="276" w:lineRule="auto"/>
              <w:rPr>
                <w:b/>
              </w:rPr>
            </w:pPr>
            <w:r w:rsidRPr="00F1625B">
              <w:rPr>
                <w:b/>
              </w:rPr>
              <w:t>19551</w:t>
            </w:r>
          </w:p>
        </w:tc>
        <w:tc>
          <w:tcPr>
            <w:tcW w:w="2135" w:type="dxa"/>
            <w:noWrap/>
            <w:hideMark/>
          </w:tcPr>
          <w:p w14:paraId="1F0C5CDE" w14:textId="77777777" w:rsidR="00F1625B" w:rsidRPr="00F1625B" w:rsidRDefault="00F1625B" w:rsidP="00F1625B">
            <w:pPr>
              <w:spacing w:line="276" w:lineRule="auto"/>
              <w:rPr>
                <w:b/>
              </w:rPr>
            </w:pPr>
            <w:r w:rsidRPr="00F1625B">
              <w:rPr>
                <w:b/>
              </w:rPr>
              <w:t>0,65</w:t>
            </w:r>
          </w:p>
        </w:tc>
      </w:tr>
      <w:tr w:rsidR="00F1625B" w:rsidRPr="00F1625B" w14:paraId="782DF1E7" w14:textId="77777777" w:rsidTr="00F1625B">
        <w:trPr>
          <w:divId w:val="1176726123"/>
          <w:trHeight w:val="285"/>
        </w:trPr>
        <w:tc>
          <w:tcPr>
            <w:tcW w:w="2689" w:type="dxa"/>
            <w:noWrap/>
            <w:hideMark/>
          </w:tcPr>
          <w:p w14:paraId="73D2DEAC" w14:textId="77777777" w:rsidR="00F1625B" w:rsidRPr="00F1625B" w:rsidRDefault="00F1625B" w:rsidP="00F1625B">
            <w:pPr>
              <w:spacing w:line="276" w:lineRule="auto"/>
              <w:rPr>
                <w:b/>
              </w:rPr>
            </w:pPr>
            <w:r w:rsidRPr="00F1625B">
              <w:rPr>
                <w:b/>
              </w:rPr>
              <w:t>Negativkontrolle</w:t>
            </w:r>
          </w:p>
        </w:tc>
        <w:tc>
          <w:tcPr>
            <w:tcW w:w="700" w:type="dxa"/>
            <w:noWrap/>
            <w:hideMark/>
          </w:tcPr>
          <w:p w14:paraId="7BB55A40" w14:textId="77777777" w:rsidR="00F1625B" w:rsidRPr="00F1625B" w:rsidRDefault="00F1625B" w:rsidP="00F1625B">
            <w:pPr>
              <w:spacing w:line="276" w:lineRule="auto"/>
              <w:rPr>
                <w:b/>
              </w:rPr>
            </w:pPr>
            <w:r w:rsidRPr="00F1625B">
              <w:rPr>
                <w:b/>
              </w:rPr>
              <w:t>515</w:t>
            </w:r>
          </w:p>
        </w:tc>
        <w:tc>
          <w:tcPr>
            <w:tcW w:w="2135" w:type="dxa"/>
            <w:noWrap/>
            <w:hideMark/>
          </w:tcPr>
          <w:p w14:paraId="77544D7F" w14:textId="77777777" w:rsidR="00F1625B" w:rsidRPr="00F1625B" w:rsidRDefault="00F1625B" w:rsidP="00F1625B">
            <w:pPr>
              <w:spacing w:line="276" w:lineRule="auto"/>
              <w:rPr>
                <w:b/>
              </w:rPr>
            </w:pPr>
            <w:r w:rsidRPr="00F1625B">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5E05C2">
      <w:pPr>
        <w:spacing w:line="276" w:lineRule="auto"/>
        <w:rPr>
          <w:b/>
        </w:rPr>
      </w:pPr>
      <w:r>
        <w:rPr>
          <w:b/>
        </w:rPr>
        <w:t>G6PDH Enzymkinetik Messung</w:t>
      </w:r>
    </w:p>
    <w:p w14:paraId="591E74CB" w14:textId="4A262A62"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w:t>
      </w:r>
      <w:proofErr w:type="spellStart"/>
      <w:r w:rsidR="003C7910">
        <w:t>nm</w:t>
      </w:r>
      <w:proofErr w:type="spellEnd"/>
      <w:r w:rsidR="003C7910">
        <w:t xml:space="preserve"> und verschiedenen Substrat (G6P) sowie Inhibitor (ATP) Konzentrationen bestimmt. Die NADPH-Absorption zeigt dabei einen Linearen verlauf über die Zeit (vgl. Abb. xxx).</w:t>
      </w:r>
    </w:p>
    <w:p w14:paraId="3534D555" w14:textId="46E8EEA7" w:rsidR="00966368" w:rsidRDefault="00966368" w:rsidP="005E05C2">
      <w:pPr>
        <w:spacing w:line="276" w:lineRule="auto"/>
      </w:pPr>
    </w:p>
    <w:p w14:paraId="71184F29" w14:textId="29F8F239" w:rsidR="00966368" w:rsidRDefault="009B0E5B" w:rsidP="005E05C2">
      <w:pPr>
        <w:spacing w:line="276" w:lineRule="auto"/>
      </w:pPr>
      <w:commentRangeStart w:id="11"/>
      <w:r>
        <w:rPr>
          <w:noProof/>
        </w:rPr>
        <w:lastRenderedPageBreak/>
        <w:drawing>
          <wp:inline distT="0" distB="0" distL="0" distR="0" wp14:anchorId="37222035" wp14:editId="2CF40F3A">
            <wp:extent cx="6624084" cy="4423145"/>
            <wp:effectExtent l="0" t="0" r="5715" b="15875"/>
            <wp:docPr id="22" name="Diagramm 22">
              <a:extLst xmlns:a="http://schemas.openxmlformats.org/drawingml/2006/main">
                <a:ext uri="{FF2B5EF4-FFF2-40B4-BE49-F238E27FC236}">
                  <a16:creationId xmlns:a16="http://schemas.microsoft.com/office/drawing/2014/main" id="{59F21DA4-8097-FEF7-A1E1-5B6EE58AD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commentRangeEnd w:id="11"/>
      <w:r w:rsidR="00C3399A">
        <w:rPr>
          <w:rStyle w:val="Kommentarzeichen"/>
        </w:rPr>
        <w:commentReference w:id="11"/>
      </w:r>
    </w:p>
    <w:p w14:paraId="16C762BC" w14:textId="4DE9E92B" w:rsidR="006F48BB" w:rsidRDefault="006F48BB" w:rsidP="005E05C2">
      <w:pPr>
        <w:spacing w:line="276" w:lineRule="auto"/>
      </w:pPr>
      <w:r>
        <w:rPr>
          <w:noProof/>
        </w:rPr>
        <w:drawing>
          <wp:inline distT="0" distB="0" distL="0" distR="0" wp14:anchorId="5337171A" wp14:editId="2049CFC9">
            <wp:extent cx="5759450" cy="3631565"/>
            <wp:effectExtent l="0" t="0" r="12700" b="6985"/>
            <wp:docPr id="20" name="Diagramm 20">
              <a:extLst xmlns:a="http://schemas.openxmlformats.org/drawingml/2006/main">
                <a:ext uri="{FF2B5EF4-FFF2-40B4-BE49-F238E27FC236}">
                  <a16:creationId xmlns:a16="http://schemas.microsoft.com/office/drawing/2014/main" id="{D4292C74-9B10-A2D3-ED32-0D525F95F8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A3049E" w14:textId="708D0573" w:rsidR="00712D8C" w:rsidRDefault="00712D8C" w:rsidP="005E05C2">
      <w:pPr>
        <w:spacing w:line="276" w:lineRule="auto"/>
      </w:pPr>
      <w:r>
        <w:rPr>
          <w:noProof/>
        </w:rPr>
        <w:lastRenderedPageBreak/>
        <w:drawing>
          <wp:inline distT="0" distB="0" distL="0" distR="0" wp14:anchorId="6D16FC31" wp14:editId="6B5C8273">
            <wp:extent cx="5263117" cy="2904490"/>
            <wp:effectExtent l="0" t="0" r="13970" b="10160"/>
            <wp:docPr id="21" name="Diagramm 21">
              <a:extLst xmlns:a="http://schemas.openxmlformats.org/drawingml/2006/main">
                <a:ext uri="{FF2B5EF4-FFF2-40B4-BE49-F238E27FC236}">
                  <a16:creationId xmlns:a16="http://schemas.microsoft.com/office/drawing/2014/main" id="{59F21DA4-8097-FEF7-A1E1-5B6EE58AD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4EB1148" w14:textId="5902EBBE" w:rsidR="003C7910" w:rsidRDefault="003C7910" w:rsidP="005E05C2">
      <w:pPr>
        <w:spacing w:line="276" w:lineRule="auto"/>
      </w:pPr>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 12mM ATP als nicht-kompetitiver Inhibitor.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w:t>
      </w:r>
      <w:proofErr w:type="spellStart"/>
      <w:r>
        <w:t>Beer’schen</w:t>
      </w:r>
      <w:proofErr w:type="spellEnd"/>
      <w:r>
        <w:t>-Gesetzes wurden die NADPH-Absorptionsdaten in NADPH-Konzentrationen umgerechnet (vgl. Abb. xxx).</w:t>
      </w:r>
    </w:p>
    <w:p w14:paraId="5898298C" w14:textId="79B14928" w:rsidR="00ED3DA9" w:rsidRDefault="00ED3DA9" w:rsidP="005E05C2">
      <w:pPr>
        <w:spacing w:line="276" w:lineRule="auto"/>
      </w:pPr>
    </w:p>
    <w:p w14:paraId="21507114" w14:textId="021C3EE8" w:rsidR="00C3399A" w:rsidRDefault="00C3399A" w:rsidP="005E05C2">
      <w:pPr>
        <w:spacing w:line="276" w:lineRule="auto"/>
      </w:pPr>
      <w:r>
        <w:rPr>
          <w:noProof/>
        </w:rPr>
        <w:drawing>
          <wp:inline distT="0" distB="0" distL="0" distR="0" wp14:anchorId="0926D00E" wp14:editId="6C89FA8D">
            <wp:extent cx="5759450" cy="3260725"/>
            <wp:effectExtent l="0" t="0" r="12700" b="15875"/>
            <wp:docPr id="23" name="Diagramm 23">
              <a:extLst xmlns:a="http://schemas.openxmlformats.org/drawingml/2006/main">
                <a:ext uri="{FF2B5EF4-FFF2-40B4-BE49-F238E27FC236}">
                  <a16:creationId xmlns:a16="http://schemas.microsoft.com/office/drawing/2014/main" id="{15DA3A06-457A-8FE8-E731-60E32A279F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0A5F0A6" w14:textId="57AAE9EE" w:rsidR="00D039ED" w:rsidRDefault="00D039ED" w:rsidP="005E05C2">
      <w:pPr>
        <w:spacing w:line="276" w:lineRule="auto"/>
      </w:pPr>
      <w:r>
        <w:rPr>
          <w:noProof/>
        </w:rPr>
        <w:lastRenderedPageBreak/>
        <w:drawing>
          <wp:inline distT="0" distB="0" distL="0" distR="0" wp14:anchorId="64B8A7C6" wp14:editId="1B0951F7">
            <wp:extent cx="5464175" cy="3125902"/>
            <wp:effectExtent l="0" t="0" r="3175" b="17780"/>
            <wp:docPr id="24" name="Diagramm 24">
              <a:extLst xmlns:a="http://schemas.openxmlformats.org/drawingml/2006/main">
                <a:ext uri="{FF2B5EF4-FFF2-40B4-BE49-F238E27FC236}">
                  <a16:creationId xmlns:a16="http://schemas.microsoft.com/office/drawing/2014/main" id="{92F00A94-FC54-B2F4-3FB9-91C70B8A69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2DD2A20" w14:textId="66801BB7" w:rsidR="00D039ED" w:rsidRDefault="002736B4" w:rsidP="005E05C2">
      <w:pPr>
        <w:spacing w:line="276" w:lineRule="auto"/>
      </w:pPr>
      <w:r>
        <w:rPr>
          <w:noProof/>
        </w:rPr>
        <w:drawing>
          <wp:inline distT="0" distB="0" distL="0" distR="0" wp14:anchorId="5BB41624" wp14:editId="26779E28">
            <wp:extent cx="5759450" cy="3155950"/>
            <wp:effectExtent l="0" t="0" r="12700" b="6350"/>
            <wp:docPr id="26" name="Diagramm 26">
              <a:extLst xmlns:a="http://schemas.openxmlformats.org/drawingml/2006/main">
                <a:ext uri="{FF2B5EF4-FFF2-40B4-BE49-F238E27FC236}">
                  <a16:creationId xmlns:a16="http://schemas.microsoft.com/office/drawing/2014/main" id="{0F29CA77-6993-8E3A-BA44-BF2EFD2BD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20FB9D" w14:textId="609CA664" w:rsidR="00ED3DA9" w:rsidRPr="00BF1A0E" w:rsidRDefault="00ED3DA9" w:rsidP="00ED3DA9">
      <w:pPr>
        <w:spacing w:line="276" w:lineRule="auto"/>
        <w:rPr>
          <w:b/>
        </w:rPr>
      </w:pPr>
      <w:r w:rsidRPr="00BF1A0E">
        <w:rPr>
          <w:b/>
        </w:rPr>
        <w:t>[DREI GRAFEN mit d</w:t>
      </w:r>
      <w:r>
        <w:rPr>
          <w:b/>
        </w:rPr>
        <w:t xml:space="preserve">er </w:t>
      </w:r>
      <w:proofErr w:type="spellStart"/>
      <w:r>
        <w:rPr>
          <w:b/>
        </w:rPr>
        <w:t>Konzetration</w:t>
      </w:r>
      <w:proofErr w:type="spellEnd"/>
      <w:r>
        <w:rPr>
          <w:b/>
        </w:rPr>
        <w:t xml:space="preserve"> NADPH </w:t>
      </w:r>
      <w:r w:rsidRPr="00BF1A0E">
        <w:rPr>
          <w:b/>
        </w:rPr>
        <w:t xml:space="preserve">bei den 3 ATP </w:t>
      </w:r>
      <w:proofErr w:type="spellStart"/>
      <w:r w:rsidRPr="00BF1A0E">
        <w:rPr>
          <w:b/>
        </w:rPr>
        <w:t>koneztrationen</w:t>
      </w:r>
      <w:proofErr w:type="spellEnd"/>
    </w:p>
    <w:p w14:paraId="15617128" w14:textId="05F2394D" w:rsidR="00ED3DA9" w:rsidRDefault="00ED3DA9" w:rsidP="00ED3DA9">
      <w:pPr>
        <w:spacing w:line="276" w:lineRule="auto"/>
      </w:pPr>
      <w:r w:rsidRPr="00BF1A0E">
        <w:rPr>
          <w:b/>
        </w:rPr>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33195EB9" w:rsidR="00B036B1" w:rsidRDefault="00A5572E" w:rsidP="00ED3DA9">
      <w:pPr>
        <w:spacing w:line="276" w:lineRule="auto"/>
      </w:pPr>
      <w:r>
        <w:t xml:space="preserve">Mittels linearer Regression wurden aus den NADPH-Konzentrationsdaten die </w:t>
      </w:r>
      <w:r w:rsidR="001D0C4F">
        <w:t>NADPH-</w:t>
      </w:r>
      <w:r>
        <w:t xml:space="preserve">Reaktionsraten für alle Substrat- und </w:t>
      </w:r>
      <w:proofErr w:type="spellStart"/>
      <w:r>
        <w:t>Inhibitorkonzentrationen</w:t>
      </w:r>
      <w:proofErr w:type="spellEnd"/>
      <w:r>
        <w:t xml:space="preserve"> berechnet (vgl. Tabelle xxx).</w:t>
      </w:r>
    </w:p>
    <w:p w14:paraId="008E3368" w14:textId="77777777" w:rsidR="001D4AB2" w:rsidRDefault="001D4AB2" w:rsidP="00A5572E">
      <w:pPr>
        <w:spacing w:line="276" w:lineRule="auto"/>
        <w:rPr>
          <w:b/>
        </w:rPr>
      </w:pPr>
    </w:p>
    <w:p w14:paraId="4F2EA731" w14:textId="77777777" w:rsidR="00F1625B" w:rsidRPr="00F1625B" w:rsidRDefault="00A5572E" w:rsidP="00A5572E">
      <w:pPr>
        <w:spacing w:line="276" w:lineRule="auto"/>
        <w:rPr>
          <w:b/>
        </w:rPr>
      </w:pPr>
      <w:r w:rsidRPr="005E05C2">
        <w:rPr>
          <w:b/>
        </w:rPr>
        <w:t xml:space="preserve">Tabelle xxx | </w:t>
      </w:r>
      <w:r w:rsidR="001D0C4F">
        <w:rPr>
          <w:b/>
        </w:rPr>
        <w:t>NADPH-</w:t>
      </w:r>
      <w:r>
        <w:rPr>
          <w:b/>
        </w:rPr>
        <w:t xml:space="preserve">Reaktionsraten für alle Substrat- und </w:t>
      </w:r>
      <w:proofErr w:type="spellStart"/>
      <w:r>
        <w:rPr>
          <w:b/>
        </w:rPr>
        <w:t>Inhibitorkonzentrationen</w:t>
      </w:r>
      <w:proofErr w:type="spellEnd"/>
      <w:r>
        <w:rPr>
          <w:b/>
        </w:rPr>
        <w:t xml:space="preserve">. </w:t>
      </w:r>
      <w:r>
        <w:t>Fehler können nicht angegeben werden, da dieses Experiment nur einmal durchgeführt wurde.</w:t>
      </w:r>
      <w:r w:rsidRPr="005E05C2">
        <w:rPr>
          <w:b/>
        </w:rPr>
        <w:t xml:space="preserve"> </w:t>
      </w:r>
      <w:r w:rsidR="001D0C4F">
        <w:rPr>
          <w:b/>
        </w:rPr>
        <w:fldChar w:fldCharType="begin"/>
      </w:r>
      <w:r w:rsidR="001D0C4F">
        <w:rPr>
          <w:b/>
        </w:rPr>
        <w:instrText xml:space="preserve"> LINK </w:instrText>
      </w:r>
      <w:r w:rsidR="006F1D49">
        <w:rPr>
          <w:b/>
        </w:rPr>
        <w:instrText xml:space="preserve">Excel.Sheet.12 "C:\\Users\\maren\\Documents\\GitHub\\Biochemie\\Tag 4 Auswertung\\Enzymkinetik Auswertung.xlsx" Sheet0!Z186S1:Z195S4 </w:instrText>
      </w:r>
      <w:r w:rsidR="001D0C4F">
        <w:rPr>
          <w:b/>
        </w:rPr>
        <w:instrText xml:space="preserve">\a \f 5 \h  \* MERGEFORMAT </w:instrText>
      </w:r>
      <w:r w:rsidR="00F1625B">
        <w:rPr>
          <w:b/>
        </w:rPr>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F1625B" w:rsidRPr="00F1625B" w14:paraId="63705BCE" w14:textId="77777777" w:rsidTr="00F1625B">
        <w:trPr>
          <w:divId w:val="1790589232"/>
          <w:trHeight w:val="285"/>
        </w:trPr>
        <w:tc>
          <w:tcPr>
            <w:tcW w:w="5240" w:type="dxa"/>
            <w:gridSpan w:val="4"/>
            <w:noWrap/>
            <w:hideMark/>
          </w:tcPr>
          <w:p w14:paraId="6DB2122E" w14:textId="7E70F9DE" w:rsidR="00F1625B" w:rsidRPr="00F1625B" w:rsidRDefault="00F1625B" w:rsidP="00F1625B">
            <w:pPr>
              <w:spacing w:line="276" w:lineRule="auto"/>
              <w:rPr>
                <w:b/>
                <w:bCs/>
              </w:rPr>
            </w:pPr>
            <w:r w:rsidRPr="00F1625B">
              <w:rPr>
                <w:b/>
                <w:bCs/>
              </w:rPr>
              <w:lastRenderedPageBreak/>
              <w:t>NADPH-Reaktionsrate  [</w:t>
            </w:r>
            <w:proofErr w:type="spellStart"/>
            <w:r w:rsidRPr="00F1625B">
              <w:rPr>
                <w:b/>
                <w:bCs/>
              </w:rPr>
              <w:t>mM</w:t>
            </w:r>
            <w:proofErr w:type="spellEnd"/>
            <w:r w:rsidRPr="00F1625B">
              <w:rPr>
                <w:b/>
                <w:bCs/>
              </w:rPr>
              <w:t>/s]</w:t>
            </w:r>
          </w:p>
        </w:tc>
      </w:tr>
      <w:tr w:rsidR="00F1625B" w:rsidRPr="00F1625B" w14:paraId="2D15D67F" w14:textId="77777777" w:rsidTr="00F1625B">
        <w:trPr>
          <w:divId w:val="1790589232"/>
          <w:trHeight w:val="285"/>
        </w:trPr>
        <w:tc>
          <w:tcPr>
            <w:tcW w:w="1271" w:type="dxa"/>
            <w:noWrap/>
            <w:hideMark/>
          </w:tcPr>
          <w:p w14:paraId="687ED9A8" w14:textId="77777777" w:rsidR="00F1625B" w:rsidRPr="00F1625B" w:rsidRDefault="00F1625B" w:rsidP="00F1625B">
            <w:pPr>
              <w:spacing w:line="276" w:lineRule="auto"/>
              <w:rPr>
                <w:b/>
                <w:bCs/>
              </w:rPr>
            </w:pPr>
            <w:r w:rsidRPr="00F1625B">
              <w:rPr>
                <w:b/>
                <w:bCs/>
              </w:rPr>
              <w:t>G6P [</w:t>
            </w:r>
            <w:proofErr w:type="spellStart"/>
            <w:r w:rsidRPr="00F1625B">
              <w:rPr>
                <w:b/>
                <w:bCs/>
              </w:rPr>
              <w:t>mM</w:t>
            </w:r>
            <w:proofErr w:type="spellEnd"/>
            <w:r w:rsidRPr="00F1625B">
              <w:rPr>
                <w:b/>
                <w:bCs/>
              </w:rPr>
              <w:t>]</w:t>
            </w:r>
          </w:p>
        </w:tc>
        <w:tc>
          <w:tcPr>
            <w:tcW w:w="1254" w:type="dxa"/>
            <w:noWrap/>
            <w:hideMark/>
          </w:tcPr>
          <w:p w14:paraId="6570EA7B" w14:textId="77777777" w:rsidR="00F1625B" w:rsidRPr="00F1625B" w:rsidRDefault="00F1625B" w:rsidP="00F1625B">
            <w:pPr>
              <w:spacing w:line="276" w:lineRule="auto"/>
              <w:rPr>
                <w:b/>
                <w:bCs/>
              </w:rPr>
            </w:pPr>
            <w:r w:rsidRPr="00F1625B">
              <w:rPr>
                <w:b/>
                <w:bCs/>
              </w:rPr>
              <w:t>0mM ATP</w:t>
            </w:r>
          </w:p>
        </w:tc>
        <w:tc>
          <w:tcPr>
            <w:tcW w:w="1254" w:type="dxa"/>
            <w:noWrap/>
            <w:hideMark/>
          </w:tcPr>
          <w:p w14:paraId="37E05277" w14:textId="77777777" w:rsidR="00F1625B" w:rsidRPr="00F1625B" w:rsidRDefault="00F1625B" w:rsidP="00F1625B">
            <w:pPr>
              <w:spacing w:line="276" w:lineRule="auto"/>
              <w:rPr>
                <w:b/>
                <w:bCs/>
              </w:rPr>
            </w:pPr>
            <w:r w:rsidRPr="00F1625B">
              <w:rPr>
                <w:b/>
                <w:bCs/>
              </w:rPr>
              <w:t>6mM ATP</w:t>
            </w:r>
          </w:p>
        </w:tc>
        <w:tc>
          <w:tcPr>
            <w:tcW w:w="1461" w:type="dxa"/>
            <w:noWrap/>
            <w:hideMark/>
          </w:tcPr>
          <w:p w14:paraId="33C87AA5" w14:textId="77777777" w:rsidR="00F1625B" w:rsidRPr="00F1625B" w:rsidRDefault="00F1625B" w:rsidP="00F1625B">
            <w:pPr>
              <w:spacing w:line="276" w:lineRule="auto"/>
              <w:rPr>
                <w:b/>
                <w:bCs/>
              </w:rPr>
            </w:pPr>
            <w:r w:rsidRPr="00F1625B">
              <w:rPr>
                <w:b/>
                <w:bCs/>
              </w:rPr>
              <w:t>12mM ATP</w:t>
            </w:r>
          </w:p>
        </w:tc>
      </w:tr>
      <w:tr w:rsidR="00F1625B" w:rsidRPr="00F1625B" w14:paraId="73D33E52" w14:textId="77777777" w:rsidTr="00F1625B">
        <w:trPr>
          <w:divId w:val="1790589232"/>
          <w:trHeight w:val="285"/>
        </w:trPr>
        <w:tc>
          <w:tcPr>
            <w:tcW w:w="1271" w:type="dxa"/>
            <w:noWrap/>
            <w:hideMark/>
          </w:tcPr>
          <w:p w14:paraId="39D295B6" w14:textId="77777777" w:rsidR="00F1625B" w:rsidRPr="00F1625B" w:rsidRDefault="00F1625B" w:rsidP="00F1625B">
            <w:pPr>
              <w:spacing w:line="276" w:lineRule="auto"/>
              <w:rPr>
                <w:b/>
                <w:bCs/>
              </w:rPr>
            </w:pPr>
            <w:r w:rsidRPr="00F1625B">
              <w:rPr>
                <w:b/>
                <w:bCs/>
              </w:rPr>
              <w:t>0</w:t>
            </w:r>
          </w:p>
        </w:tc>
        <w:tc>
          <w:tcPr>
            <w:tcW w:w="1254" w:type="dxa"/>
            <w:noWrap/>
            <w:hideMark/>
          </w:tcPr>
          <w:p w14:paraId="5EC63D35" w14:textId="77777777" w:rsidR="00F1625B" w:rsidRPr="00F1625B" w:rsidRDefault="00F1625B" w:rsidP="00F1625B">
            <w:pPr>
              <w:spacing w:line="276" w:lineRule="auto"/>
              <w:rPr>
                <w:b/>
              </w:rPr>
            </w:pPr>
            <w:r w:rsidRPr="00F1625B">
              <w:rPr>
                <w:b/>
              </w:rPr>
              <w:t>0,0000000</w:t>
            </w:r>
          </w:p>
        </w:tc>
        <w:tc>
          <w:tcPr>
            <w:tcW w:w="1254" w:type="dxa"/>
            <w:noWrap/>
            <w:hideMark/>
          </w:tcPr>
          <w:p w14:paraId="76270F24" w14:textId="77777777" w:rsidR="00F1625B" w:rsidRPr="00F1625B" w:rsidRDefault="00F1625B" w:rsidP="00F1625B">
            <w:pPr>
              <w:spacing w:line="276" w:lineRule="auto"/>
              <w:rPr>
                <w:b/>
              </w:rPr>
            </w:pPr>
            <w:r w:rsidRPr="00F1625B">
              <w:rPr>
                <w:b/>
              </w:rPr>
              <w:t>0,0000000</w:t>
            </w:r>
          </w:p>
        </w:tc>
        <w:tc>
          <w:tcPr>
            <w:tcW w:w="1461" w:type="dxa"/>
            <w:noWrap/>
            <w:hideMark/>
          </w:tcPr>
          <w:p w14:paraId="537CBFB4" w14:textId="77777777" w:rsidR="00F1625B" w:rsidRPr="00F1625B" w:rsidRDefault="00F1625B" w:rsidP="00F1625B">
            <w:pPr>
              <w:spacing w:line="276" w:lineRule="auto"/>
              <w:rPr>
                <w:b/>
              </w:rPr>
            </w:pPr>
            <w:r w:rsidRPr="00F1625B">
              <w:rPr>
                <w:b/>
              </w:rPr>
              <w:t>0,0000000</w:t>
            </w:r>
          </w:p>
        </w:tc>
      </w:tr>
      <w:tr w:rsidR="00F1625B" w:rsidRPr="00F1625B" w14:paraId="1C8F5801" w14:textId="77777777" w:rsidTr="00F1625B">
        <w:trPr>
          <w:divId w:val="1790589232"/>
          <w:trHeight w:val="285"/>
        </w:trPr>
        <w:tc>
          <w:tcPr>
            <w:tcW w:w="1271" w:type="dxa"/>
            <w:noWrap/>
            <w:hideMark/>
          </w:tcPr>
          <w:p w14:paraId="0A0AB924" w14:textId="77777777" w:rsidR="00F1625B" w:rsidRPr="00F1625B" w:rsidRDefault="00F1625B" w:rsidP="00F1625B">
            <w:pPr>
              <w:spacing w:line="276" w:lineRule="auto"/>
              <w:rPr>
                <w:b/>
                <w:bCs/>
              </w:rPr>
            </w:pPr>
            <w:r w:rsidRPr="00F1625B">
              <w:rPr>
                <w:b/>
                <w:bCs/>
              </w:rPr>
              <w:t>0,25</w:t>
            </w:r>
          </w:p>
        </w:tc>
        <w:tc>
          <w:tcPr>
            <w:tcW w:w="1254" w:type="dxa"/>
            <w:noWrap/>
            <w:hideMark/>
          </w:tcPr>
          <w:p w14:paraId="586D5C8A" w14:textId="77777777" w:rsidR="00F1625B" w:rsidRPr="00F1625B" w:rsidRDefault="00F1625B" w:rsidP="00F1625B">
            <w:pPr>
              <w:spacing w:line="276" w:lineRule="auto"/>
              <w:rPr>
                <w:b/>
              </w:rPr>
            </w:pPr>
            <w:r w:rsidRPr="00F1625B">
              <w:rPr>
                <w:b/>
              </w:rPr>
              <w:t>0,0000823</w:t>
            </w:r>
          </w:p>
        </w:tc>
        <w:tc>
          <w:tcPr>
            <w:tcW w:w="1254" w:type="dxa"/>
            <w:noWrap/>
            <w:hideMark/>
          </w:tcPr>
          <w:p w14:paraId="7683F864" w14:textId="77777777" w:rsidR="00F1625B" w:rsidRPr="00F1625B" w:rsidRDefault="00F1625B" w:rsidP="00F1625B">
            <w:pPr>
              <w:spacing w:line="276" w:lineRule="auto"/>
              <w:rPr>
                <w:b/>
              </w:rPr>
            </w:pPr>
            <w:r w:rsidRPr="00F1625B">
              <w:rPr>
                <w:b/>
              </w:rPr>
              <w:t>0,0000764</w:t>
            </w:r>
          </w:p>
        </w:tc>
        <w:tc>
          <w:tcPr>
            <w:tcW w:w="1461" w:type="dxa"/>
            <w:noWrap/>
            <w:hideMark/>
          </w:tcPr>
          <w:p w14:paraId="3FDD0180" w14:textId="77777777" w:rsidR="00F1625B" w:rsidRPr="00F1625B" w:rsidRDefault="00F1625B" w:rsidP="00F1625B">
            <w:pPr>
              <w:spacing w:line="276" w:lineRule="auto"/>
              <w:rPr>
                <w:b/>
              </w:rPr>
            </w:pPr>
            <w:r w:rsidRPr="00F1625B">
              <w:rPr>
                <w:b/>
              </w:rPr>
              <w:t>0,0000377</w:t>
            </w:r>
          </w:p>
        </w:tc>
      </w:tr>
      <w:tr w:rsidR="00F1625B" w:rsidRPr="00F1625B" w14:paraId="3D902534" w14:textId="77777777" w:rsidTr="00F1625B">
        <w:trPr>
          <w:divId w:val="1790589232"/>
          <w:trHeight w:val="285"/>
        </w:trPr>
        <w:tc>
          <w:tcPr>
            <w:tcW w:w="1271" w:type="dxa"/>
            <w:noWrap/>
            <w:hideMark/>
          </w:tcPr>
          <w:p w14:paraId="422FE34C" w14:textId="77777777" w:rsidR="00F1625B" w:rsidRPr="00F1625B" w:rsidRDefault="00F1625B" w:rsidP="00F1625B">
            <w:pPr>
              <w:spacing w:line="276" w:lineRule="auto"/>
              <w:rPr>
                <w:b/>
                <w:bCs/>
              </w:rPr>
            </w:pPr>
            <w:r w:rsidRPr="00F1625B">
              <w:rPr>
                <w:b/>
                <w:bCs/>
              </w:rPr>
              <w:t>0,5</w:t>
            </w:r>
          </w:p>
        </w:tc>
        <w:tc>
          <w:tcPr>
            <w:tcW w:w="1254" w:type="dxa"/>
            <w:noWrap/>
            <w:hideMark/>
          </w:tcPr>
          <w:p w14:paraId="422FB8A5" w14:textId="77777777" w:rsidR="00F1625B" w:rsidRPr="00F1625B" w:rsidRDefault="00F1625B" w:rsidP="00F1625B">
            <w:pPr>
              <w:spacing w:line="276" w:lineRule="auto"/>
              <w:rPr>
                <w:b/>
              </w:rPr>
            </w:pPr>
            <w:r w:rsidRPr="00F1625B">
              <w:rPr>
                <w:b/>
              </w:rPr>
              <w:t>0,0001388</w:t>
            </w:r>
          </w:p>
        </w:tc>
        <w:tc>
          <w:tcPr>
            <w:tcW w:w="1254" w:type="dxa"/>
            <w:noWrap/>
            <w:hideMark/>
          </w:tcPr>
          <w:p w14:paraId="3BCB6A35" w14:textId="77777777" w:rsidR="00F1625B" w:rsidRPr="00F1625B" w:rsidRDefault="00F1625B" w:rsidP="00F1625B">
            <w:pPr>
              <w:spacing w:line="276" w:lineRule="auto"/>
              <w:rPr>
                <w:b/>
              </w:rPr>
            </w:pPr>
            <w:r w:rsidRPr="00F1625B">
              <w:rPr>
                <w:b/>
              </w:rPr>
              <w:t>0,0001033</w:t>
            </w:r>
          </w:p>
        </w:tc>
        <w:tc>
          <w:tcPr>
            <w:tcW w:w="1461" w:type="dxa"/>
            <w:noWrap/>
            <w:hideMark/>
          </w:tcPr>
          <w:p w14:paraId="05B64C0C" w14:textId="77777777" w:rsidR="00F1625B" w:rsidRPr="00F1625B" w:rsidRDefault="00F1625B" w:rsidP="00F1625B">
            <w:pPr>
              <w:spacing w:line="276" w:lineRule="auto"/>
              <w:rPr>
                <w:b/>
              </w:rPr>
            </w:pPr>
            <w:r w:rsidRPr="00F1625B">
              <w:rPr>
                <w:b/>
              </w:rPr>
              <w:t>0,0000364</w:t>
            </w:r>
          </w:p>
        </w:tc>
      </w:tr>
      <w:tr w:rsidR="00F1625B" w:rsidRPr="00F1625B" w14:paraId="4B998D6D" w14:textId="77777777" w:rsidTr="00F1625B">
        <w:trPr>
          <w:divId w:val="1790589232"/>
          <w:trHeight w:val="285"/>
        </w:trPr>
        <w:tc>
          <w:tcPr>
            <w:tcW w:w="1271" w:type="dxa"/>
            <w:noWrap/>
            <w:hideMark/>
          </w:tcPr>
          <w:p w14:paraId="5DF0023F" w14:textId="77777777" w:rsidR="00F1625B" w:rsidRPr="00F1625B" w:rsidRDefault="00F1625B" w:rsidP="00F1625B">
            <w:pPr>
              <w:spacing w:line="276" w:lineRule="auto"/>
              <w:rPr>
                <w:b/>
                <w:bCs/>
              </w:rPr>
            </w:pPr>
            <w:r w:rsidRPr="00F1625B">
              <w:rPr>
                <w:b/>
                <w:bCs/>
              </w:rPr>
              <w:t>1</w:t>
            </w:r>
          </w:p>
        </w:tc>
        <w:tc>
          <w:tcPr>
            <w:tcW w:w="1254" w:type="dxa"/>
            <w:noWrap/>
            <w:hideMark/>
          </w:tcPr>
          <w:p w14:paraId="5B931A3B" w14:textId="77777777" w:rsidR="00F1625B" w:rsidRPr="00F1625B" w:rsidRDefault="00F1625B" w:rsidP="00F1625B">
            <w:pPr>
              <w:spacing w:line="276" w:lineRule="auto"/>
              <w:rPr>
                <w:b/>
              </w:rPr>
            </w:pPr>
            <w:r w:rsidRPr="00F1625B">
              <w:rPr>
                <w:b/>
              </w:rPr>
              <w:t>0,0002193</w:t>
            </w:r>
          </w:p>
        </w:tc>
        <w:tc>
          <w:tcPr>
            <w:tcW w:w="1254" w:type="dxa"/>
            <w:noWrap/>
            <w:hideMark/>
          </w:tcPr>
          <w:p w14:paraId="35622020" w14:textId="77777777" w:rsidR="00F1625B" w:rsidRPr="00F1625B" w:rsidRDefault="00F1625B" w:rsidP="00F1625B">
            <w:pPr>
              <w:spacing w:line="276" w:lineRule="auto"/>
              <w:rPr>
                <w:b/>
              </w:rPr>
            </w:pPr>
            <w:r w:rsidRPr="00F1625B">
              <w:rPr>
                <w:b/>
              </w:rPr>
              <w:t>0,0001114</w:t>
            </w:r>
          </w:p>
        </w:tc>
        <w:tc>
          <w:tcPr>
            <w:tcW w:w="1461" w:type="dxa"/>
            <w:noWrap/>
            <w:hideMark/>
          </w:tcPr>
          <w:p w14:paraId="10774B89" w14:textId="77777777" w:rsidR="00F1625B" w:rsidRPr="00F1625B" w:rsidRDefault="00F1625B" w:rsidP="00F1625B">
            <w:pPr>
              <w:spacing w:line="276" w:lineRule="auto"/>
              <w:rPr>
                <w:b/>
              </w:rPr>
            </w:pPr>
            <w:r w:rsidRPr="00F1625B">
              <w:rPr>
                <w:b/>
              </w:rPr>
              <w:t>0,0000618</w:t>
            </w:r>
          </w:p>
        </w:tc>
      </w:tr>
      <w:tr w:rsidR="00F1625B" w:rsidRPr="00F1625B" w14:paraId="0C4D4D62" w14:textId="77777777" w:rsidTr="00F1625B">
        <w:trPr>
          <w:divId w:val="1790589232"/>
          <w:trHeight w:val="285"/>
        </w:trPr>
        <w:tc>
          <w:tcPr>
            <w:tcW w:w="1271" w:type="dxa"/>
            <w:noWrap/>
            <w:hideMark/>
          </w:tcPr>
          <w:p w14:paraId="5CD37373" w14:textId="77777777" w:rsidR="00F1625B" w:rsidRPr="00F1625B" w:rsidRDefault="00F1625B" w:rsidP="00F1625B">
            <w:pPr>
              <w:spacing w:line="276" w:lineRule="auto"/>
              <w:rPr>
                <w:b/>
                <w:bCs/>
              </w:rPr>
            </w:pPr>
            <w:r w:rsidRPr="00F1625B">
              <w:rPr>
                <w:b/>
                <w:bCs/>
              </w:rPr>
              <w:t>2</w:t>
            </w:r>
          </w:p>
        </w:tc>
        <w:tc>
          <w:tcPr>
            <w:tcW w:w="1254" w:type="dxa"/>
            <w:noWrap/>
            <w:hideMark/>
          </w:tcPr>
          <w:p w14:paraId="3700EF59" w14:textId="77777777" w:rsidR="00F1625B" w:rsidRPr="00F1625B" w:rsidRDefault="00F1625B" w:rsidP="00F1625B">
            <w:pPr>
              <w:spacing w:line="276" w:lineRule="auto"/>
              <w:rPr>
                <w:b/>
              </w:rPr>
            </w:pPr>
            <w:r w:rsidRPr="00F1625B">
              <w:rPr>
                <w:b/>
              </w:rPr>
              <w:t>0,0002080</w:t>
            </w:r>
          </w:p>
        </w:tc>
        <w:tc>
          <w:tcPr>
            <w:tcW w:w="1254" w:type="dxa"/>
            <w:noWrap/>
            <w:hideMark/>
          </w:tcPr>
          <w:p w14:paraId="39EB0ABD" w14:textId="77777777" w:rsidR="00F1625B" w:rsidRPr="00F1625B" w:rsidRDefault="00F1625B" w:rsidP="00F1625B">
            <w:pPr>
              <w:spacing w:line="276" w:lineRule="auto"/>
              <w:rPr>
                <w:b/>
              </w:rPr>
            </w:pPr>
            <w:r w:rsidRPr="00F1625B">
              <w:rPr>
                <w:b/>
              </w:rPr>
              <w:t>0,0000689</w:t>
            </w:r>
          </w:p>
        </w:tc>
        <w:tc>
          <w:tcPr>
            <w:tcW w:w="1461" w:type="dxa"/>
            <w:noWrap/>
            <w:hideMark/>
          </w:tcPr>
          <w:p w14:paraId="0907D399" w14:textId="77777777" w:rsidR="00F1625B" w:rsidRPr="00F1625B" w:rsidRDefault="00F1625B" w:rsidP="00F1625B">
            <w:pPr>
              <w:spacing w:line="276" w:lineRule="auto"/>
              <w:rPr>
                <w:b/>
              </w:rPr>
            </w:pPr>
            <w:r w:rsidRPr="00F1625B">
              <w:rPr>
                <w:b/>
              </w:rPr>
              <w:t>0,0000611</w:t>
            </w:r>
          </w:p>
        </w:tc>
      </w:tr>
      <w:tr w:rsidR="00F1625B" w:rsidRPr="00F1625B" w14:paraId="5F613D66" w14:textId="77777777" w:rsidTr="00F1625B">
        <w:trPr>
          <w:divId w:val="1790589232"/>
          <w:trHeight w:val="285"/>
        </w:trPr>
        <w:tc>
          <w:tcPr>
            <w:tcW w:w="1271" w:type="dxa"/>
            <w:noWrap/>
            <w:hideMark/>
          </w:tcPr>
          <w:p w14:paraId="0C9E4FF1" w14:textId="77777777" w:rsidR="00F1625B" w:rsidRPr="00F1625B" w:rsidRDefault="00F1625B" w:rsidP="00F1625B">
            <w:pPr>
              <w:spacing w:line="276" w:lineRule="auto"/>
              <w:rPr>
                <w:b/>
                <w:bCs/>
              </w:rPr>
            </w:pPr>
            <w:r w:rsidRPr="00F1625B">
              <w:rPr>
                <w:b/>
                <w:bCs/>
              </w:rPr>
              <w:t>5</w:t>
            </w:r>
          </w:p>
        </w:tc>
        <w:tc>
          <w:tcPr>
            <w:tcW w:w="1254" w:type="dxa"/>
            <w:noWrap/>
            <w:hideMark/>
          </w:tcPr>
          <w:p w14:paraId="306D91E4" w14:textId="77777777" w:rsidR="00F1625B" w:rsidRPr="00F1625B" w:rsidRDefault="00F1625B" w:rsidP="00F1625B">
            <w:pPr>
              <w:spacing w:line="276" w:lineRule="auto"/>
              <w:rPr>
                <w:b/>
              </w:rPr>
            </w:pPr>
            <w:r w:rsidRPr="00F1625B">
              <w:rPr>
                <w:b/>
              </w:rPr>
              <w:t>0,0001965</w:t>
            </w:r>
          </w:p>
        </w:tc>
        <w:tc>
          <w:tcPr>
            <w:tcW w:w="1254" w:type="dxa"/>
            <w:noWrap/>
            <w:hideMark/>
          </w:tcPr>
          <w:p w14:paraId="76829A49" w14:textId="77777777" w:rsidR="00F1625B" w:rsidRPr="00F1625B" w:rsidRDefault="00F1625B" w:rsidP="00F1625B">
            <w:pPr>
              <w:spacing w:line="276" w:lineRule="auto"/>
              <w:rPr>
                <w:b/>
              </w:rPr>
            </w:pPr>
            <w:r w:rsidRPr="00F1625B">
              <w:rPr>
                <w:b/>
              </w:rPr>
              <w:t>0,0000705</w:t>
            </w:r>
          </w:p>
        </w:tc>
        <w:tc>
          <w:tcPr>
            <w:tcW w:w="1461" w:type="dxa"/>
            <w:noWrap/>
            <w:hideMark/>
          </w:tcPr>
          <w:p w14:paraId="0B65E725" w14:textId="77777777" w:rsidR="00F1625B" w:rsidRPr="00F1625B" w:rsidRDefault="00F1625B" w:rsidP="00F1625B">
            <w:pPr>
              <w:spacing w:line="276" w:lineRule="auto"/>
              <w:rPr>
                <w:b/>
              </w:rPr>
            </w:pPr>
            <w:r w:rsidRPr="00F1625B">
              <w:rPr>
                <w:b/>
              </w:rPr>
              <w:t>0,0000553</w:t>
            </w:r>
          </w:p>
        </w:tc>
      </w:tr>
      <w:tr w:rsidR="00F1625B" w:rsidRPr="00F1625B" w14:paraId="35AE4B3D" w14:textId="77777777" w:rsidTr="00F1625B">
        <w:trPr>
          <w:divId w:val="1790589232"/>
          <w:trHeight w:val="285"/>
        </w:trPr>
        <w:tc>
          <w:tcPr>
            <w:tcW w:w="1271" w:type="dxa"/>
            <w:noWrap/>
            <w:hideMark/>
          </w:tcPr>
          <w:p w14:paraId="307D4C6B" w14:textId="77777777" w:rsidR="00F1625B" w:rsidRPr="00F1625B" w:rsidRDefault="00F1625B" w:rsidP="00F1625B">
            <w:pPr>
              <w:spacing w:line="276" w:lineRule="auto"/>
              <w:rPr>
                <w:b/>
                <w:bCs/>
              </w:rPr>
            </w:pPr>
            <w:r w:rsidRPr="00F1625B">
              <w:rPr>
                <w:b/>
                <w:bCs/>
              </w:rPr>
              <w:t>7</w:t>
            </w:r>
          </w:p>
        </w:tc>
        <w:tc>
          <w:tcPr>
            <w:tcW w:w="1254" w:type="dxa"/>
            <w:noWrap/>
            <w:hideMark/>
          </w:tcPr>
          <w:p w14:paraId="51E980F5" w14:textId="77777777" w:rsidR="00F1625B" w:rsidRPr="00F1625B" w:rsidRDefault="00F1625B" w:rsidP="00F1625B">
            <w:pPr>
              <w:spacing w:line="276" w:lineRule="auto"/>
              <w:rPr>
                <w:b/>
              </w:rPr>
            </w:pPr>
            <w:r w:rsidRPr="00F1625B">
              <w:rPr>
                <w:b/>
              </w:rPr>
              <w:t>0,0001752</w:t>
            </w:r>
          </w:p>
        </w:tc>
        <w:tc>
          <w:tcPr>
            <w:tcW w:w="1254" w:type="dxa"/>
            <w:noWrap/>
            <w:hideMark/>
          </w:tcPr>
          <w:p w14:paraId="060519EA" w14:textId="77777777" w:rsidR="00F1625B" w:rsidRPr="00F1625B" w:rsidRDefault="00F1625B" w:rsidP="00F1625B">
            <w:pPr>
              <w:spacing w:line="276" w:lineRule="auto"/>
              <w:rPr>
                <w:b/>
              </w:rPr>
            </w:pPr>
            <w:r w:rsidRPr="00F1625B">
              <w:rPr>
                <w:b/>
              </w:rPr>
              <w:t>0,0000677</w:t>
            </w:r>
          </w:p>
        </w:tc>
        <w:tc>
          <w:tcPr>
            <w:tcW w:w="1461" w:type="dxa"/>
            <w:noWrap/>
            <w:hideMark/>
          </w:tcPr>
          <w:p w14:paraId="0CBFD07F" w14:textId="77777777" w:rsidR="00F1625B" w:rsidRPr="00F1625B" w:rsidRDefault="00F1625B" w:rsidP="00F1625B">
            <w:pPr>
              <w:spacing w:line="276" w:lineRule="auto"/>
              <w:rPr>
                <w:b/>
              </w:rPr>
            </w:pPr>
            <w:r w:rsidRPr="00F1625B">
              <w:rPr>
                <w:b/>
              </w:rPr>
              <w:t>0,0000476</w:t>
            </w:r>
          </w:p>
        </w:tc>
      </w:tr>
      <w:tr w:rsidR="00F1625B" w:rsidRPr="00F1625B" w14:paraId="66F8D2B0" w14:textId="77777777" w:rsidTr="00F1625B">
        <w:trPr>
          <w:divId w:val="1790589232"/>
          <w:trHeight w:val="285"/>
        </w:trPr>
        <w:tc>
          <w:tcPr>
            <w:tcW w:w="1271" w:type="dxa"/>
            <w:noWrap/>
            <w:hideMark/>
          </w:tcPr>
          <w:p w14:paraId="7A89385A" w14:textId="77777777" w:rsidR="00F1625B" w:rsidRPr="00F1625B" w:rsidRDefault="00F1625B" w:rsidP="00F1625B">
            <w:pPr>
              <w:spacing w:line="276" w:lineRule="auto"/>
              <w:rPr>
                <w:b/>
                <w:bCs/>
              </w:rPr>
            </w:pPr>
            <w:r w:rsidRPr="00F1625B">
              <w:rPr>
                <w:b/>
                <w:bCs/>
              </w:rPr>
              <w:t>10</w:t>
            </w:r>
          </w:p>
        </w:tc>
        <w:tc>
          <w:tcPr>
            <w:tcW w:w="1254" w:type="dxa"/>
            <w:noWrap/>
            <w:hideMark/>
          </w:tcPr>
          <w:p w14:paraId="7D43C2B0" w14:textId="77777777" w:rsidR="00F1625B" w:rsidRPr="00F1625B" w:rsidRDefault="00F1625B" w:rsidP="00F1625B">
            <w:pPr>
              <w:spacing w:line="276" w:lineRule="auto"/>
              <w:rPr>
                <w:b/>
              </w:rPr>
            </w:pPr>
            <w:r w:rsidRPr="00F1625B">
              <w:rPr>
                <w:b/>
              </w:rPr>
              <w:t>0,0001901</w:t>
            </w:r>
          </w:p>
        </w:tc>
        <w:tc>
          <w:tcPr>
            <w:tcW w:w="1254" w:type="dxa"/>
            <w:noWrap/>
            <w:hideMark/>
          </w:tcPr>
          <w:p w14:paraId="2B90CCA7" w14:textId="77777777" w:rsidR="00F1625B" w:rsidRPr="00F1625B" w:rsidRDefault="00F1625B" w:rsidP="00F1625B">
            <w:pPr>
              <w:spacing w:line="276" w:lineRule="auto"/>
              <w:rPr>
                <w:b/>
              </w:rPr>
            </w:pPr>
            <w:r w:rsidRPr="00F1625B">
              <w:rPr>
                <w:b/>
              </w:rPr>
              <w:t>0,0000442</w:t>
            </w:r>
          </w:p>
        </w:tc>
        <w:tc>
          <w:tcPr>
            <w:tcW w:w="1461" w:type="dxa"/>
            <w:noWrap/>
            <w:hideMark/>
          </w:tcPr>
          <w:p w14:paraId="6D08001A" w14:textId="77777777" w:rsidR="00F1625B" w:rsidRPr="00F1625B" w:rsidRDefault="00F1625B" w:rsidP="00F1625B">
            <w:pPr>
              <w:spacing w:line="276" w:lineRule="auto"/>
              <w:rPr>
                <w:b/>
              </w:rPr>
            </w:pPr>
            <w:r w:rsidRPr="00F1625B">
              <w:rPr>
                <w:b/>
              </w:rPr>
              <w:t>0,0000437</w:t>
            </w:r>
          </w:p>
        </w:tc>
      </w:tr>
    </w:tbl>
    <w:p w14:paraId="699F311C" w14:textId="39343450" w:rsidR="00A5572E" w:rsidRDefault="001D0C4F" w:rsidP="00A5572E">
      <w:pPr>
        <w:spacing w:line="276" w:lineRule="auto"/>
        <w:rPr>
          <w:b/>
        </w:rPr>
      </w:pPr>
      <w:r>
        <w:rPr>
          <w:b/>
        </w:rPr>
        <w:fldChar w:fldCharType="end"/>
      </w: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w:t>
      </w:r>
      <w:proofErr w:type="spellStart"/>
      <w:r w:rsidR="00266101">
        <w:t>Inhibitorkonzentrationen</w:t>
      </w:r>
      <w:proofErr w:type="spellEnd"/>
      <w:r w:rsidR="00266101">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65E10E67" w14:textId="6F394528" w:rsidR="00AE5169" w:rsidRDefault="00AE5169" w:rsidP="00A5572E">
      <w:pPr>
        <w:spacing w:line="276" w:lineRule="auto"/>
      </w:pPr>
    </w:p>
    <w:p w14:paraId="031F015A" w14:textId="2C93C6E3" w:rsidR="008469A0" w:rsidRDefault="008469A0" w:rsidP="00A5572E">
      <w:pPr>
        <w:spacing w:line="276" w:lineRule="auto"/>
      </w:pPr>
      <w:r>
        <w:t xml:space="preserve">Um die Regressionswerte zu verifizieren, wurde eine zweite, lineare Regressionsanalyse durchgeführt. </w:t>
      </w:r>
      <w:proofErr w:type="spellStart"/>
      <w:r>
        <w:t>Hier zu</w:t>
      </w:r>
      <w:proofErr w:type="spellEnd"/>
      <w:r>
        <w:t xml:space="preserve"> wurden die Reaktionsraten zunächst in einem </w:t>
      </w:r>
      <w:proofErr w:type="spellStart"/>
      <w:r>
        <w:t>Hanes</w:t>
      </w:r>
      <w:proofErr w:type="spellEnd"/>
      <w:r>
        <w:t>-Woolf-Plot linearisiert (Abb. xxx)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Durch beide Methoden bestimmte Konstanten lassen sich Tabelle xxx </w:t>
      </w:r>
      <w:r w:rsidR="003A26BA">
        <w:t xml:space="preserve">und Tabelle </w:t>
      </w:r>
      <w:r w:rsidR="003A26BA">
        <w:lastRenderedPageBreak/>
        <w:t xml:space="preserve">xxx </w:t>
      </w:r>
      <w:r>
        <w:t>entnehmen.</w:t>
      </w:r>
      <w:r w:rsidR="003A26BA">
        <w:t xml:space="preserve"> Unterscheidungen zwischen den Ergebnissen werden in der Diskussion </w:t>
      </w:r>
      <w:r w:rsidR="00874DA9">
        <w:t>diskutiert werden.</w:t>
      </w:r>
    </w:p>
    <w:p w14:paraId="046263C1" w14:textId="35B0991B" w:rsidR="00653B6F" w:rsidRDefault="00653B6F" w:rsidP="00A5572E">
      <w:pPr>
        <w:spacing w:line="276" w:lineRule="auto"/>
      </w:pPr>
      <w:r>
        <w:rPr>
          <w:noProof/>
        </w:rPr>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2EE7B52" w14:textId="4207317F" w:rsidR="00653B6F" w:rsidRDefault="00653B6F" w:rsidP="00A5572E">
      <w:pPr>
        <w:spacing w:line="276" w:lineRule="auto"/>
      </w:pPr>
      <w:r w:rsidRPr="00653B6F">
        <w:rPr>
          <w:b/>
          <w:lang w:val="en-US"/>
        </w:rPr>
        <w:t>Abb. xxx | Hanes-Woolf-Plot.</w:t>
      </w:r>
      <w:r w:rsidRPr="00653B6F">
        <w:rPr>
          <w:lang w:val="en-US"/>
        </w:rPr>
        <w:t xml:space="preserve"> </w:t>
      </w:r>
      <w:r>
        <w:t xml:space="preserve">Gezeigt sind Substratkonzentration/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graden.</w:t>
      </w:r>
    </w:p>
    <w:p w14:paraId="5DDE47F1" w14:textId="53580C1E" w:rsidR="008469A0" w:rsidRDefault="008469A0" w:rsidP="00A5572E">
      <w:pPr>
        <w:spacing w:line="276" w:lineRule="auto"/>
      </w:pPr>
    </w:p>
    <w:p w14:paraId="0B8DE7D2" w14:textId="77777777" w:rsidR="00F1625B" w:rsidRPr="00F1625B" w:rsidRDefault="008469A0" w:rsidP="00A5572E">
      <w:pPr>
        <w:spacing w:line="276" w:lineRule="auto"/>
        <w:rPr>
          <w:b/>
        </w:rPr>
      </w:pPr>
      <w:r w:rsidRPr="005E05C2">
        <w:rPr>
          <w:b/>
        </w:rPr>
        <w:t xml:space="preserve">Tabelle xxx | </w:t>
      </w:r>
      <w:r w:rsidR="00C91173">
        <w:rPr>
          <w:b/>
        </w:rPr>
        <w:t>Werte für K</w:t>
      </w:r>
      <w:r w:rsidR="00C91173">
        <w:rPr>
          <w:b/>
          <w:vertAlign w:val="subscript"/>
        </w:rPr>
        <w:t>m</w:t>
      </w:r>
      <w:r w:rsidR="00C91173">
        <w:rPr>
          <w:b/>
        </w:rPr>
        <w:t xml:space="preserve">, und </w:t>
      </w:r>
      <w:proofErr w:type="spellStart"/>
      <w:r w:rsidR="00C91173">
        <w:rPr>
          <w:b/>
        </w:rPr>
        <w:t>v</w:t>
      </w:r>
      <w:r w:rsidR="00C91173">
        <w:rPr>
          <w:b/>
          <w:vertAlign w:val="subscript"/>
        </w:rPr>
        <w:t>max</w:t>
      </w:r>
      <w:proofErr w:type="spellEnd"/>
      <w:r>
        <w:rPr>
          <w:b/>
        </w:rPr>
        <w:t>.</w:t>
      </w:r>
      <w:r w:rsidR="001F174A">
        <w:rPr>
          <w:b/>
        </w:rPr>
        <w:fldChar w:fldCharType="begin"/>
      </w:r>
      <w:r w:rsidR="001F174A">
        <w:rPr>
          <w:b/>
        </w:rPr>
        <w:instrText xml:space="preserve"> LINK </w:instrText>
      </w:r>
      <w:r w:rsidR="006F1D49">
        <w:rPr>
          <w:b/>
        </w:rPr>
        <w:instrText xml:space="preserve">Excel.Sheet.12 "C:\\Users\\maren\\Documents\\GitHub\\Biochemie\\Tag 4 Auswertung\\Enzymkinetik Auswertung.xlsx" Sheet0!Z187S9:Z193S13 </w:instrText>
      </w:r>
      <w:r w:rsidR="001F174A">
        <w:rPr>
          <w:b/>
        </w:rPr>
        <w:instrText xml:space="preserve">\a \f 5 \h  \* MERGEFORMAT </w:instrText>
      </w:r>
      <w:r w:rsidR="00F1625B">
        <w:rPr>
          <w:b/>
        </w:rPr>
        <w:fldChar w:fldCharType="separate"/>
      </w:r>
    </w:p>
    <w:tbl>
      <w:tblPr>
        <w:tblStyle w:val="Tabellenraster"/>
        <w:tblW w:w="7163" w:type="dxa"/>
        <w:tblLook w:val="04A0" w:firstRow="1" w:lastRow="0" w:firstColumn="1" w:lastColumn="0" w:noHBand="0" w:noVBand="1"/>
      </w:tblPr>
      <w:tblGrid>
        <w:gridCol w:w="1555"/>
        <w:gridCol w:w="1701"/>
        <w:gridCol w:w="1250"/>
        <w:gridCol w:w="1456"/>
        <w:gridCol w:w="1339"/>
      </w:tblGrid>
      <w:tr w:rsidR="00F1625B" w:rsidRPr="00F1625B" w14:paraId="03F5BD12" w14:textId="77777777" w:rsidTr="00F1625B">
        <w:trPr>
          <w:divId w:val="290401376"/>
          <w:trHeight w:val="285"/>
        </w:trPr>
        <w:tc>
          <w:tcPr>
            <w:tcW w:w="1555" w:type="dxa"/>
            <w:noWrap/>
            <w:hideMark/>
          </w:tcPr>
          <w:p w14:paraId="78456A6A" w14:textId="562604AB" w:rsidR="00F1625B" w:rsidRPr="00F1625B" w:rsidRDefault="00F1625B" w:rsidP="00F1625B">
            <w:pPr>
              <w:spacing w:line="276" w:lineRule="auto"/>
              <w:rPr>
                <w:b/>
                <w:bCs/>
              </w:rPr>
            </w:pPr>
            <w:r w:rsidRPr="00F1625B">
              <w:rPr>
                <w:b/>
                <w:bCs/>
              </w:rPr>
              <w:t>Methode</w:t>
            </w:r>
          </w:p>
        </w:tc>
        <w:tc>
          <w:tcPr>
            <w:tcW w:w="1701" w:type="dxa"/>
            <w:noWrap/>
            <w:hideMark/>
          </w:tcPr>
          <w:p w14:paraId="1A1057AD" w14:textId="77777777" w:rsidR="00F1625B" w:rsidRPr="00F1625B" w:rsidRDefault="00F1625B" w:rsidP="00F1625B">
            <w:pPr>
              <w:spacing w:line="276" w:lineRule="auto"/>
              <w:rPr>
                <w:b/>
                <w:bCs/>
              </w:rPr>
            </w:pPr>
            <w:r w:rsidRPr="00F1625B">
              <w:rPr>
                <w:b/>
                <w:bCs/>
              </w:rPr>
              <w:t>Konstante</w:t>
            </w:r>
          </w:p>
        </w:tc>
        <w:tc>
          <w:tcPr>
            <w:tcW w:w="1112" w:type="dxa"/>
            <w:noWrap/>
            <w:hideMark/>
          </w:tcPr>
          <w:p w14:paraId="0000425F" w14:textId="77777777" w:rsidR="00F1625B" w:rsidRPr="00F1625B" w:rsidRDefault="00F1625B" w:rsidP="00F1625B">
            <w:pPr>
              <w:spacing w:line="276" w:lineRule="auto"/>
              <w:rPr>
                <w:b/>
                <w:bCs/>
              </w:rPr>
            </w:pPr>
            <w:r w:rsidRPr="00F1625B">
              <w:rPr>
                <w:b/>
                <w:bCs/>
              </w:rPr>
              <w:t>0mM ATP</w:t>
            </w:r>
          </w:p>
        </w:tc>
        <w:tc>
          <w:tcPr>
            <w:tcW w:w="1456" w:type="dxa"/>
            <w:noWrap/>
            <w:hideMark/>
          </w:tcPr>
          <w:p w14:paraId="24FEE4AB" w14:textId="77777777" w:rsidR="00F1625B" w:rsidRPr="00F1625B" w:rsidRDefault="00F1625B" w:rsidP="00F1625B">
            <w:pPr>
              <w:spacing w:line="276" w:lineRule="auto"/>
              <w:rPr>
                <w:b/>
                <w:bCs/>
              </w:rPr>
            </w:pPr>
            <w:r w:rsidRPr="00F1625B">
              <w:rPr>
                <w:b/>
                <w:bCs/>
              </w:rPr>
              <w:t>6mM ATP</w:t>
            </w:r>
          </w:p>
        </w:tc>
        <w:tc>
          <w:tcPr>
            <w:tcW w:w="1339" w:type="dxa"/>
            <w:noWrap/>
            <w:hideMark/>
          </w:tcPr>
          <w:p w14:paraId="619749C4" w14:textId="77777777" w:rsidR="00F1625B" w:rsidRPr="00F1625B" w:rsidRDefault="00F1625B" w:rsidP="00F1625B">
            <w:pPr>
              <w:spacing w:line="276" w:lineRule="auto"/>
              <w:rPr>
                <w:b/>
                <w:bCs/>
              </w:rPr>
            </w:pPr>
            <w:r w:rsidRPr="00F1625B">
              <w:rPr>
                <w:b/>
                <w:bCs/>
              </w:rPr>
              <w:t>12mM ATP</w:t>
            </w:r>
          </w:p>
        </w:tc>
      </w:tr>
      <w:tr w:rsidR="00F1625B" w:rsidRPr="00F1625B" w14:paraId="78E4C54F" w14:textId="77777777" w:rsidTr="00F1625B">
        <w:trPr>
          <w:divId w:val="290401376"/>
          <w:trHeight w:val="285"/>
        </w:trPr>
        <w:tc>
          <w:tcPr>
            <w:tcW w:w="1555" w:type="dxa"/>
            <w:vMerge w:val="restart"/>
            <w:hideMark/>
          </w:tcPr>
          <w:p w14:paraId="05631F5A" w14:textId="77777777" w:rsidR="00F1625B" w:rsidRPr="00F1625B" w:rsidRDefault="00F1625B" w:rsidP="00F1625B">
            <w:pPr>
              <w:spacing w:line="276" w:lineRule="auto"/>
            </w:pPr>
            <w:r w:rsidRPr="00F1625B">
              <w:t>lineare Regression</w:t>
            </w:r>
          </w:p>
        </w:tc>
        <w:tc>
          <w:tcPr>
            <w:tcW w:w="1701" w:type="dxa"/>
            <w:noWrap/>
            <w:hideMark/>
          </w:tcPr>
          <w:p w14:paraId="46B681EF" w14:textId="77777777" w:rsidR="00F1625B" w:rsidRPr="00F1625B" w:rsidRDefault="00F1625B" w:rsidP="00F1625B">
            <w:pPr>
              <w:spacing w:line="276" w:lineRule="auto"/>
              <w:rPr>
                <w:bCs/>
              </w:rPr>
            </w:pPr>
            <w:proofErr w:type="spellStart"/>
            <w:r w:rsidRPr="00F1625B">
              <w:rPr>
                <w:bCs/>
              </w:rPr>
              <w:t>vmax</w:t>
            </w:r>
            <w:proofErr w:type="spellEnd"/>
            <w:r w:rsidRPr="00F1625B">
              <w:rPr>
                <w:bCs/>
              </w:rPr>
              <w:t xml:space="preserve"> [</w:t>
            </w:r>
            <w:proofErr w:type="spellStart"/>
            <w:r w:rsidRPr="00F1625B">
              <w:rPr>
                <w:bCs/>
              </w:rPr>
              <w:t>mM</w:t>
            </w:r>
            <w:proofErr w:type="spellEnd"/>
            <w:r w:rsidRPr="00F1625B">
              <w:rPr>
                <w:bCs/>
              </w:rPr>
              <w:t>/s]</w:t>
            </w:r>
          </w:p>
        </w:tc>
        <w:tc>
          <w:tcPr>
            <w:tcW w:w="1112" w:type="dxa"/>
            <w:noWrap/>
            <w:hideMark/>
          </w:tcPr>
          <w:p w14:paraId="62A3772D" w14:textId="77777777" w:rsidR="00F1625B" w:rsidRPr="00F1625B" w:rsidRDefault="00F1625B" w:rsidP="00F1625B">
            <w:pPr>
              <w:spacing w:line="276" w:lineRule="auto"/>
            </w:pPr>
            <w:r w:rsidRPr="00F1625B">
              <w:t>1,885E-04</w:t>
            </w:r>
          </w:p>
        </w:tc>
        <w:tc>
          <w:tcPr>
            <w:tcW w:w="1456" w:type="dxa"/>
            <w:noWrap/>
            <w:hideMark/>
          </w:tcPr>
          <w:p w14:paraId="341FF2E2" w14:textId="77777777" w:rsidR="00F1625B" w:rsidRPr="00F1625B" w:rsidRDefault="00F1625B" w:rsidP="00F1625B">
            <w:pPr>
              <w:spacing w:line="276" w:lineRule="auto"/>
            </w:pPr>
            <w:r w:rsidRPr="00F1625B">
              <w:t>4,785E-05</w:t>
            </w:r>
          </w:p>
        </w:tc>
        <w:tc>
          <w:tcPr>
            <w:tcW w:w="1339" w:type="dxa"/>
            <w:noWrap/>
            <w:hideMark/>
          </w:tcPr>
          <w:p w14:paraId="48B59367" w14:textId="77777777" w:rsidR="00F1625B" w:rsidRPr="00F1625B" w:rsidRDefault="00F1625B" w:rsidP="00F1625B">
            <w:pPr>
              <w:spacing w:line="276" w:lineRule="auto"/>
            </w:pPr>
            <w:r w:rsidRPr="00F1625B">
              <w:t>4,476E-05</w:t>
            </w:r>
          </w:p>
        </w:tc>
      </w:tr>
      <w:tr w:rsidR="00F1625B" w:rsidRPr="00F1625B" w14:paraId="05A25B8F" w14:textId="77777777" w:rsidTr="00F1625B">
        <w:trPr>
          <w:divId w:val="290401376"/>
          <w:trHeight w:val="285"/>
        </w:trPr>
        <w:tc>
          <w:tcPr>
            <w:tcW w:w="1555" w:type="dxa"/>
            <w:vMerge/>
            <w:hideMark/>
          </w:tcPr>
          <w:p w14:paraId="7B72614E" w14:textId="77777777" w:rsidR="00F1625B" w:rsidRPr="00F1625B" w:rsidRDefault="00F1625B" w:rsidP="00F1625B">
            <w:pPr>
              <w:spacing w:line="276" w:lineRule="auto"/>
            </w:pPr>
          </w:p>
        </w:tc>
        <w:tc>
          <w:tcPr>
            <w:tcW w:w="1701" w:type="dxa"/>
            <w:noWrap/>
            <w:hideMark/>
          </w:tcPr>
          <w:p w14:paraId="6E0BE60B" w14:textId="77777777" w:rsidR="00F1625B" w:rsidRPr="00F1625B" w:rsidRDefault="00F1625B" w:rsidP="00F1625B">
            <w:pPr>
              <w:spacing w:line="276" w:lineRule="auto"/>
              <w:rPr>
                <w:bCs/>
              </w:rPr>
            </w:pPr>
            <w:r w:rsidRPr="00F1625B">
              <w:rPr>
                <w:bCs/>
              </w:rPr>
              <w:t>Km [</w:t>
            </w:r>
            <w:proofErr w:type="spellStart"/>
            <w:r w:rsidRPr="00F1625B">
              <w:rPr>
                <w:bCs/>
              </w:rPr>
              <w:t>mM</w:t>
            </w:r>
            <w:proofErr w:type="spellEnd"/>
            <w:r w:rsidRPr="00F1625B">
              <w:rPr>
                <w:bCs/>
              </w:rPr>
              <w:t>]</w:t>
            </w:r>
          </w:p>
        </w:tc>
        <w:tc>
          <w:tcPr>
            <w:tcW w:w="1112" w:type="dxa"/>
            <w:noWrap/>
            <w:hideMark/>
          </w:tcPr>
          <w:p w14:paraId="598525D0" w14:textId="77777777" w:rsidR="00F1625B" w:rsidRPr="00F1625B" w:rsidRDefault="00F1625B" w:rsidP="00F1625B">
            <w:pPr>
              <w:spacing w:line="276" w:lineRule="auto"/>
            </w:pPr>
            <w:r w:rsidRPr="00F1625B">
              <w:t>6,067E-02</w:t>
            </w:r>
          </w:p>
        </w:tc>
        <w:tc>
          <w:tcPr>
            <w:tcW w:w="1456" w:type="dxa"/>
            <w:noWrap/>
            <w:hideMark/>
          </w:tcPr>
          <w:p w14:paraId="6408731A" w14:textId="77777777" w:rsidR="00F1625B" w:rsidRPr="00F1625B" w:rsidRDefault="00F1625B" w:rsidP="00F1625B">
            <w:pPr>
              <w:spacing w:line="276" w:lineRule="auto"/>
            </w:pPr>
            <w:r w:rsidRPr="00F1625B">
              <w:t>-6,252E-01</w:t>
            </w:r>
          </w:p>
        </w:tc>
        <w:tc>
          <w:tcPr>
            <w:tcW w:w="1339" w:type="dxa"/>
            <w:noWrap/>
            <w:hideMark/>
          </w:tcPr>
          <w:p w14:paraId="3334A4C8" w14:textId="77777777" w:rsidR="00F1625B" w:rsidRPr="00F1625B" w:rsidRDefault="00F1625B" w:rsidP="00F1625B">
            <w:pPr>
              <w:spacing w:line="276" w:lineRule="auto"/>
            </w:pPr>
            <w:r w:rsidRPr="00F1625B">
              <w:t>-2,533E-01</w:t>
            </w:r>
          </w:p>
        </w:tc>
      </w:tr>
      <w:tr w:rsidR="00F1625B" w:rsidRPr="00F1625B" w14:paraId="6E1BA418" w14:textId="77777777" w:rsidTr="00F1625B">
        <w:trPr>
          <w:divId w:val="290401376"/>
          <w:trHeight w:val="285"/>
        </w:trPr>
        <w:tc>
          <w:tcPr>
            <w:tcW w:w="1555" w:type="dxa"/>
            <w:vMerge w:val="restart"/>
            <w:hideMark/>
          </w:tcPr>
          <w:p w14:paraId="409F3AB1" w14:textId="77777777" w:rsidR="00F1625B" w:rsidRPr="00F1625B" w:rsidRDefault="00F1625B" w:rsidP="00F1625B">
            <w:pPr>
              <w:spacing w:line="276" w:lineRule="auto"/>
            </w:pPr>
            <w:r w:rsidRPr="00F1625B">
              <w:t>nicht-lineare Regression</w:t>
            </w:r>
          </w:p>
        </w:tc>
        <w:tc>
          <w:tcPr>
            <w:tcW w:w="1701" w:type="dxa"/>
            <w:noWrap/>
            <w:hideMark/>
          </w:tcPr>
          <w:p w14:paraId="379B658D" w14:textId="77777777" w:rsidR="00F1625B" w:rsidRPr="00F1625B" w:rsidRDefault="00F1625B" w:rsidP="00F1625B">
            <w:pPr>
              <w:spacing w:line="276" w:lineRule="auto"/>
              <w:rPr>
                <w:bCs/>
              </w:rPr>
            </w:pPr>
            <w:proofErr w:type="spellStart"/>
            <w:r w:rsidRPr="00F1625B">
              <w:rPr>
                <w:bCs/>
              </w:rPr>
              <w:t>vmax</w:t>
            </w:r>
            <w:proofErr w:type="spellEnd"/>
            <w:r w:rsidRPr="00F1625B">
              <w:rPr>
                <w:bCs/>
              </w:rPr>
              <w:t xml:space="preserve"> [</w:t>
            </w:r>
            <w:proofErr w:type="spellStart"/>
            <w:r w:rsidRPr="00F1625B">
              <w:rPr>
                <w:bCs/>
              </w:rPr>
              <w:t>mM</w:t>
            </w:r>
            <w:proofErr w:type="spellEnd"/>
            <w:r w:rsidRPr="00F1625B">
              <w:rPr>
                <w:bCs/>
              </w:rPr>
              <w:t>/s]</w:t>
            </w:r>
          </w:p>
        </w:tc>
        <w:tc>
          <w:tcPr>
            <w:tcW w:w="1112" w:type="dxa"/>
            <w:noWrap/>
            <w:hideMark/>
          </w:tcPr>
          <w:p w14:paraId="5F93B67A" w14:textId="77777777" w:rsidR="00F1625B" w:rsidRPr="00F1625B" w:rsidRDefault="00F1625B" w:rsidP="00F1625B">
            <w:pPr>
              <w:spacing w:line="276" w:lineRule="auto"/>
            </w:pPr>
            <w:r w:rsidRPr="00F1625B">
              <w:t>2,078E-04</w:t>
            </w:r>
          </w:p>
        </w:tc>
        <w:tc>
          <w:tcPr>
            <w:tcW w:w="1456" w:type="dxa"/>
            <w:noWrap/>
            <w:hideMark/>
          </w:tcPr>
          <w:p w14:paraId="40CC4182" w14:textId="77777777" w:rsidR="00F1625B" w:rsidRPr="00F1625B" w:rsidRDefault="00F1625B" w:rsidP="00F1625B">
            <w:pPr>
              <w:spacing w:line="276" w:lineRule="auto"/>
            </w:pPr>
            <w:r w:rsidRPr="00F1625B">
              <w:t>7,096E-05</w:t>
            </w:r>
          </w:p>
        </w:tc>
        <w:tc>
          <w:tcPr>
            <w:tcW w:w="1339" w:type="dxa"/>
            <w:noWrap/>
            <w:hideMark/>
          </w:tcPr>
          <w:p w14:paraId="76F9F43C" w14:textId="77777777" w:rsidR="00F1625B" w:rsidRPr="00F1625B" w:rsidRDefault="00F1625B" w:rsidP="00F1625B">
            <w:pPr>
              <w:spacing w:line="276" w:lineRule="auto"/>
            </w:pPr>
            <w:r w:rsidRPr="00F1625B">
              <w:t>5,404E-05</w:t>
            </w:r>
          </w:p>
        </w:tc>
      </w:tr>
      <w:tr w:rsidR="00F1625B" w:rsidRPr="00F1625B" w14:paraId="4F71F8D8" w14:textId="77777777" w:rsidTr="00F1625B">
        <w:trPr>
          <w:divId w:val="290401376"/>
          <w:trHeight w:val="285"/>
        </w:trPr>
        <w:tc>
          <w:tcPr>
            <w:tcW w:w="1555" w:type="dxa"/>
            <w:vMerge/>
            <w:hideMark/>
          </w:tcPr>
          <w:p w14:paraId="35732820" w14:textId="77777777" w:rsidR="00F1625B" w:rsidRPr="00F1625B" w:rsidRDefault="00F1625B" w:rsidP="00F1625B">
            <w:pPr>
              <w:spacing w:line="276" w:lineRule="auto"/>
            </w:pPr>
          </w:p>
        </w:tc>
        <w:tc>
          <w:tcPr>
            <w:tcW w:w="1701" w:type="dxa"/>
            <w:noWrap/>
            <w:hideMark/>
          </w:tcPr>
          <w:p w14:paraId="1DD733C3" w14:textId="77777777" w:rsidR="00F1625B" w:rsidRPr="00F1625B" w:rsidRDefault="00F1625B" w:rsidP="00F1625B">
            <w:pPr>
              <w:spacing w:line="276" w:lineRule="auto"/>
              <w:rPr>
                <w:bCs/>
              </w:rPr>
            </w:pPr>
            <w:r w:rsidRPr="00F1625B">
              <w:rPr>
                <w:bCs/>
              </w:rPr>
              <w:t>Km [</w:t>
            </w:r>
            <w:proofErr w:type="spellStart"/>
            <w:r w:rsidRPr="00F1625B">
              <w:rPr>
                <w:bCs/>
              </w:rPr>
              <w:t>mM</w:t>
            </w:r>
            <w:proofErr w:type="spellEnd"/>
            <w:r w:rsidRPr="00F1625B">
              <w:rPr>
                <w:bCs/>
              </w:rPr>
              <w:t>]</w:t>
            </w:r>
          </w:p>
        </w:tc>
        <w:tc>
          <w:tcPr>
            <w:tcW w:w="1112" w:type="dxa"/>
            <w:noWrap/>
            <w:hideMark/>
          </w:tcPr>
          <w:p w14:paraId="63E97509" w14:textId="77777777" w:rsidR="00F1625B" w:rsidRPr="00F1625B" w:rsidRDefault="00F1625B" w:rsidP="00F1625B">
            <w:pPr>
              <w:spacing w:line="276" w:lineRule="auto"/>
            </w:pPr>
            <w:r w:rsidRPr="00F1625B">
              <w:t>2,219E-01</w:t>
            </w:r>
          </w:p>
        </w:tc>
        <w:tc>
          <w:tcPr>
            <w:tcW w:w="1456" w:type="dxa"/>
            <w:noWrap/>
            <w:hideMark/>
          </w:tcPr>
          <w:p w14:paraId="0E3BD920" w14:textId="77777777" w:rsidR="00F1625B" w:rsidRPr="00F1625B" w:rsidRDefault="00F1625B" w:rsidP="00F1625B">
            <w:pPr>
              <w:spacing w:line="276" w:lineRule="auto"/>
            </w:pPr>
            <w:r w:rsidRPr="00F1625B">
              <w:t>7,759E-09</w:t>
            </w:r>
          </w:p>
        </w:tc>
        <w:tc>
          <w:tcPr>
            <w:tcW w:w="1339" w:type="dxa"/>
            <w:noWrap/>
            <w:hideMark/>
          </w:tcPr>
          <w:p w14:paraId="290567F5" w14:textId="77777777" w:rsidR="00F1625B" w:rsidRPr="00F1625B" w:rsidRDefault="00F1625B" w:rsidP="00F1625B">
            <w:pPr>
              <w:spacing w:line="276" w:lineRule="auto"/>
            </w:pPr>
            <w:r w:rsidRPr="00F1625B">
              <w:t>1,007E-01</w:t>
            </w:r>
          </w:p>
        </w:tc>
      </w:tr>
      <w:tr w:rsidR="00F1625B" w:rsidRPr="00F1625B" w14:paraId="468E1A50" w14:textId="77777777" w:rsidTr="00F1625B">
        <w:trPr>
          <w:divId w:val="290401376"/>
          <w:trHeight w:val="285"/>
        </w:trPr>
        <w:tc>
          <w:tcPr>
            <w:tcW w:w="1555" w:type="dxa"/>
            <w:vMerge w:val="restart"/>
            <w:noWrap/>
            <w:hideMark/>
          </w:tcPr>
          <w:p w14:paraId="62646450" w14:textId="77777777" w:rsidR="00F1625B" w:rsidRPr="00F1625B" w:rsidRDefault="00F1625B" w:rsidP="00F1625B">
            <w:pPr>
              <w:spacing w:line="276" w:lineRule="auto"/>
            </w:pPr>
            <w:r w:rsidRPr="00F1625B">
              <w:t>Differenz</w:t>
            </w:r>
          </w:p>
        </w:tc>
        <w:tc>
          <w:tcPr>
            <w:tcW w:w="1701" w:type="dxa"/>
            <w:noWrap/>
            <w:hideMark/>
          </w:tcPr>
          <w:p w14:paraId="406935D7" w14:textId="77777777" w:rsidR="00F1625B" w:rsidRPr="00F1625B" w:rsidRDefault="00F1625B" w:rsidP="00F1625B">
            <w:pPr>
              <w:spacing w:line="276" w:lineRule="auto"/>
              <w:rPr>
                <w:bCs/>
              </w:rPr>
            </w:pPr>
            <w:proofErr w:type="spellStart"/>
            <w:r w:rsidRPr="00F1625B">
              <w:rPr>
                <w:bCs/>
              </w:rPr>
              <w:t>dvmax</w:t>
            </w:r>
            <w:proofErr w:type="spellEnd"/>
            <w:r w:rsidRPr="00F1625B">
              <w:rPr>
                <w:bCs/>
              </w:rPr>
              <w:t xml:space="preserve"> [</w:t>
            </w:r>
            <w:proofErr w:type="spellStart"/>
            <w:r w:rsidRPr="00F1625B">
              <w:rPr>
                <w:bCs/>
              </w:rPr>
              <w:t>mM</w:t>
            </w:r>
            <w:proofErr w:type="spellEnd"/>
            <w:r w:rsidRPr="00F1625B">
              <w:rPr>
                <w:bCs/>
              </w:rPr>
              <w:t>/s]</w:t>
            </w:r>
          </w:p>
        </w:tc>
        <w:tc>
          <w:tcPr>
            <w:tcW w:w="1112" w:type="dxa"/>
            <w:noWrap/>
            <w:hideMark/>
          </w:tcPr>
          <w:p w14:paraId="1F435EB6" w14:textId="77777777" w:rsidR="00F1625B" w:rsidRPr="00F1625B" w:rsidRDefault="00F1625B" w:rsidP="00F1625B">
            <w:pPr>
              <w:spacing w:line="276" w:lineRule="auto"/>
            </w:pPr>
            <w:r w:rsidRPr="00F1625B">
              <w:t>0,0000193</w:t>
            </w:r>
          </w:p>
        </w:tc>
        <w:tc>
          <w:tcPr>
            <w:tcW w:w="1456" w:type="dxa"/>
            <w:noWrap/>
            <w:hideMark/>
          </w:tcPr>
          <w:p w14:paraId="76952B47" w14:textId="77777777" w:rsidR="00F1625B" w:rsidRPr="00F1625B" w:rsidRDefault="00F1625B" w:rsidP="00F1625B">
            <w:pPr>
              <w:spacing w:line="276" w:lineRule="auto"/>
            </w:pPr>
            <w:r w:rsidRPr="00F1625B">
              <w:t>0,0000231</w:t>
            </w:r>
          </w:p>
        </w:tc>
        <w:tc>
          <w:tcPr>
            <w:tcW w:w="1339" w:type="dxa"/>
            <w:noWrap/>
            <w:hideMark/>
          </w:tcPr>
          <w:p w14:paraId="53AA47B7" w14:textId="77777777" w:rsidR="00F1625B" w:rsidRPr="00F1625B" w:rsidRDefault="00F1625B" w:rsidP="00F1625B">
            <w:pPr>
              <w:spacing w:line="276" w:lineRule="auto"/>
            </w:pPr>
            <w:r w:rsidRPr="00F1625B">
              <w:t>0,0000093</w:t>
            </w:r>
          </w:p>
        </w:tc>
      </w:tr>
      <w:tr w:rsidR="00F1625B" w:rsidRPr="00F1625B" w14:paraId="07196BCB" w14:textId="77777777" w:rsidTr="00F1625B">
        <w:trPr>
          <w:divId w:val="290401376"/>
          <w:trHeight w:val="285"/>
        </w:trPr>
        <w:tc>
          <w:tcPr>
            <w:tcW w:w="1555" w:type="dxa"/>
            <w:vMerge/>
            <w:hideMark/>
          </w:tcPr>
          <w:p w14:paraId="549438F1" w14:textId="77777777" w:rsidR="00F1625B" w:rsidRPr="00F1625B" w:rsidRDefault="00F1625B" w:rsidP="00F1625B">
            <w:pPr>
              <w:spacing w:line="276" w:lineRule="auto"/>
            </w:pPr>
          </w:p>
        </w:tc>
        <w:tc>
          <w:tcPr>
            <w:tcW w:w="1701" w:type="dxa"/>
            <w:noWrap/>
            <w:hideMark/>
          </w:tcPr>
          <w:p w14:paraId="55595323" w14:textId="77777777" w:rsidR="00F1625B" w:rsidRPr="00F1625B" w:rsidRDefault="00F1625B" w:rsidP="00F1625B">
            <w:pPr>
              <w:spacing w:line="276" w:lineRule="auto"/>
              <w:rPr>
                <w:bCs/>
              </w:rPr>
            </w:pPr>
            <w:proofErr w:type="spellStart"/>
            <w:r w:rsidRPr="00F1625B">
              <w:rPr>
                <w:bCs/>
              </w:rPr>
              <w:t>dKm</w:t>
            </w:r>
            <w:proofErr w:type="spellEnd"/>
            <w:r w:rsidRPr="00F1625B">
              <w:rPr>
                <w:bCs/>
              </w:rPr>
              <w:t xml:space="preserve"> [</w:t>
            </w:r>
            <w:proofErr w:type="spellStart"/>
            <w:r w:rsidRPr="00F1625B">
              <w:rPr>
                <w:bCs/>
              </w:rPr>
              <w:t>mM</w:t>
            </w:r>
            <w:proofErr w:type="spellEnd"/>
            <w:r w:rsidRPr="00F1625B">
              <w:rPr>
                <w:bCs/>
              </w:rPr>
              <w:t>]</w:t>
            </w:r>
          </w:p>
        </w:tc>
        <w:tc>
          <w:tcPr>
            <w:tcW w:w="1112" w:type="dxa"/>
            <w:noWrap/>
            <w:hideMark/>
          </w:tcPr>
          <w:p w14:paraId="5ED73A88" w14:textId="77777777" w:rsidR="00F1625B" w:rsidRPr="00F1625B" w:rsidRDefault="00F1625B" w:rsidP="00F1625B">
            <w:pPr>
              <w:spacing w:line="276" w:lineRule="auto"/>
            </w:pPr>
            <w:r w:rsidRPr="00F1625B">
              <w:t>0,1612311</w:t>
            </w:r>
          </w:p>
        </w:tc>
        <w:tc>
          <w:tcPr>
            <w:tcW w:w="1456" w:type="dxa"/>
            <w:noWrap/>
            <w:hideMark/>
          </w:tcPr>
          <w:p w14:paraId="01ED64ED" w14:textId="77777777" w:rsidR="00F1625B" w:rsidRPr="00F1625B" w:rsidRDefault="00F1625B" w:rsidP="00F1625B">
            <w:pPr>
              <w:spacing w:line="276" w:lineRule="auto"/>
            </w:pPr>
            <w:r w:rsidRPr="00F1625B">
              <w:t>0,6251937</w:t>
            </w:r>
          </w:p>
        </w:tc>
        <w:tc>
          <w:tcPr>
            <w:tcW w:w="1339" w:type="dxa"/>
            <w:noWrap/>
            <w:hideMark/>
          </w:tcPr>
          <w:p w14:paraId="0B4592B2" w14:textId="77777777" w:rsidR="00F1625B" w:rsidRPr="00F1625B" w:rsidRDefault="00F1625B" w:rsidP="00F1625B">
            <w:pPr>
              <w:spacing w:line="276" w:lineRule="auto"/>
            </w:pPr>
            <w:r w:rsidRPr="00F1625B">
              <w:t>0,3540287</w:t>
            </w:r>
          </w:p>
        </w:tc>
      </w:tr>
    </w:tbl>
    <w:p w14:paraId="73D5B99B" w14:textId="3F818AF2" w:rsidR="008469A0" w:rsidRDefault="001F174A" w:rsidP="00A5572E">
      <w:pPr>
        <w:spacing w:line="276" w:lineRule="auto"/>
        <w:rPr>
          <w:b/>
        </w:rPr>
      </w:pPr>
      <w:r>
        <w:rPr>
          <w:b/>
        </w:rPr>
        <w:fldChar w:fldCharType="end"/>
      </w:r>
    </w:p>
    <w:p w14:paraId="32D9E1FD" w14:textId="77777777" w:rsidR="00F1625B" w:rsidRPr="00F1625B" w:rsidRDefault="00370942" w:rsidP="00A5572E">
      <w:pPr>
        <w:spacing w:line="276" w:lineRule="auto"/>
        <w:rPr>
          <w:b/>
        </w:rPr>
      </w:pPr>
      <w:r w:rsidRPr="005E05C2">
        <w:rPr>
          <w:b/>
        </w:rPr>
        <w:t xml:space="preserve">Tabelle xxx | </w:t>
      </w:r>
      <w:r>
        <w:rPr>
          <w:b/>
        </w:rPr>
        <w:t xml:space="preserve">Werte für </w:t>
      </w:r>
      <w:proofErr w:type="spellStart"/>
      <w:r>
        <w:rPr>
          <w:b/>
        </w:rPr>
        <w:t>K</w:t>
      </w:r>
      <w:r>
        <w:rPr>
          <w:b/>
          <w:vertAlign w:val="subscript"/>
        </w:rPr>
        <w:t>i</w:t>
      </w:r>
      <w:proofErr w:type="spellEnd"/>
      <w:r>
        <w:rPr>
          <w:b/>
        </w:rPr>
        <w:t>.</w:t>
      </w:r>
      <w:r w:rsidR="00701471">
        <w:rPr>
          <w:b/>
        </w:rPr>
        <w:fldChar w:fldCharType="begin"/>
      </w:r>
      <w:r w:rsidR="00701471">
        <w:rPr>
          <w:b/>
        </w:rPr>
        <w:instrText xml:space="preserve"> LINK </w:instrText>
      </w:r>
      <w:r w:rsidR="006F1D49">
        <w:rPr>
          <w:b/>
        </w:rPr>
        <w:instrText xml:space="preserve">Excel.Sheet.12 "C:\\Users\\maren\\Documents\\GitHub\\Biochemie\\Tag 4 Auswertung\\Enzymkinetik Auswertung.xlsx" Sheet0!Z187S14:Z197S18 </w:instrText>
      </w:r>
      <w:r w:rsidR="00701471">
        <w:rPr>
          <w:b/>
        </w:rPr>
        <w:instrText xml:space="preserve">\a \f 5 \h  \* MERGEFORMAT </w:instrText>
      </w:r>
      <w:r w:rsidR="00F1625B">
        <w:rPr>
          <w:b/>
        </w:rPr>
        <w:fldChar w:fldCharType="separate"/>
      </w:r>
    </w:p>
    <w:tbl>
      <w:tblPr>
        <w:tblStyle w:val="Tabellenraster"/>
        <w:tblW w:w="6941" w:type="dxa"/>
        <w:tblLook w:val="04A0" w:firstRow="1" w:lastRow="0" w:firstColumn="1" w:lastColumn="0" w:noHBand="0" w:noVBand="1"/>
      </w:tblPr>
      <w:tblGrid>
        <w:gridCol w:w="1413"/>
        <w:gridCol w:w="887"/>
        <w:gridCol w:w="1551"/>
        <w:gridCol w:w="1551"/>
        <w:gridCol w:w="1569"/>
      </w:tblGrid>
      <w:tr w:rsidR="00F1625B" w:rsidRPr="00F1625B" w14:paraId="07C5040A" w14:textId="77777777" w:rsidTr="00F1625B">
        <w:trPr>
          <w:divId w:val="1674719090"/>
          <w:trHeight w:val="285"/>
        </w:trPr>
        <w:tc>
          <w:tcPr>
            <w:tcW w:w="1413" w:type="dxa"/>
            <w:noWrap/>
            <w:hideMark/>
          </w:tcPr>
          <w:p w14:paraId="30CD7919" w14:textId="46CFF43F" w:rsidR="00F1625B" w:rsidRPr="00F1625B" w:rsidRDefault="00F1625B" w:rsidP="00F1625B">
            <w:pPr>
              <w:spacing w:line="276" w:lineRule="auto"/>
              <w:rPr>
                <w:b/>
              </w:rPr>
            </w:pPr>
          </w:p>
        </w:tc>
        <w:tc>
          <w:tcPr>
            <w:tcW w:w="3959" w:type="dxa"/>
            <w:gridSpan w:val="3"/>
            <w:noWrap/>
            <w:hideMark/>
          </w:tcPr>
          <w:p w14:paraId="55AB7A24" w14:textId="77777777" w:rsidR="00F1625B" w:rsidRPr="00F1625B" w:rsidRDefault="00F1625B" w:rsidP="00F1625B">
            <w:pPr>
              <w:spacing w:line="276" w:lineRule="auto"/>
              <w:rPr>
                <w:b/>
                <w:bCs/>
              </w:rPr>
            </w:pPr>
            <w:r w:rsidRPr="00F1625B">
              <w:rPr>
                <w:b/>
                <w:bCs/>
              </w:rPr>
              <w:t>ATP [</w:t>
            </w:r>
            <w:proofErr w:type="spellStart"/>
            <w:r w:rsidRPr="00F1625B">
              <w:rPr>
                <w:b/>
                <w:bCs/>
              </w:rPr>
              <w:t>mM</w:t>
            </w:r>
            <w:proofErr w:type="spellEnd"/>
            <w:r w:rsidRPr="00F1625B">
              <w:rPr>
                <w:b/>
                <w:bCs/>
              </w:rPr>
              <w:t>]</w:t>
            </w:r>
          </w:p>
        </w:tc>
        <w:tc>
          <w:tcPr>
            <w:tcW w:w="1569" w:type="dxa"/>
            <w:noWrap/>
            <w:hideMark/>
          </w:tcPr>
          <w:p w14:paraId="2E798A8D" w14:textId="77777777" w:rsidR="00F1625B" w:rsidRPr="00F1625B" w:rsidRDefault="00F1625B" w:rsidP="00F1625B">
            <w:pPr>
              <w:spacing w:line="276" w:lineRule="auto"/>
              <w:rPr>
                <w:b/>
                <w:bCs/>
              </w:rPr>
            </w:pPr>
            <w:r w:rsidRPr="00F1625B">
              <w:rPr>
                <w:b/>
                <w:bCs/>
              </w:rPr>
              <w:t>Methode</w:t>
            </w:r>
          </w:p>
        </w:tc>
      </w:tr>
      <w:tr w:rsidR="00F1625B" w:rsidRPr="00F1625B" w14:paraId="59ED2B38" w14:textId="77777777" w:rsidTr="00F1625B">
        <w:trPr>
          <w:divId w:val="1674719090"/>
          <w:trHeight w:val="285"/>
        </w:trPr>
        <w:tc>
          <w:tcPr>
            <w:tcW w:w="1413" w:type="dxa"/>
            <w:noWrap/>
            <w:hideMark/>
          </w:tcPr>
          <w:p w14:paraId="2C38ABAE" w14:textId="77777777" w:rsidR="00F1625B" w:rsidRPr="00F1625B" w:rsidRDefault="00F1625B" w:rsidP="00F1625B">
            <w:pPr>
              <w:spacing w:line="276" w:lineRule="auto"/>
              <w:rPr>
                <w:b/>
                <w:bCs/>
              </w:rPr>
            </w:pPr>
            <w:r w:rsidRPr="00F1625B">
              <w:rPr>
                <w:b/>
                <w:bCs/>
              </w:rPr>
              <w:t>G6P [</w:t>
            </w:r>
            <w:proofErr w:type="spellStart"/>
            <w:r w:rsidRPr="00F1625B">
              <w:rPr>
                <w:b/>
                <w:bCs/>
              </w:rPr>
              <w:t>mM</w:t>
            </w:r>
            <w:proofErr w:type="spellEnd"/>
            <w:r w:rsidRPr="00F1625B">
              <w:rPr>
                <w:b/>
                <w:bCs/>
              </w:rPr>
              <w:t>]</w:t>
            </w:r>
          </w:p>
        </w:tc>
        <w:tc>
          <w:tcPr>
            <w:tcW w:w="857" w:type="dxa"/>
            <w:noWrap/>
            <w:hideMark/>
          </w:tcPr>
          <w:p w14:paraId="151F06F5" w14:textId="77777777" w:rsidR="00F1625B" w:rsidRPr="00F1625B" w:rsidRDefault="00F1625B" w:rsidP="00F1625B">
            <w:pPr>
              <w:spacing w:line="276" w:lineRule="auto"/>
              <w:rPr>
                <w:b/>
                <w:bCs/>
              </w:rPr>
            </w:pPr>
            <w:r w:rsidRPr="00F1625B">
              <w:rPr>
                <w:b/>
                <w:bCs/>
              </w:rPr>
              <w:t>0</w:t>
            </w:r>
          </w:p>
        </w:tc>
        <w:tc>
          <w:tcPr>
            <w:tcW w:w="1551" w:type="dxa"/>
            <w:noWrap/>
            <w:hideMark/>
          </w:tcPr>
          <w:p w14:paraId="625AA930" w14:textId="77777777" w:rsidR="00F1625B" w:rsidRPr="00F1625B" w:rsidRDefault="00F1625B" w:rsidP="00F1625B">
            <w:pPr>
              <w:spacing w:line="276" w:lineRule="auto"/>
              <w:rPr>
                <w:b/>
                <w:bCs/>
              </w:rPr>
            </w:pPr>
            <w:r w:rsidRPr="00F1625B">
              <w:rPr>
                <w:b/>
                <w:bCs/>
              </w:rPr>
              <w:t>6</w:t>
            </w:r>
          </w:p>
        </w:tc>
        <w:tc>
          <w:tcPr>
            <w:tcW w:w="1551" w:type="dxa"/>
            <w:noWrap/>
            <w:hideMark/>
          </w:tcPr>
          <w:p w14:paraId="4B197B84" w14:textId="77777777" w:rsidR="00F1625B" w:rsidRPr="00F1625B" w:rsidRDefault="00F1625B" w:rsidP="00F1625B">
            <w:pPr>
              <w:spacing w:line="276" w:lineRule="auto"/>
              <w:rPr>
                <w:b/>
                <w:bCs/>
              </w:rPr>
            </w:pPr>
            <w:r w:rsidRPr="00F1625B">
              <w:rPr>
                <w:b/>
                <w:bCs/>
              </w:rPr>
              <w:t>12</w:t>
            </w:r>
          </w:p>
        </w:tc>
        <w:tc>
          <w:tcPr>
            <w:tcW w:w="1569" w:type="dxa"/>
            <w:noWrap/>
            <w:hideMark/>
          </w:tcPr>
          <w:p w14:paraId="2BA45211" w14:textId="77777777" w:rsidR="00F1625B" w:rsidRPr="00F1625B" w:rsidRDefault="00F1625B" w:rsidP="00F1625B">
            <w:pPr>
              <w:spacing w:line="276" w:lineRule="auto"/>
              <w:rPr>
                <w:b/>
                <w:bCs/>
              </w:rPr>
            </w:pPr>
          </w:p>
        </w:tc>
      </w:tr>
      <w:tr w:rsidR="00F1625B" w:rsidRPr="00F1625B" w14:paraId="0B303EF5" w14:textId="77777777" w:rsidTr="00F1625B">
        <w:trPr>
          <w:divId w:val="1674719090"/>
          <w:trHeight w:val="285"/>
        </w:trPr>
        <w:tc>
          <w:tcPr>
            <w:tcW w:w="1413" w:type="dxa"/>
            <w:noWrap/>
            <w:hideMark/>
          </w:tcPr>
          <w:p w14:paraId="7A9FE366" w14:textId="77777777" w:rsidR="00F1625B" w:rsidRPr="00F1625B" w:rsidRDefault="00F1625B" w:rsidP="00F1625B">
            <w:pPr>
              <w:spacing w:line="276" w:lineRule="auto"/>
              <w:rPr>
                <w:b/>
                <w:bCs/>
              </w:rPr>
            </w:pPr>
            <w:r w:rsidRPr="00F1625B">
              <w:rPr>
                <w:b/>
                <w:bCs/>
              </w:rPr>
              <w:t>0</w:t>
            </w:r>
          </w:p>
        </w:tc>
        <w:tc>
          <w:tcPr>
            <w:tcW w:w="857" w:type="dxa"/>
            <w:noWrap/>
            <w:hideMark/>
          </w:tcPr>
          <w:p w14:paraId="62E3BB03" w14:textId="77777777" w:rsidR="00F1625B" w:rsidRPr="00F1625B" w:rsidRDefault="00F1625B" w:rsidP="00F1625B">
            <w:pPr>
              <w:spacing w:line="276" w:lineRule="auto"/>
              <w:rPr>
                <w:b/>
              </w:rPr>
            </w:pPr>
            <w:r w:rsidRPr="00F1625B">
              <w:rPr>
                <w:b/>
              </w:rPr>
              <w:t>0,0000</w:t>
            </w:r>
          </w:p>
        </w:tc>
        <w:tc>
          <w:tcPr>
            <w:tcW w:w="1551" w:type="dxa"/>
            <w:noWrap/>
            <w:hideMark/>
          </w:tcPr>
          <w:p w14:paraId="558A3EC6" w14:textId="77777777" w:rsidR="00F1625B" w:rsidRPr="00F1625B" w:rsidRDefault="00F1625B" w:rsidP="00F1625B">
            <w:pPr>
              <w:spacing w:line="276" w:lineRule="auto"/>
              <w:rPr>
                <w:b/>
              </w:rPr>
            </w:pPr>
            <w:r w:rsidRPr="00F1625B">
              <w:rPr>
                <w:b/>
              </w:rPr>
              <w:t>0,0000</w:t>
            </w:r>
          </w:p>
        </w:tc>
        <w:tc>
          <w:tcPr>
            <w:tcW w:w="1551" w:type="dxa"/>
            <w:noWrap/>
            <w:hideMark/>
          </w:tcPr>
          <w:p w14:paraId="33972638" w14:textId="77777777" w:rsidR="00F1625B" w:rsidRPr="00F1625B" w:rsidRDefault="00F1625B" w:rsidP="00F1625B">
            <w:pPr>
              <w:spacing w:line="276" w:lineRule="auto"/>
              <w:rPr>
                <w:b/>
              </w:rPr>
            </w:pPr>
            <w:r w:rsidRPr="00F1625B">
              <w:rPr>
                <w:b/>
              </w:rPr>
              <w:t>0,0000</w:t>
            </w:r>
          </w:p>
        </w:tc>
        <w:tc>
          <w:tcPr>
            <w:tcW w:w="1569" w:type="dxa"/>
            <w:vMerge w:val="restart"/>
            <w:hideMark/>
          </w:tcPr>
          <w:p w14:paraId="48A20896" w14:textId="77777777" w:rsidR="00F1625B" w:rsidRPr="00F1625B" w:rsidRDefault="00F1625B" w:rsidP="00F1625B">
            <w:pPr>
              <w:spacing w:line="276" w:lineRule="auto"/>
              <w:rPr>
                <w:b/>
              </w:rPr>
            </w:pPr>
            <w:r w:rsidRPr="00F1625B">
              <w:rPr>
                <w:b/>
              </w:rPr>
              <w:t>lineare Regression</w:t>
            </w:r>
          </w:p>
        </w:tc>
      </w:tr>
      <w:tr w:rsidR="00F1625B" w:rsidRPr="00F1625B" w14:paraId="4AD3ABD8" w14:textId="77777777" w:rsidTr="00F1625B">
        <w:trPr>
          <w:divId w:val="1674719090"/>
          <w:trHeight w:val="285"/>
        </w:trPr>
        <w:tc>
          <w:tcPr>
            <w:tcW w:w="1413" w:type="dxa"/>
            <w:noWrap/>
            <w:hideMark/>
          </w:tcPr>
          <w:p w14:paraId="54EBF606" w14:textId="77777777" w:rsidR="00F1625B" w:rsidRPr="00F1625B" w:rsidRDefault="00F1625B" w:rsidP="00F1625B">
            <w:pPr>
              <w:spacing w:line="276" w:lineRule="auto"/>
              <w:rPr>
                <w:b/>
                <w:bCs/>
              </w:rPr>
            </w:pPr>
            <w:r w:rsidRPr="00F1625B">
              <w:rPr>
                <w:b/>
                <w:bCs/>
              </w:rPr>
              <w:t>0,25</w:t>
            </w:r>
          </w:p>
        </w:tc>
        <w:tc>
          <w:tcPr>
            <w:tcW w:w="857" w:type="dxa"/>
            <w:noWrap/>
            <w:hideMark/>
          </w:tcPr>
          <w:p w14:paraId="7B4A26C8" w14:textId="77777777" w:rsidR="00F1625B" w:rsidRPr="00F1625B" w:rsidRDefault="00F1625B" w:rsidP="00F1625B">
            <w:pPr>
              <w:spacing w:line="276" w:lineRule="auto"/>
              <w:rPr>
                <w:b/>
              </w:rPr>
            </w:pPr>
            <w:r w:rsidRPr="00F1625B">
              <w:rPr>
                <w:b/>
              </w:rPr>
              <w:t>0,0000</w:t>
            </w:r>
          </w:p>
        </w:tc>
        <w:tc>
          <w:tcPr>
            <w:tcW w:w="1551" w:type="dxa"/>
            <w:noWrap/>
            <w:hideMark/>
          </w:tcPr>
          <w:p w14:paraId="66BEC85B" w14:textId="77777777" w:rsidR="00F1625B" w:rsidRPr="00F1625B" w:rsidRDefault="00F1625B" w:rsidP="00F1625B">
            <w:pPr>
              <w:spacing w:line="276" w:lineRule="auto"/>
              <w:rPr>
                <w:b/>
              </w:rPr>
            </w:pPr>
            <w:r w:rsidRPr="00F1625B">
              <w:rPr>
                <w:b/>
              </w:rPr>
              <w:t>7,1146</w:t>
            </w:r>
          </w:p>
        </w:tc>
        <w:tc>
          <w:tcPr>
            <w:tcW w:w="1551" w:type="dxa"/>
            <w:noWrap/>
            <w:hideMark/>
          </w:tcPr>
          <w:p w14:paraId="40193515" w14:textId="77777777" w:rsidR="00F1625B" w:rsidRPr="00F1625B" w:rsidRDefault="00F1625B" w:rsidP="00F1625B">
            <w:pPr>
              <w:spacing w:line="276" w:lineRule="auto"/>
              <w:rPr>
                <w:b/>
              </w:rPr>
            </w:pPr>
            <w:r w:rsidRPr="00F1625B">
              <w:rPr>
                <w:b/>
              </w:rPr>
              <w:t>14,2292</w:t>
            </w:r>
          </w:p>
        </w:tc>
        <w:tc>
          <w:tcPr>
            <w:tcW w:w="1569" w:type="dxa"/>
            <w:vMerge/>
            <w:hideMark/>
          </w:tcPr>
          <w:p w14:paraId="2216414B" w14:textId="77777777" w:rsidR="00F1625B" w:rsidRPr="00F1625B" w:rsidRDefault="00F1625B" w:rsidP="00F1625B">
            <w:pPr>
              <w:spacing w:line="276" w:lineRule="auto"/>
              <w:rPr>
                <w:b/>
              </w:rPr>
            </w:pPr>
          </w:p>
        </w:tc>
      </w:tr>
      <w:tr w:rsidR="00F1625B" w:rsidRPr="00F1625B" w14:paraId="3154ED68" w14:textId="77777777" w:rsidTr="00F1625B">
        <w:trPr>
          <w:divId w:val="1674719090"/>
          <w:trHeight w:val="285"/>
        </w:trPr>
        <w:tc>
          <w:tcPr>
            <w:tcW w:w="1413" w:type="dxa"/>
            <w:noWrap/>
            <w:hideMark/>
          </w:tcPr>
          <w:p w14:paraId="35744FE4" w14:textId="77777777" w:rsidR="00F1625B" w:rsidRPr="00F1625B" w:rsidRDefault="00F1625B" w:rsidP="00F1625B">
            <w:pPr>
              <w:spacing w:line="276" w:lineRule="auto"/>
              <w:rPr>
                <w:b/>
                <w:bCs/>
              </w:rPr>
            </w:pPr>
            <w:r w:rsidRPr="00F1625B">
              <w:rPr>
                <w:b/>
                <w:bCs/>
              </w:rPr>
              <w:t>0,5</w:t>
            </w:r>
          </w:p>
        </w:tc>
        <w:tc>
          <w:tcPr>
            <w:tcW w:w="857" w:type="dxa"/>
            <w:noWrap/>
            <w:hideMark/>
          </w:tcPr>
          <w:p w14:paraId="4A29B02D" w14:textId="77777777" w:rsidR="00F1625B" w:rsidRPr="00F1625B" w:rsidRDefault="00F1625B" w:rsidP="00F1625B">
            <w:pPr>
              <w:spacing w:line="276" w:lineRule="auto"/>
              <w:rPr>
                <w:b/>
              </w:rPr>
            </w:pPr>
            <w:r w:rsidRPr="00F1625B">
              <w:rPr>
                <w:b/>
              </w:rPr>
              <w:t>0,0000</w:t>
            </w:r>
          </w:p>
        </w:tc>
        <w:tc>
          <w:tcPr>
            <w:tcW w:w="1551" w:type="dxa"/>
            <w:noWrap/>
            <w:hideMark/>
          </w:tcPr>
          <w:p w14:paraId="3C5879BA" w14:textId="77777777" w:rsidR="00F1625B" w:rsidRPr="00F1625B" w:rsidRDefault="00F1625B" w:rsidP="00F1625B">
            <w:pPr>
              <w:spacing w:line="276" w:lineRule="auto"/>
              <w:rPr>
                <w:b/>
              </w:rPr>
            </w:pPr>
            <w:r w:rsidRPr="00F1625B">
              <w:rPr>
                <w:b/>
              </w:rPr>
              <w:t>28,3468</w:t>
            </w:r>
          </w:p>
        </w:tc>
        <w:tc>
          <w:tcPr>
            <w:tcW w:w="1551" w:type="dxa"/>
            <w:noWrap/>
            <w:hideMark/>
          </w:tcPr>
          <w:p w14:paraId="2942A412" w14:textId="77777777" w:rsidR="00F1625B" w:rsidRPr="00F1625B" w:rsidRDefault="00F1625B" w:rsidP="00F1625B">
            <w:pPr>
              <w:spacing w:line="276" w:lineRule="auto"/>
              <w:rPr>
                <w:b/>
              </w:rPr>
            </w:pPr>
            <w:r w:rsidRPr="00F1625B">
              <w:rPr>
                <w:b/>
              </w:rPr>
              <w:t>56,6937</w:t>
            </w:r>
          </w:p>
        </w:tc>
        <w:tc>
          <w:tcPr>
            <w:tcW w:w="1569" w:type="dxa"/>
            <w:vMerge/>
            <w:hideMark/>
          </w:tcPr>
          <w:p w14:paraId="7C9D15A9" w14:textId="77777777" w:rsidR="00F1625B" w:rsidRPr="00F1625B" w:rsidRDefault="00F1625B" w:rsidP="00F1625B">
            <w:pPr>
              <w:spacing w:line="276" w:lineRule="auto"/>
              <w:rPr>
                <w:b/>
              </w:rPr>
            </w:pPr>
          </w:p>
        </w:tc>
      </w:tr>
      <w:tr w:rsidR="00F1625B" w:rsidRPr="00F1625B" w14:paraId="123CD929" w14:textId="77777777" w:rsidTr="00F1625B">
        <w:trPr>
          <w:divId w:val="1674719090"/>
          <w:trHeight w:val="285"/>
        </w:trPr>
        <w:tc>
          <w:tcPr>
            <w:tcW w:w="1413" w:type="dxa"/>
            <w:noWrap/>
            <w:hideMark/>
          </w:tcPr>
          <w:p w14:paraId="22246FBF" w14:textId="77777777" w:rsidR="00F1625B" w:rsidRPr="00F1625B" w:rsidRDefault="00F1625B" w:rsidP="00F1625B">
            <w:pPr>
              <w:spacing w:line="276" w:lineRule="auto"/>
              <w:rPr>
                <w:b/>
                <w:bCs/>
              </w:rPr>
            </w:pPr>
            <w:r w:rsidRPr="00F1625B">
              <w:rPr>
                <w:b/>
                <w:bCs/>
              </w:rPr>
              <w:t>1</w:t>
            </w:r>
          </w:p>
        </w:tc>
        <w:tc>
          <w:tcPr>
            <w:tcW w:w="857" w:type="dxa"/>
            <w:noWrap/>
            <w:hideMark/>
          </w:tcPr>
          <w:p w14:paraId="6ADFB85E" w14:textId="77777777" w:rsidR="00F1625B" w:rsidRPr="00F1625B" w:rsidRDefault="00F1625B" w:rsidP="00F1625B">
            <w:pPr>
              <w:spacing w:line="276" w:lineRule="auto"/>
              <w:rPr>
                <w:b/>
              </w:rPr>
            </w:pPr>
            <w:r w:rsidRPr="00F1625B">
              <w:rPr>
                <w:b/>
              </w:rPr>
              <w:t>0,0000</w:t>
            </w:r>
          </w:p>
        </w:tc>
        <w:tc>
          <w:tcPr>
            <w:tcW w:w="1551" w:type="dxa"/>
            <w:noWrap/>
            <w:hideMark/>
          </w:tcPr>
          <w:p w14:paraId="23B0E104" w14:textId="77777777" w:rsidR="00F1625B" w:rsidRPr="00F1625B" w:rsidRDefault="00F1625B" w:rsidP="00F1625B">
            <w:pPr>
              <w:spacing w:line="276" w:lineRule="auto"/>
              <w:rPr>
                <w:b/>
              </w:rPr>
            </w:pPr>
            <w:r w:rsidRPr="00F1625B">
              <w:rPr>
                <w:b/>
              </w:rPr>
              <w:t>-31,6782</w:t>
            </w:r>
          </w:p>
        </w:tc>
        <w:tc>
          <w:tcPr>
            <w:tcW w:w="1551" w:type="dxa"/>
            <w:noWrap/>
            <w:hideMark/>
          </w:tcPr>
          <w:p w14:paraId="53B51B76" w14:textId="77777777" w:rsidR="00F1625B" w:rsidRPr="00F1625B" w:rsidRDefault="00F1625B" w:rsidP="00F1625B">
            <w:pPr>
              <w:spacing w:line="276" w:lineRule="auto"/>
              <w:rPr>
                <w:b/>
              </w:rPr>
            </w:pPr>
            <w:r w:rsidRPr="00F1625B">
              <w:rPr>
                <w:b/>
              </w:rPr>
              <w:t>-63,3564</w:t>
            </w:r>
          </w:p>
        </w:tc>
        <w:tc>
          <w:tcPr>
            <w:tcW w:w="1569" w:type="dxa"/>
            <w:vMerge/>
            <w:hideMark/>
          </w:tcPr>
          <w:p w14:paraId="65EB62DE" w14:textId="77777777" w:rsidR="00F1625B" w:rsidRPr="00F1625B" w:rsidRDefault="00F1625B" w:rsidP="00F1625B">
            <w:pPr>
              <w:spacing w:line="276" w:lineRule="auto"/>
              <w:rPr>
                <w:b/>
              </w:rPr>
            </w:pPr>
          </w:p>
        </w:tc>
      </w:tr>
      <w:tr w:rsidR="00F1625B" w:rsidRPr="00F1625B" w14:paraId="5DEEDFCB" w14:textId="77777777" w:rsidTr="00F1625B">
        <w:trPr>
          <w:divId w:val="1674719090"/>
          <w:trHeight w:val="285"/>
        </w:trPr>
        <w:tc>
          <w:tcPr>
            <w:tcW w:w="1413" w:type="dxa"/>
            <w:noWrap/>
            <w:hideMark/>
          </w:tcPr>
          <w:p w14:paraId="4363ACB2" w14:textId="77777777" w:rsidR="00F1625B" w:rsidRPr="00F1625B" w:rsidRDefault="00F1625B" w:rsidP="00F1625B">
            <w:pPr>
              <w:spacing w:line="276" w:lineRule="auto"/>
              <w:rPr>
                <w:b/>
                <w:bCs/>
              </w:rPr>
            </w:pPr>
            <w:r w:rsidRPr="00F1625B">
              <w:rPr>
                <w:b/>
                <w:bCs/>
              </w:rPr>
              <w:t>2</w:t>
            </w:r>
          </w:p>
        </w:tc>
        <w:tc>
          <w:tcPr>
            <w:tcW w:w="857" w:type="dxa"/>
            <w:noWrap/>
            <w:hideMark/>
          </w:tcPr>
          <w:p w14:paraId="61E50859" w14:textId="77777777" w:rsidR="00F1625B" w:rsidRPr="00F1625B" w:rsidRDefault="00F1625B" w:rsidP="00F1625B">
            <w:pPr>
              <w:spacing w:line="276" w:lineRule="auto"/>
              <w:rPr>
                <w:b/>
              </w:rPr>
            </w:pPr>
            <w:r w:rsidRPr="00F1625B">
              <w:rPr>
                <w:b/>
              </w:rPr>
              <w:t>0,0000</w:t>
            </w:r>
          </w:p>
        </w:tc>
        <w:tc>
          <w:tcPr>
            <w:tcW w:w="1551" w:type="dxa"/>
            <w:noWrap/>
            <w:hideMark/>
          </w:tcPr>
          <w:p w14:paraId="2A7E1673" w14:textId="77777777" w:rsidR="00F1625B" w:rsidRPr="00F1625B" w:rsidRDefault="00F1625B" w:rsidP="00F1625B">
            <w:pPr>
              <w:spacing w:line="276" w:lineRule="auto"/>
              <w:rPr>
                <w:b/>
              </w:rPr>
            </w:pPr>
            <w:r w:rsidRPr="00F1625B">
              <w:rPr>
                <w:b/>
              </w:rPr>
              <w:t>-49,9658</w:t>
            </w:r>
          </w:p>
        </w:tc>
        <w:tc>
          <w:tcPr>
            <w:tcW w:w="1551" w:type="dxa"/>
            <w:noWrap/>
            <w:hideMark/>
          </w:tcPr>
          <w:p w14:paraId="423004A2" w14:textId="77777777" w:rsidR="00F1625B" w:rsidRPr="00F1625B" w:rsidRDefault="00F1625B" w:rsidP="00F1625B">
            <w:pPr>
              <w:spacing w:line="276" w:lineRule="auto"/>
              <w:rPr>
                <w:b/>
              </w:rPr>
            </w:pPr>
            <w:r w:rsidRPr="00F1625B">
              <w:rPr>
                <w:b/>
              </w:rPr>
              <w:t>-99,9315</w:t>
            </w:r>
          </w:p>
        </w:tc>
        <w:tc>
          <w:tcPr>
            <w:tcW w:w="1569" w:type="dxa"/>
            <w:vMerge/>
            <w:hideMark/>
          </w:tcPr>
          <w:p w14:paraId="472E7FEF" w14:textId="77777777" w:rsidR="00F1625B" w:rsidRPr="00F1625B" w:rsidRDefault="00F1625B" w:rsidP="00F1625B">
            <w:pPr>
              <w:spacing w:line="276" w:lineRule="auto"/>
              <w:rPr>
                <w:b/>
              </w:rPr>
            </w:pPr>
          </w:p>
        </w:tc>
      </w:tr>
      <w:tr w:rsidR="00F1625B" w:rsidRPr="00F1625B" w14:paraId="0A2EE33B" w14:textId="77777777" w:rsidTr="00F1625B">
        <w:trPr>
          <w:divId w:val="1674719090"/>
          <w:trHeight w:val="285"/>
        </w:trPr>
        <w:tc>
          <w:tcPr>
            <w:tcW w:w="1413" w:type="dxa"/>
            <w:noWrap/>
            <w:hideMark/>
          </w:tcPr>
          <w:p w14:paraId="300C6522" w14:textId="77777777" w:rsidR="00F1625B" w:rsidRPr="00F1625B" w:rsidRDefault="00F1625B" w:rsidP="00F1625B">
            <w:pPr>
              <w:spacing w:line="276" w:lineRule="auto"/>
              <w:rPr>
                <w:b/>
                <w:bCs/>
              </w:rPr>
            </w:pPr>
            <w:r w:rsidRPr="00F1625B">
              <w:rPr>
                <w:b/>
                <w:bCs/>
              </w:rPr>
              <w:t>5</w:t>
            </w:r>
          </w:p>
        </w:tc>
        <w:tc>
          <w:tcPr>
            <w:tcW w:w="857" w:type="dxa"/>
            <w:noWrap/>
            <w:hideMark/>
          </w:tcPr>
          <w:p w14:paraId="6690A2E4" w14:textId="77777777" w:rsidR="00F1625B" w:rsidRPr="00F1625B" w:rsidRDefault="00F1625B" w:rsidP="00F1625B">
            <w:pPr>
              <w:spacing w:line="276" w:lineRule="auto"/>
              <w:rPr>
                <w:b/>
              </w:rPr>
            </w:pPr>
            <w:r w:rsidRPr="00F1625B">
              <w:rPr>
                <w:b/>
              </w:rPr>
              <w:t>0,0000</w:t>
            </w:r>
          </w:p>
        </w:tc>
        <w:tc>
          <w:tcPr>
            <w:tcW w:w="1551" w:type="dxa"/>
            <w:noWrap/>
            <w:hideMark/>
          </w:tcPr>
          <w:p w14:paraId="55C5E0FD" w14:textId="77777777" w:rsidR="00F1625B" w:rsidRPr="00F1625B" w:rsidRDefault="00F1625B" w:rsidP="00F1625B">
            <w:pPr>
              <w:spacing w:line="276" w:lineRule="auto"/>
              <w:rPr>
                <w:b/>
              </w:rPr>
            </w:pPr>
            <w:r w:rsidRPr="00F1625B">
              <w:rPr>
                <w:b/>
              </w:rPr>
              <w:t>-115,4259</w:t>
            </w:r>
          </w:p>
        </w:tc>
        <w:tc>
          <w:tcPr>
            <w:tcW w:w="1551" w:type="dxa"/>
            <w:noWrap/>
            <w:hideMark/>
          </w:tcPr>
          <w:p w14:paraId="235533C9" w14:textId="77777777" w:rsidR="00F1625B" w:rsidRPr="00F1625B" w:rsidRDefault="00F1625B" w:rsidP="00F1625B">
            <w:pPr>
              <w:spacing w:line="276" w:lineRule="auto"/>
              <w:rPr>
                <w:b/>
              </w:rPr>
            </w:pPr>
            <w:r w:rsidRPr="00F1625B">
              <w:rPr>
                <w:b/>
              </w:rPr>
              <w:t>-230,8517</w:t>
            </w:r>
          </w:p>
        </w:tc>
        <w:tc>
          <w:tcPr>
            <w:tcW w:w="1569" w:type="dxa"/>
            <w:vMerge/>
            <w:hideMark/>
          </w:tcPr>
          <w:p w14:paraId="16B072C0" w14:textId="77777777" w:rsidR="00F1625B" w:rsidRPr="00F1625B" w:rsidRDefault="00F1625B" w:rsidP="00F1625B">
            <w:pPr>
              <w:spacing w:line="276" w:lineRule="auto"/>
              <w:rPr>
                <w:b/>
              </w:rPr>
            </w:pPr>
          </w:p>
        </w:tc>
      </w:tr>
      <w:tr w:rsidR="00F1625B" w:rsidRPr="00F1625B" w14:paraId="082858EA" w14:textId="77777777" w:rsidTr="00F1625B">
        <w:trPr>
          <w:divId w:val="1674719090"/>
          <w:trHeight w:val="285"/>
        </w:trPr>
        <w:tc>
          <w:tcPr>
            <w:tcW w:w="1413" w:type="dxa"/>
            <w:noWrap/>
            <w:hideMark/>
          </w:tcPr>
          <w:p w14:paraId="43CFF9BE" w14:textId="77777777" w:rsidR="00F1625B" w:rsidRPr="00F1625B" w:rsidRDefault="00F1625B" w:rsidP="00F1625B">
            <w:pPr>
              <w:spacing w:line="276" w:lineRule="auto"/>
              <w:rPr>
                <w:b/>
                <w:bCs/>
              </w:rPr>
            </w:pPr>
            <w:r w:rsidRPr="00F1625B">
              <w:rPr>
                <w:b/>
                <w:bCs/>
              </w:rPr>
              <w:t>7</w:t>
            </w:r>
          </w:p>
        </w:tc>
        <w:tc>
          <w:tcPr>
            <w:tcW w:w="857" w:type="dxa"/>
            <w:noWrap/>
            <w:hideMark/>
          </w:tcPr>
          <w:p w14:paraId="1CACC76A" w14:textId="77777777" w:rsidR="00F1625B" w:rsidRPr="00F1625B" w:rsidRDefault="00F1625B" w:rsidP="00F1625B">
            <w:pPr>
              <w:spacing w:line="276" w:lineRule="auto"/>
              <w:rPr>
                <w:b/>
              </w:rPr>
            </w:pPr>
            <w:r w:rsidRPr="00F1625B">
              <w:rPr>
                <w:b/>
              </w:rPr>
              <w:t>0,0000</w:t>
            </w:r>
          </w:p>
        </w:tc>
        <w:tc>
          <w:tcPr>
            <w:tcW w:w="1551" w:type="dxa"/>
            <w:noWrap/>
            <w:hideMark/>
          </w:tcPr>
          <w:p w14:paraId="2B6AFBBC" w14:textId="77777777" w:rsidR="00F1625B" w:rsidRPr="00F1625B" w:rsidRDefault="00F1625B" w:rsidP="00F1625B">
            <w:pPr>
              <w:spacing w:line="276" w:lineRule="auto"/>
              <w:rPr>
                <w:b/>
              </w:rPr>
            </w:pPr>
            <w:r w:rsidRPr="00F1625B">
              <w:rPr>
                <w:b/>
              </w:rPr>
              <w:t>89,4337</w:t>
            </w:r>
          </w:p>
        </w:tc>
        <w:tc>
          <w:tcPr>
            <w:tcW w:w="1551" w:type="dxa"/>
            <w:noWrap/>
            <w:hideMark/>
          </w:tcPr>
          <w:p w14:paraId="4248270D" w14:textId="77777777" w:rsidR="00F1625B" w:rsidRPr="00F1625B" w:rsidRDefault="00F1625B" w:rsidP="00F1625B">
            <w:pPr>
              <w:spacing w:line="276" w:lineRule="auto"/>
              <w:rPr>
                <w:b/>
              </w:rPr>
            </w:pPr>
            <w:r w:rsidRPr="00F1625B">
              <w:rPr>
                <w:b/>
              </w:rPr>
              <w:t>178,8674</w:t>
            </w:r>
          </w:p>
        </w:tc>
        <w:tc>
          <w:tcPr>
            <w:tcW w:w="1569" w:type="dxa"/>
            <w:vMerge/>
            <w:hideMark/>
          </w:tcPr>
          <w:p w14:paraId="650EE9B3" w14:textId="77777777" w:rsidR="00F1625B" w:rsidRPr="00F1625B" w:rsidRDefault="00F1625B" w:rsidP="00F1625B">
            <w:pPr>
              <w:spacing w:line="276" w:lineRule="auto"/>
              <w:rPr>
                <w:b/>
              </w:rPr>
            </w:pPr>
          </w:p>
        </w:tc>
      </w:tr>
      <w:tr w:rsidR="00F1625B" w:rsidRPr="00F1625B" w14:paraId="5C3BF571" w14:textId="77777777" w:rsidTr="00F1625B">
        <w:trPr>
          <w:divId w:val="1674719090"/>
          <w:trHeight w:val="285"/>
        </w:trPr>
        <w:tc>
          <w:tcPr>
            <w:tcW w:w="1413" w:type="dxa"/>
            <w:noWrap/>
            <w:hideMark/>
          </w:tcPr>
          <w:p w14:paraId="0EE7B72B" w14:textId="77777777" w:rsidR="00F1625B" w:rsidRPr="00F1625B" w:rsidRDefault="00F1625B" w:rsidP="00F1625B">
            <w:pPr>
              <w:spacing w:line="276" w:lineRule="auto"/>
              <w:rPr>
                <w:b/>
                <w:bCs/>
              </w:rPr>
            </w:pPr>
            <w:r w:rsidRPr="00F1625B">
              <w:rPr>
                <w:b/>
                <w:bCs/>
              </w:rPr>
              <w:t>10</w:t>
            </w:r>
          </w:p>
        </w:tc>
        <w:tc>
          <w:tcPr>
            <w:tcW w:w="857" w:type="dxa"/>
            <w:noWrap/>
            <w:hideMark/>
          </w:tcPr>
          <w:p w14:paraId="6A6A9BE6" w14:textId="77777777" w:rsidR="00F1625B" w:rsidRPr="00F1625B" w:rsidRDefault="00F1625B" w:rsidP="00F1625B">
            <w:pPr>
              <w:spacing w:line="276" w:lineRule="auto"/>
              <w:rPr>
                <w:b/>
              </w:rPr>
            </w:pPr>
            <w:r w:rsidRPr="00F1625B">
              <w:rPr>
                <w:b/>
              </w:rPr>
              <w:t>0,0000</w:t>
            </w:r>
          </w:p>
        </w:tc>
        <w:tc>
          <w:tcPr>
            <w:tcW w:w="1551" w:type="dxa"/>
            <w:noWrap/>
            <w:hideMark/>
          </w:tcPr>
          <w:p w14:paraId="16EBB800" w14:textId="77777777" w:rsidR="00F1625B" w:rsidRPr="00F1625B" w:rsidRDefault="00F1625B" w:rsidP="00F1625B">
            <w:pPr>
              <w:spacing w:line="276" w:lineRule="auto"/>
              <w:rPr>
                <w:b/>
              </w:rPr>
            </w:pPr>
            <w:r w:rsidRPr="00F1625B">
              <w:rPr>
                <w:b/>
              </w:rPr>
              <w:t>-422,2501</w:t>
            </w:r>
          </w:p>
        </w:tc>
        <w:tc>
          <w:tcPr>
            <w:tcW w:w="1551" w:type="dxa"/>
            <w:noWrap/>
            <w:hideMark/>
          </w:tcPr>
          <w:p w14:paraId="6BFE8BA0" w14:textId="77777777" w:rsidR="00F1625B" w:rsidRPr="00F1625B" w:rsidRDefault="00F1625B" w:rsidP="00F1625B">
            <w:pPr>
              <w:spacing w:line="276" w:lineRule="auto"/>
              <w:rPr>
                <w:b/>
              </w:rPr>
            </w:pPr>
            <w:r w:rsidRPr="00F1625B">
              <w:rPr>
                <w:b/>
              </w:rPr>
              <w:t>-844,5002</w:t>
            </w:r>
          </w:p>
        </w:tc>
        <w:tc>
          <w:tcPr>
            <w:tcW w:w="1569" w:type="dxa"/>
            <w:vMerge/>
            <w:hideMark/>
          </w:tcPr>
          <w:p w14:paraId="1F3F58BC" w14:textId="77777777" w:rsidR="00F1625B" w:rsidRPr="00F1625B" w:rsidRDefault="00F1625B" w:rsidP="00F1625B">
            <w:pPr>
              <w:spacing w:line="276" w:lineRule="auto"/>
              <w:rPr>
                <w:b/>
              </w:rPr>
            </w:pPr>
          </w:p>
        </w:tc>
      </w:tr>
      <w:tr w:rsidR="00F1625B" w:rsidRPr="00F1625B" w14:paraId="5164342E" w14:textId="77777777" w:rsidTr="00F1625B">
        <w:trPr>
          <w:divId w:val="1674719090"/>
          <w:trHeight w:val="285"/>
        </w:trPr>
        <w:tc>
          <w:tcPr>
            <w:tcW w:w="1413" w:type="dxa"/>
            <w:noWrap/>
            <w:hideMark/>
          </w:tcPr>
          <w:p w14:paraId="0343E564" w14:textId="77777777" w:rsidR="00F1625B" w:rsidRPr="00F1625B" w:rsidRDefault="00F1625B" w:rsidP="00F1625B">
            <w:pPr>
              <w:spacing w:line="276" w:lineRule="auto"/>
              <w:rPr>
                <w:b/>
                <w:bCs/>
              </w:rPr>
            </w:pPr>
            <w:r w:rsidRPr="00F1625B">
              <w:rPr>
                <w:b/>
                <w:bCs/>
              </w:rPr>
              <w:t>-</w:t>
            </w:r>
          </w:p>
        </w:tc>
        <w:tc>
          <w:tcPr>
            <w:tcW w:w="857" w:type="dxa"/>
            <w:noWrap/>
            <w:hideMark/>
          </w:tcPr>
          <w:p w14:paraId="5EC3F209" w14:textId="77777777" w:rsidR="00F1625B" w:rsidRPr="00F1625B" w:rsidRDefault="00F1625B" w:rsidP="00F1625B">
            <w:pPr>
              <w:spacing w:line="276" w:lineRule="auto"/>
              <w:rPr>
                <w:b/>
              </w:rPr>
            </w:pPr>
            <w:r w:rsidRPr="00F1625B">
              <w:rPr>
                <w:b/>
              </w:rPr>
              <w:t>4,5540</w:t>
            </w:r>
          </w:p>
        </w:tc>
        <w:tc>
          <w:tcPr>
            <w:tcW w:w="1551" w:type="dxa"/>
            <w:noWrap/>
            <w:hideMark/>
          </w:tcPr>
          <w:p w14:paraId="1E2932C4" w14:textId="77777777" w:rsidR="00F1625B" w:rsidRPr="00F1625B" w:rsidRDefault="00F1625B" w:rsidP="00F1625B">
            <w:pPr>
              <w:spacing w:line="276" w:lineRule="auto"/>
              <w:rPr>
                <w:b/>
              </w:rPr>
            </w:pPr>
            <w:r w:rsidRPr="00F1625B">
              <w:rPr>
                <w:b/>
              </w:rPr>
              <w:t>4,5540</w:t>
            </w:r>
          </w:p>
        </w:tc>
        <w:tc>
          <w:tcPr>
            <w:tcW w:w="1551" w:type="dxa"/>
            <w:noWrap/>
            <w:hideMark/>
          </w:tcPr>
          <w:p w14:paraId="2D8D5E79" w14:textId="77777777" w:rsidR="00F1625B" w:rsidRPr="00F1625B" w:rsidRDefault="00F1625B" w:rsidP="00F1625B">
            <w:pPr>
              <w:spacing w:line="276" w:lineRule="auto"/>
              <w:rPr>
                <w:b/>
              </w:rPr>
            </w:pPr>
            <w:r w:rsidRPr="00F1625B">
              <w:rPr>
                <w:b/>
              </w:rPr>
              <w:t>4,5540</w:t>
            </w:r>
          </w:p>
        </w:tc>
        <w:tc>
          <w:tcPr>
            <w:tcW w:w="1569" w:type="dxa"/>
            <w:noWrap/>
            <w:hideMark/>
          </w:tcPr>
          <w:p w14:paraId="236E168F" w14:textId="77777777" w:rsidR="00F1625B" w:rsidRPr="00F1625B" w:rsidRDefault="00F1625B" w:rsidP="00F1625B">
            <w:pPr>
              <w:spacing w:line="276" w:lineRule="auto"/>
              <w:rPr>
                <w:b/>
              </w:rPr>
            </w:pPr>
            <w:r w:rsidRPr="00F1625B">
              <w:rPr>
                <w:b/>
              </w:rPr>
              <w:t>nicht-lineare Regression</w:t>
            </w:r>
          </w:p>
        </w:tc>
      </w:tr>
    </w:tbl>
    <w:p w14:paraId="297EA2D3" w14:textId="77777777" w:rsidR="00F1625B" w:rsidRPr="00F1625B" w:rsidRDefault="00701471" w:rsidP="00A5572E">
      <w:pPr>
        <w:spacing w:line="276" w:lineRule="auto"/>
        <w:rPr>
          <w:b/>
        </w:rPr>
      </w:pPr>
      <w:r>
        <w:rPr>
          <w:b/>
        </w:rPr>
        <w:fldChar w:fldCharType="end"/>
      </w:r>
      <w:r w:rsidR="00370942">
        <w:rPr>
          <w:b/>
        </w:rPr>
        <w:fldChar w:fldCharType="begin"/>
      </w:r>
      <w:r w:rsidR="00370942">
        <w:rPr>
          <w:b/>
        </w:rPr>
        <w:instrText xml:space="preserve"> LINK </w:instrText>
      </w:r>
      <w:r w:rsidR="006F1D49">
        <w:rPr>
          <w:b/>
        </w:rPr>
        <w:instrText xml:space="preserve">Excel.Sheet.12 "C:\\Users\\maren\\Documents\\GitHub\\Biochemie\\Tag 4 Auswertung\\Enzymkinetik Auswertung.xlsx" Sheet0!Z187S9:Z193S13 </w:instrText>
      </w:r>
      <w:r w:rsidR="00370942">
        <w:rPr>
          <w:b/>
        </w:rPr>
        <w:instrText xml:space="preserve">\a \f 5 \h  \* MERGEFORMAT </w:instrText>
      </w:r>
      <w:r w:rsidR="00F1625B">
        <w:rPr>
          <w:b/>
        </w:rPr>
        <w:fldChar w:fldCharType="separate"/>
      </w:r>
    </w:p>
    <w:tbl>
      <w:tblPr>
        <w:tblStyle w:val="Tabellenraster"/>
        <w:tblW w:w="6920" w:type="dxa"/>
        <w:tblLook w:val="04A0" w:firstRow="1" w:lastRow="0" w:firstColumn="1" w:lastColumn="0" w:noHBand="0" w:noVBand="1"/>
      </w:tblPr>
      <w:tblGrid>
        <w:gridCol w:w="1356"/>
        <w:gridCol w:w="1436"/>
        <w:gridCol w:w="1476"/>
        <w:gridCol w:w="1436"/>
        <w:gridCol w:w="1251"/>
      </w:tblGrid>
      <w:tr w:rsidR="00F1625B" w:rsidRPr="00F1625B" w14:paraId="387A1532" w14:textId="77777777" w:rsidTr="00F1625B">
        <w:trPr>
          <w:divId w:val="1086150356"/>
          <w:trHeight w:val="290"/>
        </w:trPr>
        <w:tc>
          <w:tcPr>
            <w:tcW w:w="1356" w:type="dxa"/>
            <w:noWrap/>
            <w:hideMark/>
          </w:tcPr>
          <w:p w14:paraId="1DFE0A20" w14:textId="4D935DB4" w:rsidR="00F1625B" w:rsidRPr="00F1625B" w:rsidRDefault="00F1625B" w:rsidP="00F1625B">
            <w:pPr>
              <w:spacing w:line="276" w:lineRule="auto"/>
              <w:rPr>
                <w:b/>
                <w:bCs/>
              </w:rPr>
            </w:pPr>
            <w:r w:rsidRPr="00F1625B">
              <w:rPr>
                <w:b/>
                <w:bCs/>
              </w:rPr>
              <w:t>Methode</w:t>
            </w:r>
          </w:p>
        </w:tc>
        <w:tc>
          <w:tcPr>
            <w:tcW w:w="1436" w:type="dxa"/>
            <w:noWrap/>
            <w:hideMark/>
          </w:tcPr>
          <w:p w14:paraId="35D736AE" w14:textId="77777777" w:rsidR="00F1625B" w:rsidRPr="00F1625B" w:rsidRDefault="00F1625B" w:rsidP="00F1625B">
            <w:pPr>
              <w:spacing w:line="276" w:lineRule="auto"/>
              <w:rPr>
                <w:b/>
                <w:bCs/>
              </w:rPr>
            </w:pPr>
            <w:r w:rsidRPr="00F1625B">
              <w:rPr>
                <w:b/>
                <w:bCs/>
              </w:rPr>
              <w:t>Konstante</w:t>
            </w:r>
          </w:p>
        </w:tc>
        <w:tc>
          <w:tcPr>
            <w:tcW w:w="1476" w:type="dxa"/>
            <w:noWrap/>
            <w:hideMark/>
          </w:tcPr>
          <w:p w14:paraId="1C598EE0" w14:textId="77777777" w:rsidR="00F1625B" w:rsidRPr="00F1625B" w:rsidRDefault="00F1625B" w:rsidP="00F1625B">
            <w:pPr>
              <w:spacing w:line="276" w:lineRule="auto"/>
              <w:rPr>
                <w:b/>
                <w:bCs/>
              </w:rPr>
            </w:pPr>
            <w:r w:rsidRPr="00F1625B">
              <w:rPr>
                <w:b/>
                <w:bCs/>
              </w:rPr>
              <w:t>0mM ATP</w:t>
            </w:r>
          </w:p>
        </w:tc>
        <w:tc>
          <w:tcPr>
            <w:tcW w:w="1436" w:type="dxa"/>
            <w:noWrap/>
            <w:hideMark/>
          </w:tcPr>
          <w:p w14:paraId="32CADCCD" w14:textId="77777777" w:rsidR="00F1625B" w:rsidRPr="00F1625B" w:rsidRDefault="00F1625B" w:rsidP="00F1625B">
            <w:pPr>
              <w:spacing w:line="276" w:lineRule="auto"/>
              <w:rPr>
                <w:b/>
                <w:bCs/>
              </w:rPr>
            </w:pPr>
            <w:r w:rsidRPr="00F1625B">
              <w:rPr>
                <w:b/>
                <w:bCs/>
              </w:rPr>
              <w:t>6mM ATP</w:t>
            </w:r>
          </w:p>
        </w:tc>
        <w:tc>
          <w:tcPr>
            <w:tcW w:w="1216" w:type="dxa"/>
            <w:noWrap/>
            <w:hideMark/>
          </w:tcPr>
          <w:p w14:paraId="2B856B82" w14:textId="77777777" w:rsidR="00F1625B" w:rsidRPr="00F1625B" w:rsidRDefault="00F1625B" w:rsidP="00F1625B">
            <w:pPr>
              <w:spacing w:line="276" w:lineRule="auto"/>
              <w:rPr>
                <w:b/>
                <w:bCs/>
              </w:rPr>
            </w:pPr>
            <w:r w:rsidRPr="00F1625B">
              <w:rPr>
                <w:b/>
                <w:bCs/>
              </w:rPr>
              <w:t>12mM ATP</w:t>
            </w:r>
          </w:p>
        </w:tc>
      </w:tr>
      <w:tr w:rsidR="00F1625B" w:rsidRPr="00F1625B" w14:paraId="7D7FAE44" w14:textId="77777777" w:rsidTr="00F1625B">
        <w:trPr>
          <w:divId w:val="1086150356"/>
          <w:trHeight w:val="285"/>
        </w:trPr>
        <w:tc>
          <w:tcPr>
            <w:tcW w:w="1356" w:type="dxa"/>
            <w:vMerge w:val="restart"/>
            <w:hideMark/>
          </w:tcPr>
          <w:p w14:paraId="3E8BF721" w14:textId="77777777" w:rsidR="00F1625B" w:rsidRPr="00F1625B" w:rsidRDefault="00F1625B" w:rsidP="00F1625B">
            <w:pPr>
              <w:spacing w:line="276" w:lineRule="auto"/>
              <w:rPr>
                <w:b/>
              </w:rPr>
            </w:pPr>
            <w:r w:rsidRPr="00F1625B">
              <w:rPr>
                <w:b/>
              </w:rPr>
              <w:t>lineare Regression</w:t>
            </w:r>
          </w:p>
        </w:tc>
        <w:tc>
          <w:tcPr>
            <w:tcW w:w="1436" w:type="dxa"/>
            <w:noWrap/>
            <w:hideMark/>
          </w:tcPr>
          <w:p w14:paraId="1A949045" w14:textId="77777777" w:rsidR="00F1625B" w:rsidRPr="00F1625B" w:rsidRDefault="00F1625B" w:rsidP="00F1625B">
            <w:pPr>
              <w:spacing w:line="276" w:lineRule="auto"/>
              <w:rPr>
                <w:b/>
                <w:bCs/>
              </w:rPr>
            </w:pPr>
            <w:proofErr w:type="spellStart"/>
            <w:r w:rsidRPr="00F1625B">
              <w:rPr>
                <w:b/>
                <w:bCs/>
              </w:rPr>
              <w:t>vmax</w:t>
            </w:r>
            <w:proofErr w:type="spellEnd"/>
            <w:r w:rsidRPr="00F1625B">
              <w:rPr>
                <w:b/>
                <w:bCs/>
              </w:rPr>
              <w:t xml:space="preserve"> [</w:t>
            </w:r>
            <w:proofErr w:type="spellStart"/>
            <w:r w:rsidRPr="00F1625B">
              <w:rPr>
                <w:b/>
                <w:bCs/>
              </w:rPr>
              <w:t>mM</w:t>
            </w:r>
            <w:proofErr w:type="spellEnd"/>
            <w:r w:rsidRPr="00F1625B">
              <w:rPr>
                <w:b/>
                <w:bCs/>
              </w:rPr>
              <w:t>/s]</w:t>
            </w:r>
          </w:p>
        </w:tc>
        <w:tc>
          <w:tcPr>
            <w:tcW w:w="1476" w:type="dxa"/>
            <w:noWrap/>
            <w:hideMark/>
          </w:tcPr>
          <w:p w14:paraId="506F7464" w14:textId="77777777" w:rsidR="00F1625B" w:rsidRPr="00F1625B" w:rsidRDefault="00F1625B" w:rsidP="00F1625B">
            <w:pPr>
              <w:spacing w:line="276" w:lineRule="auto"/>
              <w:rPr>
                <w:b/>
              </w:rPr>
            </w:pPr>
            <w:r w:rsidRPr="00F1625B">
              <w:rPr>
                <w:b/>
              </w:rPr>
              <w:t>1,885E-04</w:t>
            </w:r>
          </w:p>
        </w:tc>
        <w:tc>
          <w:tcPr>
            <w:tcW w:w="1436" w:type="dxa"/>
            <w:noWrap/>
            <w:hideMark/>
          </w:tcPr>
          <w:p w14:paraId="5ED10B8D" w14:textId="77777777" w:rsidR="00F1625B" w:rsidRPr="00F1625B" w:rsidRDefault="00F1625B" w:rsidP="00F1625B">
            <w:pPr>
              <w:spacing w:line="276" w:lineRule="auto"/>
              <w:rPr>
                <w:b/>
              </w:rPr>
            </w:pPr>
            <w:r w:rsidRPr="00F1625B">
              <w:rPr>
                <w:b/>
              </w:rPr>
              <w:t>4,785E-05</w:t>
            </w:r>
          </w:p>
        </w:tc>
        <w:tc>
          <w:tcPr>
            <w:tcW w:w="1216" w:type="dxa"/>
            <w:noWrap/>
            <w:hideMark/>
          </w:tcPr>
          <w:p w14:paraId="14B4F74B" w14:textId="77777777" w:rsidR="00F1625B" w:rsidRPr="00F1625B" w:rsidRDefault="00F1625B" w:rsidP="00F1625B">
            <w:pPr>
              <w:spacing w:line="276" w:lineRule="auto"/>
              <w:rPr>
                <w:b/>
              </w:rPr>
            </w:pPr>
            <w:r w:rsidRPr="00F1625B">
              <w:rPr>
                <w:b/>
              </w:rPr>
              <w:t>4,476E-05</w:t>
            </w:r>
          </w:p>
        </w:tc>
      </w:tr>
      <w:tr w:rsidR="00F1625B" w:rsidRPr="00F1625B" w14:paraId="28221ADD" w14:textId="77777777" w:rsidTr="00F1625B">
        <w:trPr>
          <w:divId w:val="1086150356"/>
          <w:trHeight w:val="290"/>
        </w:trPr>
        <w:tc>
          <w:tcPr>
            <w:tcW w:w="1356" w:type="dxa"/>
            <w:vMerge/>
            <w:hideMark/>
          </w:tcPr>
          <w:p w14:paraId="264D657C" w14:textId="77777777" w:rsidR="00F1625B" w:rsidRPr="00F1625B" w:rsidRDefault="00F1625B" w:rsidP="00F1625B">
            <w:pPr>
              <w:spacing w:line="276" w:lineRule="auto"/>
              <w:rPr>
                <w:b/>
              </w:rPr>
            </w:pPr>
          </w:p>
        </w:tc>
        <w:tc>
          <w:tcPr>
            <w:tcW w:w="1436" w:type="dxa"/>
            <w:noWrap/>
            <w:hideMark/>
          </w:tcPr>
          <w:p w14:paraId="023B066A" w14:textId="77777777" w:rsidR="00F1625B" w:rsidRPr="00F1625B" w:rsidRDefault="00F1625B" w:rsidP="00F1625B">
            <w:pPr>
              <w:spacing w:line="276" w:lineRule="auto"/>
              <w:rPr>
                <w:b/>
                <w:bCs/>
              </w:rPr>
            </w:pPr>
            <w:r w:rsidRPr="00F1625B">
              <w:rPr>
                <w:b/>
                <w:bCs/>
              </w:rPr>
              <w:t>Km [</w:t>
            </w:r>
            <w:proofErr w:type="spellStart"/>
            <w:r w:rsidRPr="00F1625B">
              <w:rPr>
                <w:b/>
                <w:bCs/>
              </w:rPr>
              <w:t>mM</w:t>
            </w:r>
            <w:proofErr w:type="spellEnd"/>
            <w:r w:rsidRPr="00F1625B">
              <w:rPr>
                <w:b/>
                <w:bCs/>
              </w:rPr>
              <w:t>]</w:t>
            </w:r>
          </w:p>
        </w:tc>
        <w:tc>
          <w:tcPr>
            <w:tcW w:w="1476" w:type="dxa"/>
            <w:noWrap/>
            <w:hideMark/>
          </w:tcPr>
          <w:p w14:paraId="2D71C51C" w14:textId="77777777" w:rsidR="00F1625B" w:rsidRPr="00F1625B" w:rsidRDefault="00F1625B" w:rsidP="00F1625B">
            <w:pPr>
              <w:spacing w:line="276" w:lineRule="auto"/>
              <w:rPr>
                <w:b/>
              </w:rPr>
            </w:pPr>
            <w:r w:rsidRPr="00F1625B">
              <w:rPr>
                <w:b/>
              </w:rPr>
              <w:t>6,067E-02</w:t>
            </w:r>
          </w:p>
        </w:tc>
        <w:tc>
          <w:tcPr>
            <w:tcW w:w="1436" w:type="dxa"/>
            <w:noWrap/>
            <w:hideMark/>
          </w:tcPr>
          <w:p w14:paraId="00A38A49" w14:textId="77777777" w:rsidR="00F1625B" w:rsidRPr="00F1625B" w:rsidRDefault="00F1625B" w:rsidP="00F1625B">
            <w:pPr>
              <w:spacing w:line="276" w:lineRule="auto"/>
              <w:rPr>
                <w:b/>
              </w:rPr>
            </w:pPr>
            <w:r w:rsidRPr="00F1625B">
              <w:rPr>
                <w:b/>
              </w:rPr>
              <w:t>-6,252E-01</w:t>
            </w:r>
          </w:p>
        </w:tc>
        <w:tc>
          <w:tcPr>
            <w:tcW w:w="1216" w:type="dxa"/>
            <w:noWrap/>
            <w:hideMark/>
          </w:tcPr>
          <w:p w14:paraId="1CFCC519" w14:textId="77777777" w:rsidR="00F1625B" w:rsidRPr="00F1625B" w:rsidRDefault="00F1625B" w:rsidP="00F1625B">
            <w:pPr>
              <w:spacing w:line="276" w:lineRule="auto"/>
              <w:rPr>
                <w:b/>
              </w:rPr>
            </w:pPr>
            <w:r w:rsidRPr="00F1625B">
              <w:rPr>
                <w:b/>
              </w:rPr>
              <w:t>-2,533E-01</w:t>
            </w:r>
          </w:p>
        </w:tc>
      </w:tr>
      <w:tr w:rsidR="00F1625B" w:rsidRPr="00F1625B" w14:paraId="3537D73B" w14:textId="77777777" w:rsidTr="00F1625B">
        <w:trPr>
          <w:divId w:val="1086150356"/>
          <w:trHeight w:val="290"/>
        </w:trPr>
        <w:tc>
          <w:tcPr>
            <w:tcW w:w="1356" w:type="dxa"/>
            <w:vMerge w:val="restart"/>
            <w:hideMark/>
          </w:tcPr>
          <w:p w14:paraId="3F6D59E7" w14:textId="77777777" w:rsidR="00F1625B" w:rsidRPr="00F1625B" w:rsidRDefault="00F1625B" w:rsidP="00F1625B">
            <w:pPr>
              <w:spacing w:line="276" w:lineRule="auto"/>
              <w:rPr>
                <w:b/>
              </w:rPr>
            </w:pPr>
            <w:r w:rsidRPr="00F1625B">
              <w:rPr>
                <w:b/>
              </w:rPr>
              <w:t>nicht-lineare Regression</w:t>
            </w:r>
          </w:p>
        </w:tc>
        <w:tc>
          <w:tcPr>
            <w:tcW w:w="1436" w:type="dxa"/>
            <w:noWrap/>
            <w:hideMark/>
          </w:tcPr>
          <w:p w14:paraId="611ECB4B" w14:textId="77777777" w:rsidR="00F1625B" w:rsidRPr="00F1625B" w:rsidRDefault="00F1625B" w:rsidP="00F1625B">
            <w:pPr>
              <w:spacing w:line="276" w:lineRule="auto"/>
              <w:rPr>
                <w:b/>
                <w:bCs/>
              </w:rPr>
            </w:pPr>
            <w:proofErr w:type="spellStart"/>
            <w:r w:rsidRPr="00F1625B">
              <w:rPr>
                <w:b/>
                <w:bCs/>
              </w:rPr>
              <w:t>vmax</w:t>
            </w:r>
            <w:proofErr w:type="spellEnd"/>
            <w:r w:rsidRPr="00F1625B">
              <w:rPr>
                <w:b/>
                <w:bCs/>
              </w:rPr>
              <w:t xml:space="preserve"> [</w:t>
            </w:r>
            <w:proofErr w:type="spellStart"/>
            <w:r w:rsidRPr="00F1625B">
              <w:rPr>
                <w:b/>
                <w:bCs/>
              </w:rPr>
              <w:t>mM</w:t>
            </w:r>
            <w:proofErr w:type="spellEnd"/>
            <w:r w:rsidRPr="00F1625B">
              <w:rPr>
                <w:b/>
                <w:bCs/>
              </w:rPr>
              <w:t>/s]</w:t>
            </w:r>
          </w:p>
        </w:tc>
        <w:tc>
          <w:tcPr>
            <w:tcW w:w="1476" w:type="dxa"/>
            <w:noWrap/>
            <w:hideMark/>
          </w:tcPr>
          <w:p w14:paraId="7569F2A1" w14:textId="77777777" w:rsidR="00F1625B" w:rsidRPr="00F1625B" w:rsidRDefault="00F1625B" w:rsidP="00F1625B">
            <w:pPr>
              <w:spacing w:line="276" w:lineRule="auto"/>
              <w:rPr>
                <w:b/>
              </w:rPr>
            </w:pPr>
            <w:r w:rsidRPr="00F1625B">
              <w:rPr>
                <w:b/>
              </w:rPr>
              <w:t>2,078E-04</w:t>
            </w:r>
          </w:p>
        </w:tc>
        <w:tc>
          <w:tcPr>
            <w:tcW w:w="1436" w:type="dxa"/>
            <w:noWrap/>
            <w:hideMark/>
          </w:tcPr>
          <w:p w14:paraId="7C8E0A63" w14:textId="77777777" w:rsidR="00F1625B" w:rsidRPr="00F1625B" w:rsidRDefault="00F1625B" w:rsidP="00F1625B">
            <w:pPr>
              <w:spacing w:line="276" w:lineRule="auto"/>
              <w:rPr>
                <w:b/>
              </w:rPr>
            </w:pPr>
            <w:r w:rsidRPr="00F1625B">
              <w:rPr>
                <w:b/>
              </w:rPr>
              <w:t>7,096E-05</w:t>
            </w:r>
          </w:p>
        </w:tc>
        <w:tc>
          <w:tcPr>
            <w:tcW w:w="1216" w:type="dxa"/>
            <w:noWrap/>
            <w:hideMark/>
          </w:tcPr>
          <w:p w14:paraId="70317A90" w14:textId="77777777" w:rsidR="00F1625B" w:rsidRPr="00F1625B" w:rsidRDefault="00F1625B" w:rsidP="00F1625B">
            <w:pPr>
              <w:spacing w:line="276" w:lineRule="auto"/>
              <w:rPr>
                <w:b/>
              </w:rPr>
            </w:pPr>
            <w:r w:rsidRPr="00F1625B">
              <w:rPr>
                <w:b/>
              </w:rPr>
              <w:t>5,404E-05</w:t>
            </w:r>
          </w:p>
        </w:tc>
      </w:tr>
      <w:tr w:rsidR="00F1625B" w:rsidRPr="00F1625B" w14:paraId="7004EE88" w14:textId="77777777" w:rsidTr="00F1625B">
        <w:trPr>
          <w:divId w:val="1086150356"/>
          <w:trHeight w:val="290"/>
        </w:trPr>
        <w:tc>
          <w:tcPr>
            <w:tcW w:w="1356" w:type="dxa"/>
            <w:vMerge/>
            <w:hideMark/>
          </w:tcPr>
          <w:p w14:paraId="3A48C215" w14:textId="77777777" w:rsidR="00F1625B" w:rsidRPr="00F1625B" w:rsidRDefault="00F1625B" w:rsidP="00F1625B">
            <w:pPr>
              <w:spacing w:line="276" w:lineRule="auto"/>
              <w:rPr>
                <w:b/>
              </w:rPr>
            </w:pPr>
          </w:p>
        </w:tc>
        <w:tc>
          <w:tcPr>
            <w:tcW w:w="1436" w:type="dxa"/>
            <w:noWrap/>
            <w:hideMark/>
          </w:tcPr>
          <w:p w14:paraId="144A7CB1" w14:textId="77777777" w:rsidR="00F1625B" w:rsidRPr="00F1625B" w:rsidRDefault="00F1625B" w:rsidP="00F1625B">
            <w:pPr>
              <w:spacing w:line="276" w:lineRule="auto"/>
              <w:rPr>
                <w:b/>
                <w:bCs/>
              </w:rPr>
            </w:pPr>
            <w:r w:rsidRPr="00F1625B">
              <w:rPr>
                <w:b/>
                <w:bCs/>
              </w:rPr>
              <w:t>Km [</w:t>
            </w:r>
            <w:proofErr w:type="spellStart"/>
            <w:r w:rsidRPr="00F1625B">
              <w:rPr>
                <w:b/>
                <w:bCs/>
              </w:rPr>
              <w:t>mM</w:t>
            </w:r>
            <w:proofErr w:type="spellEnd"/>
            <w:r w:rsidRPr="00F1625B">
              <w:rPr>
                <w:b/>
                <w:bCs/>
              </w:rPr>
              <w:t>]</w:t>
            </w:r>
          </w:p>
        </w:tc>
        <w:tc>
          <w:tcPr>
            <w:tcW w:w="1476" w:type="dxa"/>
            <w:noWrap/>
            <w:hideMark/>
          </w:tcPr>
          <w:p w14:paraId="089E5CB5" w14:textId="77777777" w:rsidR="00F1625B" w:rsidRPr="00F1625B" w:rsidRDefault="00F1625B" w:rsidP="00F1625B">
            <w:pPr>
              <w:spacing w:line="276" w:lineRule="auto"/>
              <w:rPr>
                <w:b/>
              </w:rPr>
            </w:pPr>
            <w:r w:rsidRPr="00F1625B">
              <w:rPr>
                <w:b/>
              </w:rPr>
              <w:t>2,219E-01</w:t>
            </w:r>
          </w:p>
        </w:tc>
        <w:tc>
          <w:tcPr>
            <w:tcW w:w="1436" w:type="dxa"/>
            <w:noWrap/>
            <w:hideMark/>
          </w:tcPr>
          <w:p w14:paraId="3E574D64" w14:textId="77777777" w:rsidR="00F1625B" w:rsidRPr="00F1625B" w:rsidRDefault="00F1625B" w:rsidP="00F1625B">
            <w:pPr>
              <w:spacing w:line="276" w:lineRule="auto"/>
              <w:rPr>
                <w:b/>
              </w:rPr>
            </w:pPr>
            <w:r w:rsidRPr="00F1625B">
              <w:rPr>
                <w:b/>
              </w:rPr>
              <w:t>7,759E-09</w:t>
            </w:r>
          </w:p>
        </w:tc>
        <w:tc>
          <w:tcPr>
            <w:tcW w:w="1216" w:type="dxa"/>
            <w:noWrap/>
            <w:hideMark/>
          </w:tcPr>
          <w:p w14:paraId="3640D3AA" w14:textId="77777777" w:rsidR="00F1625B" w:rsidRPr="00F1625B" w:rsidRDefault="00F1625B" w:rsidP="00F1625B">
            <w:pPr>
              <w:spacing w:line="276" w:lineRule="auto"/>
              <w:rPr>
                <w:b/>
              </w:rPr>
            </w:pPr>
            <w:r w:rsidRPr="00F1625B">
              <w:rPr>
                <w:b/>
              </w:rPr>
              <w:t>1,007E-01</w:t>
            </w:r>
          </w:p>
        </w:tc>
      </w:tr>
      <w:tr w:rsidR="00F1625B" w:rsidRPr="00F1625B" w14:paraId="63FCCFB0" w14:textId="77777777" w:rsidTr="00F1625B">
        <w:trPr>
          <w:divId w:val="1086150356"/>
          <w:trHeight w:val="290"/>
        </w:trPr>
        <w:tc>
          <w:tcPr>
            <w:tcW w:w="1356" w:type="dxa"/>
            <w:vMerge w:val="restart"/>
            <w:noWrap/>
            <w:hideMark/>
          </w:tcPr>
          <w:p w14:paraId="083FC614" w14:textId="77777777" w:rsidR="00F1625B" w:rsidRPr="00F1625B" w:rsidRDefault="00F1625B" w:rsidP="00F1625B">
            <w:pPr>
              <w:spacing w:line="276" w:lineRule="auto"/>
              <w:rPr>
                <w:b/>
              </w:rPr>
            </w:pPr>
            <w:r w:rsidRPr="00F1625B">
              <w:rPr>
                <w:b/>
              </w:rPr>
              <w:t>Differenz</w:t>
            </w:r>
          </w:p>
        </w:tc>
        <w:tc>
          <w:tcPr>
            <w:tcW w:w="1436" w:type="dxa"/>
            <w:noWrap/>
            <w:hideMark/>
          </w:tcPr>
          <w:p w14:paraId="119EABAF" w14:textId="77777777" w:rsidR="00F1625B" w:rsidRPr="00F1625B" w:rsidRDefault="00F1625B" w:rsidP="00F1625B">
            <w:pPr>
              <w:spacing w:line="276" w:lineRule="auto"/>
              <w:rPr>
                <w:b/>
                <w:bCs/>
              </w:rPr>
            </w:pPr>
            <w:proofErr w:type="spellStart"/>
            <w:r w:rsidRPr="00F1625B">
              <w:rPr>
                <w:b/>
                <w:bCs/>
              </w:rPr>
              <w:t>dvmax</w:t>
            </w:r>
            <w:proofErr w:type="spellEnd"/>
            <w:r w:rsidRPr="00F1625B">
              <w:rPr>
                <w:b/>
                <w:bCs/>
              </w:rPr>
              <w:t xml:space="preserve"> [</w:t>
            </w:r>
            <w:proofErr w:type="spellStart"/>
            <w:r w:rsidRPr="00F1625B">
              <w:rPr>
                <w:b/>
                <w:bCs/>
              </w:rPr>
              <w:t>mM</w:t>
            </w:r>
            <w:proofErr w:type="spellEnd"/>
            <w:r w:rsidRPr="00F1625B">
              <w:rPr>
                <w:b/>
                <w:bCs/>
              </w:rPr>
              <w:t>/s]</w:t>
            </w:r>
          </w:p>
        </w:tc>
        <w:tc>
          <w:tcPr>
            <w:tcW w:w="1476" w:type="dxa"/>
            <w:noWrap/>
            <w:hideMark/>
          </w:tcPr>
          <w:p w14:paraId="0F2D17D1" w14:textId="77777777" w:rsidR="00F1625B" w:rsidRPr="00F1625B" w:rsidRDefault="00F1625B" w:rsidP="00F1625B">
            <w:pPr>
              <w:spacing w:line="276" w:lineRule="auto"/>
              <w:rPr>
                <w:b/>
              </w:rPr>
            </w:pPr>
            <w:r w:rsidRPr="00F1625B">
              <w:rPr>
                <w:b/>
              </w:rPr>
              <w:t>0,0000193</w:t>
            </w:r>
          </w:p>
        </w:tc>
        <w:tc>
          <w:tcPr>
            <w:tcW w:w="1436" w:type="dxa"/>
            <w:noWrap/>
            <w:hideMark/>
          </w:tcPr>
          <w:p w14:paraId="4FF76C17" w14:textId="77777777" w:rsidR="00F1625B" w:rsidRPr="00F1625B" w:rsidRDefault="00F1625B" w:rsidP="00F1625B">
            <w:pPr>
              <w:spacing w:line="276" w:lineRule="auto"/>
              <w:rPr>
                <w:b/>
              </w:rPr>
            </w:pPr>
            <w:r w:rsidRPr="00F1625B">
              <w:rPr>
                <w:b/>
              </w:rPr>
              <w:t>0,0000231</w:t>
            </w:r>
          </w:p>
        </w:tc>
        <w:tc>
          <w:tcPr>
            <w:tcW w:w="1216" w:type="dxa"/>
            <w:noWrap/>
            <w:hideMark/>
          </w:tcPr>
          <w:p w14:paraId="61FA8CEA" w14:textId="77777777" w:rsidR="00F1625B" w:rsidRPr="00F1625B" w:rsidRDefault="00F1625B" w:rsidP="00F1625B">
            <w:pPr>
              <w:spacing w:line="276" w:lineRule="auto"/>
              <w:rPr>
                <w:b/>
              </w:rPr>
            </w:pPr>
            <w:r w:rsidRPr="00F1625B">
              <w:rPr>
                <w:b/>
              </w:rPr>
              <w:t>0,0000093</w:t>
            </w:r>
          </w:p>
        </w:tc>
      </w:tr>
      <w:tr w:rsidR="00F1625B" w:rsidRPr="00F1625B" w14:paraId="4AACA5DE" w14:textId="77777777" w:rsidTr="00F1625B">
        <w:trPr>
          <w:divId w:val="1086150356"/>
          <w:trHeight w:val="290"/>
        </w:trPr>
        <w:tc>
          <w:tcPr>
            <w:tcW w:w="1356" w:type="dxa"/>
            <w:vMerge/>
            <w:hideMark/>
          </w:tcPr>
          <w:p w14:paraId="74B8753E" w14:textId="77777777" w:rsidR="00F1625B" w:rsidRPr="00F1625B" w:rsidRDefault="00F1625B" w:rsidP="00F1625B">
            <w:pPr>
              <w:spacing w:line="276" w:lineRule="auto"/>
              <w:rPr>
                <w:b/>
              </w:rPr>
            </w:pPr>
          </w:p>
        </w:tc>
        <w:tc>
          <w:tcPr>
            <w:tcW w:w="1436" w:type="dxa"/>
            <w:noWrap/>
            <w:hideMark/>
          </w:tcPr>
          <w:p w14:paraId="6376B159" w14:textId="77777777" w:rsidR="00F1625B" w:rsidRPr="00F1625B" w:rsidRDefault="00F1625B" w:rsidP="00F1625B">
            <w:pPr>
              <w:spacing w:line="276" w:lineRule="auto"/>
              <w:rPr>
                <w:b/>
                <w:bCs/>
              </w:rPr>
            </w:pPr>
            <w:proofErr w:type="spellStart"/>
            <w:r w:rsidRPr="00F1625B">
              <w:rPr>
                <w:b/>
                <w:bCs/>
              </w:rPr>
              <w:t>dKm</w:t>
            </w:r>
            <w:proofErr w:type="spellEnd"/>
            <w:r w:rsidRPr="00F1625B">
              <w:rPr>
                <w:b/>
                <w:bCs/>
              </w:rPr>
              <w:t xml:space="preserve"> [</w:t>
            </w:r>
            <w:proofErr w:type="spellStart"/>
            <w:r w:rsidRPr="00F1625B">
              <w:rPr>
                <w:b/>
                <w:bCs/>
              </w:rPr>
              <w:t>mM</w:t>
            </w:r>
            <w:proofErr w:type="spellEnd"/>
            <w:r w:rsidRPr="00F1625B">
              <w:rPr>
                <w:b/>
                <w:bCs/>
              </w:rPr>
              <w:t>]</w:t>
            </w:r>
          </w:p>
        </w:tc>
        <w:tc>
          <w:tcPr>
            <w:tcW w:w="1476" w:type="dxa"/>
            <w:noWrap/>
            <w:hideMark/>
          </w:tcPr>
          <w:p w14:paraId="5B7E9DD7" w14:textId="77777777" w:rsidR="00F1625B" w:rsidRPr="00F1625B" w:rsidRDefault="00F1625B" w:rsidP="00F1625B">
            <w:pPr>
              <w:spacing w:line="276" w:lineRule="auto"/>
              <w:rPr>
                <w:b/>
              </w:rPr>
            </w:pPr>
            <w:r w:rsidRPr="00F1625B">
              <w:rPr>
                <w:b/>
              </w:rPr>
              <w:t>0,1612311</w:t>
            </w:r>
          </w:p>
        </w:tc>
        <w:tc>
          <w:tcPr>
            <w:tcW w:w="1436" w:type="dxa"/>
            <w:noWrap/>
            <w:hideMark/>
          </w:tcPr>
          <w:p w14:paraId="237A1A46" w14:textId="77777777" w:rsidR="00F1625B" w:rsidRPr="00F1625B" w:rsidRDefault="00F1625B" w:rsidP="00F1625B">
            <w:pPr>
              <w:spacing w:line="276" w:lineRule="auto"/>
              <w:rPr>
                <w:b/>
              </w:rPr>
            </w:pPr>
            <w:r w:rsidRPr="00F1625B">
              <w:rPr>
                <w:b/>
              </w:rPr>
              <w:t>0,6251937</w:t>
            </w:r>
          </w:p>
        </w:tc>
        <w:tc>
          <w:tcPr>
            <w:tcW w:w="1216" w:type="dxa"/>
            <w:noWrap/>
            <w:hideMark/>
          </w:tcPr>
          <w:p w14:paraId="1E4EA8C1" w14:textId="77777777" w:rsidR="00F1625B" w:rsidRPr="00F1625B" w:rsidRDefault="00F1625B" w:rsidP="00F1625B">
            <w:pPr>
              <w:spacing w:line="276" w:lineRule="auto"/>
              <w:rPr>
                <w:b/>
              </w:rPr>
            </w:pPr>
            <w:r w:rsidRPr="00F1625B">
              <w:rPr>
                <w:b/>
              </w:rPr>
              <w:t>0,3540287</w:t>
            </w:r>
          </w:p>
        </w:tc>
      </w:tr>
    </w:tbl>
    <w:p w14:paraId="08161886" w14:textId="302393DC" w:rsidR="00370942" w:rsidRDefault="00370942" w:rsidP="00A5572E">
      <w:pPr>
        <w:spacing w:line="276" w:lineRule="auto"/>
      </w:pPr>
      <w:r>
        <w:rPr>
          <w:b/>
        </w:rPr>
        <w:fldChar w:fldCharType="end"/>
      </w: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2" w:name="_axm9xfqhj8ee" w:colFirst="0" w:colLast="0"/>
      <w:bookmarkEnd w:id="12"/>
      <w:r>
        <w:t>Diskussion</w:t>
      </w:r>
    </w:p>
    <w:p w14:paraId="408063E0" w14:textId="77777777" w:rsidR="003251E9"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w:t>
      </w:r>
      <w:r w:rsidR="003251E9">
        <w:t xml:space="preserve">fluoreszierten </w:t>
      </w:r>
      <w:r w:rsidR="00921B85">
        <w:t>aber</w:t>
      </w:r>
      <w:r w:rsidR="003251E9">
        <w:t xml:space="preserve"> nicht, da im Plasmid</w:t>
      </w:r>
      <w:r w:rsidR="00921B85">
        <w:t xml:space="preserve"> kein Gen zur GFP-Produktion vorhanden war.</w:t>
      </w:r>
    </w:p>
    <w:p w14:paraId="2E3A3A0F" w14:textId="656B8B12" w:rsidR="001D50DF" w:rsidRDefault="00D47A0A">
      <w:pPr>
        <w:spacing w:line="276" w:lineRule="auto"/>
      </w:pPr>
      <w:r>
        <w:t xml:space="preserve">Im Gegensatz dazu </w:t>
      </w:r>
      <w:r w:rsidR="00B42DF6">
        <w:t>konnten die Fluoreszenz der</w:t>
      </w:r>
      <w:r>
        <w:t xml:space="preserve"> </w:t>
      </w:r>
      <w:r w:rsidRPr="00D47A0A">
        <w:t>y486+pGenActGFP</w:t>
      </w:r>
      <w:r>
        <w:t xml:space="preserve"> Zellen </w:t>
      </w:r>
      <w:r w:rsidR="00B42DF6">
        <w:t>nachgewiesen werden</w:t>
      </w:r>
      <w:r w:rsidR="003251E9">
        <w:t>, da diese das Gen zur GFP-Produktion im Plasmid haben</w:t>
      </w:r>
      <w:r w:rsidR="00B42DF6">
        <w:t>. Es wurden deutlich, dass nicht alle dieser Zellen gleich stark</w:t>
      </w:r>
      <w:r w:rsidR="001D50DF">
        <w:t xml:space="preserve"> oder teilweise gar nicht</w:t>
      </w:r>
      <w:r w:rsidR="00B42DF6">
        <w:t xml:space="preserve"> fluoreszierten</w:t>
      </w:r>
      <w:r w:rsidR="003251E9">
        <w:t>, obwohl</w:t>
      </w:r>
      <w:r w:rsidR="001D50DF">
        <w:t xml:space="preserve"> alle </w:t>
      </w:r>
      <w:r w:rsidR="001D50DF">
        <w:lastRenderedPageBreak/>
        <w:t>überlebenden Zellen GFP produzieren sollten, da durch den Uracil-Mangel im Medium nur erfolgreich transformierte Zellen überleben können.</w:t>
      </w:r>
    </w:p>
    <w:p w14:paraId="447C742D" w14:textId="0AD22B97" w:rsidR="00057E91" w:rsidRDefault="00B42DF6">
      <w:pPr>
        <w:spacing w:line="276" w:lineRule="auto"/>
      </w:pPr>
      <w:r>
        <w:t xml:space="preserve">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t xml:space="preserve"> bis gar nicht zu erkennen </w:t>
      </w:r>
      <w:r w:rsidR="005F5634">
        <w:t>ist.</w:t>
      </w:r>
    </w:p>
    <w:p w14:paraId="2A1DAD99" w14:textId="14DA2D85" w:rsidR="005F5634" w:rsidRDefault="005F5634">
      <w:pPr>
        <w:spacing w:line="276" w:lineRule="auto"/>
      </w:pPr>
      <w:r>
        <w:t>Im nächsten Versuchsteil wurde die optische Dichte beider Zelllinien bestimmt, um daraus Rückschlüsse auf die Anzahl der Zellen</w:t>
      </w:r>
      <w:r w:rsidR="004D2661">
        <w:t xml:space="preserve"> pro </w:t>
      </w:r>
      <w:r>
        <w:t>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4CB31D69" w14:textId="77777777" w:rsidR="002D4066"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w:t>
      </w:r>
    </w:p>
    <w:p w14:paraId="5255DD00" w14:textId="4170FB84" w:rsidR="00186E41" w:rsidRDefault="0024287E">
      <w:pPr>
        <w:spacing w:line="276" w:lineRule="auto"/>
      </w:pPr>
      <w:r>
        <w:t>Aus den verbesserten Mittelwerten der Absorption wurden die Proteinkonzentrationen durch lineare Regression berechnet. Die erhaltenen Werte weichen stark voneinander ab und sind teilweise negativ, was nicht den Erwartungen entspricht.</w:t>
      </w:r>
      <w:r w:rsidR="002D4066">
        <w:t xml:space="preserve"> Deshalb wurden mit Hilfe der Standardabweichung die zuverlässigen Werte ausgesucht</w:t>
      </w:r>
      <w:r>
        <w:t xml:space="preserve">. </w:t>
      </w:r>
      <w:r w:rsidR="00285198">
        <w:t>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entsprechen.</w:t>
      </w:r>
      <w:r w:rsidR="00186E41">
        <w:t xml:space="preserve"> Es konnte der erwartete Trend beobachtet werden, Probe M hat die niedrigste Proteinkonzentration, gefolgt von Probe P, dann Probe S und Probe H hat die höchste Proteinkonzentration. Es wurde eine GFP-Ausbeute von </w:t>
      </w:r>
      <w:r w:rsidR="00701491">
        <w:t xml:space="preserve">11,42 </w:t>
      </w:r>
      <w:r w:rsidR="00186E41">
        <w:t>%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lastRenderedPageBreak/>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32"/>
      <w:footerReference w:type="default" r:id="rId33"/>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proofErr w:type="spellStart"/>
      <w:r>
        <w:t>Habs</w:t>
      </w:r>
      <w:proofErr w:type="spellEnd"/>
      <w:r>
        <w:t xml:space="preserve"> jetzt ein bisschen abgekürzt, da das keine Beobachtung ist hab ich es in den Methoden gelassen</w:t>
      </w:r>
    </w:p>
  </w:comment>
  <w:comment w:id="7"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ja mehr oder weniger freiwillig berechnet, wäre aber </w:t>
      </w:r>
      <w:proofErr w:type="spellStart"/>
      <w:r>
        <w:t>evtl</w:t>
      </w:r>
      <w:proofErr w:type="spellEnd"/>
      <w:r>
        <w:t xml:space="preserve"> genau deswegen sinnvoll</w:t>
      </w:r>
    </w:p>
  </w:comment>
  <w:comment w:id="8" w:author="Jakob Then" w:date="2022-06-03T23:07:00Z" w:initials="JT">
    <w:p w14:paraId="313096FA" w14:textId="21B47B8E" w:rsidR="00D57004" w:rsidRDefault="00D57004">
      <w:pPr>
        <w:pStyle w:val="Kommentartext"/>
      </w:pPr>
      <w:r>
        <w:rPr>
          <w:rStyle w:val="Kommentarzeichen"/>
        </w:rPr>
        <w:annotationRef/>
      </w:r>
      <w:r>
        <w:t xml:space="preserve">Ich glaub </w:t>
      </w:r>
      <w:proofErr w:type="spellStart"/>
      <w:r>
        <w:t>eherlicher</w:t>
      </w:r>
      <w:proofErr w:type="spellEnd"/>
      <w:r>
        <w:t xml:space="preserve"> weise nicht unbedingt, wir nenn ja unten dass wir den 1s </w:t>
      </w:r>
      <w:proofErr w:type="spellStart"/>
      <w:r>
        <w:t>bereich</w:t>
      </w:r>
      <w:proofErr w:type="spellEnd"/>
      <w:r>
        <w:t xml:space="preserve"> </w:t>
      </w:r>
      <w:proofErr w:type="spellStart"/>
      <w:r>
        <w:t>dfür</w:t>
      </w:r>
      <w:proofErr w:type="spellEnd"/>
      <w:r>
        <w:t xml:space="preserve"> hernehmen</w:t>
      </w:r>
    </w:p>
  </w:comment>
  <w:comment w:id="9" w:author="M Schneider" w:date="2022-06-06T12:02:00Z" w:initials="MS">
    <w:p w14:paraId="59EB8B96" w14:textId="543FFFDC" w:rsidR="002D4066" w:rsidRDefault="002D4066">
      <w:pPr>
        <w:pStyle w:val="Kommentartext"/>
      </w:pPr>
      <w:r>
        <w:rPr>
          <w:rStyle w:val="Kommentarzeichen"/>
        </w:rPr>
        <w:annotationRef/>
      </w:r>
      <w:r>
        <w:rPr>
          <w:rStyle w:val="Kommentarzeichen"/>
        </w:rPr>
        <w:t>Auffälligkeiten sollten aber schon in den Ergebnissen angesprochen werden laut Protokollrichtlinien</w:t>
      </w:r>
    </w:p>
  </w:comment>
  <w:comment w:id="11" w:author="M Schneider" w:date="2022-06-06T13:46:00Z" w:initials="MS">
    <w:p w14:paraId="4774401C" w14:textId="6F418D42" w:rsidR="00C3399A" w:rsidRDefault="00C3399A">
      <w:pPr>
        <w:pStyle w:val="Kommentartext"/>
      </w:pPr>
      <w:r>
        <w:rPr>
          <w:rStyle w:val="Kommentarzeichen"/>
        </w:rPr>
        <w:annotationRef/>
      </w:r>
      <w:r>
        <w:t xml:space="preserve">Hier wäre es </w:t>
      </w:r>
      <w:proofErr w:type="spellStart"/>
      <w:r>
        <w:t>evtl</w:t>
      </w:r>
      <w:proofErr w:type="spellEnd"/>
      <w:r>
        <w:t xml:space="preserve"> sinnvoll noch bessere </w:t>
      </w:r>
      <w:proofErr w:type="spellStart"/>
      <w:r>
        <w:t>Grapgenberschirftungen</w:t>
      </w:r>
      <w:proofErr w:type="spellEnd"/>
      <w:r>
        <w:t xml:space="preserve"> einzufügen als A7-9 </w:t>
      </w:r>
      <w:proofErr w:type="spellStart"/>
      <w:r>
        <w:t>etc</w:t>
      </w:r>
      <w:proofErr w:type="spellEnd"/>
      <w:r>
        <w:t xml:space="preserve">, ich weiß aber </w:t>
      </w:r>
      <w:proofErr w:type="spellStart"/>
      <w:r>
        <w:t>ncith</w:t>
      </w:r>
      <w:proofErr w:type="spellEnd"/>
      <w:r>
        <w:t xml:space="preserve"> wie das ge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3E6ECA94" w15:done="1"/>
  <w15:commentEx w15:paraId="313096FA" w15:paraIdParent="3E6ECA94" w15:done="1"/>
  <w15:commentEx w15:paraId="59EB8B96" w15:done="0"/>
  <w15:commentEx w15:paraId="477440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48141" w16cex:dateUtc="2022-06-03T10:46:00Z"/>
  <w16cex:commentExtensible w16cex:durableId="26451294" w16cex:dateUtc="2022-06-03T21:07:00Z"/>
  <w16cex:commentExtensible w16cex:durableId="26486B40" w16cex:dateUtc="2022-06-06T10:02:00Z"/>
  <w16cex:commentExtensible w16cex:durableId="264883C2" w16cex:dateUtc="2022-06-06T1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3E6ECA94" w16cid:durableId="26448141"/>
  <w16cid:commentId w16cid:paraId="313096FA" w16cid:durableId="26451294"/>
  <w16cid:commentId w16cid:paraId="59EB8B96" w16cid:durableId="26486B40"/>
  <w16cid:commentId w16cid:paraId="4774401C" w16cid:durableId="264883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9CFFC" w14:textId="77777777" w:rsidR="002C28D6" w:rsidRDefault="002C28D6">
      <w:r>
        <w:separator/>
      </w:r>
    </w:p>
  </w:endnote>
  <w:endnote w:type="continuationSeparator" w:id="0">
    <w:p w14:paraId="3ED1DD75" w14:textId="77777777" w:rsidR="002C28D6" w:rsidRDefault="002C2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C02C" w14:textId="77777777" w:rsidR="002C28D6" w:rsidRDefault="002C28D6">
      <w:r>
        <w:separator/>
      </w:r>
    </w:p>
  </w:footnote>
  <w:footnote w:type="continuationSeparator" w:id="0">
    <w:p w14:paraId="55A9510A" w14:textId="77777777" w:rsidR="002C28D6" w:rsidRDefault="002C2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 xml:space="preserve">Jakob </w:t>
    </w:r>
    <w:proofErr w:type="spellStart"/>
    <w:r>
      <w:rPr>
        <w:color w:val="000000"/>
      </w:rPr>
      <w:t>Then</w:t>
    </w:r>
    <w:proofErr w:type="spellEnd"/>
    <w:r>
      <w:rPr>
        <w:color w:val="000000"/>
      </w:rPr>
      <w:t>,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07BA3"/>
    <w:rsid w:val="000112C5"/>
    <w:rsid w:val="0003211A"/>
    <w:rsid w:val="00046106"/>
    <w:rsid w:val="00057E91"/>
    <w:rsid w:val="0007213D"/>
    <w:rsid w:val="00090A8C"/>
    <w:rsid w:val="000B79FC"/>
    <w:rsid w:val="000C183F"/>
    <w:rsid w:val="000D0930"/>
    <w:rsid w:val="000E71AE"/>
    <w:rsid w:val="0010617B"/>
    <w:rsid w:val="00107F99"/>
    <w:rsid w:val="00132112"/>
    <w:rsid w:val="00135D41"/>
    <w:rsid w:val="00141255"/>
    <w:rsid w:val="00154C6E"/>
    <w:rsid w:val="00157A7E"/>
    <w:rsid w:val="00186E41"/>
    <w:rsid w:val="001B1C42"/>
    <w:rsid w:val="001C12C7"/>
    <w:rsid w:val="001D0C4F"/>
    <w:rsid w:val="001D4AB2"/>
    <w:rsid w:val="001D50DF"/>
    <w:rsid w:val="001F174A"/>
    <w:rsid w:val="0020451A"/>
    <w:rsid w:val="00213E9D"/>
    <w:rsid w:val="00216F64"/>
    <w:rsid w:val="0024287E"/>
    <w:rsid w:val="00243889"/>
    <w:rsid w:val="00251FCE"/>
    <w:rsid w:val="00266101"/>
    <w:rsid w:val="00266A53"/>
    <w:rsid w:val="002736B4"/>
    <w:rsid w:val="00285198"/>
    <w:rsid w:val="00293259"/>
    <w:rsid w:val="002C1263"/>
    <w:rsid w:val="002C28D6"/>
    <w:rsid w:val="002D4066"/>
    <w:rsid w:val="002E17F0"/>
    <w:rsid w:val="003251E9"/>
    <w:rsid w:val="003624DD"/>
    <w:rsid w:val="00370942"/>
    <w:rsid w:val="003830DB"/>
    <w:rsid w:val="00391291"/>
    <w:rsid w:val="003A26BA"/>
    <w:rsid w:val="003B5BB2"/>
    <w:rsid w:val="003C2E65"/>
    <w:rsid w:val="003C7910"/>
    <w:rsid w:val="00413D2F"/>
    <w:rsid w:val="00416626"/>
    <w:rsid w:val="0042063A"/>
    <w:rsid w:val="00432EC2"/>
    <w:rsid w:val="00451FB9"/>
    <w:rsid w:val="00472DC8"/>
    <w:rsid w:val="004735FB"/>
    <w:rsid w:val="0047489B"/>
    <w:rsid w:val="004B627B"/>
    <w:rsid w:val="004C51EF"/>
    <w:rsid w:val="004D1CB7"/>
    <w:rsid w:val="004D2661"/>
    <w:rsid w:val="004E519F"/>
    <w:rsid w:val="004F05BF"/>
    <w:rsid w:val="004F7912"/>
    <w:rsid w:val="0050238A"/>
    <w:rsid w:val="00514562"/>
    <w:rsid w:val="00563DE4"/>
    <w:rsid w:val="0057193C"/>
    <w:rsid w:val="005B4793"/>
    <w:rsid w:val="005D6766"/>
    <w:rsid w:val="005E05C2"/>
    <w:rsid w:val="005F37F7"/>
    <w:rsid w:val="005F5634"/>
    <w:rsid w:val="0061071E"/>
    <w:rsid w:val="00624EEF"/>
    <w:rsid w:val="00635B67"/>
    <w:rsid w:val="0063687D"/>
    <w:rsid w:val="0064451B"/>
    <w:rsid w:val="00653A0D"/>
    <w:rsid w:val="00653B6F"/>
    <w:rsid w:val="006628B6"/>
    <w:rsid w:val="0066630A"/>
    <w:rsid w:val="0067441E"/>
    <w:rsid w:val="0068739C"/>
    <w:rsid w:val="006C00BB"/>
    <w:rsid w:val="006C1E84"/>
    <w:rsid w:val="006E65F7"/>
    <w:rsid w:val="006F1D49"/>
    <w:rsid w:val="006F48BB"/>
    <w:rsid w:val="00701471"/>
    <w:rsid w:val="00701491"/>
    <w:rsid w:val="00712D8C"/>
    <w:rsid w:val="007408E0"/>
    <w:rsid w:val="007D1161"/>
    <w:rsid w:val="008113F4"/>
    <w:rsid w:val="008215B4"/>
    <w:rsid w:val="008223EC"/>
    <w:rsid w:val="008469A0"/>
    <w:rsid w:val="008545C8"/>
    <w:rsid w:val="00857453"/>
    <w:rsid w:val="00874DA9"/>
    <w:rsid w:val="00884C61"/>
    <w:rsid w:val="008C0E9F"/>
    <w:rsid w:val="008D46A3"/>
    <w:rsid w:val="008D67E8"/>
    <w:rsid w:val="008E09DA"/>
    <w:rsid w:val="008E0C15"/>
    <w:rsid w:val="008F00F6"/>
    <w:rsid w:val="008F1FFE"/>
    <w:rsid w:val="009044EA"/>
    <w:rsid w:val="00906C89"/>
    <w:rsid w:val="0091652E"/>
    <w:rsid w:val="0091704A"/>
    <w:rsid w:val="00921B85"/>
    <w:rsid w:val="00937A08"/>
    <w:rsid w:val="00965550"/>
    <w:rsid w:val="00966368"/>
    <w:rsid w:val="00967CD6"/>
    <w:rsid w:val="009B0E5B"/>
    <w:rsid w:val="009C74B8"/>
    <w:rsid w:val="009D2B9A"/>
    <w:rsid w:val="009E053F"/>
    <w:rsid w:val="00A164A5"/>
    <w:rsid w:val="00A2084B"/>
    <w:rsid w:val="00A254A6"/>
    <w:rsid w:val="00A3019C"/>
    <w:rsid w:val="00A30EC9"/>
    <w:rsid w:val="00A45EB2"/>
    <w:rsid w:val="00A5572E"/>
    <w:rsid w:val="00A62C63"/>
    <w:rsid w:val="00A6748C"/>
    <w:rsid w:val="00A91FB2"/>
    <w:rsid w:val="00AB5952"/>
    <w:rsid w:val="00AB7A72"/>
    <w:rsid w:val="00AC083A"/>
    <w:rsid w:val="00AE5169"/>
    <w:rsid w:val="00B036B1"/>
    <w:rsid w:val="00B05F90"/>
    <w:rsid w:val="00B37981"/>
    <w:rsid w:val="00B42DF6"/>
    <w:rsid w:val="00B44A12"/>
    <w:rsid w:val="00B94C57"/>
    <w:rsid w:val="00BC662F"/>
    <w:rsid w:val="00BD73C3"/>
    <w:rsid w:val="00BF0345"/>
    <w:rsid w:val="00BF1A0E"/>
    <w:rsid w:val="00BF7958"/>
    <w:rsid w:val="00C22F50"/>
    <w:rsid w:val="00C3399A"/>
    <w:rsid w:val="00C506CE"/>
    <w:rsid w:val="00C669FC"/>
    <w:rsid w:val="00C91173"/>
    <w:rsid w:val="00C91B0E"/>
    <w:rsid w:val="00CA05BC"/>
    <w:rsid w:val="00CB788E"/>
    <w:rsid w:val="00CE1F7A"/>
    <w:rsid w:val="00CF4253"/>
    <w:rsid w:val="00D039ED"/>
    <w:rsid w:val="00D27283"/>
    <w:rsid w:val="00D3077C"/>
    <w:rsid w:val="00D45C0C"/>
    <w:rsid w:val="00D47A0A"/>
    <w:rsid w:val="00D57004"/>
    <w:rsid w:val="00D833BB"/>
    <w:rsid w:val="00D8349F"/>
    <w:rsid w:val="00DE4418"/>
    <w:rsid w:val="00DF4363"/>
    <w:rsid w:val="00E154E2"/>
    <w:rsid w:val="00E23B6E"/>
    <w:rsid w:val="00E40119"/>
    <w:rsid w:val="00E45EF4"/>
    <w:rsid w:val="00E54D32"/>
    <w:rsid w:val="00E8742F"/>
    <w:rsid w:val="00E937D3"/>
    <w:rsid w:val="00EA57F0"/>
    <w:rsid w:val="00ED3DA9"/>
    <w:rsid w:val="00ED7A18"/>
    <w:rsid w:val="00F1625B"/>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343">
      <w:bodyDiv w:val="1"/>
      <w:marLeft w:val="0"/>
      <w:marRight w:val="0"/>
      <w:marTop w:val="0"/>
      <w:marBottom w:val="0"/>
      <w:divBdr>
        <w:top w:val="none" w:sz="0" w:space="0" w:color="auto"/>
        <w:left w:val="none" w:sz="0" w:space="0" w:color="auto"/>
        <w:bottom w:val="none" w:sz="0" w:space="0" w:color="auto"/>
        <w:right w:val="none" w:sz="0" w:space="0" w:color="auto"/>
      </w:divBdr>
    </w:div>
    <w:div w:id="7559548">
      <w:bodyDiv w:val="1"/>
      <w:marLeft w:val="0"/>
      <w:marRight w:val="0"/>
      <w:marTop w:val="0"/>
      <w:marBottom w:val="0"/>
      <w:divBdr>
        <w:top w:val="none" w:sz="0" w:space="0" w:color="auto"/>
        <w:left w:val="none" w:sz="0" w:space="0" w:color="auto"/>
        <w:bottom w:val="none" w:sz="0" w:space="0" w:color="auto"/>
        <w:right w:val="none" w:sz="0" w:space="0" w:color="auto"/>
      </w:divBdr>
    </w:div>
    <w:div w:id="12196045">
      <w:bodyDiv w:val="1"/>
      <w:marLeft w:val="0"/>
      <w:marRight w:val="0"/>
      <w:marTop w:val="0"/>
      <w:marBottom w:val="0"/>
      <w:divBdr>
        <w:top w:val="none" w:sz="0" w:space="0" w:color="auto"/>
        <w:left w:val="none" w:sz="0" w:space="0" w:color="auto"/>
        <w:bottom w:val="none" w:sz="0" w:space="0" w:color="auto"/>
        <w:right w:val="none" w:sz="0" w:space="0" w:color="auto"/>
      </w:divBdr>
    </w:div>
    <w:div w:id="15234313">
      <w:bodyDiv w:val="1"/>
      <w:marLeft w:val="0"/>
      <w:marRight w:val="0"/>
      <w:marTop w:val="0"/>
      <w:marBottom w:val="0"/>
      <w:divBdr>
        <w:top w:val="none" w:sz="0" w:space="0" w:color="auto"/>
        <w:left w:val="none" w:sz="0" w:space="0" w:color="auto"/>
        <w:bottom w:val="none" w:sz="0" w:space="0" w:color="auto"/>
        <w:right w:val="none" w:sz="0" w:space="0" w:color="auto"/>
      </w:divBdr>
    </w:div>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20129997">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41056763">
      <w:bodyDiv w:val="1"/>
      <w:marLeft w:val="0"/>
      <w:marRight w:val="0"/>
      <w:marTop w:val="0"/>
      <w:marBottom w:val="0"/>
      <w:divBdr>
        <w:top w:val="none" w:sz="0" w:space="0" w:color="auto"/>
        <w:left w:val="none" w:sz="0" w:space="0" w:color="auto"/>
        <w:bottom w:val="none" w:sz="0" w:space="0" w:color="auto"/>
        <w:right w:val="none" w:sz="0" w:space="0" w:color="auto"/>
      </w:divBdr>
    </w:div>
    <w:div w:id="58016728">
      <w:bodyDiv w:val="1"/>
      <w:marLeft w:val="0"/>
      <w:marRight w:val="0"/>
      <w:marTop w:val="0"/>
      <w:marBottom w:val="0"/>
      <w:divBdr>
        <w:top w:val="none" w:sz="0" w:space="0" w:color="auto"/>
        <w:left w:val="none" w:sz="0" w:space="0" w:color="auto"/>
        <w:bottom w:val="none" w:sz="0" w:space="0" w:color="auto"/>
        <w:right w:val="none" w:sz="0" w:space="0" w:color="auto"/>
      </w:divBdr>
    </w:div>
    <w:div w:id="58096092">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64379063">
      <w:bodyDiv w:val="1"/>
      <w:marLeft w:val="0"/>
      <w:marRight w:val="0"/>
      <w:marTop w:val="0"/>
      <w:marBottom w:val="0"/>
      <w:divBdr>
        <w:top w:val="none" w:sz="0" w:space="0" w:color="auto"/>
        <w:left w:val="none" w:sz="0" w:space="0" w:color="auto"/>
        <w:bottom w:val="none" w:sz="0" w:space="0" w:color="auto"/>
        <w:right w:val="none" w:sz="0" w:space="0" w:color="auto"/>
      </w:divBdr>
    </w:div>
    <w:div w:id="64694797">
      <w:bodyDiv w:val="1"/>
      <w:marLeft w:val="0"/>
      <w:marRight w:val="0"/>
      <w:marTop w:val="0"/>
      <w:marBottom w:val="0"/>
      <w:divBdr>
        <w:top w:val="none" w:sz="0" w:space="0" w:color="auto"/>
        <w:left w:val="none" w:sz="0" w:space="0" w:color="auto"/>
        <w:bottom w:val="none" w:sz="0" w:space="0" w:color="auto"/>
        <w:right w:val="none" w:sz="0" w:space="0" w:color="auto"/>
      </w:divBdr>
    </w:div>
    <w:div w:id="74321644">
      <w:bodyDiv w:val="1"/>
      <w:marLeft w:val="0"/>
      <w:marRight w:val="0"/>
      <w:marTop w:val="0"/>
      <w:marBottom w:val="0"/>
      <w:divBdr>
        <w:top w:val="none" w:sz="0" w:space="0" w:color="auto"/>
        <w:left w:val="none" w:sz="0" w:space="0" w:color="auto"/>
        <w:bottom w:val="none" w:sz="0" w:space="0" w:color="auto"/>
        <w:right w:val="none" w:sz="0" w:space="0" w:color="auto"/>
      </w:divBdr>
    </w:div>
    <w:div w:id="75710644">
      <w:bodyDiv w:val="1"/>
      <w:marLeft w:val="0"/>
      <w:marRight w:val="0"/>
      <w:marTop w:val="0"/>
      <w:marBottom w:val="0"/>
      <w:divBdr>
        <w:top w:val="none" w:sz="0" w:space="0" w:color="auto"/>
        <w:left w:val="none" w:sz="0" w:space="0" w:color="auto"/>
        <w:bottom w:val="none" w:sz="0" w:space="0" w:color="auto"/>
        <w:right w:val="none" w:sz="0" w:space="0" w:color="auto"/>
      </w:divBdr>
    </w:div>
    <w:div w:id="83261819">
      <w:bodyDiv w:val="1"/>
      <w:marLeft w:val="0"/>
      <w:marRight w:val="0"/>
      <w:marTop w:val="0"/>
      <w:marBottom w:val="0"/>
      <w:divBdr>
        <w:top w:val="none" w:sz="0" w:space="0" w:color="auto"/>
        <w:left w:val="none" w:sz="0" w:space="0" w:color="auto"/>
        <w:bottom w:val="none" w:sz="0" w:space="0" w:color="auto"/>
        <w:right w:val="none" w:sz="0" w:space="0" w:color="auto"/>
      </w:divBdr>
    </w:div>
    <w:div w:id="92557257">
      <w:bodyDiv w:val="1"/>
      <w:marLeft w:val="0"/>
      <w:marRight w:val="0"/>
      <w:marTop w:val="0"/>
      <w:marBottom w:val="0"/>
      <w:divBdr>
        <w:top w:val="none" w:sz="0" w:space="0" w:color="auto"/>
        <w:left w:val="none" w:sz="0" w:space="0" w:color="auto"/>
        <w:bottom w:val="none" w:sz="0" w:space="0" w:color="auto"/>
        <w:right w:val="none" w:sz="0" w:space="0" w:color="auto"/>
      </w:divBdr>
    </w:div>
    <w:div w:id="92824333">
      <w:bodyDiv w:val="1"/>
      <w:marLeft w:val="0"/>
      <w:marRight w:val="0"/>
      <w:marTop w:val="0"/>
      <w:marBottom w:val="0"/>
      <w:divBdr>
        <w:top w:val="none" w:sz="0" w:space="0" w:color="auto"/>
        <w:left w:val="none" w:sz="0" w:space="0" w:color="auto"/>
        <w:bottom w:val="none" w:sz="0" w:space="0" w:color="auto"/>
        <w:right w:val="none" w:sz="0" w:space="0" w:color="auto"/>
      </w:divBdr>
    </w:div>
    <w:div w:id="92938410">
      <w:bodyDiv w:val="1"/>
      <w:marLeft w:val="0"/>
      <w:marRight w:val="0"/>
      <w:marTop w:val="0"/>
      <w:marBottom w:val="0"/>
      <w:divBdr>
        <w:top w:val="none" w:sz="0" w:space="0" w:color="auto"/>
        <w:left w:val="none" w:sz="0" w:space="0" w:color="auto"/>
        <w:bottom w:val="none" w:sz="0" w:space="0" w:color="auto"/>
        <w:right w:val="none" w:sz="0" w:space="0" w:color="auto"/>
      </w:divBdr>
    </w:div>
    <w:div w:id="95098849">
      <w:bodyDiv w:val="1"/>
      <w:marLeft w:val="0"/>
      <w:marRight w:val="0"/>
      <w:marTop w:val="0"/>
      <w:marBottom w:val="0"/>
      <w:divBdr>
        <w:top w:val="none" w:sz="0" w:space="0" w:color="auto"/>
        <w:left w:val="none" w:sz="0" w:space="0" w:color="auto"/>
        <w:bottom w:val="none" w:sz="0" w:space="0" w:color="auto"/>
        <w:right w:val="none" w:sz="0" w:space="0" w:color="auto"/>
      </w:divBdr>
    </w:div>
    <w:div w:id="104427619">
      <w:bodyDiv w:val="1"/>
      <w:marLeft w:val="0"/>
      <w:marRight w:val="0"/>
      <w:marTop w:val="0"/>
      <w:marBottom w:val="0"/>
      <w:divBdr>
        <w:top w:val="none" w:sz="0" w:space="0" w:color="auto"/>
        <w:left w:val="none" w:sz="0" w:space="0" w:color="auto"/>
        <w:bottom w:val="none" w:sz="0" w:space="0" w:color="auto"/>
        <w:right w:val="none" w:sz="0" w:space="0" w:color="auto"/>
      </w:divBdr>
    </w:div>
    <w:div w:id="112134898">
      <w:bodyDiv w:val="1"/>
      <w:marLeft w:val="0"/>
      <w:marRight w:val="0"/>
      <w:marTop w:val="0"/>
      <w:marBottom w:val="0"/>
      <w:divBdr>
        <w:top w:val="none" w:sz="0" w:space="0" w:color="auto"/>
        <w:left w:val="none" w:sz="0" w:space="0" w:color="auto"/>
        <w:bottom w:val="none" w:sz="0" w:space="0" w:color="auto"/>
        <w:right w:val="none" w:sz="0" w:space="0" w:color="auto"/>
      </w:divBdr>
    </w:div>
    <w:div w:id="119888338">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24130252">
      <w:bodyDiv w:val="1"/>
      <w:marLeft w:val="0"/>
      <w:marRight w:val="0"/>
      <w:marTop w:val="0"/>
      <w:marBottom w:val="0"/>
      <w:divBdr>
        <w:top w:val="none" w:sz="0" w:space="0" w:color="auto"/>
        <w:left w:val="none" w:sz="0" w:space="0" w:color="auto"/>
        <w:bottom w:val="none" w:sz="0" w:space="0" w:color="auto"/>
        <w:right w:val="none" w:sz="0" w:space="0" w:color="auto"/>
      </w:divBdr>
    </w:div>
    <w:div w:id="133910743">
      <w:bodyDiv w:val="1"/>
      <w:marLeft w:val="0"/>
      <w:marRight w:val="0"/>
      <w:marTop w:val="0"/>
      <w:marBottom w:val="0"/>
      <w:divBdr>
        <w:top w:val="none" w:sz="0" w:space="0" w:color="auto"/>
        <w:left w:val="none" w:sz="0" w:space="0" w:color="auto"/>
        <w:bottom w:val="none" w:sz="0" w:space="0" w:color="auto"/>
        <w:right w:val="none" w:sz="0" w:space="0" w:color="auto"/>
      </w:divBdr>
    </w:div>
    <w:div w:id="143012636">
      <w:bodyDiv w:val="1"/>
      <w:marLeft w:val="0"/>
      <w:marRight w:val="0"/>
      <w:marTop w:val="0"/>
      <w:marBottom w:val="0"/>
      <w:divBdr>
        <w:top w:val="none" w:sz="0" w:space="0" w:color="auto"/>
        <w:left w:val="none" w:sz="0" w:space="0" w:color="auto"/>
        <w:bottom w:val="none" w:sz="0" w:space="0" w:color="auto"/>
        <w:right w:val="none" w:sz="0" w:space="0" w:color="auto"/>
      </w:divBdr>
    </w:div>
    <w:div w:id="157431861">
      <w:bodyDiv w:val="1"/>
      <w:marLeft w:val="0"/>
      <w:marRight w:val="0"/>
      <w:marTop w:val="0"/>
      <w:marBottom w:val="0"/>
      <w:divBdr>
        <w:top w:val="none" w:sz="0" w:space="0" w:color="auto"/>
        <w:left w:val="none" w:sz="0" w:space="0" w:color="auto"/>
        <w:bottom w:val="none" w:sz="0" w:space="0" w:color="auto"/>
        <w:right w:val="none" w:sz="0" w:space="0" w:color="auto"/>
      </w:divBdr>
    </w:div>
    <w:div w:id="158693374">
      <w:bodyDiv w:val="1"/>
      <w:marLeft w:val="0"/>
      <w:marRight w:val="0"/>
      <w:marTop w:val="0"/>
      <w:marBottom w:val="0"/>
      <w:divBdr>
        <w:top w:val="none" w:sz="0" w:space="0" w:color="auto"/>
        <w:left w:val="none" w:sz="0" w:space="0" w:color="auto"/>
        <w:bottom w:val="none" w:sz="0" w:space="0" w:color="auto"/>
        <w:right w:val="none" w:sz="0" w:space="0" w:color="auto"/>
      </w:divBdr>
    </w:div>
    <w:div w:id="159778846">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77894448">
      <w:bodyDiv w:val="1"/>
      <w:marLeft w:val="0"/>
      <w:marRight w:val="0"/>
      <w:marTop w:val="0"/>
      <w:marBottom w:val="0"/>
      <w:divBdr>
        <w:top w:val="none" w:sz="0" w:space="0" w:color="auto"/>
        <w:left w:val="none" w:sz="0" w:space="0" w:color="auto"/>
        <w:bottom w:val="none" w:sz="0" w:space="0" w:color="auto"/>
        <w:right w:val="none" w:sz="0" w:space="0" w:color="auto"/>
      </w:divBdr>
    </w:div>
    <w:div w:id="180903734">
      <w:bodyDiv w:val="1"/>
      <w:marLeft w:val="0"/>
      <w:marRight w:val="0"/>
      <w:marTop w:val="0"/>
      <w:marBottom w:val="0"/>
      <w:divBdr>
        <w:top w:val="none" w:sz="0" w:space="0" w:color="auto"/>
        <w:left w:val="none" w:sz="0" w:space="0" w:color="auto"/>
        <w:bottom w:val="none" w:sz="0" w:space="0" w:color="auto"/>
        <w:right w:val="none" w:sz="0" w:space="0" w:color="auto"/>
      </w:divBdr>
    </w:div>
    <w:div w:id="185218966">
      <w:bodyDiv w:val="1"/>
      <w:marLeft w:val="0"/>
      <w:marRight w:val="0"/>
      <w:marTop w:val="0"/>
      <w:marBottom w:val="0"/>
      <w:divBdr>
        <w:top w:val="none" w:sz="0" w:space="0" w:color="auto"/>
        <w:left w:val="none" w:sz="0" w:space="0" w:color="auto"/>
        <w:bottom w:val="none" w:sz="0" w:space="0" w:color="auto"/>
        <w:right w:val="none" w:sz="0" w:space="0" w:color="auto"/>
      </w:divBdr>
    </w:div>
    <w:div w:id="185756232">
      <w:bodyDiv w:val="1"/>
      <w:marLeft w:val="0"/>
      <w:marRight w:val="0"/>
      <w:marTop w:val="0"/>
      <w:marBottom w:val="0"/>
      <w:divBdr>
        <w:top w:val="none" w:sz="0" w:space="0" w:color="auto"/>
        <w:left w:val="none" w:sz="0" w:space="0" w:color="auto"/>
        <w:bottom w:val="none" w:sz="0" w:space="0" w:color="auto"/>
        <w:right w:val="none" w:sz="0" w:space="0" w:color="auto"/>
      </w:divBdr>
    </w:div>
    <w:div w:id="186332171">
      <w:bodyDiv w:val="1"/>
      <w:marLeft w:val="0"/>
      <w:marRight w:val="0"/>
      <w:marTop w:val="0"/>
      <w:marBottom w:val="0"/>
      <w:divBdr>
        <w:top w:val="none" w:sz="0" w:space="0" w:color="auto"/>
        <w:left w:val="none" w:sz="0" w:space="0" w:color="auto"/>
        <w:bottom w:val="none" w:sz="0" w:space="0" w:color="auto"/>
        <w:right w:val="none" w:sz="0" w:space="0" w:color="auto"/>
      </w:divBdr>
    </w:div>
    <w:div w:id="192426278">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401382">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06065621">
      <w:bodyDiv w:val="1"/>
      <w:marLeft w:val="0"/>
      <w:marRight w:val="0"/>
      <w:marTop w:val="0"/>
      <w:marBottom w:val="0"/>
      <w:divBdr>
        <w:top w:val="none" w:sz="0" w:space="0" w:color="auto"/>
        <w:left w:val="none" w:sz="0" w:space="0" w:color="auto"/>
        <w:bottom w:val="none" w:sz="0" w:space="0" w:color="auto"/>
        <w:right w:val="none" w:sz="0" w:space="0" w:color="auto"/>
      </w:divBdr>
    </w:div>
    <w:div w:id="207229083">
      <w:bodyDiv w:val="1"/>
      <w:marLeft w:val="0"/>
      <w:marRight w:val="0"/>
      <w:marTop w:val="0"/>
      <w:marBottom w:val="0"/>
      <w:divBdr>
        <w:top w:val="none" w:sz="0" w:space="0" w:color="auto"/>
        <w:left w:val="none" w:sz="0" w:space="0" w:color="auto"/>
        <w:bottom w:val="none" w:sz="0" w:space="0" w:color="auto"/>
        <w:right w:val="none" w:sz="0" w:space="0" w:color="auto"/>
      </w:divBdr>
    </w:div>
    <w:div w:id="209458339">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16430076">
      <w:bodyDiv w:val="1"/>
      <w:marLeft w:val="0"/>
      <w:marRight w:val="0"/>
      <w:marTop w:val="0"/>
      <w:marBottom w:val="0"/>
      <w:divBdr>
        <w:top w:val="none" w:sz="0" w:space="0" w:color="auto"/>
        <w:left w:val="none" w:sz="0" w:space="0" w:color="auto"/>
        <w:bottom w:val="none" w:sz="0" w:space="0" w:color="auto"/>
        <w:right w:val="none" w:sz="0" w:space="0" w:color="auto"/>
      </w:divBdr>
    </w:div>
    <w:div w:id="222496655">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27688104">
      <w:bodyDiv w:val="1"/>
      <w:marLeft w:val="0"/>
      <w:marRight w:val="0"/>
      <w:marTop w:val="0"/>
      <w:marBottom w:val="0"/>
      <w:divBdr>
        <w:top w:val="none" w:sz="0" w:space="0" w:color="auto"/>
        <w:left w:val="none" w:sz="0" w:space="0" w:color="auto"/>
        <w:bottom w:val="none" w:sz="0" w:space="0" w:color="auto"/>
        <w:right w:val="none" w:sz="0" w:space="0" w:color="auto"/>
      </w:divBdr>
    </w:div>
    <w:div w:id="231546140">
      <w:bodyDiv w:val="1"/>
      <w:marLeft w:val="0"/>
      <w:marRight w:val="0"/>
      <w:marTop w:val="0"/>
      <w:marBottom w:val="0"/>
      <w:divBdr>
        <w:top w:val="none" w:sz="0" w:space="0" w:color="auto"/>
        <w:left w:val="none" w:sz="0" w:space="0" w:color="auto"/>
        <w:bottom w:val="none" w:sz="0" w:space="0" w:color="auto"/>
        <w:right w:val="none" w:sz="0" w:space="0" w:color="auto"/>
      </w:divBdr>
    </w:div>
    <w:div w:id="233592789">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257255195">
      <w:bodyDiv w:val="1"/>
      <w:marLeft w:val="0"/>
      <w:marRight w:val="0"/>
      <w:marTop w:val="0"/>
      <w:marBottom w:val="0"/>
      <w:divBdr>
        <w:top w:val="none" w:sz="0" w:space="0" w:color="auto"/>
        <w:left w:val="none" w:sz="0" w:space="0" w:color="auto"/>
        <w:bottom w:val="none" w:sz="0" w:space="0" w:color="auto"/>
        <w:right w:val="none" w:sz="0" w:space="0" w:color="auto"/>
      </w:divBdr>
    </w:div>
    <w:div w:id="258804481">
      <w:bodyDiv w:val="1"/>
      <w:marLeft w:val="0"/>
      <w:marRight w:val="0"/>
      <w:marTop w:val="0"/>
      <w:marBottom w:val="0"/>
      <w:divBdr>
        <w:top w:val="none" w:sz="0" w:space="0" w:color="auto"/>
        <w:left w:val="none" w:sz="0" w:space="0" w:color="auto"/>
        <w:bottom w:val="none" w:sz="0" w:space="0" w:color="auto"/>
        <w:right w:val="none" w:sz="0" w:space="0" w:color="auto"/>
      </w:divBdr>
    </w:div>
    <w:div w:id="275868102">
      <w:bodyDiv w:val="1"/>
      <w:marLeft w:val="0"/>
      <w:marRight w:val="0"/>
      <w:marTop w:val="0"/>
      <w:marBottom w:val="0"/>
      <w:divBdr>
        <w:top w:val="none" w:sz="0" w:space="0" w:color="auto"/>
        <w:left w:val="none" w:sz="0" w:space="0" w:color="auto"/>
        <w:bottom w:val="none" w:sz="0" w:space="0" w:color="auto"/>
        <w:right w:val="none" w:sz="0" w:space="0" w:color="auto"/>
      </w:divBdr>
    </w:div>
    <w:div w:id="277880065">
      <w:bodyDiv w:val="1"/>
      <w:marLeft w:val="0"/>
      <w:marRight w:val="0"/>
      <w:marTop w:val="0"/>
      <w:marBottom w:val="0"/>
      <w:divBdr>
        <w:top w:val="none" w:sz="0" w:space="0" w:color="auto"/>
        <w:left w:val="none" w:sz="0" w:space="0" w:color="auto"/>
        <w:bottom w:val="none" w:sz="0" w:space="0" w:color="auto"/>
        <w:right w:val="none" w:sz="0" w:space="0" w:color="auto"/>
      </w:divBdr>
    </w:div>
    <w:div w:id="290401376">
      <w:bodyDiv w:val="1"/>
      <w:marLeft w:val="0"/>
      <w:marRight w:val="0"/>
      <w:marTop w:val="0"/>
      <w:marBottom w:val="0"/>
      <w:divBdr>
        <w:top w:val="none" w:sz="0" w:space="0" w:color="auto"/>
        <w:left w:val="none" w:sz="0" w:space="0" w:color="auto"/>
        <w:bottom w:val="none" w:sz="0" w:space="0" w:color="auto"/>
        <w:right w:val="none" w:sz="0" w:space="0" w:color="auto"/>
      </w:divBdr>
    </w:div>
    <w:div w:id="294525743">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16692843">
      <w:bodyDiv w:val="1"/>
      <w:marLeft w:val="0"/>
      <w:marRight w:val="0"/>
      <w:marTop w:val="0"/>
      <w:marBottom w:val="0"/>
      <w:divBdr>
        <w:top w:val="none" w:sz="0" w:space="0" w:color="auto"/>
        <w:left w:val="none" w:sz="0" w:space="0" w:color="auto"/>
        <w:bottom w:val="none" w:sz="0" w:space="0" w:color="auto"/>
        <w:right w:val="none" w:sz="0" w:space="0" w:color="auto"/>
      </w:divBdr>
    </w:div>
    <w:div w:id="322047023">
      <w:bodyDiv w:val="1"/>
      <w:marLeft w:val="0"/>
      <w:marRight w:val="0"/>
      <w:marTop w:val="0"/>
      <w:marBottom w:val="0"/>
      <w:divBdr>
        <w:top w:val="none" w:sz="0" w:space="0" w:color="auto"/>
        <w:left w:val="none" w:sz="0" w:space="0" w:color="auto"/>
        <w:bottom w:val="none" w:sz="0" w:space="0" w:color="auto"/>
        <w:right w:val="none" w:sz="0" w:space="0" w:color="auto"/>
      </w:divBdr>
    </w:div>
    <w:div w:id="324237499">
      <w:bodyDiv w:val="1"/>
      <w:marLeft w:val="0"/>
      <w:marRight w:val="0"/>
      <w:marTop w:val="0"/>
      <w:marBottom w:val="0"/>
      <w:divBdr>
        <w:top w:val="none" w:sz="0" w:space="0" w:color="auto"/>
        <w:left w:val="none" w:sz="0" w:space="0" w:color="auto"/>
        <w:bottom w:val="none" w:sz="0" w:space="0" w:color="auto"/>
        <w:right w:val="none" w:sz="0" w:space="0" w:color="auto"/>
      </w:divBdr>
    </w:div>
    <w:div w:id="324480988">
      <w:bodyDiv w:val="1"/>
      <w:marLeft w:val="0"/>
      <w:marRight w:val="0"/>
      <w:marTop w:val="0"/>
      <w:marBottom w:val="0"/>
      <w:divBdr>
        <w:top w:val="none" w:sz="0" w:space="0" w:color="auto"/>
        <w:left w:val="none" w:sz="0" w:space="0" w:color="auto"/>
        <w:bottom w:val="none" w:sz="0" w:space="0" w:color="auto"/>
        <w:right w:val="none" w:sz="0" w:space="0" w:color="auto"/>
      </w:divBdr>
    </w:div>
    <w:div w:id="324551611">
      <w:bodyDiv w:val="1"/>
      <w:marLeft w:val="0"/>
      <w:marRight w:val="0"/>
      <w:marTop w:val="0"/>
      <w:marBottom w:val="0"/>
      <w:divBdr>
        <w:top w:val="none" w:sz="0" w:space="0" w:color="auto"/>
        <w:left w:val="none" w:sz="0" w:space="0" w:color="auto"/>
        <w:bottom w:val="none" w:sz="0" w:space="0" w:color="auto"/>
        <w:right w:val="none" w:sz="0" w:space="0" w:color="auto"/>
      </w:divBdr>
    </w:div>
    <w:div w:id="328607259">
      <w:bodyDiv w:val="1"/>
      <w:marLeft w:val="0"/>
      <w:marRight w:val="0"/>
      <w:marTop w:val="0"/>
      <w:marBottom w:val="0"/>
      <w:divBdr>
        <w:top w:val="none" w:sz="0" w:space="0" w:color="auto"/>
        <w:left w:val="none" w:sz="0" w:space="0" w:color="auto"/>
        <w:bottom w:val="none" w:sz="0" w:space="0" w:color="auto"/>
        <w:right w:val="none" w:sz="0" w:space="0" w:color="auto"/>
      </w:divBdr>
    </w:div>
    <w:div w:id="360281112">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370420755">
      <w:bodyDiv w:val="1"/>
      <w:marLeft w:val="0"/>
      <w:marRight w:val="0"/>
      <w:marTop w:val="0"/>
      <w:marBottom w:val="0"/>
      <w:divBdr>
        <w:top w:val="none" w:sz="0" w:space="0" w:color="auto"/>
        <w:left w:val="none" w:sz="0" w:space="0" w:color="auto"/>
        <w:bottom w:val="none" w:sz="0" w:space="0" w:color="auto"/>
        <w:right w:val="none" w:sz="0" w:space="0" w:color="auto"/>
      </w:divBdr>
    </w:div>
    <w:div w:id="375590449">
      <w:bodyDiv w:val="1"/>
      <w:marLeft w:val="0"/>
      <w:marRight w:val="0"/>
      <w:marTop w:val="0"/>
      <w:marBottom w:val="0"/>
      <w:divBdr>
        <w:top w:val="none" w:sz="0" w:space="0" w:color="auto"/>
        <w:left w:val="none" w:sz="0" w:space="0" w:color="auto"/>
        <w:bottom w:val="none" w:sz="0" w:space="0" w:color="auto"/>
        <w:right w:val="none" w:sz="0" w:space="0" w:color="auto"/>
      </w:divBdr>
    </w:div>
    <w:div w:id="376048843">
      <w:bodyDiv w:val="1"/>
      <w:marLeft w:val="0"/>
      <w:marRight w:val="0"/>
      <w:marTop w:val="0"/>
      <w:marBottom w:val="0"/>
      <w:divBdr>
        <w:top w:val="none" w:sz="0" w:space="0" w:color="auto"/>
        <w:left w:val="none" w:sz="0" w:space="0" w:color="auto"/>
        <w:bottom w:val="none" w:sz="0" w:space="0" w:color="auto"/>
        <w:right w:val="none" w:sz="0" w:space="0" w:color="auto"/>
      </w:divBdr>
    </w:div>
    <w:div w:id="378676045">
      <w:bodyDiv w:val="1"/>
      <w:marLeft w:val="0"/>
      <w:marRight w:val="0"/>
      <w:marTop w:val="0"/>
      <w:marBottom w:val="0"/>
      <w:divBdr>
        <w:top w:val="none" w:sz="0" w:space="0" w:color="auto"/>
        <w:left w:val="none" w:sz="0" w:space="0" w:color="auto"/>
        <w:bottom w:val="none" w:sz="0" w:space="0" w:color="auto"/>
        <w:right w:val="none" w:sz="0" w:space="0" w:color="auto"/>
      </w:divBdr>
    </w:div>
    <w:div w:id="381053217">
      <w:bodyDiv w:val="1"/>
      <w:marLeft w:val="0"/>
      <w:marRight w:val="0"/>
      <w:marTop w:val="0"/>
      <w:marBottom w:val="0"/>
      <w:divBdr>
        <w:top w:val="none" w:sz="0" w:space="0" w:color="auto"/>
        <w:left w:val="none" w:sz="0" w:space="0" w:color="auto"/>
        <w:bottom w:val="none" w:sz="0" w:space="0" w:color="auto"/>
        <w:right w:val="none" w:sz="0" w:space="0" w:color="auto"/>
      </w:divBdr>
    </w:div>
    <w:div w:id="383137978">
      <w:bodyDiv w:val="1"/>
      <w:marLeft w:val="0"/>
      <w:marRight w:val="0"/>
      <w:marTop w:val="0"/>
      <w:marBottom w:val="0"/>
      <w:divBdr>
        <w:top w:val="none" w:sz="0" w:space="0" w:color="auto"/>
        <w:left w:val="none" w:sz="0" w:space="0" w:color="auto"/>
        <w:bottom w:val="none" w:sz="0" w:space="0" w:color="auto"/>
        <w:right w:val="none" w:sz="0" w:space="0" w:color="auto"/>
      </w:divBdr>
    </w:div>
    <w:div w:id="385879771">
      <w:bodyDiv w:val="1"/>
      <w:marLeft w:val="0"/>
      <w:marRight w:val="0"/>
      <w:marTop w:val="0"/>
      <w:marBottom w:val="0"/>
      <w:divBdr>
        <w:top w:val="none" w:sz="0" w:space="0" w:color="auto"/>
        <w:left w:val="none" w:sz="0" w:space="0" w:color="auto"/>
        <w:bottom w:val="none" w:sz="0" w:space="0" w:color="auto"/>
        <w:right w:val="none" w:sz="0" w:space="0" w:color="auto"/>
      </w:divBdr>
    </w:div>
    <w:div w:id="387651369">
      <w:bodyDiv w:val="1"/>
      <w:marLeft w:val="0"/>
      <w:marRight w:val="0"/>
      <w:marTop w:val="0"/>
      <w:marBottom w:val="0"/>
      <w:divBdr>
        <w:top w:val="none" w:sz="0" w:space="0" w:color="auto"/>
        <w:left w:val="none" w:sz="0" w:space="0" w:color="auto"/>
        <w:bottom w:val="none" w:sz="0" w:space="0" w:color="auto"/>
        <w:right w:val="none" w:sz="0" w:space="0" w:color="auto"/>
      </w:divBdr>
    </w:div>
    <w:div w:id="411783054">
      <w:bodyDiv w:val="1"/>
      <w:marLeft w:val="0"/>
      <w:marRight w:val="0"/>
      <w:marTop w:val="0"/>
      <w:marBottom w:val="0"/>
      <w:divBdr>
        <w:top w:val="none" w:sz="0" w:space="0" w:color="auto"/>
        <w:left w:val="none" w:sz="0" w:space="0" w:color="auto"/>
        <w:bottom w:val="none" w:sz="0" w:space="0" w:color="auto"/>
        <w:right w:val="none" w:sz="0" w:space="0" w:color="auto"/>
      </w:divBdr>
    </w:div>
    <w:div w:id="415708891">
      <w:bodyDiv w:val="1"/>
      <w:marLeft w:val="0"/>
      <w:marRight w:val="0"/>
      <w:marTop w:val="0"/>
      <w:marBottom w:val="0"/>
      <w:divBdr>
        <w:top w:val="none" w:sz="0" w:space="0" w:color="auto"/>
        <w:left w:val="none" w:sz="0" w:space="0" w:color="auto"/>
        <w:bottom w:val="none" w:sz="0" w:space="0" w:color="auto"/>
        <w:right w:val="none" w:sz="0" w:space="0" w:color="auto"/>
      </w:divBdr>
    </w:div>
    <w:div w:id="420493841">
      <w:bodyDiv w:val="1"/>
      <w:marLeft w:val="0"/>
      <w:marRight w:val="0"/>
      <w:marTop w:val="0"/>
      <w:marBottom w:val="0"/>
      <w:divBdr>
        <w:top w:val="none" w:sz="0" w:space="0" w:color="auto"/>
        <w:left w:val="none" w:sz="0" w:space="0" w:color="auto"/>
        <w:bottom w:val="none" w:sz="0" w:space="0" w:color="auto"/>
        <w:right w:val="none" w:sz="0" w:space="0" w:color="auto"/>
      </w:divBdr>
    </w:div>
    <w:div w:id="421492537">
      <w:bodyDiv w:val="1"/>
      <w:marLeft w:val="0"/>
      <w:marRight w:val="0"/>
      <w:marTop w:val="0"/>
      <w:marBottom w:val="0"/>
      <w:divBdr>
        <w:top w:val="none" w:sz="0" w:space="0" w:color="auto"/>
        <w:left w:val="none" w:sz="0" w:space="0" w:color="auto"/>
        <w:bottom w:val="none" w:sz="0" w:space="0" w:color="auto"/>
        <w:right w:val="none" w:sz="0" w:space="0" w:color="auto"/>
      </w:divBdr>
    </w:div>
    <w:div w:id="421612684">
      <w:bodyDiv w:val="1"/>
      <w:marLeft w:val="0"/>
      <w:marRight w:val="0"/>
      <w:marTop w:val="0"/>
      <w:marBottom w:val="0"/>
      <w:divBdr>
        <w:top w:val="none" w:sz="0" w:space="0" w:color="auto"/>
        <w:left w:val="none" w:sz="0" w:space="0" w:color="auto"/>
        <w:bottom w:val="none" w:sz="0" w:space="0" w:color="auto"/>
        <w:right w:val="none" w:sz="0" w:space="0" w:color="auto"/>
      </w:divBdr>
    </w:div>
    <w:div w:id="427503639">
      <w:bodyDiv w:val="1"/>
      <w:marLeft w:val="0"/>
      <w:marRight w:val="0"/>
      <w:marTop w:val="0"/>
      <w:marBottom w:val="0"/>
      <w:divBdr>
        <w:top w:val="none" w:sz="0" w:space="0" w:color="auto"/>
        <w:left w:val="none" w:sz="0" w:space="0" w:color="auto"/>
        <w:bottom w:val="none" w:sz="0" w:space="0" w:color="auto"/>
        <w:right w:val="none" w:sz="0" w:space="0" w:color="auto"/>
      </w:divBdr>
    </w:div>
    <w:div w:id="429008089">
      <w:bodyDiv w:val="1"/>
      <w:marLeft w:val="0"/>
      <w:marRight w:val="0"/>
      <w:marTop w:val="0"/>
      <w:marBottom w:val="0"/>
      <w:divBdr>
        <w:top w:val="none" w:sz="0" w:space="0" w:color="auto"/>
        <w:left w:val="none" w:sz="0" w:space="0" w:color="auto"/>
        <w:bottom w:val="none" w:sz="0" w:space="0" w:color="auto"/>
        <w:right w:val="none" w:sz="0" w:space="0" w:color="auto"/>
      </w:divBdr>
    </w:div>
    <w:div w:id="463231203">
      <w:bodyDiv w:val="1"/>
      <w:marLeft w:val="0"/>
      <w:marRight w:val="0"/>
      <w:marTop w:val="0"/>
      <w:marBottom w:val="0"/>
      <w:divBdr>
        <w:top w:val="none" w:sz="0" w:space="0" w:color="auto"/>
        <w:left w:val="none" w:sz="0" w:space="0" w:color="auto"/>
        <w:bottom w:val="none" w:sz="0" w:space="0" w:color="auto"/>
        <w:right w:val="none" w:sz="0" w:space="0" w:color="auto"/>
      </w:divBdr>
    </w:div>
    <w:div w:id="477234612">
      <w:bodyDiv w:val="1"/>
      <w:marLeft w:val="0"/>
      <w:marRight w:val="0"/>
      <w:marTop w:val="0"/>
      <w:marBottom w:val="0"/>
      <w:divBdr>
        <w:top w:val="none" w:sz="0" w:space="0" w:color="auto"/>
        <w:left w:val="none" w:sz="0" w:space="0" w:color="auto"/>
        <w:bottom w:val="none" w:sz="0" w:space="0" w:color="auto"/>
        <w:right w:val="none" w:sz="0" w:space="0" w:color="auto"/>
      </w:divBdr>
    </w:div>
    <w:div w:id="480998186">
      <w:bodyDiv w:val="1"/>
      <w:marLeft w:val="0"/>
      <w:marRight w:val="0"/>
      <w:marTop w:val="0"/>
      <w:marBottom w:val="0"/>
      <w:divBdr>
        <w:top w:val="none" w:sz="0" w:space="0" w:color="auto"/>
        <w:left w:val="none" w:sz="0" w:space="0" w:color="auto"/>
        <w:bottom w:val="none" w:sz="0" w:space="0" w:color="auto"/>
        <w:right w:val="none" w:sz="0" w:space="0" w:color="auto"/>
      </w:divBdr>
    </w:div>
    <w:div w:id="491483327">
      <w:bodyDiv w:val="1"/>
      <w:marLeft w:val="0"/>
      <w:marRight w:val="0"/>
      <w:marTop w:val="0"/>
      <w:marBottom w:val="0"/>
      <w:divBdr>
        <w:top w:val="none" w:sz="0" w:space="0" w:color="auto"/>
        <w:left w:val="none" w:sz="0" w:space="0" w:color="auto"/>
        <w:bottom w:val="none" w:sz="0" w:space="0" w:color="auto"/>
        <w:right w:val="none" w:sz="0" w:space="0" w:color="auto"/>
      </w:divBdr>
    </w:div>
    <w:div w:id="495078635">
      <w:bodyDiv w:val="1"/>
      <w:marLeft w:val="0"/>
      <w:marRight w:val="0"/>
      <w:marTop w:val="0"/>
      <w:marBottom w:val="0"/>
      <w:divBdr>
        <w:top w:val="none" w:sz="0" w:space="0" w:color="auto"/>
        <w:left w:val="none" w:sz="0" w:space="0" w:color="auto"/>
        <w:bottom w:val="none" w:sz="0" w:space="0" w:color="auto"/>
        <w:right w:val="none" w:sz="0" w:space="0" w:color="auto"/>
      </w:divBdr>
    </w:div>
    <w:div w:id="498622888">
      <w:bodyDiv w:val="1"/>
      <w:marLeft w:val="0"/>
      <w:marRight w:val="0"/>
      <w:marTop w:val="0"/>
      <w:marBottom w:val="0"/>
      <w:divBdr>
        <w:top w:val="none" w:sz="0" w:space="0" w:color="auto"/>
        <w:left w:val="none" w:sz="0" w:space="0" w:color="auto"/>
        <w:bottom w:val="none" w:sz="0" w:space="0" w:color="auto"/>
        <w:right w:val="none" w:sz="0" w:space="0" w:color="auto"/>
      </w:divBdr>
    </w:div>
    <w:div w:id="506331547">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525560575">
      <w:bodyDiv w:val="1"/>
      <w:marLeft w:val="0"/>
      <w:marRight w:val="0"/>
      <w:marTop w:val="0"/>
      <w:marBottom w:val="0"/>
      <w:divBdr>
        <w:top w:val="none" w:sz="0" w:space="0" w:color="auto"/>
        <w:left w:val="none" w:sz="0" w:space="0" w:color="auto"/>
        <w:bottom w:val="none" w:sz="0" w:space="0" w:color="auto"/>
        <w:right w:val="none" w:sz="0" w:space="0" w:color="auto"/>
      </w:divBdr>
    </w:div>
    <w:div w:id="530414704">
      <w:bodyDiv w:val="1"/>
      <w:marLeft w:val="0"/>
      <w:marRight w:val="0"/>
      <w:marTop w:val="0"/>
      <w:marBottom w:val="0"/>
      <w:divBdr>
        <w:top w:val="none" w:sz="0" w:space="0" w:color="auto"/>
        <w:left w:val="none" w:sz="0" w:space="0" w:color="auto"/>
        <w:bottom w:val="none" w:sz="0" w:space="0" w:color="auto"/>
        <w:right w:val="none" w:sz="0" w:space="0" w:color="auto"/>
      </w:divBdr>
    </w:div>
    <w:div w:id="531766189">
      <w:bodyDiv w:val="1"/>
      <w:marLeft w:val="0"/>
      <w:marRight w:val="0"/>
      <w:marTop w:val="0"/>
      <w:marBottom w:val="0"/>
      <w:divBdr>
        <w:top w:val="none" w:sz="0" w:space="0" w:color="auto"/>
        <w:left w:val="none" w:sz="0" w:space="0" w:color="auto"/>
        <w:bottom w:val="none" w:sz="0" w:space="0" w:color="auto"/>
        <w:right w:val="none" w:sz="0" w:space="0" w:color="auto"/>
      </w:divBdr>
    </w:div>
    <w:div w:id="554513523">
      <w:bodyDiv w:val="1"/>
      <w:marLeft w:val="0"/>
      <w:marRight w:val="0"/>
      <w:marTop w:val="0"/>
      <w:marBottom w:val="0"/>
      <w:divBdr>
        <w:top w:val="none" w:sz="0" w:space="0" w:color="auto"/>
        <w:left w:val="none" w:sz="0" w:space="0" w:color="auto"/>
        <w:bottom w:val="none" w:sz="0" w:space="0" w:color="auto"/>
        <w:right w:val="none" w:sz="0" w:space="0" w:color="auto"/>
      </w:divBdr>
    </w:div>
    <w:div w:id="554899572">
      <w:bodyDiv w:val="1"/>
      <w:marLeft w:val="0"/>
      <w:marRight w:val="0"/>
      <w:marTop w:val="0"/>
      <w:marBottom w:val="0"/>
      <w:divBdr>
        <w:top w:val="none" w:sz="0" w:space="0" w:color="auto"/>
        <w:left w:val="none" w:sz="0" w:space="0" w:color="auto"/>
        <w:bottom w:val="none" w:sz="0" w:space="0" w:color="auto"/>
        <w:right w:val="none" w:sz="0" w:space="0" w:color="auto"/>
      </w:divBdr>
    </w:div>
    <w:div w:id="555507642">
      <w:bodyDiv w:val="1"/>
      <w:marLeft w:val="0"/>
      <w:marRight w:val="0"/>
      <w:marTop w:val="0"/>
      <w:marBottom w:val="0"/>
      <w:divBdr>
        <w:top w:val="none" w:sz="0" w:space="0" w:color="auto"/>
        <w:left w:val="none" w:sz="0" w:space="0" w:color="auto"/>
        <w:bottom w:val="none" w:sz="0" w:space="0" w:color="auto"/>
        <w:right w:val="none" w:sz="0" w:space="0" w:color="auto"/>
      </w:divBdr>
    </w:div>
    <w:div w:id="560561049">
      <w:bodyDiv w:val="1"/>
      <w:marLeft w:val="0"/>
      <w:marRight w:val="0"/>
      <w:marTop w:val="0"/>
      <w:marBottom w:val="0"/>
      <w:divBdr>
        <w:top w:val="none" w:sz="0" w:space="0" w:color="auto"/>
        <w:left w:val="none" w:sz="0" w:space="0" w:color="auto"/>
        <w:bottom w:val="none" w:sz="0" w:space="0" w:color="auto"/>
        <w:right w:val="none" w:sz="0" w:space="0" w:color="auto"/>
      </w:divBdr>
    </w:div>
    <w:div w:id="566185970">
      <w:bodyDiv w:val="1"/>
      <w:marLeft w:val="0"/>
      <w:marRight w:val="0"/>
      <w:marTop w:val="0"/>
      <w:marBottom w:val="0"/>
      <w:divBdr>
        <w:top w:val="none" w:sz="0" w:space="0" w:color="auto"/>
        <w:left w:val="none" w:sz="0" w:space="0" w:color="auto"/>
        <w:bottom w:val="none" w:sz="0" w:space="0" w:color="auto"/>
        <w:right w:val="none" w:sz="0" w:space="0" w:color="auto"/>
      </w:divBdr>
    </w:div>
    <w:div w:id="566644828">
      <w:bodyDiv w:val="1"/>
      <w:marLeft w:val="0"/>
      <w:marRight w:val="0"/>
      <w:marTop w:val="0"/>
      <w:marBottom w:val="0"/>
      <w:divBdr>
        <w:top w:val="none" w:sz="0" w:space="0" w:color="auto"/>
        <w:left w:val="none" w:sz="0" w:space="0" w:color="auto"/>
        <w:bottom w:val="none" w:sz="0" w:space="0" w:color="auto"/>
        <w:right w:val="none" w:sz="0" w:space="0" w:color="auto"/>
      </w:divBdr>
    </w:div>
    <w:div w:id="567149992">
      <w:bodyDiv w:val="1"/>
      <w:marLeft w:val="0"/>
      <w:marRight w:val="0"/>
      <w:marTop w:val="0"/>
      <w:marBottom w:val="0"/>
      <w:divBdr>
        <w:top w:val="none" w:sz="0" w:space="0" w:color="auto"/>
        <w:left w:val="none" w:sz="0" w:space="0" w:color="auto"/>
        <w:bottom w:val="none" w:sz="0" w:space="0" w:color="auto"/>
        <w:right w:val="none" w:sz="0" w:space="0" w:color="auto"/>
      </w:divBdr>
    </w:div>
    <w:div w:id="569467499">
      <w:bodyDiv w:val="1"/>
      <w:marLeft w:val="0"/>
      <w:marRight w:val="0"/>
      <w:marTop w:val="0"/>
      <w:marBottom w:val="0"/>
      <w:divBdr>
        <w:top w:val="none" w:sz="0" w:space="0" w:color="auto"/>
        <w:left w:val="none" w:sz="0" w:space="0" w:color="auto"/>
        <w:bottom w:val="none" w:sz="0" w:space="0" w:color="auto"/>
        <w:right w:val="none" w:sz="0" w:space="0" w:color="auto"/>
      </w:divBdr>
    </w:div>
    <w:div w:id="575626024">
      <w:bodyDiv w:val="1"/>
      <w:marLeft w:val="0"/>
      <w:marRight w:val="0"/>
      <w:marTop w:val="0"/>
      <w:marBottom w:val="0"/>
      <w:divBdr>
        <w:top w:val="none" w:sz="0" w:space="0" w:color="auto"/>
        <w:left w:val="none" w:sz="0" w:space="0" w:color="auto"/>
        <w:bottom w:val="none" w:sz="0" w:space="0" w:color="auto"/>
        <w:right w:val="none" w:sz="0" w:space="0" w:color="auto"/>
      </w:divBdr>
    </w:div>
    <w:div w:id="575940280">
      <w:bodyDiv w:val="1"/>
      <w:marLeft w:val="0"/>
      <w:marRight w:val="0"/>
      <w:marTop w:val="0"/>
      <w:marBottom w:val="0"/>
      <w:divBdr>
        <w:top w:val="none" w:sz="0" w:space="0" w:color="auto"/>
        <w:left w:val="none" w:sz="0" w:space="0" w:color="auto"/>
        <w:bottom w:val="none" w:sz="0" w:space="0" w:color="auto"/>
        <w:right w:val="none" w:sz="0" w:space="0" w:color="auto"/>
      </w:divBdr>
    </w:div>
    <w:div w:id="583688577">
      <w:bodyDiv w:val="1"/>
      <w:marLeft w:val="0"/>
      <w:marRight w:val="0"/>
      <w:marTop w:val="0"/>
      <w:marBottom w:val="0"/>
      <w:divBdr>
        <w:top w:val="none" w:sz="0" w:space="0" w:color="auto"/>
        <w:left w:val="none" w:sz="0" w:space="0" w:color="auto"/>
        <w:bottom w:val="none" w:sz="0" w:space="0" w:color="auto"/>
        <w:right w:val="none" w:sz="0" w:space="0" w:color="auto"/>
      </w:divBdr>
    </w:div>
    <w:div w:id="585185739">
      <w:bodyDiv w:val="1"/>
      <w:marLeft w:val="0"/>
      <w:marRight w:val="0"/>
      <w:marTop w:val="0"/>
      <w:marBottom w:val="0"/>
      <w:divBdr>
        <w:top w:val="none" w:sz="0" w:space="0" w:color="auto"/>
        <w:left w:val="none" w:sz="0" w:space="0" w:color="auto"/>
        <w:bottom w:val="none" w:sz="0" w:space="0" w:color="auto"/>
        <w:right w:val="none" w:sz="0" w:space="0" w:color="auto"/>
      </w:divBdr>
    </w:div>
    <w:div w:id="599069225">
      <w:bodyDiv w:val="1"/>
      <w:marLeft w:val="0"/>
      <w:marRight w:val="0"/>
      <w:marTop w:val="0"/>
      <w:marBottom w:val="0"/>
      <w:divBdr>
        <w:top w:val="none" w:sz="0" w:space="0" w:color="auto"/>
        <w:left w:val="none" w:sz="0" w:space="0" w:color="auto"/>
        <w:bottom w:val="none" w:sz="0" w:space="0" w:color="auto"/>
        <w:right w:val="none" w:sz="0" w:space="0" w:color="auto"/>
      </w:divBdr>
    </w:div>
    <w:div w:id="601494879">
      <w:bodyDiv w:val="1"/>
      <w:marLeft w:val="0"/>
      <w:marRight w:val="0"/>
      <w:marTop w:val="0"/>
      <w:marBottom w:val="0"/>
      <w:divBdr>
        <w:top w:val="none" w:sz="0" w:space="0" w:color="auto"/>
        <w:left w:val="none" w:sz="0" w:space="0" w:color="auto"/>
        <w:bottom w:val="none" w:sz="0" w:space="0" w:color="auto"/>
        <w:right w:val="none" w:sz="0" w:space="0" w:color="auto"/>
      </w:divBdr>
    </w:div>
    <w:div w:id="609702997">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14597275">
      <w:bodyDiv w:val="1"/>
      <w:marLeft w:val="0"/>
      <w:marRight w:val="0"/>
      <w:marTop w:val="0"/>
      <w:marBottom w:val="0"/>
      <w:divBdr>
        <w:top w:val="none" w:sz="0" w:space="0" w:color="auto"/>
        <w:left w:val="none" w:sz="0" w:space="0" w:color="auto"/>
        <w:bottom w:val="none" w:sz="0" w:space="0" w:color="auto"/>
        <w:right w:val="none" w:sz="0" w:space="0" w:color="auto"/>
      </w:divBdr>
    </w:div>
    <w:div w:id="616987443">
      <w:bodyDiv w:val="1"/>
      <w:marLeft w:val="0"/>
      <w:marRight w:val="0"/>
      <w:marTop w:val="0"/>
      <w:marBottom w:val="0"/>
      <w:divBdr>
        <w:top w:val="none" w:sz="0" w:space="0" w:color="auto"/>
        <w:left w:val="none" w:sz="0" w:space="0" w:color="auto"/>
        <w:bottom w:val="none" w:sz="0" w:space="0" w:color="auto"/>
        <w:right w:val="none" w:sz="0" w:space="0" w:color="auto"/>
      </w:divBdr>
    </w:div>
    <w:div w:id="62547593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629356968">
      <w:bodyDiv w:val="1"/>
      <w:marLeft w:val="0"/>
      <w:marRight w:val="0"/>
      <w:marTop w:val="0"/>
      <w:marBottom w:val="0"/>
      <w:divBdr>
        <w:top w:val="none" w:sz="0" w:space="0" w:color="auto"/>
        <w:left w:val="none" w:sz="0" w:space="0" w:color="auto"/>
        <w:bottom w:val="none" w:sz="0" w:space="0" w:color="auto"/>
        <w:right w:val="none" w:sz="0" w:space="0" w:color="auto"/>
      </w:divBdr>
    </w:div>
    <w:div w:id="636881513">
      <w:bodyDiv w:val="1"/>
      <w:marLeft w:val="0"/>
      <w:marRight w:val="0"/>
      <w:marTop w:val="0"/>
      <w:marBottom w:val="0"/>
      <w:divBdr>
        <w:top w:val="none" w:sz="0" w:space="0" w:color="auto"/>
        <w:left w:val="none" w:sz="0" w:space="0" w:color="auto"/>
        <w:bottom w:val="none" w:sz="0" w:space="0" w:color="auto"/>
        <w:right w:val="none" w:sz="0" w:space="0" w:color="auto"/>
      </w:divBdr>
    </w:div>
    <w:div w:id="639457347">
      <w:bodyDiv w:val="1"/>
      <w:marLeft w:val="0"/>
      <w:marRight w:val="0"/>
      <w:marTop w:val="0"/>
      <w:marBottom w:val="0"/>
      <w:divBdr>
        <w:top w:val="none" w:sz="0" w:space="0" w:color="auto"/>
        <w:left w:val="none" w:sz="0" w:space="0" w:color="auto"/>
        <w:bottom w:val="none" w:sz="0" w:space="0" w:color="auto"/>
        <w:right w:val="none" w:sz="0" w:space="0" w:color="auto"/>
      </w:divBdr>
    </w:div>
    <w:div w:id="644360251">
      <w:bodyDiv w:val="1"/>
      <w:marLeft w:val="0"/>
      <w:marRight w:val="0"/>
      <w:marTop w:val="0"/>
      <w:marBottom w:val="0"/>
      <w:divBdr>
        <w:top w:val="none" w:sz="0" w:space="0" w:color="auto"/>
        <w:left w:val="none" w:sz="0" w:space="0" w:color="auto"/>
        <w:bottom w:val="none" w:sz="0" w:space="0" w:color="auto"/>
        <w:right w:val="none" w:sz="0" w:space="0" w:color="auto"/>
      </w:divBdr>
    </w:div>
    <w:div w:id="662390661">
      <w:bodyDiv w:val="1"/>
      <w:marLeft w:val="0"/>
      <w:marRight w:val="0"/>
      <w:marTop w:val="0"/>
      <w:marBottom w:val="0"/>
      <w:divBdr>
        <w:top w:val="none" w:sz="0" w:space="0" w:color="auto"/>
        <w:left w:val="none" w:sz="0" w:space="0" w:color="auto"/>
        <w:bottom w:val="none" w:sz="0" w:space="0" w:color="auto"/>
        <w:right w:val="none" w:sz="0" w:space="0" w:color="auto"/>
      </w:divBdr>
    </w:div>
    <w:div w:id="663632552">
      <w:bodyDiv w:val="1"/>
      <w:marLeft w:val="0"/>
      <w:marRight w:val="0"/>
      <w:marTop w:val="0"/>
      <w:marBottom w:val="0"/>
      <w:divBdr>
        <w:top w:val="none" w:sz="0" w:space="0" w:color="auto"/>
        <w:left w:val="none" w:sz="0" w:space="0" w:color="auto"/>
        <w:bottom w:val="none" w:sz="0" w:space="0" w:color="auto"/>
        <w:right w:val="none" w:sz="0" w:space="0" w:color="auto"/>
      </w:divBdr>
    </w:div>
    <w:div w:id="676032072">
      <w:bodyDiv w:val="1"/>
      <w:marLeft w:val="0"/>
      <w:marRight w:val="0"/>
      <w:marTop w:val="0"/>
      <w:marBottom w:val="0"/>
      <w:divBdr>
        <w:top w:val="none" w:sz="0" w:space="0" w:color="auto"/>
        <w:left w:val="none" w:sz="0" w:space="0" w:color="auto"/>
        <w:bottom w:val="none" w:sz="0" w:space="0" w:color="auto"/>
        <w:right w:val="none" w:sz="0" w:space="0" w:color="auto"/>
      </w:divBdr>
    </w:div>
    <w:div w:id="698162256">
      <w:bodyDiv w:val="1"/>
      <w:marLeft w:val="0"/>
      <w:marRight w:val="0"/>
      <w:marTop w:val="0"/>
      <w:marBottom w:val="0"/>
      <w:divBdr>
        <w:top w:val="none" w:sz="0" w:space="0" w:color="auto"/>
        <w:left w:val="none" w:sz="0" w:space="0" w:color="auto"/>
        <w:bottom w:val="none" w:sz="0" w:space="0" w:color="auto"/>
        <w:right w:val="none" w:sz="0" w:space="0" w:color="auto"/>
      </w:divBdr>
    </w:div>
    <w:div w:id="710956749">
      <w:bodyDiv w:val="1"/>
      <w:marLeft w:val="0"/>
      <w:marRight w:val="0"/>
      <w:marTop w:val="0"/>
      <w:marBottom w:val="0"/>
      <w:divBdr>
        <w:top w:val="none" w:sz="0" w:space="0" w:color="auto"/>
        <w:left w:val="none" w:sz="0" w:space="0" w:color="auto"/>
        <w:bottom w:val="none" w:sz="0" w:space="0" w:color="auto"/>
        <w:right w:val="none" w:sz="0" w:space="0" w:color="auto"/>
      </w:divBdr>
    </w:div>
    <w:div w:id="711271310">
      <w:bodyDiv w:val="1"/>
      <w:marLeft w:val="0"/>
      <w:marRight w:val="0"/>
      <w:marTop w:val="0"/>
      <w:marBottom w:val="0"/>
      <w:divBdr>
        <w:top w:val="none" w:sz="0" w:space="0" w:color="auto"/>
        <w:left w:val="none" w:sz="0" w:space="0" w:color="auto"/>
        <w:bottom w:val="none" w:sz="0" w:space="0" w:color="auto"/>
        <w:right w:val="none" w:sz="0" w:space="0" w:color="auto"/>
      </w:divBdr>
    </w:div>
    <w:div w:id="714624404">
      <w:bodyDiv w:val="1"/>
      <w:marLeft w:val="0"/>
      <w:marRight w:val="0"/>
      <w:marTop w:val="0"/>
      <w:marBottom w:val="0"/>
      <w:divBdr>
        <w:top w:val="none" w:sz="0" w:space="0" w:color="auto"/>
        <w:left w:val="none" w:sz="0" w:space="0" w:color="auto"/>
        <w:bottom w:val="none" w:sz="0" w:space="0" w:color="auto"/>
        <w:right w:val="none" w:sz="0" w:space="0" w:color="auto"/>
      </w:divBdr>
    </w:div>
    <w:div w:id="738014154">
      <w:bodyDiv w:val="1"/>
      <w:marLeft w:val="0"/>
      <w:marRight w:val="0"/>
      <w:marTop w:val="0"/>
      <w:marBottom w:val="0"/>
      <w:divBdr>
        <w:top w:val="none" w:sz="0" w:space="0" w:color="auto"/>
        <w:left w:val="none" w:sz="0" w:space="0" w:color="auto"/>
        <w:bottom w:val="none" w:sz="0" w:space="0" w:color="auto"/>
        <w:right w:val="none" w:sz="0" w:space="0" w:color="auto"/>
      </w:divBdr>
    </w:div>
    <w:div w:id="744180802">
      <w:bodyDiv w:val="1"/>
      <w:marLeft w:val="0"/>
      <w:marRight w:val="0"/>
      <w:marTop w:val="0"/>
      <w:marBottom w:val="0"/>
      <w:divBdr>
        <w:top w:val="none" w:sz="0" w:space="0" w:color="auto"/>
        <w:left w:val="none" w:sz="0" w:space="0" w:color="auto"/>
        <w:bottom w:val="none" w:sz="0" w:space="0" w:color="auto"/>
        <w:right w:val="none" w:sz="0" w:space="0" w:color="auto"/>
      </w:divBdr>
    </w:div>
    <w:div w:id="744255837">
      <w:bodyDiv w:val="1"/>
      <w:marLeft w:val="0"/>
      <w:marRight w:val="0"/>
      <w:marTop w:val="0"/>
      <w:marBottom w:val="0"/>
      <w:divBdr>
        <w:top w:val="none" w:sz="0" w:space="0" w:color="auto"/>
        <w:left w:val="none" w:sz="0" w:space="0" w:color="auto"/>
        <w:bottom w:val="none" w:sz="0" w:space="0" w:color="auto"/>
        <w:right w:val="none" w:sz="0" w:space="0" w:color="auto"/>
      </w:divBdr>
    </w:div>
    <w:div w:id="745882004">
      <w:bodyDiv w:val="1"/>
      <w:marLeft w:val="0"/>
      <w:marRight w:val="0"/>
      <w:marTop w:val="0"/>
      <w:marBottom w:val="0"/>
      <w:divBdr>
        <w:top w:val="none" w:sz="0" w:space="0" w:color="auto"/>
        <w:left w:val="none" w:sz="0" w:space="0" w:color="auto"/>
        <w:bottom w:val="none" w:sz="0" w:space="0" w:color="auto"/>
        <w:right w:val="none" w:sz="0" w:space="0" w:color="auto"/>
      </w:divBdr>
    </w:div>
    <w:div w:id="749471474">
      <w:bodyDiv w:val="1"/>
      <w:marLeft w:val="0"/>
      <w:marRight w:val="0"/>
      <w:marTop w:val="0"/>
      <w:marBottom w:val="0"/>
      <w:divBdr>
        <w:top w:val="none" w:sz="0" w:space="0" w:color="auto"/>
        <w:left w:val="none" w:sz="0" w:space="0" w:color="auto"/>
        <w:bottom w:val="none" w:sz="0" w:space="0" w:color="auto"/>
        <w:right w:val="none" w:sz="0" w:space="0" w:color="auto"/>
      </w:divBdr>
    </w:div>
    <w:div w:id="749691109">
      <w:bodyDiv w:val="1"/>
      <w:marLeft w:val="0"/>
      <w:marRight w:val="0"/>
      <w:marTop w:val="0"/>
      <w:marBottom w:val="0"/>
      <w:divBdr>
        <w:top w:val="none" w:sz="0" w:space="0" w:color="auto"/>
        <w:left w:val="none" w:sz="0" w:space="0" w:color="auto"/>
        <w:bottom w:val="none" w:sz="0" w:space="0" w:color="auto"/>
        <w:right w:val="none" w:sz="0" w:space="0" w:color="auto"/>
      </w:divBdr>
    </w:div>
    <w:div w:id="757098293">
      <w:bodyDiv w:val="1"/>
      <w:marLeft w:val="0"/>
      <w:marRight w:val="0"/>
      <w:marTop w:val="0"/>
      <w:marBottom w:val="0"/>
      <w:divBdr>
        <w:top w:val="none" w:sz="0" w:space="0" w:color="auto"/>
        <w:left w:val="none" w:sz="0" w:space="0" w:color="auto"/>
        <w:bottom w:val="none" w:sz="0" w:space="0" w:color="auto"/>
        <w:right w:val="none" w:sz="0" w:space="0" w:color="auto"/>
      </w:divBdr>
    </w:div>
    <w:div w:id="774524650">
      <w:bodyDiv w:val="1"/>
      <w:marLeft w:val="0"/>
      <w:marRight w:val="0"/>
      <w:marTop w:val="0"/>
      <w:marBottom w:val="0"/>
      <w:divBdr>
        <w:top w:val="none" w:sz="0" w:space="0" w:color="auto"/>
        <w:left w:val="none" w:sz="0" w:space="0" w:color="auto"/>
        <w:bottom w:val="none" w:sz="0" w:space="0" w:color="auto"/>
        <w:right w:val="none" w:sz="0" w:space="0" w:color="auto"/>
      </w:divBdr>
    </w:div>
    <w:div w:id="775715330">
      <w:bodyDiv w:val="1"/>
      <w:marLeft w:val="0"/>
      <w:marRight w:val="0"/>
      <w:marTop w:val="0"/>
      <w:marBottom w:val="0"/>
      <w:divBdr>
        <w:top w:val="none" w:sz="0" w:space="0" w:color="auto"/>
        <w:left w:val="none" w:sz="0" w:space="0" w:color="auto"/>
        <w:bottom w:val="none" w:sz="0" w:space="0" w:color="auto"/>
        <w:right w:val="none" w:sz="0" w:space="0" w:color="auto"/>
      </w:divBdr>
    </w:div>
    <w:div w:id="778305606">
      <w:bodyDiv w:val="1"/>
      <w:marLeft w:val="0"/>
      <w:marRight w:val="0"/>
      <w:marTop w:val="0"/>
      <w:marBottom w:val="0"/>
      <w:divBdr>
        <w:top w:val="none" w:sz="0" w:space="0" w:color="auto"/>
        <w:left w:val="none" w:sz="0" w:space="0" w:color="auto"/>
        <w:bottom w:val="none" w:sz="0" w:space="0" w:color="auto"/>
        <w:right w:val="none" w:sz="0" w:space="0" w:color="auto"/>
      </w:divBdr>
    </w:div>
    <w:div w:id="780303037">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31337">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785150702">
      <w:bodyDiv w:val="1"/>
      <w:marLeft w:val="0"/>
      <w:marRight w:val="0"/>
      <w:marTop w:val="0"/>
      <w:marBottom w:val="0"/>
      <w:divBdr>
        <w:top w:val="none" w:sz="0" w:space="0" w:color="auto"/>
        <w:left w:val="none" w:sz="0" w:space="0" w:color="auto"/>
        <w:bottom w:val="none" w:sz="0" w:space="0" w:color="auto"/>
        <w:right w:val="none" w:sz="0" w:space="0" w:color="auto"/>
      </w:divBdr>
    </w:div>
    <w:div w:id="785929645">
      <w:bodyDiv w:val="1"/>
      <w:marLeft w:val="0"/>
      <w:marRight w:val="0"/>
      <w:marTop w:val="0"/>
      <w:marBottom w:val="0"/>
      <w:divBdr>
        <w:top w:val="none" w:sz="0" w:space="0" w:color="auto"/>
        <w:left w:val="none" w:sz="0" w:space="0" w:color="auto"/>
        <w:bottom w:val="none" w:sz="0" w:space="0" w:color="auto"/>
        <w:right w:val="none" w:sz="0" w:space="0" w:color="auto"/>
      </w:divBdr>
    </w:div>
    <w:div w:id="797534180">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20386125">
      <w:bodyDiv w:val="1"/>
      <w:marLeft w:val="0"/>
      <w:marRight w:val="0"/>
      <w:marTop w:val="0"/>
      <w:marBottom w:val="0"/>
      <w:divBdr>
        <w:top w:val="none" w:sz="0" w:space="0" w:color="auto"/>
        <w:left w:val="none" w:sz="0" w:space="0" w:color="auto"/>
        <w:bottom w:val="none" w:sz="0" w:space="0" w:color="auto"/>
        <w:right w:val="none" w:sz="0" w:space="0" w:color="auto"/>
      </w:divBdr>
    </w:div>
    <w:div w:id="825324261">
      <w:bodyDiv w:val="1"/>
      <w:marLeft w:val="0"/>
      <w:marRight w:val="0"/>
      <w:marTop w:val="0"/>
      <w:marBottom w:val="0"/>
      <w:divBdr>
        <w:top w:val="none" w:sz="0" w:space="0" w:color="auto"/>
        <w:left w:val="none" w:sz="0" w:space="0" w:color="auto"/>
        <w:bottom w:val="none" w:sz="0" w:space="0" w:color="auto"/>
        <w:right w:val="none" w:sz="0" w:space="0" w:color="auto"/>
      </w:divBdr>
    </w:div>
    <w:div w:id="840899380">
      <w:bodyDiv w:val="1"/>
      <w:marLeft w:val="0"/>
      <w:marRight w:val="0"/>
      <w:marTop w:val="0"/>
      <w:marBottom w:val="0"/>
      <w:divBdr>
        <w:top w:val="none" w:sz="0" w:space="0" w:color="auto"/>
        <w:left w:val="none" w:sz="0" w:space="0" w:color="auto"/>
        <w:bottom w:val="none" w:sz="0" w:space="0" w:color="auto"/>
        <w:right w:val="none" w:sz="0" w:space="0" w:color="auto"/>
      </w:divBdr>
    </w:div>
    <w:div w:id="846938938">
      <w:bodyDiv w:val="1"/>
      <w:marLeft w:val="0"/>
      <w:marRight w:val="0"/>
      <w:marTop w:val="0"/>
      <w:marBottom w:val="0"/>
      <w:divBdr>
        <w:top w:val="none" w:sz="0" w:space="0" w:color="auto"/>
        <w:left w:val="none" w:sz="0" w:space="0" w:color="auto"/>
        <w:bottom w:val="none" w:sz="0" w:space="0" w:color="auto"/>
        <w:right w:val="none" w:sz="0" w:space="0" w:color="auto"/>
      </w:divBdr>
    </w:div>
    <w:div w:id="848569813">
      <w:bodyDiv w:val="1"/>
      <w:marLeft w:val="0"/>
      <w:marRight w:val="0"/>
      <w:marTop w:val="0"/>
      <w:marBottom w:val="0"/>
      <w:divBdr>
        <w:top w:val="none" w:sz="0" w:space="0" w:color="auto"/>
        <w:left w:val="none" w:sz="0" w:space="0" w:color="auto"/>
        <w:bottom w:val="none" w:sz="0" w:space="0" w:color="auto"/>
        <w:right w:val="none" w:sz="0" w:space="0" w:color="auto"/>
      </w:divBdr>
    </w:div>
    <w:div w:id="851652531">
      <w:bodyDiv w:val="1"/>
      <w:marLeft w:val="0"/>
      <w:marRight w:val="0"/>
      <w:marTop w:val="0"/>
      <w:marBottom w:val="0"/>
      <w:divBdr>
        <w:top w:val="none" w:sz="0" w:space="0" w:color="auto"/>
        <w:left w:val="none" w:sz="0" w:space="0" w:color="auto"/>
        <w:bottom w:val="none" w:sz="0" w:space="0" w:color="auto"/>
        <w:right w:val="none" w:sz="0" w:space="0" w:color="auto"/>
      </w:divBdr>
    </w:div>
    <w:div w:id="856239463">
      <w:bodyDiv w:val="1"/>
      <w:marLeft w:val="0"/>
      <w:marRight w:val="0"/>
      <w:marTop w:val="0"/>
      <w:marBottom w:val="0"/>
      <w:divBdr>
        <w:top w:val="none" w:sz="0" w:space="0" w:color="auto"/>
        <w:left w:val="none" w:sz="0" w:space="0" w:color="auto"/>
        <w:bottom w:val="none" w:sz="0" w:space="0" w:color="auto"/>
        <w:right w:val="none" w:sz="0" w:space="0" w:color="auto"/>
      </w:divBdr>
    </w:div>
    <w:div w:id="856653246">
      <w:bodyDiv w:val="1"/>
      <w:marLeft w:val="0"/>
      <w:marRight w:val="0"/>
      <w:marTop w:val="0"/>
      <w:marBottom w:val="0"/>
      <w:divBdr>
        <w:top w:val="none" w:sz="0" w:space="0" w:color="auto"/>
        <w:left w:val="none" w:sz="0" w:space="0" w:color="auto"/>
        <w:bottom w:val="none" w:sz="0" w:space="0" w:color="auto"/>
        <w:right w:val="none" w:sz="0" w:space="0" w:color="auto"/>
      </w:divBdr>
    </w:div>
    <w:div w:id="860124784">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67177097">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889611391">
      <w:bodyDiv w:val="1"/>
      <w:marLeft w:val="0"/>
      <w:marRight w:val="0"/>
      <w:marTop w:val="0"/>
      <w:marBottom w:val="0"/>
      <w:divBdr>
        <w:top w:val="none" w:sz="0" w:space="0" w:color="auto"/>
        <w:left w:val="none" w:sz="0" w:space="0" w:color="auto"/>
        <w:bottom w:val="none" w:sz="0" w:space="0" w:color="auto"/>
        <w:right w:val="none" w:sz="0" w:space="0" w:color="auto"/>
      </w:divBdr>
    </w:div>
    <w:div w:id="900794268">
      <w:bodyDiv w:val="1"/>
      <w:marLeft w:val="0"/>
      <w:marRight w:val="0"/>
      <w:marTop w:val="0"/>
      <w:marBottom w:val="0"/>
      <w:divBdr>
        <w:top w:val="none" w:sz="0" w:space="0" w:color="auto"/>
        <w:left w:val="none" w:sz="0" w:space="0" w:color="auto"/>
        <w:bottom w:val="none" w:sz="0" w:space="0" w:color="auto"/>
        <w:right w:val="none" w:sz="0" w:space="0" w:color="auto"/>
      </w:divBdr>
    </w:div>
    <w:div w:id="913583699">
      <w:bodyDiv w:val="1"/>
      <w:marLeft w:val="0"/>
      <w:marRight w:val="0"/>
      <w:marTop w:val="0"/>
      <w:marBottom w:val="0"/>
      <w:divBdr>
        <w:top w:val="none" w:sz="0" w:space="0" w:color="auto"/>
        <w:left w:val="none" w:sz="0" w:space="0" w:color="auto"/>
        <w:bottom w:val="none" w:sz="0" w:space="0" w:color="auto"/>
        <w:right w:val="none" w:sz="0" w:space="0" w:color="auto"/>
      </w:divBdr>
    </w:div>
    <w:div w:id="922298160">
      <w:bodyDiv w:val="1"/>
      <w:marLeft w:val="0"/>
      <w:marRight w:val="0"/>
      <w:marTop w:val="0"/>
      <w:marBottom w:val="0"/>
      <w:divBdr>
        <w:top w:val="none" w:sz="0" w:space="0" w:color="auto"/>
        <w:left w:val="none" w:sz="0" w:space="0" w:color="auto"/>
        <w:bottom w:val="none" w:sz="0" w:space="0" w:color="auto"/>
        <w:right w:val="none" w:sz="0" w:space="0" w:color="auto"/>
      </w:divBdr>
    </w:div>
    <w:div w:id="9303129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940995869">
      <w:bodyDiv w:val="1"/>
      <w:marLeft w:val="0"/>
      <w:marRight w:val="0"/>
      <w:marTop w:val="0"/>
      <w:marBottom w:val="0"/>
      <w:divBdr>
        <w:top w:val="none" w:sz="0" w:space="0" w:color="auto"/>
        <w:left w:val="none" w:sz="0" w:space="0" w:color="auto"/>
        <w:bottom w:val="none" w:sz="0" w:space="0" w:color="auto"/>
        <w:right w:val="none" w:sz="0" w:space="0" w:color="auto"/>
      </w:divBdr>
    </w:div>
    <w:div w:id="941377350">
      <w:bodyDiv w:val="1"/>
      <w:marLeft w:val="0"/>
      <w:marRight w:val="0"/>
      <w:marTop w:val="0"/>
      <w:marBottom w:val="0"/>
      <w:divBdr>
        <w:top w:val="none" w:sz="0" w:space="0" w:color="auto"/>
        <w:left w:val="none" w:sz="0" w:space="0" w:color="auto"/>
        <w:bottom w:val="none" w:sz="0" w:space="0" w:color="auto"/>
        <w:right w:val="none" w:sz="0" w:space="0" w:color="auto"/>
      </w:divBdr>
    </w:div>
    <w:div w:id="942108309">
      <w:bodyDiv w:val="1"/>
      <w:marLeft w:val="0"/>
      <w:marRight w:val="0"/>
      <w:marTop w:val="0"/>
      <w:marBottom w:val="0"/>
      <w:divBdr>
        <w:top w:val="none" w:sz="0" w:space="0" w:color="auto"/>
        <w:left w:val="none" w:sz="0" w:space="0" w:color="auto"/>
        <w:bottom w:val="none" w:sz="0" w:space="0" w:color="auto"/>
        <w:right w:val="none" w:sz="0" w:space="0" w:color="auto"/>
      </w:divBdr>
    </w:div>
    <w:div w:id="947005493">
      <w:bodyDiv w:val="1"/>
      <w:marLeft w:val="0"/>
      <w:marRight w:val="0"/>
      <w:marTop w:val="0"/>
      <w:marBottom w:val="0"/>
      <w:divBdr>
        <w:top w:val="none" w:sz="0" w:space="0" w:color="auto"/>
        <w:left w:val="none" w:sz="0" w:space="0" w:color="auto"/>
        <w:bottom w:val="none" w:sz="0" w:space="0" w:color="auto"/>
        <w:right w:val="none" w:sz="0" w:space="0" w:color="auto"/>
      </w:divBdr>
    </w:div>
    <w:div w:id="957756809">
      <w:bodyDiv w:val="1"/>
      <w:marLeft w:val="0"/>
      <w:marRight w:val="0"/>
      <w:marTop w:val="0"/>
      <w:marBottom w:val="0"/>
      <w:divBdr>
        <w:top w:val="none" w:sz="0" w:space="0" w:color="auto"/>
        <w:left w:val="none" w:sz="0" w:space="0" w:color="auto"/>
        <w:bottom w:val="none" w:sz="0" w:space="0" w:color="auto"/>
        <w:right w:val="none" w:sz="0" w:space="0" w:color="auto"/>
      </w:divBdr>
    </w:div>
    <w:div w:id="959805464">
      <w:bodyDiv w:val="1"/>
      <w:marLeft w:val="0"/>
      <w:marRight w:val="0"/>
      <w:marTop w:val="0"/>
      <w:marBottom w:val="0"/>
      <w:divBdr>
        <w:top w:val="none" w:sz="0" w:space="0" w:color="auto"/>
        <w:left w:val="none" w:sz="0" w:space="0" w:color="auto"/>
        <w:bottom w:val="none" w:sz="0" w:space="0" w:color="auto"/>
        <w:right w:val="none" w:sz="0" w:space="0" w:color="auto"/>
      </w:divBdr>
    </w:div>
    <w:div w:id="965357966">
      <w:bodyDiv w:val="1"/>
      <w:marLeft w:val="0"/>
      <w:marRight w:val="0"/>
      <w:marTop w:val="0"/>
      <w:marBottom w:val="0"/>
      <w:divBdr>
        <w:top w:val="none" w:sz="0" w:space="0" w:color="auto"/>
        <w:left w:val="none" w:sz="0" w:space="0" w:color="auto"/>
        <w:bottom w:val="none" w:sz="0" w:space="0" w:color="auto"/>
        <w:right w:val="none" w:sz="0" w:space="0" w:color="auto"/>
      </w:divBdr>
    </w:div>
    <w:div w:id="969357022">
      <w:bodyDiv w:val="1"/>
      <w:marLeft w:val="0"/>
      <w:marRight w:val="0"/>
      <w:marTop w:val="0"/>
      <w:marBottom w:val="0"/>
      <w:divBdr>
        <w:top w:val="none" w:sz="0" w:space="0" w:color="auto"/>
        <w:left w:val="none" w:sz="0" w:space="0" w:color="auto"/>
        <w:bottom w:val="none" w:sz="0" w:space="0" w:color="auto"/>
        <w:right w:val="none" w:sz="0" w:space="0" w:color="auto"/>
      </w:divBdr>
    </w:div>
    <w:div w:id="985821605">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16031338">
      <w:bodyDiv w:val="1"/>
      <w:marLeft w:val="0"/>
      <w:marRight w:val="0"/>
      <w:marTop w:val="0"/>
      <w:marBottom w:val="0"/>
      <w:divBdr>
        <w:top w:val="none" w:sz="0" w:space="0" w:color="auto"/>
        <w:left w:val="none" w:sz="0" w:space="0" w:color="auto"/>
        <w:bottom w:val="none" w:sz="0" w:space="0" w:color="auto"/>
        <w:right w:val="none" w:sz="0" w:space="0" w:color="auto"/>
      </w:divBdr>
    </w:div>
    <w:div w:id="1021518564">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38705744">
      <w:bodyDiv w:val="1"/>
      <w:marLeft w:val="0"/>
      <w:marRight w:val="0"/>
      <w:marTop w:val="0"/>
      <w:marBottom w:val="0"/>
      <w:divBdr>
        <w:top w:val="none" w:sz="0" w:space="0" w:color="auto"/>
        <w:left w:val="none" w:sz="0" w:space="0" w:color="auto"/>
        <w:bottom w:val="none" w:sz="0" w:space="0" w:color="auto"/>
        <w:right w:val="none" w:sz="0" w:space="0" w:color="auto"/>
      </w:divBdr>
    </w:div>
    <w:div w:id="1040088504">
      <w:bodyDiv w:val="1"/>
      <w:marLeft w:val="0"/>
      <w:marRight w:val="0"/>
      <w:marTop w:val="0"/>
      <w:marBottom w:val="0"/>
      <w:divBdr>
        <w:top w:val="none" w:sz="0" w:space="0" w:color="auto"/>
        <w:left w:val="none" w:sz="0" w:space="0" w:color="auto"/>
        <w:bottom w:val="none" w:sz="0" w:space="0" w:color="auto"/>
        <w:right w:val="none" w:sz="0" w:space="0" w:color="auto"/>
      </w:divBdr>
    </w:div>
    <w:div w:id="1054499538">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65032117">
      <w:bodyDiv w:val="1"/>
      <w:marLeft w:val="0"/>
      <w:marRight w:val="0"/>
      <w:marTop w:val="0"/>
      <w:marBottom w:val="0"/>
      <w:divBdr>
        <w:top w:val="none" w:sz="0" w:space="0" w:color="auto"/>
        <w:left w:val="none" w:sz="0" w:space="0" w:color="auto"/>
        <w:bottom w:val="none" w:sz="0" w:space="0" w:color="auto"/>
        <w:right w:val="none" w:sz="0" w:space="0" w:color="auto"/>
      </w:divBdr>
    </w:div>
    <w:div w:id="1069959622">
      <w:bodyDiv w:val="1"/>
      <w:marLeft w:val="0"/>
      <w:marRight w:val="0"/>
      <w:marTop w:val="0"/>
      <w:marBottom w:val="0"/>
      <w:divBdr>
        <w:top w:val="none" w:sz="0" w:space="0" w:color="auto"/>
        <w:left w:val="none" w:sz="0" w:space="0" w:color="auto"/>
        <w:bottom w:val="none" w:sz="0" w:space="0" w:color="auto"/>
        <w:right w:val="none" w:sz="0" w:space="0" w:color="auto"/>
      </w:divBdr>
    </w:div>
    <w:div w:id="1074817299">
      <w:bodyDiv w:val="1"/>
      <w:marLeft w:val="0"/>
      <w:marRight w:val="0"/>
      <w:marTop w:val="0"/>
      <w:marBottom w:val="0"/>
      <w:divBdr>
        <w:top w:val="none" w:sz="0" w:space="0" w:color="auto"/>
        <w:left w:val="none" w:sz="0" w:space="0" w:color="auto"/>
        <w:bottom w:val="none" w:sz="0" w:space="0" w:color="auto"/>
        <w:right w:val="none" w:sz="0" w:space="0" w:color="auto"/>
      </w:divBdr>
    </w:div>
    <w:div w:id="1082600076">
      <w:bodyDiv w:val="1"/>
      <w:marLeft w:val="0"/>
      <w:marRight w:val="0"/>
      <w:marTop w:val="0"/>
      <w:marBottom w:val="0"/>
      <w:divBdr>
        <w:top w:val="none" w:sz="0" w:space="0" w:color="auto"/>
        <w:left w:val="none" w:sz="0" w:space="0" w:color="auto"/>
        <w:bottom w:val="none" w:sz="0" w:space="0" w:color="auto"/>
        <w:right w:val="none" w:sz="0" w:space="0" w:color="auto"/>
      </w:divBdr>
    </w:div>
    <w:div w:id="1083526645">
      <w:bodyDiv w:val="1"/>
      <w:marLeft w:val="0"/>
      <w:marRight w:val="0"/>
      <w:marTop w:val="0"/>
      <w:marBottom w:val="0"/>
      <w:divBdr>
        <w:top w:val="none" w:sz="0" w:space="0" w:color="auto"/>
        <w:left w:val="none" w:sz="0" w:space="0" w:color="auto"/>
        <w:bottom w:val="none" w:sz="0" w:space="0" w:color="auto"/>
        <w:right w:val="none" w:sz="0" w:space="0" w:color="auto"/>
      </w:divBdr>
    </w:div>
    <w:div w:id="1083794964">
      <w:bodyDiv w:val="1"/>
      <w:marLeft w:val="0"/>
      <w:marRight w:val="0"/>
      <w:marTop w:val="0"/>
      <w:marBottom w:val="0"/>
      <w:divBdr>
        <w:top w:val="none" w:sz="0" w:space="0" w:color="auto"/>
        <w:left w:val="none" w:sz="0" w:space="0" w:color="auto"/>
        <w:bottom w:val="none" w:sz="0" w:space="0" w:color="auto"/>
        <w:right w:val="none" w:sz="0" w:space="0" w:color="auto"/>
      </w:divBdr>
    </w:div>
    <w:div w:id="1086150356">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092504785">
      <w:bodyDiv w:val="1"/>
      <w:marLeft w:val="0"/>
      <w:marRight w:val="0"/>
      <w:marTop w:val="0"/>
      <w:marBottom w:val="0"/>
      <w:divBdr>
        <w:top w:val="none" w:sz="0" w:space="0" w:color="auto"/>
        <w:left w:val="none" w:sz="0" w:space="0" w:color="auto"/>
        <w:bottom w:val="none" w:sz="0" w:space="0" w:color="auto"/>
        <w:right w:val="none" w:sz="0" w:space="0" w:color="auto"/>
      </w:divBdr>
    </w:div>
    <w:div w:id="1103039361">
      <w:bodyDiv w:val="1"/>
      <w:marLeft w:val="0"/>
      <w:marRight w:val="0"/>
      <w:marTop w:val="0"/>
      <w:marBottom w:val="0"/>
      <w:divBdr>
        <w:top w:val="none" w:sz="0" w:space="0" w:color="auto"/>
        <w:left w:val="none" w:sz="0" w:space="0" w:color="auto"/>
        <w:bottom w:val="none" w:sz="0" w:space="0" w:color="auto"/>
        <w:right w:val="none" w:sz="0" w:space="0" w:color="auto"/>
      </w:divBdr>
    </w:div>
    <w:div w:id="1106005083">
      <w:bodyDiv w:val="1"/>
      <w:marLeft w:val="0"/>
      <w:marRight w:val="0"/>
      <w:marTop w:val="0"/>
      <w:marBottom w:val="0"/>
      <w:divBdr>
        <w:top w:val="none" w:sz="0" w:space="0" w:color="auto"/>
        <w:left w:val="none" w:sz="0" w:space="0" w:color="auto"/>
        <w:bottom w:val="none" w:sz="0" w:space="0" w:color="auto"/>
        <w:right w:val="none" w:sz="0" w:space="0" w:color="auto"/>
      </w:divBdr>
    </w:div>
    <w:div w:id="1118838182">
      <w:bodyDiv w:val="1"/>
      <w:marLeft w:val="0"/>
      <w:marRight w:val="0"/>
      <w:marTop w:val="0"/>
      <w:marBottom w:val="0"/>
      <w:divBdr>
        <w:top w:val="none" w:sz="0" w:space="0" w:color="auto"/>
        <w:left w:val="none" w:sz="0" w:space="0" w:color="auto"/>
        <w:bottom w:val="none" w:sz="0" w:space="0" w:color="auto"/>
        <w:right w:val="none" w:sz="0" w:space="0" w:color="auto"/>
      </w:divBdr>
    </w:div>
    <w:div w:id="1119445634">
      <w:bodyDiv w:val="1"/>
      <w:marLeft w:val="0"/>
      <w:marRight w:val="0"/>
      <w:marTop w:val="0"/>
      <w:marBottom w:val="0"/>
      <w:divBdr>
        <w:top w:val="none" w:sz="0" w:space="0" w:color="auto"/>
        <w:left w:val="none" w:sz="0" w:space="0" w:color="auto"/>
        <w:bottom w:val="none" w:sz="0" w:space="0" w:color="auto"/>
        <w:right w:val="none" w:sz="0" w:space="0" w:color="auto"/>
      </w:divBdr>
    </w:div>
    <w:div w:id="1134055472">
      <w:bodyDiv w:val="1"/>
      <w:marLeft w:val="0"/>
      <w:marRight w:val="0"/>
      <w:marTop w:val="0"/>
      <w:marBottom w:val="0"/>
      <w:divBdr>
        <w:top w:val="none" w:sz="0" w:space="0" w:color="auto"/>
        <w:left w:val="none" w:sz="0" w:space="0" w:color="auto"/>
        <w:bottom w:val="none" w:sz="0" w:space="0" w:color="auto"/>
        <w:right w:val="none" w:sz="0" w:space="0" w:color="auto"/>
      </w:divBdr>
    </w:div>
    <w:div w:id="1138063790">
      <w:bodyDiv w:val="1"/>
      <w:marLeft w:val="0"/>
      <w:marRight w:val="0"/>
      <w:marTop w:val="0"/>
      <w:marBottom w:val="0"/>
      <w:divBdr>
        <w:top w:val="none" w:sz="0" w:space="0" w:color="auto"/>
        <w:left w:val="none" w:sz="0" w:space="0" w:color="auto"/>
        <w:bottom w:val="none" w:sz="0" w:space="0" w:color="auto"/>
        <w:right w:val="none" w:sz="0" w:space="0" w:color="auto"/>
      </w:divBdr>
    </w:div>
    <w:div w:id="1145782515">
      <w:bodyDiv w:val="1"/>
      <w:marLeft w:val="0"/>
      <w:marRight w:val="0"/>
      <w:marTop w:val="0"/>
      <w:marBottom w:val="0"/>
      <w:divBdr>
        <w:top w:val="none" w:sz="0" w:space="0" w:color="auto"/>
        <w:left w:val="none" w:sz="0" w:space="0" w:color="auto"/>
        <w:bottom w:val="none" w:sz="0" w:space="0" w:color="auto"/>
        <w:right w:val="none" w:sz="0" w:space="0" w:color="auto"/>
      </w:divBdr>
    </w:div>
    <w:div w:id="1145897480">
      <w:bodyDiv w:val="1"/>
      <w:marLeft w:val="0"/>
      <w:marRight w:val="0"/>
      <w:marTop w:val="0"/>
      <w:marBottom w:val="0"/>
      <w:divBdr>
        <w:top w:val="none" w:sz="0" w:space="0" w:color="auto"/>
        <w:left w:val="none" w:sz="0" w:space="0" w:color="auto"/>
        <w:bottom w:val="none" w:sz="0" w:space="0" w:color="auto"/>
        <w:right w:val="none" w:sz="0" w:space="0" w:color="auto"/>
      </w:divBdr>
    </w:div>
    <w:div w:id="1174800412">
      <w:bodyDiv w:val="1"/>
      <w:marLeft w:val="0"/>
      <w:marRight w:val="0"/>
      <w:marTop w:val="0"/>
      <w:marBottom w:val="0"/>
      <w:divBdr>
        <w:top w:val="none" w:sz="0" w:space="0" w:color="auto"/>
        <w:left w:val="none" w:sz="0" w:space="0" w:color="auto"/>
        <w:bottom w:val="none" w:sz="0" w:space="0" w:color="auto"/>
        <w:right w:val="none" w:sz="0" w:space="0" w:color="auto"/>
      </w:divBdr>
    </w:div>
    <w:div w:id="1175681954">
      <w:bodyDiv w:val="1"/>
      <w:marLeft w:val="0"/>
      <w:marRight w:val="0"/>
      <w:marTop w:val="0"/>
      <w:marBottom w:val="0"/>
      <w:divBdr>
        <w:top w:val="none" w:sz="0" w:space="0" w:color="auto"/>
        <w:left w:val="none" w:sz="0" w:space="0" w:color="auto"/>
        <w:bottom w:val="none" w:sz="0" w:space="0" w:color="auto"/>
        <w:right w:val="none" w:sz="0" w:space="0" w:color="auto"/>
      </w:divBdr>
    </w:div>
    <w:div w:id="1176726123">
      <w:bodyDiv w:val="1"/>
      <w:marLeft w:val="0"/>
      <w:marRight w:val="0"/>
      <w:marTop w:val="0"/>
      <w:marBottom w:val="0"/>
      <w:divBdr>
        <w:top w:val="none" w:sz="0" w:space="0" w:color="auto"/>
        <w:left w:val="none" w:sz="0" w:space="0" w:color="auto"/>
        <w:bottom w:val="none" w:sz="0" w:space="0" w:color="auto"/>
        <w:right w:val="none" w:sz="0" w:space="0" w:color="auto"/>
      </w:divBdr>
    </w:div>
    <w:div w:id="1184713357">
      <w:bodyDiv w:val="1"/>
      <w:marLeft w:val="0"/>
      <w:marRight w:val="0"/>
      <w:marTop w:val="0"/>
      <w:marBottom w:val="0"/>
      <w:divBdr>
        <w:top w:val="none" w:sz="0" w:space="0" w:color="auto"/>
        <w:left w:val="none" w:sz="0" w:space="0" w:color="auto"/>
        <w:bottom w:val="none" w:sz="0" w:space="0" w:color="auto"/>
        <w:right w:val="none" w:sz="0" w:space="0" w:color="auto"/>
      </w:divBdr>
    </w:div>
    <w:div w:id="1201354494">
      <w:bodyDiv w:val="1"/>
      <w:marLeft w:val="0"/>
      <w:marRight w:val="0"/>
      <w:marTop w:val="0"/>
      <w:marBottom w:val="0"/>
      <w:divBdr>
        <w:top w:val="none" w:sz="0" w:space="0" w:color="auto"/>
        <w:left w:val="none" w:sz="0" w:space="0" w:color="auto"/>
        <w:bottom w:val="none" w:sz="0" w:space="0" w:color="auto"/>
        <w:right w:val="none" w:sz="0" w:space="0" w:color="auto"/>
      </w:divBdr>
    </w:div>
    <w:div w:id="1202015026">
      <w:bodyDiv w:val="1"/>
      <w:marLeft w:val="0"/>
      <w:marRight w:val="0"/>
      <w:marTop w:val="0"/>
      <w:marBottom w:val="0"/>
      <w:divBdr>
        <w:top w:val="none" w:sz="0" w:space="0" w:color="auto"/>
        <w:left w:val="none" w:sz="0" w:space="0" w:color="auto"/>
        <w:bottom w:val="none" w:sz="0" w:space="0" w:color="auto"/>
        <w:right w:val="none" w:sz="0" w:space="0" w:color="auto"/>
      </w:divBdr>
    </w:div>
    <w:div w:id="1206061946">
      <w:bodyDiv w:val="1"/>
      <w:marLeft w:val="0"/>
      <w:marRight w:val="0"/>
      <w:marTop w:val="0"/>
      <w:marBottom w:val="0"/>
      <w:divBdr>
        <w:top w:val="none" w:sz="0" w:space="0" w:color="auto"/>
        <w:left w:val="none" w:sz="0" w:space="0" w:color="auto"/>
        <w:bottom w:val="none" w:sz="0" w:space="0" w:color="auto"/>
        <w:right w:val="none" w:sz="0" w:space="0" w:color="auto"/>
      </w:divBdr>
    </w:div>
    <w:div w:id="1209494226">
      <w:bodyDiv w:val="1"/>
      <w:marLeft w:val="0"/>
      <w:marRight w:val="0"/>
      <w:marTop w:val="0"/>
      <w:marBottom w:val="0"/>
      <w:divBdr>
        <w:top w:val="none" w:sz="0" w:space="0" w:color="auto"/>
        <w:left w:val="none" w:sz="0" w:space="0" w:color="auto"/>
        <w:bottom w:val="none" w:sz="0" w:space="0" w:color="auto"/>
        <w:right w:val="none" w:sz="0" w:space="0" w:color="auto"/>
      </w:divBdr>
    </w:div>
    <w:div w:id="1216545087">
      <w:bodyDiv w:val="1"/>
      <w:marLeft w:val="0"/>
      <w:marRight w:val="0"/>
      <w:marTop w:val="0"/>
      <w:marBottom w:val="0"/>
      <w:divBdr>
        <w:top w:val="none" w:sz="0" w:space="0" w:color="auto"/>
        <w:left w:val="none" w:sz="0" w:space="0" w:color="auto"/>
        <w:bottom w:val="none" w:sz="0" w:space="0" w:color="auto"/>
        <w:right w:val="none" w:sz="0" w:space="0" w:color="auto"/>
      </w:divBdr>
    </w:div>
    <w:div w:id="1220823757">
      <w:bodyDiv w:val="1"/>
      <w:marLeft w:val="0"/>
      <w:marRight w:val="0"/>
      <w:marTop w:val="0"/>
      <w:marBottom w:val="0"/>
      <w:divBdr>
        <w:top w:val="none" w:sz="0" w:space="0" w:color="auto"/>
        <w:left w:val="none" w:sz="0" w:space="0" w:color="auto"/>
        <w:bottom w:val="none" w:sz="0" w:space="0" w:color="auto"/>
        <w:right w:val="none" w:sz="0" w:space="0" w:color="auto"/>
      </w:divBdr>
    </w:div>
    <w:div w:id="1223370227">
      <w:bodyDiv w:val="1"/>
      <w:marLeft w:val="0"/>
      <w:marRight w:val="0"/>
      <w:marTop w:val="0"/>
      <w:marBottom w:val="0"/>
      <w:divBdr>
        <w:top w:val="none" w:sz="0" w:space="0" w:color="auto"/>
        <w:left w:val="none" w:sz="0" w:space="0" w:color="auto"/>
        <w:bottom w:val="none" w:sz="0" w:space="0" w:color="auto"/>
        <w:right w:val="none" w:sz="0" w:space="0" w:color="auto"/>
      </w:divBdr>
    </w:div>
    <w:div w:id="1227884611">
      <w:bodyDiv w:val="1"/>
      <w:marLeft w:val="0"/>
      <w:marRight w:val="0"/>
      <w:marTop w:val="0"/>
      <w:marBottom w:val="0"/>
      <w:divBdr>
        <w:top w:val="none" w:sz="0" w:space="0" w:color="auto"/>
        <w:left w:val="none" w:sz="0" w:space="0" w:color="auto"/>
        <w:bottom w:val="none" w:sz="0" w:space="0" w:color="auto"/>
        <w:right w:val="none" w:sz="0" w:space="0" w:color="auto"/>
      </w:divBdr>
    </w:div>
    <w:div w:id="1236551870">
      <w:bodyDiv w:val="1"/>
      <w:marLeft w:val="0"/>
      <w:marRight w:val="0"/>
      <w:marTop w:val="0"/>
      <w:marBottom w:val="0"/>
      <w:divBdr>
        <w:top w:val="none" w:sz="0" w:space="0" w:color="auto"/>
        <w:left w:val="none" w:sz="0" w:space="0" w:color="auto"/>
        <w:bottom w:val="none" w:sz="0" w:space="0" w:color="auto"/>
        <w:right w:val="none" w:sz="0" w:space="0" w:color="auto"/>
      </w:divBdr>
    </w:div>
    <w:div w:id="1245188012">
      <w:bodyDiv w:val="1"/>
      <w:marLeft w:val="0"/>
      <w:marRight w:val="0"/>
      <w:marTop w:val="0"/>
      <w:marBottom w:val="0"/>
      <w:divBdr>
        <w:top w:val="none" w:sz="0" w:space="0" w:color="auto"/>
        <w:left w:val="none" w:sz="0" w:space="0" w:color="auto"/>
        <w:bottom w:val="none" w:sz="0" w:space="0" w:color="auto"/>
        <w:right w:val="none" w:sz="0" w:space="0" w:color="auto"/>
      </w:divBdr>
    </w:div>
    <w:div w:id="1250962076">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4171501">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63301288">
      <w:bodyDiv w:val="1"/>
      <w:marLeft w:val="0"/>
      <w:marRight w:val="0"/>
      <w:marTop w:val="0"/>
      <w:marBottom w:val="0"/>
      <w:divBdr>
        <w:top w:val="none" w:sz="0" w:space="0" w:color="auto"/>
        <w:left w:val="none" w:sz="0" w:space="0" w:color="auto"/>
        <w:bottom w:val="none" w:sz="0" w:space="0" w:color="auto"/>
        <w:right w:val="none" w:sz="0" w:space="0" w:color="auto"/>
      </w:divBdr>
    </w:div>
    <w:div w:id="1263882055">
      <w:bodyDiv w:val="1"/>
      <w:marLeft w:val="0"/>
      <w:marRight w:val="0"/>
      <w:marTop w:val="0"/>
      <w:marBottom w:val="0"/>
      <w:divBdr>
        <w:top w:val="none" w:sz="0" w:space="0" w:color="auto"/>
        <w:left w:val="none" w:sz="0" w:space="0" w:color="auto"/>
        <w:bottom w:val="none" w:sz="0" w:space="0" w:color="auto"/>
        <w:right w:val="none" w:sz="0" w:space="0" w:color="auto"/>
      </w:divBdr>
    </w:div>
    <w:div w:id="12745102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278293702">
      <w:bodyDiv w:val="1"/>
      <w:marLeft w:val="0"/>
      <w:marRight w:val="0"/>
      <w:marTop w:val="0"/>
      <w:marBottom w:val="0"/>
      <w:divBdr>
        <w:top w:val="none" w:sz="0" w:space="0" w:color="auto"/>
        <w:left w:val="none" w:sz="0" w:space="0" w:color="auto"/>
        <w:bottom w:val="none" w:sz="0" w:space="0" w:color="auto"/>
        <w:right w:val="none" w:sz="0" w:space="0" w:color="auto"/>
      </w:divBdr>
    </w:div>
    <w:div w:id="1279600735">
      <w:bodyDiv w:val="1"/>
      <w:marLeft w:val="0"/>
      <w:marRight w:val="0"/>
      <w:marTop w:val="0"/>
      <w:marBottom w:val="0"/>
      <w:divBdr>
        <w:top w:val="none" w:sz="0" w:space="0" w:color="auto"/>
        <w:left w:val="none" w:sz="0" w:space="0" w:color="auto"/>
        <w:bottom w:val="none" w:sz="0" w:space="0" w:color="auto"/>
        <w:right w:val="none" w:sz="0" w:space="0" w:color="auto"/>
      </w:divBdr>
    </w:div>
    <w:div w:id="1281761932">
      <w:bodyDiv w:val="1"/>
      <w:marLeft w:val="0"/>
      <w:marRight w:val="0"/>
      <w:marTop w:val="0"/>
      <w:marBottom w:val="0"/>
      <w:divBdr>
        <w:top w:val="none" w:sz="0" w:space="0" w:color="auto"/>
        <w:left w:val="none" w:sz="0" w:space="0" w:color="auto"/>
        <w:bottom w:val="none" w:sz="0" w:space="0" w:color="auto"/>
        <w:right w:val="none" w:sz="0" w:space="0" w:color="auto"/>
      </w:divBdr>
    </w:div>
    <w:div w:id="1283615261">
      <w:bodyDiv w:val="1"/>
      <w:marLeft w:val="0"/>
      <w:marRight w:val="0"/>
      <w:marTop w:val="0"/>
      <w:marBottom w:val="0"/>
      <w:divBdr>
        <w:top w:val="none" w:sz="0" w:space="0" w:color="auto"/>
        <w:left w:val="none" w:sz="0" w:space="0" w:color="auto"/>
        <w:bottom w:val="none" w:sz="0" w:space="0" w:color="auto"/>
        <w:right w:val="none" w:sz="0" w:space="0" w:color="auto"/>
      </w:divBdr>
    </w:div>
    <w:div w:id="1287353598">
      <w:bodyDiv w:val="1"/>
      <w:marLeft w:val="0"/>
      <w:marRight w:val="0"/>
      <w:marTop w:val="0"/>
      <w:marBottom w:val="0"/>
      <w:divBdr>
        <w:top w:val="none" w:sz="0" w:space="0" w:color="auto"/>
        <w:left w:val="none" w:sz="0" w:space="0" w:color="auto"/>
        <w:bottom w:val="none" w:sz="0" w:space="0" w:color="auto"/>
        <w:right w:val="none" w:sz="0" w:space="0" w:color="auto"/>
      </w:divBdr>
    </w:div>
    <w:div w:id="1290431126">
      <w:bodyDiv w:val="1"/>
      <w:marLeft w:val="0"/>
      <w:marRight w:val="0"/>
      <w:marTop w:val="0"/>
      <w:marBottom w:val="0"/>
      <w:divBdr>
        <w:top w:val="none" w:sz="0" w:space="0" w:color="auto"/>
        <w:left w:val="none" w:sz="0" w:space="0" w:color="auto"/>
        <w:bottom w:val="none" w:sz="0" w:space="0" w:color="auto"/>
        <w:right w:val="none" w:sz="0" w:space="0" w:color="auto"/>
      </w:divBdr>
    </w:div>
    <w:div w:id="1292784902">
      <w:bodyDiv w:val="1"/>
      <w:marLeft w:val="0"/>
      <w:marRight w:val="0"/>
      <w:marTop w:val="0"/>
      <w:marBottom w:val="0"/>
      <w:divBdr>
        <w:top w:val="none" w:sz="0" w:space="0" w:color="auto"/>
        <w:left w:val="none" w:sz="0" w:space="0" w:color="auto"/>
        <w:bottom w:val="none" w:sz="0" w:space="0" w:color="auto"/>
        <w:right w:val="none" w:sz="0" w:space="0" w:color="auto"/>
      </w:divBdr>
    </w:div>
    <w:div w:id="1293563396">
      <w:bodyDiv w:val="1"/>
      <w:marLeft w:val="0"/>
      <w:marRight w:val="0"/>
      <w:marTop w:val="0"/>
      <w:marBottom w:val="0"/>
      <w:divBdr>
        <w:top w:val="none" w:sz="0" w:space="0" w:color="auto"/>
        <w:left w:val="none" w:sz="0" w:space="0" w:color="auto"/>
        <w:bottom w:val="none" w:sz="0" w:space="0" w:color="auto"/>
        <w:right w:val="none" w:sz="0" w:space="0" w:color="auto"/>
      </w:divBdr>
    </w:div>
    <w:div w:id="1304389520">
      <w:bodyDiv w:val="1"/>
      <w:marLeft w:val="0"/>
      <w:marRight w:val="0"/>
      <w:marTop w:val="0"/>
      <w:marBottom w:val="0"/>
      <w:divBdr>
        <w:top w:val="none" w:sz="0" w:space="0" w:color="auto"/>
        <w:left w:val="none" w:sz="0" w:space="0" w:color="auto"/>
        <w:bottom w:val="none" w:sz="0" w:space="0" w:color="auto"/>
        <w:right w:val="none" w:sz="0" w:space="0" w:color="auto"/>
      </w:divBdr>
    </w:div>
    <w:div w:id="1312293437">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45204610">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363674917">
      <w:bodyDiv w:val="1"/>
      <w:marLeft w:val="0"/>
      <w:marRight w:val="0"/>
      <w:marTop w:val="0"/>
      <w:marBottom w:val="0"/>
      <w:divBdr>
        <w:top w:val="none" w:sz="0" w:space="0" w:color="auto"/>
        <w:left w:val="none" w:sz="0" w:space="0" w:color="auto"/>
        <w:bottom w:val="none" w:sz="0" w:space="0" w:color="auto"/>
        <w:right w:val="none" w:sz="0" w:space="0" w:color="auto"/>
      </w:divBdr>
    </w:div>
    <w:div w:id="1373337368">
      <w:bodyDiv w:val="1"/>
      <w:marLeft w:val="0"/>
      <w:marRight w:val="0"/>
      <w:marTop w:val="0"/>
      <w:marBottom w:val="0"/>
      <w:divBdr>
        <w:top w:val="none" w:sz="0" w:space="0" w:color="auto"/>
        <w:left w:val="none" w:sz="0" w:space="0" w:color="auto"/>
        <w:bottom w:val="none" w:sz="0" w:space="0" w:color="auto"/>
        <w:right w:val="none" w:sz="0" w:space="0" w:color="auto"/>
      </w:divBdr>
    </w:div>
    <w:div w:id="1375233648">
      <w:bodyDiv w:val="1"/>
      <w:marLeft w:val="0"/>
      <w:marRight w:val="0"/>
      <w:marTop w:val="0"/>
      <w:marBottom w:val="0"/>
      <w:divBdr>
        <w:top w:val="none" w:sz="0" w:space="0" w:color="auto"/>
        <w:left w:val="none" w:sz="0" w:space="0" w:color="auto"/>
        <w:bottom w:val="none" w:sz="0" w:space="0" w:color="auto"/>
        <w:right w:val="none" w:sz="0" w:space="0" w:color="auto"/>
      </w:divBdr>
    </w:div>
    <w:div w:id="1375471898">
      <w:bodyDiv w:val="1"/>
      <w:marLeft w:val="0"/>
      <w:marRight w:val="0"/>
      <w:marTop w:val="0"/>
      <w:marBottom w:val="0"/>
      <w:divBdr>
        <w:top w:val="none" w:sz="0" w:space="0" w:color="auto"/>
        <w:left w:val="none" w:sz="0" w:space="0" w:color="auto"/>
        <w:bottom w:val="none" w:sz="0" w:space="0" w:color="auto"/>
        <w:right w:val="none" w:sz="0" w:space="0" w:color="auto"/>
      </w:divBdr>
    </w:div>
    <w:div w:id="1376198725">
      <w:bodyDiv w:val="1"/>
      <w:marLeft w:val="0"/>
      <w:marRight w:val="0"/>
      <w:marTop w:val="0"/>
      <w:marBottom w:val="0"/>
      <w:divBdr>
        <w:top w:val="none" w:sz="0" w:space="0" w:color="auto"/>
        <w:left w:val="none" w:sz="0" w:space="0" w:color="auto"/>
        <w:bottom w:val="none" w:sz="0" w:space="0" w:color="auto"/>
        <w:right w:val="none" w:sz="0" w:space="0" w:color="auto"/>
      </w:divBdr>
    </w:div>
    <w:div w:id="1379549757">
      <w:bodyDiv w:val="1"/>
      <w:marLeft w:val="0"/>
      <w:marRight w:val="0"/>
      <w:marTop w:val="0"/>
      <w:marBottom w:val="0"/>
      <w:divBdr>
        <w:top w:val="none" w:sz="0" w:space="0" w:color="auto"/>
        <w:left w:val="none" w:sz="0" w:space="0" w:color="auto"/>
        <w:bottom w:val="none" w:sz="0" w:space="0" w:color="auto"/>
        <w:right w:val="none" w:sz="0" w:space="0" w:color="auto"/>
      </w:divBdr>
    </w:div>
    <w:div w:id="1385327890">
      <w:bodyDiv w:val="1"/>
      <w:marLeft w:val="0"/>
      <w:marRight w:val="0"/>
      <w:marTop w:val="0"/>
      <w:marBottom w:val="0"/>
      <w:divBdr>
        <w:top w:val="none" w:sz="0" w:space="0" w:color="auto"/>
        <w:left w:val="none" w:sz="0" w:space="0" w:color="auto"/>
        <w:bottom w:val="none" w:sz="0" w:space="0" w:color="auto"/>
        <w:right w:val="none" w:sz="0" w:space="0" w:color="auto"/>
      </w:divBdr>
    </w:div>
    <w:div w:id="1389114425">
      <w:bodyDiv w:val="1"/>
      <w:marLeft w:val="0"/>
      <w:marRight w:val="0"/>
      <w:marTop w:val="0"/>
      <w:marBottom w:val="0"/>
      <w:divBdr>
        <w:top w:val="none" w:sz="0" w:space="0" w:color="auto"/>
        <w:left w:val="none" w:sz="0" w:space="0" w:color="auto"/>
        <w:bottom w:val="none" w:sz="0" w:space="0" w:color="auto"/>
        <w:right w:val="none" w:sz="0" w:space="0" w:color="auto"/>
      </w:divBdr>
    </w:div>
    <w:div w:id="1396506883">
      <w:bodyDiv w:val="1"/>
      <w:marLeft w:val="0"/>
      <w:marRight w:val="0"/>
      <w:marTop w:val="0"/>
      <w:marBottom w:val="0"/>
      <w:divBdr>
        <w:top w:val="none" w:sz="0" w:space="0" w:color="auto"/>
        <w:left w:val="none" w:sz="0" w:space="0" w:color="auto"/>
        <w:bottom w:val="none" w:sz="0" w:space="0" w:color="auto"/>
        <w:right w:val="none" w:sz="0" w:space="0" w:color="auto"/>
      </w:divBdr>
    </w:div>
    <w:div w:id="1407872631">
      <w:bodyDiv w:val="1"/>
      <w:marLeft w:val="0"/>
      <w:marRight w:val="0"/>
      <w:marTop w:val="0"/>
      <w:marBottom w:val="0"/>
      <w:divBdr>
        <w:top w:val="none" w:sz="0" w:space="0" w:color="auto"/>
        <w:left w:val="none" w:sz="0" w:space="0" w:color="auto"/>
        <w:bottom w:val="none" w:sz="0" w:space="0" w:color="auto"/>
        <w:right w:val="none" w:sz="0" w:space="0" w:color="auto"/>
      </w:divBdr>
    </w:div>
    <w:div w:id="1408185383">
      <w:bodyDiv w:val="1"/>
      <w:marLeft w:val="0"/>
      <w:marRight w:val="0"/>
      <w:marTop w:val="0"/>
      <w:marBottom w:val="0"/>
      <w:divBdr>
        <w:top w:val="none" w:sz="0" w:space="0" w:color="auto"/>
        <w:left w:val="none" w:sz="0" w:space="0" w:color="auto"/>
        <w:bottom w:val="none" w:sz="0" w:space="0" w:color="auto"/>
        <w:right w:val="none" w:sz="0" w:space="0" w:color="auto"/>
      </w:divBdr>
    </w:div>
    <w:div w:id="1411348875">
      <w:bodyDiv w:val="1"/>
      <w:marLeft w:val="0"/>
      <w:marRight w:val="0"/>
      <w:marTop w:val="0"/>
      <w:marBottom w:val="0"/>
      <w:divBdr>
        <w:top w:val="none" w:sz="0" w:space="0" w:color="auto"/>
        <w:left w:val="none" w:sz="0" w:space="0" w:color="auto"/>
        <w:bottom w:val="none" w:sz="0" w:space="0" w:color="auto"/>
        <w:right w:val="none" w:sz="0" w:space="0" w:color="auto"/>
      </w:divBdr>
    </w:div>
    <w:div w:id="1420448436">
      <w:bodyDiv w:val="1"/>
      <w:marLeft w:val="0"/>
      <w:marRight w:val="0"/>
      <w:marTop w:val="0"/>
      <w:marBottom w:val="0"/>
      <w:divBdr>
        <w:top w:val="none" w:sz="0" w:space="0" w:color="auto"/>
        <w:left w:val="none" w:sz="0" w:space="0" w:color="auto"/>
        <w:bottom w:val="none" w:sz="0" w:space="0" w:color="auto"/>
        <w:right w:val="none" w:sz="0" w:space="0" w:color="auto"/>
      </w:divBdr>
    </w:div>
    <w:div w:id="1427266407">
      <w:bodyDiv w:val="1"/>
      <w:marLeft w:val="0"/>
      <w:marRight w:val="0"/>
      <w:marTop w:val="0"/>
      <w:marBottom w:val="0"/>
      <w:divBdr>
        <w:top w:val="none" w:sz="0" w:space="0" w:color="auto"/>
        <w:left w:val="none" w:sz="0" w:space="0" w:color="auto"/>
        <w:bottom w:val="none" w:sz="0" w:space="0" w:color="auto"/>
        <w:right w:val="none" w:sz="0" w:space="0" w:color="auto"/>
      </w:divBdr>
    </w:div>
    <w:div w:id="1430278588">
      <w:bodyDiv w:val="1"/>
      <w:marLeft w:val="0"/>
      <w:marRight w:val="0"/>
      <w:marTop w:val="0"/>
      <w:marBottom w:val="0"/>
      <w:divBdr>
        <w:top w:val="none" w:sz="0" w:space="0" w:color="auto"/>
        <w:left w:val="none" w:sz="0" w:space="0" w:color="auto"/>
        <w:bottom w:val="none" w:sz="0" w:space="0" w:color="auto"/>
        <w:right w:val="none" w:sz="0" w:space="0" w:color="auto"/>
      </w:divBdr>
    </w:div>
    <w:div w:id="1431049491">
      <w:bodyDiv w:val="1"/>
      <w:marLeft w:val="0"/>
      <w:marRight w:val="0"/>
      <w:marTop w:val="0"/>
      <w:marBottom w:val="0"/>
      <w:divBdr>
        <w:top w:val="none" w:sz="0" w:space="0" w:color="auto"/>
        <w:left w:val="none" w:sz="0" w:space="0" w:color="auto"/>
        <w:bottom w:val="none" w:sz="0" w:space="0" w:color="auto"/>
        <w:right w:val="none" w:sz="0" w:space="0" w:color="auto"/>
      </w:divBdr>
    </w:div>
    <w:div w:id="1442260736">
      <w:bodyDiv w:val="1"/>
      <w:marLeft w:val="0"/>
      <w:marRight w:val="0"/>
      <w:marTop w:val="0"/>
      <w:marBottom w:val="0"/>
      <w:divBdr>
        <w:top w:val="none" w:sz="0" w:space="0" w:color="auto"/>
        <w:left w:val="none" w:sz="0" w:space="0" w:color="auto"/>
        <w:bottom w:val="none" w:sz="0" w:space="0" w:color="auto"/>
        <w:right w:val="none" w:sz="0" w:space="0" w:color="auto"/>
      </w:divBdr>
    </w:div>
    <w:div w:id="1442728231">
      <w:bodyDiv w:val="1"/>
      <w:marLeft w:val="0"/>
      <w:marRight w:val="0"/>
      <w:marTop w:val="0"/>
      <w:marBottom w:val="0"/>
      <w:divBdr>
        <w:top w:val="none" w:sz="0" w:space="0" w:color="auto"/>
        <w:left w:val="none" w:sz="0" w:space="0" w:color="auto"/>
        <w:bottom w:val="none" w:sz="0" w:space="0" w:color="auto"/>
        <w:right w:val="none" w:sz="0" w:space="0" w:color="auto"/>
      </w:divBdr>
    </w:div>
    <w:div w:id="1447312920">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3420213">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475948825">
      <w:bodyDiv w:val="1"/>
      <w:marLeft w:val="0"/>
      <w:marRight w:val="0"/>
      <w:marTop w:val="0"/>
      <w:marBottom w:val="0"/>
      <w:divBdr>
        <w:top w:val="none" w:sz="0" w:space="0" w:color="auto"/>
        <w:left w:val="none" w:sz="0" w:space="0" w:color="auto"/>
        <w:bottom w:val="none" w:sz="0" w:space="0" w:color="auto"/>
        <w:right w:val="none" w:sz="0" w:space="0" w:color="auto"/>
      </w:divBdr>
    </w:div>
    <w:div w:id="1482885566">
      <w:bodyDiv w:val="1"/>
      <w:marLeft w:val="0"/>
      <w:marRight w:val="0"/>
      <w:marTop w:val="0"/>
      <w:marBottom w:val="0"/>
      <w:divBdr>
        <w:top w:val="none" w:sz="0" w:space="0" w:color="auto"/>
        <w:left w:val="none" w:sz="0" w:space="0" w:color="auto"/>
        <w:bottom w:val="none" w:sz="0" w:space="0" w:color="auto"/>
        <w:right w:val="none" w:sz="0" w:space="0" w:color="auto"/>
      </w:divBdr>
    </w:div>
    <w:div w:id="1486434238">
      <w:bodyDiv w:val="1"/>
      <w:marLeft w:val="0"/>
      <w:marRight w:val="0"/>
      <w:marTop w:val="0"/>
      <w:marBottom w:val="0"/>
      <w:divBdr>
        <w:top w:val="none" w:sz="0" w:space="0" w:color="auto"/>
        <w:left w:val="none" w:sz="0" w:space="0" w:color="auto"/>
        <w:bottom w:val="none" w:sz="0" w:space="0" w:color="auto"/>
        <w:right w:val="none" w:sz="0" w:space="0" w:color="auto"/>
      </w:divBdr>
    </w:div>
    <w:div w:id="1490555514">
      <w:bodyDiv w:val="1"/>
      <w:marLeft w:val="0"/>
      <w:marRight w:val="0"/>
      <w:marTop w:val="0"/>
      <w:marBottom w:val="0"/>
      <w:divBdr>
        <w:top w:val="none" w:sz="0" w:space="0" w:color="auto"/>
        <w:left w:val="none" w:sz="0" w:space="0" w:color="auto"/>
        <w:bottom w:val="none" w:sz="0" w:space="0" w:color="auto"/>
        <w:right w:val="none" w:sz="0" w:space="0" w:color="auto"/>
      </w:divBdr>
    </w:div>
    <w:div w:id="1492477384">
      <w:bodyDiv w:val="1"/>
      <w:marLeft w:val="0"/>
      <w:marRight w:val="0"/>
      <w:marTop w:val="0"/>
      <w:marBottom w:val="0"/>
      <w:divBdr>
        <w:top w:val="none" w:sz="0" w:space="0" w:color="auto"/>
        <w:left w:val="none" w:sz="0" w:space="0" w:color="auto"/>
        <w:bottom w:val="none" w:sz="0" w:space="0" w:color="auto"/>
        <w:right w:val="none" w:sz="0" w:space="0" w:color="auto"/>
      </w:divBdr>
    </w:div>
    <w:div w:id="1504663992">
      <w:bodyDiv w:val="1"/>
      <w:marLeft w:val="0"/>
      <w:marRight w:val="0"/>
      <w:marTop w:val="0"/>
      <w:marBottom w:val="0"/>
      <w:divBdr>
        <w:top w:val="none" w:sz="0" w:space="0" w:color="auto"/>
        <w:left w:val="none" w:sz="0" w:space="0" w:color="auto"/>
        <w:bottom w:val="none" w:sz="0" w:space="0" w:color="auto"/>
        <w:right w:val="none" w:sz="0" w:space="0" w:color="auto"/>
      </w:divBdr>
    </w:div>
    <w:div w:id="1509902127">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18078420">
      <w:bodyDiv w:val="1"/>
      <w:marLeft w:val="0"/>
      <w:marRight w:val="0"/>
      <w:marTop w:val="0"/>
      <w:marBottom w:val="0"/>
      <w:divBdr>
        <w:top w:val="none" w:sz="0" w:space="0" w:color="auto"/>
        <w:left w:val="none" w:sz="0" w:space="0" w:color="auto"/>
        <w:bottom w:val="none" w:sz="0" w:space="0" w:color="auto"/>
        <w:right w:val="none" w:sz="0" w:space="0" w:color="auto"/>
      </w:divBdr>
    </w:div>
    <w:div w:id="1519856647">
      <w:bodyDiv w:val="1"/>
      <w:marLeft w:val="0"/>
      <w:marRight w:val="0"/>
      <w:marTop w:val="0"/>
      <w:marBottom w:val="0"/>
      <w:divBdr>
        <w:top w:val="none" w:sz="0" w:space="0" w:color="auto"/>
        <w:left w:val="none" w:sz="0" w:space="0" w:color="auto"/>
        <w:bottom w:val="none" w:sz="0" w:space="0" w:color="auto"/>
        <w:right w:val="none" w:sz="0" w:space="0" w:color="auto"/>
      </w:divBdr>
    </w:div>
    <w:div w:id="1520196519">
      <w:bodyDiv w:val="1"/>
      <w:marLeft w:val="0"/>
      <w:marRight w:val="0"/>
      <w:marTop w:val="0"/>
      <w:marBottom w:val="0"/>
      <w:divBdr>
        <w:top w:val="none" w:sz="0" w:space="0" w:color="auto"/>
        <w:left w:val="none" w:sz="0" w:space="0" w:color="auto"/>
        <w:bottom w:val="none" w:sz="0" w:space="0" w:color="auto"/>
        <w:right w:val="none" w:sz="0" w:space="0" w:color="auto"/>
      </w:divBdr>
    </w:div>
    <w:div w:id="1528517718">
      <w:bodyDiv w:val="1"/>
      <w:marLeft w:val="0"/>
      <w:marRight w:val="0"/>
      <w:marTop w:val="0"/>
      <w:marBottom w:val="0"/>
      <w:divBdr>
        <w:top w:val="none" w:sz="0" w:space="0" w:color="auto"/>
        <w:left w:val="none" w:sz="0" w:space="0" w:color="auto"/>
        <w:bottom w:val="none" w:sz="0" w:space="0" w:color="auto"/>
        <w:right w:val="none" w:sz="0" w:space="0" w:color="auto"/>
      </w:divBdr>
    </w:div>
    <w:div w:id="1532887157">
      <w:bodyDiv w:val="1"/>
      <w:marLeft w:val="0"/>
      <w:marRight w:val="0"/>
      <w:marTop w:val="0"/>
      <w:marBottom w:val="0"/>
      <w:divBdr>
        <w:top w:val="none" w:sz="0" w:space="0" w:color="auto"/>
        <w:left w:val="none" w:sz="0" w:space="0" w:color="auto"/>
        <w:bottom w:val="none" w:sz="0" w:space="0" w:color="auto"/>
        <w:right w:val="none" w:sz="0" w:space="0" w:color="auto"/>
      </w:divBdr>
    </w:div>
    <w:div w:id="1536498342">
      <w:bodyDiv w:val="1"/>
      <w:marLeft w:val="0"/>
      <w:marRight w:val="0"/>
      <w:marTop w:val="0"/>
      <w:marBottom w:val="0"/>
      <w:divBdr>
        <w:top w:val="none" w:sz="0" w:space="0" w:color="auto"/>
        <w:left w:val="none" w:sz="0" w:space="0" w:color="auto"/>
        <w:bottom w:val="none" w:sz="0" w:space="0" w:color="auto"/>
        <w:right w:val="none" w:sz="0" w:space="0" w:color="auto"/>
      </w:divBdr>
    </w:div>
    <w:div w:id="1546982434">
      <w:bodyDiv w:val="1"/>
      <w:marLeft w:val="0"/>
      <w:marRight w:val="0"/>
      <w:marTop w:val="0"/>
      <w:marBottom w:val="0"/>
      <w:divBdr>
        <w:top w:val="none" w:sz="0" w:space="0" w:color="auto"/>
        <w:left w:val="none" w:sz="0" w:space="0" w:color="auto"/>
        <w:bottom w:val="none" w:sz="0" w:space="0" w:color="auto"/>
        <w:right w:val="none" w:sz="0" w:space="0" w:color="auto"/>
      </w:divBdr>
    </w:div>
    <w:div w:id="1552154815">
      <w:bodyDiv w:val="1"/>
      <w:marLeft w:val="0"/>
      <w:marRight w:val="0"/>
      <w:marTop w:val="0"/>
      <w:marBottom w:val="0"/>
      <w:divBdr>
        <w:top w:val="none" w:sz="0" w:space="0" w:color="auto"/>
        <w:left w:val="none" w:sz="0" w:space="0" w:color="auto"/>
        <w:bottom w:val="none" w:sz="0" w:space="0" w:color="auto"/>
        <w:right w:val="none" w:sz="0" w:space="0" w:color="auto"/>
      </w:divBdr>
    </w:div>
    <w:div w:id="1557162178">
      <w:bodyDiv w:val="1"/>
      <w:marLeft w:val="0"/>
      <w:marRight w:val="0"/>
      <w:marTop w:val="0"/>
      <w:marBottom w:val="0"/>
      <w:divBdr>
        <w:top w:val="none" w:sz="0" w:space="0" w:color="auto"/>
        <w:left w:val="none" w:sz="0" w:space="0" w:color="auto"/>
        <w:bottom w:val="none" w:sz="0" w:space="0" w:color="auto"/>
        <w:right w:val="none" w:sz="0" w:space="0" w:color="auto"/>
      </w:divBdr>
    </w:div>
    <w:div w:id="1557469774">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60551915">
      <w:bodyDiv w:val="1"/>
      <w:marLeft w:val="0"/>
      <w:marRight w:val="0"/>
      <w:marTop w:val="0"/>
      <w:marBottom w:val="0"/>
      <w:divBdr>
        <w:top w:val="none" w:sz="0" w:space="0" w:color="auto"/>
        <w:left w:val="none" w:sz="0" w:space="0" w:color="auto"/>
        <w:bottom w:val="none" w:sz="0" w:space="0" w:color="auto"/>
        <w:right w:val="none" w:sz="0" w:space="0" w:color="auto"/>
      </w:divBdr>
    </w:div>
    <w:div w:id="1560749590">
      <w:bodyDiv w:val="1"/>
      <w:marLeft w:val="0"/>
      <w:marRight w:val="0"/>
      <w:marTop w:val="0"/>
      <w:marBottom w:val="0"/>
      <w:divBdr>
        <w:top w:val="none" w:sz="0" w:space="0" w:color="auto"/>
        <w:left w:val="none" w:sz="0" w:space="0" w:color="auto"/>
        <w:bottom w:val="none" w:sz="0" w:space="0" w:color="auto"/>
        <w:right w:val="none" w:sz="0" w:space="0" w:color="auto"/>
      </w:divBdr>
    </w:div>
    <w:div w:id="1565019571">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596746202">
      <w:bodyDiv w:val="1"/>
      <w:marLeft w:val="0"/>
      <w:marRight w:val="0"/>
      <w:marTop w:val="0"/>
      <w:marBottom w:val="0"/>
      <w:divBdr>
        <w:top w:val="none" w:sz="0" w:space="0" w:color="auto"/>
        <w:left w:val="none" w:sz="0" w:space="0" w:color="auto"/>
        <w:bottom w:val="none" w:sz="0" w:space="0" w:color="auto"/>
        <w:right w:val="none" w:sz="0" w:space="0" w:color="auto"/>
      </w:divBdr>
    </w:div>
    <w:div w:id="1599632510">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12978874">
      <w:bodyDiv w:val="1"/>
      <w:marLeft w:val="0"/>
      <w:marRight w:val="0"/>
      <w:marTop w:val="0"/>
      <w:marBottom w:val="0"/>
      <w:divBdr>
        <w:top w:val="none" w:sz="0" w:space="0" w:color="auto"/>
        <w:left w:val="none" w:sz="0" w:space="0" w:color="auto"/>
        <w:bottom w:val="none" w:sz="0" w:space="0" w:color="auto"/>
        <w:right w:val="none" w:sz="0" w:space="0" w:color="auto"/>
      </w:divBdr>
    </w:div>
    <w:div w:id="1622422748">
      <w:bodyDiv w:val="1"/>
      <w:marLeft w:val="0"/>
      <w:marRight w:val="0"/>
      <w:marTop w:val="0"/>
      <w:marBottom w:val="0"/>
      <w:divBdr>
        <w:top w:val="none" w:sz="0" w:space="0" w:color="auto"/>
        <w:left w:val="none" w:sz="0" w:space="0" w:color="auto"/>
        <w:bottom w:val="none" w:sz="0" w:space="0" w:color="auto"/>
        <w:right w:val="none" w:sz="0" w:space="0" w:color="auto"/>
      </w:divBdr>
    </w:div>
    <w:div w:id="1623339859">
      <w:bodyDiv w:val="1"/>
      <w:marLeft w:val="0"/>
      <w:marRight w:val="0"/>
      <w:marTop w:val="0"/>
      <w:marBottom w:val="0"/>
      <w:divBdr>
        <w:top w:val="none" w:sz="0" w:space="0" w:color="auto"/>
        <w:left w:val="none" w:sz="0" w:space="0" w:color="auto"/>
        <w:bottom w:val="none" w:sz="0" w:space="0" w:color="auto"/>
        <w:right w:val="none" w:sz="0" w:space="0" w:color="auto"/>
      </w:divBdr>
    </w:div>
    <w:div w:id="1628318412">
      <w:bodyDiv w:val="1"/>
      <w:marLeft w:val="0"/>
      <w:marRight w:val="0"/>
      <w:marTop w:val="0"/>
      <w:marBottom w:val="0"/>
      <w:divBdr>
        <w:top w:val="none" w:sz="0" w:space="0" w:color="auto"/>
        <w:left w:val="none" w:sz="0" w:space="0" w:color="auto"/>
        <w:bottom w:val="none" w:sz="0" w:space="0" w:color="auto"/>
        <w:right w:val="none" w:sz="0" w:space="0" w:color="auto"/>
      </w:divBdr>
    </w:div>
    <w:div w:id="1628702633">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43189101">
      <w:bodyDiv w:val="1"/>
      <w:marLeft w:val="0"/>
      <w:marRight w:val="0"/>
      <w:marTop w:val="0"/>
      <w:marBottom w:val="0"/>
      <w:divBdr>
        <w:top w:val="none" w:sz="0" w:space="0" w:color="auto"/>
        <w:left w:val="none" w:sz="0" w:space="0" w:color="auto"/>
        <w:bottom w:val="none" w:sz="0" w:space="0" w:color="auto"/>
        <w:right w:val="none" w:sz="0" w:space="0" w:color="auto"/>
      </w:divBdr>
    </w:div>
    <w:div w:id="1645696758">
      <w:bodyDiv w:val="1"/>
      <w:marLeft w:val="0"/>
      <w:marRight w:val="0"/>
      <w:marTop w:val="0"/>
      <w:marBottom w:val="0"/>
      <w:divBdr>
        <w:top w:val="none" w:sz="0" w:space="0" w:color="auto"/>
        <w:left w:val="none" w:sz="0" w:space="0" w:color="auto"/>
        <w:bottom w:val="none" w:sz="0" w:space="0" w:color="auto"/>
        <w:right w:val="none" w:sz="0" w:space="0" w:color="auto"/>
      </w:divBdr>
    </w:div>
    <w:div w:id="1649242931">
      <w:bodyDiv w:val="1"/>
      <w:marLeft w:val="0"/>
      <w:marRight w:val="0"/>
      <w:marTop w:val="0"/>
      <w:marBottom w:val="0"/>
      <w:divBdr>
        <w:top w:val="none" w:sz="0" w:space="0" w:color="auto"/>
        <w:left w:val="none" w:sz="0" w:space="0" w:color="auto"/>
        <w:bottom w:val="none" w:sz="0" w:space="0" w:color="auto"/>
        <w:right w:val="none" w:sz="0" w:space="0" w:color="auto"/>
      </w:divBdr>
    </w:div>
    <w:div w:id="1650475173">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66781773">
      <w:bodyDiv w:val="1"/>
      <w:marLeft w:val="0"/>
      <w:marRight w:val="0"/>
      <w:marTop w:val="0"/>
      <w:marBottom w:val="0"/>
      <w:divBdr>
        <w:top w:val="none" w:sz="0" w:space="0" w:color="auto"/>
        <w:left w:val="none" w:sz="0" w:space="0" w:color="auto"/>
        <w:bottom w:val="none" w:sz="0" w:space="0" w:color="auto"/>
        <w:right w:val="none" w:sz="0" w:space="0" w:color="auto"/>
      </w:divBdr>
    </w:div>
    <w:div w:id="1674719090">
      <w:bodyDiv w:val="1"/>
      <w:marLeft w:val="0"/>
      <w:marRight w:val="0"/>
      <w:marTop w:val="0"/>
      <w:marBottom w:val="0"/>
      <w:divBdr>
        <w:top w:val="none" w:sz="0" w:space="0" w:color="auto"/>
        <w:left w:val="none" w:sz="0" w:space="0" w:color="auto"/>
        <w:bottom w:val="none" w:sz="0" w:space="0" w:color="auto"/>
        <w:right w:val="none" w:sz="0" w:space="0" w:color="auto"/>
      </w:divBdr>
    </w:div>
    <w:div w:id="1681271157">
      <w:bodyDiv w:val="1"/>
      <w:marLeft w:val="0"/>
      <w:marRight w:val="0"/>
      <w:marTop w:val="0"/>
      <w:marBottom w:val="0"/>
      <w:divBdr>
        <w:top w:val="none" w:sz="0" w:space="0" w:color="auto"/>
        <w:left w:val="none" w:sz="0" w:space="0" w:color="auto"/>
        <w:bottom w:val="none" w:sz="0" w:space="0" w:color="auto"/>
        <w:right w:val="none" w:sz="0" w:space="0" w:color="auto"/>
      </w:divBdr>
    </w:div>
    <w:div w:id="1685132324">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699888118">
      <w:bodyDiv w:val="1"/>
      <w:marLeft w:val="0"/>
      <w:marRight w:val="0"/>
      <w:marTop w:val="0"/>
      <w:marBottom w:val="0"/>
      <w:divBdr>
        <w:top w:val="none" w:sz="0" w:space="0" w:color="auto"/>
        <w:left w:val="none" w:sz="0" w:space="0" w:color="auto"/>
        <w:bottom w:val="none" w:sz="0" w:space="0" w:color="auto"/>
        <w:right w:val="none" w:sz="0" w:space="0" w:color="auto"/>
      </w:divBdr>
    </w:div>
    <w:div w:id="1705056575">
      <w:bodyDiv w:val="1"/>
      <w:marLeft w:val="0"/>
      <w:marRight w:val="0"/>
      <w:marTop w:val="0"/>
      <w:marBottom w:val="0"/>
      <w:divBdr>
        <w:top w:val="none" w:sz="0" w:space="0" w:color="auto"/>
        <w:left w:val="none" w:sz="0" w:space="0" w:color="auto"/>
        <w:bottom w:val="none" w:sz="0" w:space="0" w:color="auto"/>
        <w:right w:val="none" w:sz="0" w:space="0" w:color="auto"/>
      </w:divBdr>
    </w:div>
    <w:div w:id="1707757224">
      <w:bodyDiv w:val="1"/>
      <w:marLeft w:val="0"/>
      <w:marRight w:val="0"/>
      <w:marTop w:val="0"/>
      <w:marBottom w:val="0"/>
      <w:divBdr>
        <w:top w:val="none" w:sz="0" w:space="0" w:color="auto"/>
        <w:left w:val="none" w:sz="0" w:space="0" w:color="auto"/>
        <w:bottom w:val="none" w:sz="0" w:space="0" w:color="auto"/>
        <w:right w:val="none" w:sz="0" w:space="0" w:color="auto"/>
      </w:divBdr>
    </w:div>
    <w:div w:id="1715620698">
      <w:bodyDiv w:val="1"/>
      <w:marLeft w:val="0"/>
      <w:marRight w:val="0"/>
      <w:marTop w:val="0"/>
      <w:marBottom w:val="0"/>
      <w:divBdr>
        <w:top w:val="none" w:sz="0" w:space="0" w:color="auto"/>
        <w:left w:val="none" w:sz="0" w:space="0" w:color="auto"/>
        <w:bottom w:val="none" w:sz="0" w:space="0" w:color="auto"/>
        <w:right w:val="none" w:sz="0" w:space="0" w:color="auto"/>
      </w:divBdr>
    </w:div>
    <w:div w:id="1719207022">
      <w:bodyDiv w:val="1"/>
      <w:marLeft w:val="0"/>
      <w:marRight w:val="0"/>
      <w:marTop w:val="0"/>
      <w:marBottom w:val="0"/>
      <w:divBdr>
        <w:top w:val="none" w:sz="0" w:space="0" w:color="auto"/>
        <w:left w:val="none" w:sz="0" w:space="0" w:color="auto"/>
        <w:bottom w:val="none" w:sz="0" w:space="0" w:color="auto"/>
        <w:right w:val="none" w:sz="0" w:space="0" w:color="auto"/>
      </w:divBdr>
    </w:div>
    <w:div w:id="1719478325">
      <w:bodyDiv w:val="1"/>
      <w:marLeft w:val="0"/>
      <w:marRight w:val="0"/>
      <w:marTop w:val="0"/>
      <w:marBottom w:val="0"/>
      <w:divBdr>
        <w:top w:val="none" w:sz="0" w:space="0" w:color="auto"/>
        <w:left w:val="none" w:sz="0" w:space="0" w:color="auto"/>
        <w:bottom w:val="none" w:sz="0" w:space="0" w:color="auto"/>
        <w:right w:val="none" w:sz="0" w:space="0" w:color="auto"/>
      </w:divBdr>
    </w:div>
    <w:div w:id="1732385852">
      <w:bodyDiv w:val="1"/>
      <w:marLeft w:val="0"/>
      <w:marRight w:val="0"/>
      <w:marTop w:val="0"/>
      <w:marBottom w:val="0"/>
      <w:divBdr>
        <w:top w:val="none" w:sz="0" w:space="0" w:color="auto"/>
        <w:left w:val="none" w:sz="0" w:space="0" w:color="auto"/>
        <w:bottom w:val="none" w:sz="0" w:space="0" w:color="auto"/>
        <w:right w:val="none" w:sz="0" w:space="0" w:color="auto"/>
      </w:divBdr>
    </w:div>
    <w:div w:id="1752896218">
      <w:bodyDiv w:val="1"/>
      <w:marLeft w:val="0"/>
      <w:marRight w:val="0"/>
      <w:marTop w:val="0"/>
      <w:marBottom w:val="0"/>
      <w:divBdr>
        <w:top w:val="none" w:sz="0" w:space="0" w:color="auto"/>
        <w:left w:val="none" w:sz="0" w:space="0" w:color="auto"/>
        <w:bottom w:val="none" w:sz="0" w:space="0" w:color="auto"/>
        <w:right w:val="none" w:sz="0" w:space="0" w:color="auto"/>
      </w:divBdr>
    </w:div>
    <w:div w:id="1752963391">
      <w:bodyDiv w:val="1"/>
      <w:marLeft w:val="0"/>
      <w:marRight w:val="0"/>
      <w:marTop w:val="0"/>
      <w:marBottom w:val="0"/>
      <w:divBdr>
        <w:top w:val="none" w:sz="0" w:space="0" w:color="auto"/>
        <w:left w:val="none" w:sz="0" w:space="0" w:color="auto"/>
        <w:bottom w:val="none" w:sz="0" w:space="0" w:color="auto"/>
        <w:right w:val="none" w:sz="0" w:space="0" w:color="auto"/>
      </w:divBdr>
    </w:div>
    <w:div w:id="1755128450">
      <w:bodyDiv w:val="1"/>
      <w:marLeft w:val="0"/>
      <w:marRight w:val="0"/>
      <w:marTop w:val="0"/>
      <w:marBottom w:val="0"/>
      <w:divBdr>
        <w:top w:val="none" w:sz="0" w:space="0" w:color="auto"/>
        <w:left w:val="none" w:sz="0" w:space="0" w:color="auto"/>
        <w:bottom w:val="none" w:sz="0" w:space="0" w:color="auto"/>
        <w:right w:val="none" w:sz="0" w:space="0" w:color="auto"/>
      </w:divBdr>
    </w:div>
    <w:div w:id="1760713831">
      <w:bodyDiv w:val="1"/>
      <w:marLeft w:val="0"/>
      <w:marRight w:val="0"/>
      <w:marTop w:val="0"/>
      <w:marBottom w:val="0"/>
      <w:divBdr>
        <w:top w:val="none" w:sz="0" w:space="0" w:color="auto"/>
        <w:left w:val="none" w:sz="0" w:space="0" w:color="auto"/>
        <w:bottom w:val="none" w:sz="0" w:space="0" w:color="auto"/>
        <w:right w:val="none" w:sz="0" w:space="0" w:color="auto"/>
      </w:divBdr>
    </w:div>
    <w:div w:id="1761870448">
      <w:bodyDiv w:val="1"/>
      <w:marLeft w:val="0"/>
      <w:marRight w:val="0"/>
      <w:marTop w:val="0"/>
      <w:marBottom w:val="0"/>
      <w:divBdr>
        <w:top w:val="none" w:sz="0" w:space="0" w:color="auto"/>
        <w:left w:val="none" w:sz="0" w:space="0" w:color="auto"/>
        <w:bottom w:val="none" w:sz="0" w:space="0" w:color="auto"/>
        <w:right w:val="none" w:sz="0" w:space="0" w:color="auto"/>
      </w:divBdr>
    </w:div>
    <w:div w:id="1763835936">
      <w:bodyDiv w:val="1"/>
      <w:marLeft w:val="0"/>
      <w:marRight w:val="0"/>
      <w:marTop w:val="0"/>
      <w:marBottom w:val="0"/>
      <w:divBdr>
        <w:top w:val="none" w:sz="0" w:space="0" w:color="auto"/>
        <w:left w:val="none" w:sz="0" w:space="0" w:color="auto"/>
        <w:bottom w:val="none" w:sz="0" w:space="0" w:color="auto"/>
        <w:right w:val="none" w:sz="0" w:space="0" w:color="auto"/>
      </w:divBdr>
    </w:div>
    <w:div w:id="1768963949">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783457647">
      <w:bodyDiv w:val="1"/>
      <w:marLeft w:val="0"/>
      <w:marRight w:val="0"/>
      <w:marTop w:val="0"/>
      <w:marBottom w:val="0"/>
      <w:divBdr>
        <w:top w:val="none" w:sz="0" w:space="0" w:color="auto"/>
        <w:left w:val="none" w:sz="0" w:space="0" w:color="auto"/>
        <w:bottom w:val="none" w:sz="0" w:space="0" w:color="auto"/>
        <w:right w:val="none" w:sz="0" w:space="0" w:color="auto"/>
      </w:divBdr>
    </w:div>
    <w:div w:id="1790589232">
      <w:bodyDiv w:val="1"/>
      <w:marLeft w:val="0"/>
      <w:marRight w:val="0"/>
      <w:marTop w:val="0"/>
      <w:marBottom w:val="0"/>
      <w:divBdr>
        <w:top w:val="none" w:sz="0" w:space="0" w:color="auto"/>
        <w:left w:val="none" w:sz="0" w:space="0" w:color="auto"/>
        <w:bottom w:val="none" w:sz="0" w:space="0" w:color="auto"/>
        <w:right w:val="none" w:sz="0" w:space="0" w:color="auto"/>
      </w:divBdr>
    </w:div>
    <w:div w:id="1812551457">
      <w:bodyDiv w:val="1"/>
      <w:marLeft w:val="0"/>
      <w:marRight w:val="0"/>
      <w:marTop w:val="0"/>
      <w:marBottom w:val="0"/>
      <w:divBdr>
        <w:top w:val="none" w:sz="0" w:space="0" w:color="auto"/>
        <w:left w:val="none" w:sz="0" w:space="0" w:color="auto"/>
        <w:bottom w:val="none" w:sz="0" w:space="0" w:color="auto"/>
        <w:right w:val="none" w:sz="0" w:space="0" w:color="auto"/>
      </w:divBdr>
    </w:div>
    <w:div w:id="1816409445">
      <w:bodyDiv w:val="1"/>
      <w:marLeft w:val="0"/>
      <w:marRight w:val="0"/>
      <w:marTop w:val="0"/>
      <w:marBottom w:val="0"/>
      <w:divBdr>
        <w:top w:val="none" w:sz="0" w:space="0" w:color="auto"/>
        <w:left w:val="none" w:sz="0" w:space="0" w:color="auto"/>
        <w:bottom w:val="none" w:sz="0" w:space="0" w:color="auto"/>
        <w:right w:val="none" w:sz="0" w:space="0" w:color="auto"/>
      </w:divBdr>
    </w:div>
    <w:div w:id="1821464449">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45825235">
      <w:bodyDiv w:val="1"/>
      <w:marLeft w:val="0"/>
      <w:marRight w:val="0"/>
      <w:marTop w:val="0"/>
      <w:marBottom w:val="0"/>
      <w:divBdr>
        <w:top w:val="none" w:sz="0" w:space="0" w:color="auto"/>
        <w:left w:val="none" w:sz="0" w:space="0" w:color="auto"/>
        <w:bottom w:val="none" w:sz="0" w:space="0" w:color="auto"/>
        <w:right w:val="none" w:sz="0" w:space="0" w:color="auto"/>
      </w:divBdr>
    </w:div>
    <w:div w:id="1851681328">
      <w:bodyDiv w:val="1"/>
      <w:marLeft w:val="0"/>
      <w:marRight w:val="0"/>
      <w:marTop w:val="0"/>
      <w:marBottom w:val="0"/>
      <w:divBdr>
        <w:top w:val="none" w:sz="0" w:space="0" w:color="auto"/>
        <w:left w:val="none" w:sz="0" w:space="0" w:color="auto"/>
        <w:bottom w:val="none" w:sz="0" w:space="0" w:color="auto"/>
        <w:right w:val="none" w:sz="0" w:space="0" w:color="auto"/>
      </w:divBdr>
    </w:div>
    <w:div w:id="1853834659">
      <w:bodyDiv w:val="1"/>
      <w:marLeft w:val="0"/>
      <w:marRight w:val="0"/>
      <w:marTop w:val="0"/>
      <w:marBottom w:val="0"/>
      <w:divBdr>
        <w:top w:val="none" w:sz="0" w:space="0" w:color="auto"/>
        <w:left w:val="none" w:sz="0" w:space="0" w:color="auto"/>
        <w:bottom w:val="none" w:sz="0" w:space="0" w:color="auto"/>
        <w:right w:val="none" w:sz="0" w:space="0" w:color="auto"/>
      </w:divBdr>
    </w:div>
    <w:div w:id="1867597332">
      <w:bodyDiv w:val="1"/>
      <w:marLeft w:val="0"/>
      <w:marRight w:val="0"/>
      <w:marTop w:val="0"/>
      <w:marBottom w:val="0"/>
      <w:divBdr>
        <w:top w:val="none" w:sz="0" w:space="0" w:color="auto"/>
        <w:left w:val="none" w:sz="0" w:space="0" w:color="auto"/>
        <w:bottom w:val="none" w:sz="0" w:space="0" w:color="auto"/>
        <w:right w:val="none" w:sz="0" w:space="0" w:color="auto"/>
      </w:divBdr>
    </w:div>
    <w:div w:id="187264125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7342129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888488073">
      <w:bodyDiv w:val="1"/>
      <w:marLeft w:val="0"/>
      <w:marRight w:val="0"/>
      <w:marTop w:val="0"/>
      <w:marBottom w:val="0"/>
      <w:divBdr>
        <w:top w:val="none" w:sz="0" w:space="0" w:color="auto"/>
        <w:left w:val="none" w:sz="0" w:space="0" w:color="auto"/>
        <w:bottom w:val="none" w:sz="0" w:space="0" w:color="auto"/>
        <w:right w:val="none" w:sz="0" w:space="0" w:color="auto"/>
      </w:divBdr>
    </w:div>
    <w:div w:id="1904366897">
      <w:bodyDiv w:val="1"/>
      <w:marLeft w:val="0"/>
      <w:marRight w:val="0"/>
      <w:marTop w:val="0"/>
      <w:marBottom w:val="0"/>
      <w:divBdr>
        <w:top w:val="none" w:sz="0" w:space="0" w:color="auto"/>
        <w:left w:val="none" w:sz="0" w:space="0" w:color="auto"/>
        <w:bottom w:val="none" w:sz="0" w:space="0" w:color="auto"/>
        <w:right w:val="none" w:sz="0" w:space="0" w:color="auto"/>
      </w:divBdr>
    </w:div>
    <w:div w:id="1906408241">
      <w:bodyDiv w:val="1"/>
      <w:marLeft w:val="0"/>
      <w:marRight w:val="0"/>
      <w:marTop w:val="0"/>
      <w:marBottom w:val="0"/>
      <w:divBdr>
        <w:top w:val="none" w:sz="0" w:space="0" w:color="auto"/>
        <w:left w:val="none" w:sz="0" w:space="0" w:color="auto"/>
        <w:bottom w:val="none" w:sz="0" w:space="0" w:color="auto"/>
        <w:right w:val="none" w:sz="0" w:space="0" w:color="auto"/>
      </w:divBdr>
    </w:div>
    <w:div w:id="1916162545">
      <w:bodyDiv w:val="1"/>
      <w:marLeft w:val="0"/>
      <w:marRight w:val="0"/>
      <w:marTop w:val="0"/>
      <w:marBottom w:val="0"/>
      <w:divBdr>
        <w:top w:val="none" w:sz="0" w:space="0" w:color="auto"/>
        <w:left w:val="none" w:sz="0" w:space="0" w:color="auto"/>
        <w:bottom w:val="none" w:sz="0" w:space="0" w:color="auto"/>
        <w:right w:val="none" w:sz="0" w:space="0" w:color="auto"/>
      </w:divBdr>
    </w:div>
    <w:div w:id="1920023015">
      <w:bodyDiv w:val="1"/>
      <w:marLeft w:val="0"/>
      <w:marRight w:val="0"/>
      <w:marTop w:val="0"/>
      <w:marBottom w:val="0"/>
      <w:divBdr>
        <w:top w:val="none" w:sz="0" w:space="0" w:color="auto"/>
        <w:left w:val="none" w:sz="0" w:space="0" w:color="auto"/>
        <w:bottom w:val="none" w:sz="0" w:space="0" w:color="auto"/>
        <w:right w:val="none" w:sz="0" w:space="0" w:color="auto"/>
      </w:divBdr>
    </w:div>
    <w:div w:id="1923755648">
      <w:bodyDiv w:val="1"/>
      <w:marLeft w:val="0"/>
      <w:marRight w:val="0"/>
      <w:marTop w:val="0"/>
      <w:marBottom w:val="0"/>
      <w:divBdr>
        <w:top w:val="none" w:sz="0" w:space="0" w:color="auto"/>
        <w:left w:val="none" w:sz="0" w:space="0" w:color="auto"/>
        <w:bottom w:val="none" w:sz="0" w:space="0" w:color="auto"/>
        <w:right w:val="none" w:sz="0" w:space="0" w:color="auto"/>
      </w:divBdr>
    </w:div>
    <w:div w:id="1924601564">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34244903">
      <w:bodyDiv w:val="1"/>
      <w:marLeft w:val="0"/>
      <w:marRight w:val="0"/>
      <w:marTop w:val="0"/>
      <w:marBottom w:val="0"/>
      <w:divBdr>
        <w:top w:val="none" w:sz="0" w:space="0" w:color="auto"/>
        <w:left w:val="none" w:sz="0" w:space="0" w:color="auto"/>
        <w:bottom w:val="none" w:sz="0" w:space="0" w:color="auto"/>
        <w:right w:val="none" w:sz="0" w:space="0" w:color="auto"/>
      </w:divBdr>
    </w:div>
    <w:div w:id="1935358533">
      <w:bodyDiv w:val="1"/>
      <w:marLeft w:val="0"/>
      <w:marRight w:val="0"/>
      <w:marTop w:val="0"/>
      <w:marBottom w:val="0"/>
      <w:divBdr>
        <w:top w:val="none" w:sz="0" w:space="0" w:color="auto"/>
        <w:left w:val="none" w:sz="0" w:space="0" w:color="auto"/>
        <w:bottom w:val="none" w:sz="0" w:space="0" w:color="auto"/>
        <w:right w:val="none" w:sz="0" w:space="0" w:color="auto"/>
      </w:divBdr>
    </w:div>
    <w:div w:id="1940143202">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45190356">
      <w:bodyDiv w:val="1"/>
      <w:marLeft w:val="0"/>
      <w:marRight w:val="0"/>
      <w:marTop w:val="0"/>
      <w:marBottom w:val="0"/>
      <w:divBdr>
        <w:top w:val="none" w:sz="0" w:space="0" w:color="auto"/>
        <w:left w:val="none" w:sz="0" w:space="0" w:color="auto"/>
        <w:bottom w:val="none" w:sz="0" w:space="0" w:color="auto"/>
        <w:right w:val="none" w:sz="0" w:space="0" w:color="auto"/>
      </w:divBdr>
    </w:div>
    <w:div w:id="1952199780">
      <w:bodyDiv w:val="1"/>
      <w:marLeft w:val="0"/>
      <w:marRight w:val="0"/>
      <w:marTop w:val="0"/>
      <w:marBottom w:val="0"/>
      <w:divBdr>
        <w:top w:val="none" w:sz="0" w:space="0" w:color="auto"/>
        <w:left w:val="none" w:sz="0" w:space="0" w:color="auto"/>
        <w:bottom w:val="none" w:sz="0" w:space="0" w:color="auto"/>
        <w:right w:val="none" w:sz="0" w:space="0" w:color="auto"/>
      </w:divBdr>
    </w:div>
    <w:div w:id="1954827074">
      <w:bodyDiv w:val="1"/>
      <w:marLeft w:val="0"/>
      <w:marRight w:val="0"/>
      <w:marTop w:val="0"/>
      <w:marBottom w:val="0"/>
      <w:divBdr>
        <w:top w:val="none" w:sz="0" w:space="0" w:color="auto"/>
        <w:left w:val="none" w:sz="0" w:space="0" w:color="auto"/>
        <w:bottom w:val="none" w:sz="0" w:space="0" w:color="auto"/>
        <w:right w:val="none" w:sz="0" w:space="0" w:color="auto"/>
      </w:divBdr>
    </w:div>
    <w:div w:id="1955474717">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0620987">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81881321">
      <w:bodyDiv w:val="1"/>
      <w:marLeft w:val="0"/>
      <w:marRight w:val="0"/>
      <w:marTop w:val="0"/>
      <w:marBottom w:val="0"/>
      <w:divBdr>
        <w:top w:val="none" w:sz="0" w:space="0" w:color="auto"/>
        <w:left w:val="none" w:sz="0" w:space="0" w:color="auto"/>
        <w:bottom w:val="none" w:sz="0" w:space="0" w:color="auto"/>
        <w:right w:val="none" w:sz="0" w:space="0" w:color="auto"/>
      </w:divBdr>
    </w:div>
    <w:div w:id="1983465430">
      <w:bodyDiv w:val="1"/>
      <w:marLeft w:val="0"/>
      <w:marRight w:val="0"/>
      <w:marTop w:val="0"/>
      <w:marBottom w:val="0"/>
      <w:divBdr>
        <w:top w:val="none" w:sz="0" w:space="0" w:color="auto"/>
        <w:left w:val="none" w:sz="0" w:space="0" w:color="auto"/>
        <w:bottom w:val="none" w:sz="0" w:space="0" w:color="auto"/>
        <w:right w:val="none" w:sz="0" w:space="0" w:color="auto"/>
      </w:divBdr>
    </w:div>
    <w:div w:id="1984460344">
      <w:bodyDiv w:val="1"/>
      <w:marLeft w:val="0"/>
      <w:marRight w:val="0"/>
      <w:marTop w:val="0"/>
      <w:marBottom w:val="0"/>
      <w:divBdr>
        <w:top w:val="none" w:sz="0" w:space="0" w:color="auto"/>
        <w:left w:val="none" w:sz="0" w:space="0" w:color="auto"/>
        <w:bottom w:val="none" w:sz="0" w:space="0" w:color="auto"/>
        <w:right w:val="none" w:sz="0" w:space="0" w:color="auto"/>
      </w:divBdr>
    </w:div>
    <w:div w:id="199086045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1993485240">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11566485">
      <w:bodyDiv w:val="1"/>
      <w:marLeft w:val="0"/>
      <w:marRight w:val="0"/>
      <w:marTop w:val="0"/>
      <w:marBottom w:val="0"/>
      <w:divBdr>
        <w:top w:val="none" w:sz="0" w:space="0" w:color="auto"/>
        <w:left w:val="none" w:sz="0" w:space="0" w:color="auto"/>
        <w:bottom w:val="none" w:sz="0" w:space="0" w:color="auto"/>
        <w:right w:val="none" w:sz="0" w:space="0" w:color="auto"/>
      </w:divBdr>
    </w:div>
    <w:div w:id="2013406891">
      <w:bodyDiv w:val="1"/>
      <w:marLeft w:val="0"/>
      <w:marRight w:val="0"/>
      <w:marTop w:val="0"/>
      <w:marBottom w:val="0"/>
      <w:divBdr>
        <w:top w:val="none" w:sz="0" w:space="0" w:color="auto"/>
        <w:left w:val="none" w:sz="0" w:space="0" w:color="auto"/>
        <w:bottom w:val="none" w:sz="0" w:space="0" w:color="auto"/>
        <w:right w:val="none" w:sz="0" w:space="0" w:color="auto"/>
      </w:divBdr>
    </w:div>
    <w:div w:id="2013675843">
      <w:bodyDiv w:val="1"/>
      <w:marLeft w:val="0"/>
      <w:marRight w:val="0"/>
      <w:marTop w:val="0"/>
      <w:marBottom w:val="0"/>
      <w:divBdr>
        <w:top w:val="none" w:sz="0" w:space="0" w:color="auto"/>
        <w:left w:val="none" w:sz="0" w:space="0" w:color="auto"/>
        <w:bottom w:val="none" w:sz="0" w:space="0" w:color="auto"/>
        <w:right w:val="none" w:sz="0" w:space="0" w:color="auto"/>
      </w:divBdr>
    </w:div>
    <w:div w:id="2014214981">
      <w:bodyDiv w:val="1"/>
      <w:marLeft w:val="0"/>
      <w:marRight w:val="0"/>
      <w:marTop w:val="0"/>
      <w:marBottom w:val="0"/>
      <w:divBdr>
        <w:top w:val="none" w:sz="0" w:space="0" w:color="auto"/>
        <w:left w:val="none" w:sz="0" w:space="0" w:color="auto"/>
        <w:bottom w:val="none" w:sz="0" w:space="0" w:color="auto"/>
        <w:right w:val="none" w:sz="0" w:space="0" w:color="auto"/>
      </w:divBdr>
    </w:div>
    <w:div w:id="2024430526">
      <w:bodyDiv w:val="1"/>
      <w:marLeft w:val="0"/>
      <w:marRight w:val="0"/>
      <w:marTop w:val="0"/>
      <w:marBottom w:val="0"/>
      <w:divBdr>
        <w:top w:val="none" w:sz="0" w:space="0" w:color="auto"/>
        <w:left w:val="none" w:sz="0" w:space="0" w:color="auto"/>
        <w:bottom w:val="none" w:sz="0" w:space="0" w:color="auto"/>
        <w:right w:val="none" w:sz="0" w:space="0" w:color="auto"/>
      </w:divBdr>
    </w:div>
    <w:div w:id="2039161638">
      <w:bodyDiv w:val="1"/>
      <w:marLeft w:val="0"/>
      <w:marRight w:val="0"/>
      <w:marTop w:val="0"/>
      <w:marBottom w:val="0"/>
      <w:divBdr>
        <w:top w:val="none" w:sz="0" w:space="0" w:color="auto"/>
        <w:left w:val="none" w:sz="0" w:space="0" w:color="auto"/>
        <w:bottom w:val="none" w:sz="0" w:space="0" w:color="auto"/>
        <w:right w:val="none" w:sz="0" w:space="0" w:color="auto"/>
      </w:divBdr>
    </w:div>
    <w:div w:id="2042775621">
      <w:bodyDiv w:val="1"/>
      <w:marLeft w:val="0"/>
      <w:marRight w:val="0"/>
      <w:marTop w:val="0"/>
      <w:marBottom w:val="0"/>
      <w:divBdr>
        <w:top w:val="none" w:sz="0" w:space="0" w:color="auto"/>
        <w:left w:val="none" w:sz="0" w:space="0" w:color="auto"/>
        <w:bottom w:val="none" w:sz="0" w:space="0" w:color="auto"/>
        <w:right w:val="none" w:sz="0" w:space="0" w:color="auto"/>
      </w:divBdr>
    </w:div>
    <w:div w:id="2043282604">
      <w:bodyDiv w:val="1"/>
      <w:marLeft w:val="0"/>
      <w:marRight w:val="0"/>
      <w:marTop w:val="0"/>
      <w:marBottom w:val="0"/>
      <w:divBdr>
        <w:top w:val="none" w:sz="0" w:space="0" w:color="auto"/>
        <w:left w:val="none" w:sz="0" w:space="0" w:color="auto"/>
        <w:bottom w:val="none" w:sz="0" w:space="0" w:color="auto"/>
        <w:right w:val="none" w:sz="0" w:space="0" w:color="auto"/>
      </w:divBdr>
    </w:div>
    <w:div w:id="2044284825">
      <w:bodyDiv w:val="1"/>
      <w:marLeft w:val="0"/>
      <w:marRight w:val="0"/>
      <w:marTop w:val="0"/>
      <w:marBottom w:val="0"/>
      <w:divBdr>
        <w:top w:val="none" w:sz="0" w:space="0" w:color="auto"/>
        <w:left w:val="none" w:sz="0" w:space="0" w:color="auto"/>
        <w:bottom w:val="none" w:sz="0" w:space="0" w:color="auto"/>
        <w:right w:val="none" w:sz="0" w:space="0" w:color="auto"/>
      </w:divBdr>
    </w:div>
    <w:div w:id="2045981386">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 w:id="2055692754">
      <w:bodyDiv w:val="1"/>
      <w:marLeft w:val="0"/>
      <w:marRight w:val="0"/>
      <w:marTop w:val="0"/>
      <w:marBottom w:val="0"/>
      <w:divBdr>
        <w:top w:val="none" w:sz="0" w:space="0" w:color="auto"/>
        <w:left w:val="none" w:sz="0" w:space="0" w:color="auto"/>
        <w:bottom w:val="none" w:sz="0" w:space="0" w:color="auto"/>
        <w:right w:val="none" w:sz="0" w:space="0" w:color="auto"/>
      </w:divBdr>
    </w:div>
    <w:div w:id="2057506157">
      <w:bodyDiv w:val="1"/>
      <w:marLeft w:val="0"/>
      <w:marRight w:val="0"/>
      <w:marTop w:val="0"/>
      <w:marBottom w:val="0"/>
      <w:divBdr>
        <w:top w:val="none" w:sz="0" w:space="0" w:color="auto"/>
        <w:left w:val="none" w:sz="0" w:space="0" w:color="auto"/>
        <w:bottom w:val="none" w:sz="0" w:space="0" w:color="auto"/>
        <w:right w:val="none" w:sz="0" w:space="0" w:color="auto"/>
      </w:divBdr>
    </w:div>
    <w:div w:id="2073700523">
      <w:bodyDiv w:val="1"/>
      <w:marLeft w:val="0"/>
      <w:marRight w:val="0"/>
      <w:marTop w:val="0"/>
      <w:marBottom w:val="0"/>
      <w:divBdr>
        <w:top w:val="none" w:sz="0" w:space="0" w:color="auto"/>
        <w:left w:val="none" w:sz="0" w:space="0" w:color="auto"/>
        <w:bottom w:val="none" w:sz="0" w:space="0" w:color="auto"/>
        <w:right w:val="none" w:sz="0" w:space="0" w:color="auto"/>
      </w:divBdr>
    </w:div>
    <w:div w:id="2086872467">
      <w:bodyDiv w:val="1"/>
      <w:marLeft w:val="0"/>
      <w:marRight w:val="0"/>
      <w:marTop w:val="0"/>
      <w:marBottom w:val="0"/>
      <w:divBdr>
        <w:top w:val="none" w:sz="0" w:space="0" w:color="auto"/>
        <w:left w:val="none" w:sz="0" w:space="0" w:color="auto"/>
        <w:bottom w:val="none" w:sz="0" w:space="0" w:color="auto"/>
        <w:right w:val="none" w:sz="0" w:space="0" w:color="auto"/>
      </w:divBdr>
    </w:div>
    <w:div w:id="2091463407">
      <w:bodyDiv w:val="1"/>
      <w:marLeft w:val="0"/>
      <w:marRight w:val="0"/>
      <w:marTop w:val="0"/>
      <w:marBottom w:val="0"/>
      <w:divBdr>
        <w:top w:val="none" w:sz="0" w:space="0" w:color="auto"/>
        <w:left w:val="none" w:sz="0" w:space="0" w:color="auto"/>
        <w:bottom w:val="none" w:sz="0" w:space="0" w:color="auto"/>
        <w:right w:val="none" w:sz="0" w:space="0" w:color="auto"/>
      </w:divBdr>
    </w:div>
    <w:div w:id="2096779352">
      <w:bodyDiv w:val="1"/>
      <w:marLeft w:val="0"/>
      <w:marRight w:val="0"/>
      <w:marTop w:val="0"/>
      <w:marBottom w:val="0"/>
      <w:divBdr>
        <w:top w:val="none" w:sz="0" w:space="0" w:color="auto"/>
        <w:left w:val="none" w:sz="0" w:space="0" w:color="auto"/>
        <w:bottom w:val="none" w:sz="0" w:space="0" w:color="auto"/>
        <w:right w:val="none" w:sz="0" w:space="0" w:color="auto"/>
      </w:divBdr>
    </w:div>
    <w:div w:id="2123183865">
      <w:bodyDiv w:val="1"/>
      <w:marLeft w:val="0"/>
      <w:marRight w:val="0"/>
      <w:marTop w:val="0"/>
      <w:marBottom w:val="0"/>
      <w:divBdr>
        <w:top w:val="none" w:sz="0" w:space="0" w:color="auto"/>
        <w:left w:val="none" w:sz="0" w:space="0" w:color="auto"/>
        <w:bottom w:val="none" w:sz="0" w:space="0" w:color="auto"/>
        <w:right w:val="none" w:sz="0" w:space="0" w:color="auto"/>
      </w:divBdr>
    </w:div>
    <w:div w:id="2133327949">
      <w:bodyDiv w:val="1"/>
      <w:marLeft w:val="0"/>
      <w:marRight w:val="0"/>
      <w:marTop w:val="0"/>
      <w:marBottom w:val="0"/>
      <w:divBdr>
        <w:top w:val="none" w:sz="0" w:space="0" w:color="auto"/>
        <w:left w:val="none" w:sz="0" w:space="0" w:color="auto"/>
        <w:bottom w:val="none" w:sz="0" w:space="0" w:color="auto"/>
        <w:right w:val="none" w:sz="0" w:space="0" w:color="auto"/>
      </w:divBdr>
    </w:div>
    <w:div w:id="2136292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chart" Target="charts/chart5.xm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chart" Target="charts/chart4.xm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chart" Target="charts/chart8.xm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chart" Target="charts/chart1.xml"/><Relationship Id="rId31"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0.tiff"/><Relationship Id="rId35" Type="http://schemas.microsoft.com/office/2011/relationships/people" Target="peop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aren\Documents\GitHub\Biochemie\Tag%204%20Auswertung\Enzymkinetik%20Auswertu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 [g</a:t>
                </a:r>
                <a:r>
                  <a:rPr lang="en-US" baseline="-25000"/>
                  <a:t>BSA</a:t>
                </a:r>
                <a:r>
                  <a:rPr lang="en-US" baseline="0"/>
                  <a:t>/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rrigierte Mittelwerte der Absorptione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6P </a:t>
            </a:r>
            <a:r>
              <a:rPr lang="en-US" sz="1400" b="0" i="0" u="none" strike="noStrike" baseline="0">
                <a:effectLst/>
              </a:rPr>
              <a:t>Absorption</a:t>
            </a:r>
            <a:r>
              <a:rPr lang="en-US"/>
              <a:t> bei 12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2.9572620347921963E-2"/>
          <c:y val="8.7474118167579495E-2"/>
          <c:w val="0.95029478074404816"/>
          <c:h val="0.76644829985588458"/>
        </c:manualLayout>
      </c:layout>
      <c:scatterChart>
        <c:scatterStyle val="lineMarker"/>
        <c:varyColors val="0"/>
        <c:ser>
          <c:idx val="0"/>
          <c:order val="0"/>
          <c:tx>
            <c:strRef>
              <c:f>Sheet0!$A$138</c:f>
              <c:strCache>
                <c:ptCount val="1"/>
                <c:pt idx="0">
                  <c:v>A7-9</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plus>
            <c:min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8:$Q$13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F709-49FE-BBF1-2B52438D967F}"/>
            </c:ext>
          </c:extLst>
        </c:ser>
        <c:ser>
          <c:idx val="1"/>
          <c:order val="1"/>
          <c:tx>
            <c:strRef>
              <c:f>Sheet0!$A$141</c:f>
              <c:strCache>
                <c:ptCount val="1"/>
                <c:pt idx="0">
                  <c:v>B7-9</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y"/>
            <c:errBarType val="both"/>
            <c:errValType val="cust"/>
            <c:noEndCap val="0"/>
            <c:pl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plus>
            <c:min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1:$Q$141</c:f>
              <c:numCache>
                <c:formatCode>General</c:formatCode>
                <c:ptCount val="16"/>
                <c:pt idx="0">
                  <c:v>0</c:v>
                </c:pt>
                <c:pt idx="1">
                  <c:v>-9.5000118017196655E-4</c:v>
                </c:pt>
                <c:pt idx="2">
                  <c:v>3.9000064134597778E-3</c:v>
                </c:pt>
                <c:pt idx="3">
                  <c:v>1.7450004816055298E-2</c:v>
                </c:pt>
                <c:pt idx="4">
                  <c:v>3.3050015568733215E-2</c:v>
                </c:pt>
                <c:pt idx="5">
                  <c:v>4.8849999904632568E-2</c:v>
                </c:pt>
                <c:pt idx="6">
                  <c:v>6.434999406337738E-2</c:v>
                </c:pt>
                <c:pt idx="7">
                  <c:v>7.6750010251998901E-2</c:v>
                </c:pt>
                <c:pt idx="8">
                  <c:v>8.7449997663497925E-2</c:v>
                </c:pt>
                <c:pt idx="9">
                  <c:v>9.7649991512298584E-2</c:v>
                </c:pt>
                <c:pt idx="10">
                  <c:v>0.10565002262592316</c:v>
                </c:pt>
                <c:pt idx="11">
                  <c:v>0.11375002562999725</c:v>
                </c:pt>
                <c:pt idx="12">
                  <c:v>0.12350000441074371</c:v>
                </c:pt>
                <c:pt idx="13">
                  <c:v>0.13240000605583191</c:v>
                </c:pt>
                <c:pt idx="14">
                  <c:v>0.14190000295639038</c:v>
                </c:pt>
                <c:pt idx="15">
                  <c:v>0.15194998681545258</c:v>
                </c:pt>
              </c:numCache>
            </c:numRef>
          </c:yVal>
          <c:smooth val="0"/>
          <c:extLst>
            <c:ext xmlns:c16="http://schemas.microsoft.com/office/drawing/2014/chart" uri="{C3380CC4-5D6E-409C-BE32-E72D297353CC}">
              <c16:uniqueId val="{00000001-F709-49FE-BBF1-2B52438D967F}"/>
            </c:ext>
          </c:extLst>
        </c:ser>
        <c:ser>
          <c:idx val="2"/>
          <c:order val="2"/>
          <c:tx>
            <c:strRef>
              <c:f>Sheet0!$A$144</c:f>
              <c:strCache>
                <c:ptCount val="1"/>
                <c:pt idx="0">
                  <c:v>C7-9</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plus>
            <c:min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4:$Q$144</c:f>
              <c:numCache>
                <c:formatCode>General</c:formatCode>
                <c:ptCount val="16"/>
                <c:pt idx="0">
                  <c:v>0</c:v>
                </c:pt>
                <c:pt idx="1">
                  <c:v>1.4350004494190216E-2</c:v>
                </c:pt>
                <c:pt idx="2">
                  <c:v>2.055000513792038E-2</c:v>
                </c:pt>
                <c:pt idx="3">
                  <c:v>2.9999993741512299E-2</c:v>
                </c:pt>
                <c:pt idx="4">
                  <c:v>4.4500015676021576E-2</c:v>
                </c:pt>
                <c:pt idx="5">
                  <c:v>5.5599994957447052E-2</c:v>
                </c:pt>
                <c:pt idx="6">
                  <c:v>6.7150004208087921E-2</c:v>
                </c:pt>
                <c:pt idx="7">
                  <c:v>7.9199992120265961E-2</c:v>
                </c:pt>
                <c:pt idx="8">
                  <c:v>8.9500002562999725E-2</c:v>
                </c:pt>
                <c:pt idx="9">
                  <c:v>9.8149992525577545E-2</c:v>
                </c:pt>
                <c:pt idx="10">
                  <c:v>0.10640000551939011</c:v>
                </c:pt>
                <c:pt idx="11">
                  <c:v>0.11690001934766769</c:v>
                </c:pt>
                <c:pt idx="12">
                  <c:v>0.12749999016523361</c:v>
                </c:pt>
                <c:pt idx="13">
                  <c:v>0.13795001059770584</c:v>
                </c:pt>
                <c:pt idx="14">
                  <c:v>0.14905000478029251</c:v>
                </c:pt>
                <c:pt idx="15">
                  <c:v>0.16119999438524246</c:v>
                </c:pt>
              </c:numCache>
            </c:numRef>
          </c:yVal>
          <c:smooth val="0"/>
          <c:extLst>
            <c:ext xmlns:c16="http://schemas.microsoft.com/office/drawing/2014/chart" uri="{C3380CC4-5D6E-409C-BE32-E72D297353CC}">
              <c16:uniqueId val="{00000002-F709-49FE-BBF1-2B52438D967F}"/>
            </c:ext>
          </c:extLst>
        </c:ser>
        <c:ser>
          <c:idx val="3"/>
          <c:order val="3"/>
          <c:tx>
            <c:strRef>
              <c:f>Sheet0!$A$147</c:f>
              <c:strCache>
                <c:ptCount val="1"/>
                <c:pt idx="0">
                  <c:v>D7-9</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plus>
            <c:min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7:$Q$147</c:f>
              <c:numCache>
                <c:formatCode>General</c:formatCode>
                <c:ptCount val="16"/>
                <c:pt idx="0">
                  <c:v>0</c:v>
                </c:pt>
                <c:pt idx="1">
                  <c:v>1.7066667477289833E-2</c:v>
                </c:pt>
                <c:pt idx="2">
                  <c:v>3.236667811870575E-2</c:v>
                </c:pt>
                <c:pt idx="3">
                  <c:v>4.8533340295155838E-2</c:v>
                </c:pt>
                <c:pt idx="4">
                  <c:v>7.163334886233011E-2</c:v>
                </c:pt>
                <c:pt idx="5">
                  <c:v>9.4400008519490569E-2</c:v>
                </c:pt>
                <c:pt idx="6">
                  <c:v>0.1151666889588038</c:v>
                </c:pt>
                <c:pt idx="7">
                  <c:v>0.13628333806991577</c:v>
                </c:pt>
                <c:pt idx="8">
                  <c:v>0.15614999334017435</c:v>
                </c:pt>
                <c:pt idx="9">
                  <c:v>0.17293333013852435</c:v>
                </c:pt>
                <c:pt idx="10">
                  <c:v>0.18759999175866443</c:v>
                </c:pt>
                <c:pt idx="11">
                  <c:v>0.20295001566410065</c:v>
                </c:pt>
                <c:pt idx="12">
                  <c:v>0.21863335867722827</c:v>
                </c:pt>
                <c:pt idx="13">
                  <c:v>0.23260000844796497</c:v>
                </c:pt>
                <c:pt idx="14">
                  <c:v>0.24668334424495697</c:v>
                </c:pt>
                <c:pt idx="15">
                  <c:v>0.26206665734450024</c:v>
                </c:pt>
              </c:numCache>
            </c:numRef>
          </c:yVal>
          <c:smooth val="0"/>
          <c:extLst>
            <c:ext xmlns:c16="http://schemas.microsoft.com/office/drawing/2014/chart" uri="{C3380CC4-5D6E-409C-BE32-E72D297353CC}">
              <c16:uniqueId val="{00000003-F709-49FE-BBF1-2B52438D967F}"/>
            </c:ext>
          </c:extLst>
        </c:ser>
        <c:ser>
          <c:idx val="4"/>
          <c:order val="4"/>
          <c:tx>
            <c:strRef>
              <c:f>Sheet0!$A$150</c:f>
              <c:strCache>
                <c:ptCount val="1"/>
                <c:pt idx="0">
                  <c:v>E7-9</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plus>
            <c:min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0:$Q$150</c:f>
              <c:numCache>
                <c:formatCode>General</c:formatCode>
                <c:ptCount val="16"/>
                <c:pt idx="0">
                  <c:v>0</c:v>
                </c:pt>
                <c:pt idx="1">
                  <c:v>2.1699999769528709E-2</c:v>
                </c:pt>
                <c:pt idx="2">
                  <c:v>4.013332724571228E-2</c:v>
                </c:pt>
                <c:pt idx="3">
                  <c:v>5.8499996860822037E-2</c:v>
                </c:pt>
                <c:pt idx="4">
                  <c:v>7.6700006922086089E-2</c:v>
                </c:pt>
                <c:pt idx="5">
                  <c:v>9.5533326268196106E-2</c:v>
                </c:pt>
                <c:pt idx="6">
                  <c:v>0.11356667677561441</c:v>
                </c:pt>
                <c:pt idx="7">
                  <c:v>0.13231666386127472</c:v>
                </c:pt>
                <c:pt idx="8">
                  <c:v>0.15034998953342438</c:v>
                </c:pt>
                <c:pt idx="9">
                  <c:v>0.16670001049836475</c:v>
                </c:pt>
                <c:pt idx="10">
                  <c:v>0.18299999833106995</c:v>
                </c:pt>
                <c:pt idx="11">
                  <c:v>0.19964999953905743</c:v>
                </c:pt>
                <c:pt idx="12">
                  <c:v>0.21743333339691162</c:v>
                </c:pt>
                <c:pt idx="13">
                  <c:v>0.23450002074241638</c:v>
                </c:pt>
                <c:pt idx="14">
                  <c:v>0.25161665678024292</c:v>
                </c:pt>
                <c:pt idx="15">
                  <c:v>0.27033331990242004</c:v>
                </c:pt>
              </c:numCache>
            </c:numRef>
          </c:yVal>
          <c:smooth val="0"/>
          <c:extLst>
            <c:ext xmlns:c16="http://schemas.microsoft.com/office/drawing/2014/chart" uri="{C3380CC4-5D6E-409C-BE32-E72D297353CC}">
              <c16:uniqueId val="{00000004-F709-49FE-BBF1-2B52438D967F}"/>
            </c:ext>
          </c:extLst>
        </c:ser>
        <c:ser>
          <c:idx val="5"/>
          <c:order val="5"/>
          <c:tx>
            <c:strRef>
              <c:f>Sheet0!$A$153</c:f>
              <c:strCache>
                <c:ptCount val="1"/>
                <c:pt idx="0">
                  <c:v>F7-9</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plus>
            <c:min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3:$Q$153</c:f>
              <c:numCache>
                <c:formatCode>General</c:formatCode>
                <c:ptCount val="16"/>
                <c:pt idx="0">
                  <c:v>0</c:v>
                </c:pt>
                <c:pt idx="1">
                  <c:v>2.7499988675117493E-2</c:v>
                </c:pt>
                <c:pt idx="2">
                  <c:v>5.3266664346059159E-2</c:v>
                </c:pt>
                <c:pt idx="3">
                  <c:v>7.4066663781801864E-2</c:v>
                </c:pt>
                <c:pt idx="4">
                  <c:v>9.7733343640963227E-2</c:v>
                </c:pt>
                <c:pt idx="5">
                  <c:v>0.11900000274181366</c:v>
                </c:pt>
                <c:pt idx="6">
                  <c:v>0.1390333374341329</c:v>
                </c:pt>
                <c:pt idx="7">
                  <c:v>0.15435000757376352</c:v>
                </c:pt>
                <c:pt idx="8">
                  <c:v>0.1679833283027013</c:v>
                </c:pt>
                <c:pt idx="9">
                  <c:v>0.1804666668176651</c:v>
                </c:pt>
                <c:pt idx="10">
                  <c:v>0.19183333714803058</c:v>
                </c:pt>
                <c:pt idx="11">
                  <c:v>0.20351666212081909</c:v>
                </c:pt>
                <c:pt idx="12">
                  <c:v>0.2155333360036214</c:v>
                </c:pt>
                <c:pt idx="13">
                  <c:v>0.22710001468658447</c:v>
                </c:pt>
                <c:pt idx="14">
                  <c:v>0.23881667852401733</c:v>
                </c:pt>
                <c:pt idx="15">
                  <c:v>0.25153332948684692</c:v>
                </c:pt>
              </c:numCache>
            </c:numRef>
          </c:yVal>
          <c:smooth val="0"/>
          <c:extLst>
            <c:ext xmlns:c16="http://schemas.microsoft.com/office/drawing/2014/chart" uri="{C3380CC4-5D6E-409C-BE32-E72D297353CC}">
              <c16:uniqueId val="{00000005-F709-49FE-BBF1-2B52438D967F}"/>
            </c:ext>
          </c:extLst>
        </c:ser>
        <c:ser>
          <c:idx val="6"/>
          <c:order val="6"/>
          <c:tx>
            <c:strRef>
              <c:f>Sheet0!$A$156</c:f>
              <c:strCache>
                <c:ptCount val="1"/>
                <c:pt idx="0">
                  <c:v>G7-9</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plus>
            <c:min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6:$Q$156</c:f>
              <c:numCache>
                <c:formatCode>General</c:formatCode>
                <c:ptCount val="16"/>
                <c:pt idx="0">
                  <c:v>0</c:v>
                </c:pt>
                <c:pt idx="1">
                  <c:v>9.899998704592388E-3</c:v>
                </c:pt>
                <c:pt idx="2">
                  <c:v>2.3099998633066811E-2</c:v>
                </c:pt>
                <c:pt idx="3">
                  <c:v>3.4866665800412491E-2</c:v>
                </c:pt>
                <c:pt idx="4">
                  <c:v>5.1200007398923233E-2</c:v>
                </c:pt>
                <c:pt idx="5">
                  <c:v>6.7066674431165069E-2</c:v>
                </c:pt>
                <c:pt idx="6">
                  <c:v>8.3700011173884065E-2</c:v>
                </c:pt>
                <c:pt idx="7">
                  <c:v>9.8816667993863433E-2</c:v>
                </c:pt>
                <c:pt idx="8">
                  <c:v>0.11328334112962088</c:v>
                </c:pt>
                <c:pt idx="9">
                  <c:v>0.1260666698217392</c:v>
                </c:pt>
                <c:pt idx="10">
                  <c:v>0.13826667269070944</c:v>
                </c:pt>
                <c:pt idx="11">
                  <c:v>0.15128336350123089</c:v>
                </c:pt>
                <c:pt idx="12">
                  <c:v>0.16446667909622192</c:v>
                </c:pt>
                <c:pt idx="13">
                  <c:v>0.1769000192483266</c:v>
                </c:pt>
                <c:pt idx="14">
                  <c:v>0.18908333778381348</c:v>
                </c:pt>
                <c:pt idx="15">
                  <c:v>0.20203333099683124</c:v>
                </c:pt>
              </c:numCache>
            </c:numRef>
          </c:yVal>
          <c:smooth val="0"/>
          <c:extLst>
            <c:ext xmlns:c16="http://schemas.microsoft.com/office/drawing/2014/chart" uri="{C3380CC4-5D6E-409C-BE32-E72D297353CC}">
              <c16:uniqueId val="{00000006-F709-49FE-BBF1-2B52438D967F}"/>
            </c:ext>
          </c:extLst>
        </c:ser>
        <c:ser>
          <c:idx val="7"/>
          <c:order val="7"/>
          <c:tx>
            <c:strRef>
              <c:f>Sheet0!$A$159</c:f>
              <c:strCache>
                <c:ptCount val="1"/>
                <c:pt idx="0">
                  <c:v>H7-9</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plus>
            <c:min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9:$Q$159</c:f>
              <c:numCache>
                <c:formatCode>General</c:formatCode>
                <c:ptCount val="16"/>
                <c:pt idx="0">
                  <c:v>0</c:v>
                </c:pt>
                <c:pt idx="1">
                  <c:v>1.0500008861223858E-2</c:v>
                </c:pt>
                <c:pt idx="2">
                  <c:v>2.446668346722921E-2</c:v>
                </c:pt>
                <c:pt idx="3">
                  <c:v>3.4266675511995956E-2</c:v>
                </c:pt>
                <c:pt idx="4">
                  <c:v>5.0866688291231796E-2</c:v>
                </c:pt>
                <c:pt idx="5">
                  <c:v>6.5399999419848115E-2</c:v>
                </c:pt>
                <c:pt idx="6">
                  <c:v>7.9700013001759856E-2</c:v>
                </c:pt>
                <c:pt idx="7">
                  <c:v>9.2316682140032441E-2</c:v>
                </c:pt>
                <c:pt idx="8">
                  <c:v>0.10531667371590933</c:v>
                </c:pt>
                <c:pt idx="9">
                  <c:v>0.11723334093888602</c:v>
                </c:pt>
                <c:pt idx="10">
                  <c:v>0.12833335002263388</c:v>
                </c:pt>
                <c:pt idx="11">
                  <c:v>0.14105001091957092</c:v>
                </c:pt>
                <c:pt idx="12">
                  <c:v>0.1533000071843465</c:v>
                </c:pt>
                <c:pt idx="13">
                  <c:v>0.164433350165685</c:v>
                </c:pt>
                <c:pt idx="14">
                  <c:v>0.17594999074935913</c:v>
                </c:pt>
                <c:pt idx="15">
                  <c:v>0.18786667784055072</c:v>
                </c:pt>
              </c:numCache>
            </c:numRef>
          </c:yVal>
          <c:smooth val="0"/>
          <c:extLst>
            <c:ext xmlns:c16="http://schemas.microsoft.com/office/drawing/2014/chart" uri="{C3380CC4-5D6E-409C-BE32-E72D297353CC}">
              <c16:uniqueId val="{00000007-F709-49FE-BBF1-2B52438D967F}"/>
            </c:ext>
          </c:extLst>
        </c:ser>
        <c:dLbls>
          <c:showLegendKey val="0"/>
          <c:showVal val="0"/>
          <c:showCatName val="0"/>
          <c:showSerName val="0"/>
          <c:showPercent val="0"/>
          <c:showBubbleSize val="0"/>
        </c:dLbls>
        <c:axId val="49539423"/>
        <c:axId val="49543583"/>
      </c:scatterChart>
      <c:valAx>
        <c:axId val="4953942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43583"/>
        <c:crosses val="autoZero"/>
        <c:crossBetween val="midCat"/>
        <c:majorUnit val="60"/>
      </c:valAx>
      <c:valAx>
        <c:axId val="49543583"/>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394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6P</a:t>
            </a:r>
            <a:r>
              <a:rPr lang="en-US" baseline="0"/>
              <a:t> </a:t>
            </a:r>
            <a:r>
              <a:rPr lang="en-US" sz="1400" b="0" i="0" u="none" strike="noStrike" baseline="0">
                <a:effectLst/>
              </a:rPr>
              <a:t>Absorption</a:t>
            </a:r>
            <a:r>
              <a:rPr lang="en-US" baseline="0"/>
              <a:t> bei 6mM A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A$137</c:f>
              <c:strCache>
                <c:ptCount val="1"/>
                <c:pt idx="0">
                  <c:v>A4-6</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plus>
            <c:minus>
              <c:numRef>
                <c:f>Sheet0!$R$137:$AG$137</c:f>
                <c:numCache>
                  <c:formatCode>General</c:formatCode>
                  <c:ptCount val="16"/>
                  <c:pt idx="0">
                    <c:v>0</c:v>
                  </c:pt>
                  <c:pt idx="1">
                    <c:v>9.8532653593777966E-3</c:v>
                  </c:pt>
                  <c:pt idx="2">
                    <c:v>8.1828967565501422E-3</c:v>
                  </c:pt>
                  <c:pt idx="3">
                    <c:v>8.5170337014466631E-3</c:v>
                  </c:pt>
                  <c:pt idx="4">
                    <c:v>8.2089319577076294E-3</c:v>
                  </c:pt>
                  <c:pt idx="5">
                    <c:v>7.9006191349184577E-3</c:v>
                  </c:pt>
                  <c:pt idx="6">
                    <c:v>8.1637388624085615E-3</c:v>
                  </c:pt>
                  <c:pt idx="7">
                    <c:v>6.1470785779955701E-3</c:v>
                  </c:pt>
                  <c:pt idx="8">
                    <c:v>4.4143623827748576E-3</c:v>
                  </c:pt>
                  <c:pt idx="9">
                    <c:v>2.5729367629041275E-3</c:v>
                  </c:pt>
                  <c:pt idx="10">
                    <c:v>9.9332777620571105E-4</c:v>
                  </c:pt>
                  <c:pt idx="11">
                    <c:v>1.0614522923644957E-3</c:v>
                  </c:pt>
                  <c:pt idx="12">
                    <c:v>2.8890605898400879E-3</c:v>
                  </c:pt>
                  <c:pt idx="13">
                    <c:v>5.5593747930315126E-3</c:v>
                  </c:pt>
                  <c:pt idx="14">
                    <c:v>7.4462498272126719E-3</c:v>
                  </c:pt>
                  <c:pt idx="15">
                    <c:v>9.719041349708376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7:$Q$137</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C4C9-49FC-BF0A-ECB80ABA8782}"/>
            </c:ext>
          </c:extLst>
        </c:ser>
        <c:ser>
          <c:idx val="1"/>
          <c:order val="1"/>
          <c:tx>
            <c:strRef>
              <c:f>Sheet0!$A$140</c:f>
              <c:strCache>
                <c:ptCount val="1"/>
                <c:pt idx="0">
                  <c:v>B4-6</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plus>
            <c:minus>
              <c:numRef>
                <c:f>Sheet0!$R$140:$AG$140</c:f>
                <c:numCache>
                  <c:formatCode>General</c:formatCode>
                  <c:ptCount val="16"/>
                  <c:pt idx="0">
                    <c:v>0</c:v>
                  </c:pt>
                  <c:pt idx="1">
                    <c:v>1.8270819936848835E-2</c:v>
                  </c:pt>
                  <c:pt idx="2">
                    <c:v>2.8484185796676154E-2</c:v>
                  </c:pt>
                  <c:pt idx="3">
                    <c:v>3.5355225921366001E-2</c:v>
                  </c:pt>
                  <c:pt idx="4">
                    <c:v>4.3085904454260374E-2</c:v>
                  </c:pt>
                  <c:pt idx="5">
                    <c:v>5.5421209796726698E-2</c:v>
                  </c:pt>
                  <c:pt idx="6">
                    <c:v>6.7290794258365941E-2</c:v>
                  </c:pt>
                  <c:pt idx="7">
                    <c:v>7.8452102289873579E-2</c:v>
                  </c:pt>
                  <c:pt idx="8">
                    <c:v>8.9030815664242008E-2</c:v>
                  </c:pt>
                  <c:pt idx="9">
                    <c:v>9.8357114039010443E-2</c:v>
                  </c:pt>
                  <c:pt idx="10">
                    <c:v>0.10838326294361138</c:v>
                  </c:pt>
                  <c:pt idx="11">
                    <c:v>0.11697626119502819</c:v>
                  </c:pt>
                  <c:pt idx="12">
                    <c:v>0.12558166685379954</c:v>
                  </c:pt>
                  <c:pt idx="13">
                    <c:v>0.13331607117225719</c:v>
                  </c:pt>
                  <c:pt idx="14">
                    <c:v>0.14080528576379506</c:v>
                  </c:pt>
                  <c:pt idx="15">
                    <c:v>0.1476186550550323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0:$Q$140</c:f>
              <c:numCache>
                <c:formatCode>General</c:formatCode>
                <c:ptCount val="16"/>
                <c:pt idx="0">
                  <c:v>0</c:v>
                </c:pt>
                <c:pt idx="1">
                  <c:v>1.6233329971631367E-2</c:v>
                </c:pt>
                <c:pt idx="2">
                  <c:v>4.8849999904632568E-2</c:v>
                </c:pt>
                <c:pt idx="3">
                  <c:v>8.35500011841456E-2</c:v>
                </c:pt>
                <c:pt idx="4">
                  <c:v>0.11281666159629822</c:v>
                </c:pt>
                <c:pt idx="5">
                  <c:v>0.14004997909069061</c:v>
                </c:pt>
                <c:pt idx="6">
                  <c:v>0.164183313647906</c:v>
                </c:pt>
                <c:pt idx="7">
                  <c:v>0.18693332374095917</c:v>
                </c:pt>
                <c:pt idx="8">
                  <c:v>0.20751666525999707</c:v>
                </c:pt>
                <c:pt idx="9">
                  <c:v>0.2266000012556712</c:v>
                </c:pt>
                <c:pt idx="10">
                  <c:v>0.24571667611598969</c:v>
                </c:pt>
                <c:pt idx="11">
                  <c:v>0.26403333246707916</c:v>
                </c:pt>
                <c:pt idx="12">
                  <c:v>0.28126668433348334</c:v>
                </c:pt>
                <c:pt idx="13">
                  <c:v>0.29758331676324212</c:v>
                </c:pt>
                <c:pt idx="14">
                  <c:v>0.31386668980121613</c:v>
                </c:pt>
                <c:pt idx="15">
                  <c:v>0.32989999155203498</c:v>
                </c:pt>
              </c:numCache>
            </c:numRef>
          </c:yVal>
          <c:smooth val="0"/>
          <c:extLst>
            <c:ext xmlns:c16="http://schemas.microsoft.com/office/drawing/2014/chart" uri="{C3380CC4-5D6E-409C-BE32-E72D297353CC}">
              <c16:uniqueId val="{00000001-C4C9-49FC-BF0A-ECB80ABA8782}"/>
            </c:ext>
          </c:extLst>
        </c:ser>
        <c:ser>
          <c:idx val="2"/>
          <c:order val="2"/>
          <c:tx>
            <c:strRef>
              <c:f>Sheet0!$A$143</c:f>
              <c:strCache>
                <c:ptCount val="1"/>
                <c:pt idx="0">
                  <c:v>C4-6</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plus>
            <c:minus>
              <c:numRef>
                <c:f>Sheet0!$R$143:$AG$143</c:f>
                <c:numCache>
                  <c:formatCode>General</c:formatCode>
                  <c:ptCount val="16"/>
                  <c:pt idx="0">
                    <c:v>0</c:v>
                  </c:pt>
                  <c:pt idx="1">
                    <c:v>1.3321173773560374E-2</c:v>
                  </c:pt>
                  <c:pt idx="2">
                    <c:v>1.7198926696019742E-2</c:v>
                  </c:pt>
                  <c:pt idx="3">
                    <c:v>2.4040246649485453E-2</c:v>
                  </c:pt>
                  <c:pt idx="4">
                    <c:v>3.2129534536567077E-2</c:v>
                  </c:pt>
                  <c:pt idx="5">
                    <c:v>3.8074148102511154E-2</c:v>
                  </c:pt>
                  <c:pt idx="6">
                    <c:v>4.3627238318635388E-2</c:v>
                  </c:pt>
                  <c:pt idx="7">
                    <c:v>4.790306581312171E-2</c:v>
                  </c:pt>
                  <c:pt idx="8">
                    <c:v>5.2803852214317167E-2</c:v>
                  </c:pt>
                  <c:pt idx="9">
                    <c:v>5.8251792729523258E-2</c:v>
                  </c:pt>
                  <c:pt idx="10">
                    <c:v>6.2635259670770008E-2</c:v>
                  </c:pt>
                  <c:pt idx="11">
                    <c:v>6.7070234084413566E-2</c:v>
                  </c:pt>
                  <c:pt idx="12">
                    <c:v>7.1982462448218931E-2</c:v>
                  </c:pt>
                  <c:pt idx="13">
                    <c:v>7.5443797706495758E-2</c:v>
                  </c:pt>
                  <c:pt idx="14">
                    <c:v>7.905527962704445E-2</c:v>
                  </c:pt>
                  <c:pt idx="15">
                    <c:v>8.263487241672894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3:$Q$143</c:f>
              <c:numCache>
                <c:formatCode>General</c:formatCode>
                <c:ptCount val="16"/>
                <c:pt idx="0">
                  <c:v>0</c:v>
                </c:pt>
                <c:pt idx="1">
                  <c:v>1.548331727584203E-2</c:v>
                </c:pt>
                <c:pt idx="2">
                  <c:v>4.534999281167984E-2</c:v>
                </c:pt>
                <c:pt idx="3">
                  <c:v>8.4150003890196473E-2</c:v>
                </c:pt>
                <c:pt idx="4">
                  <c:v>0.11706665903329849</c:v>
                </c:pt>
                <c:pt idx="5">
                  <c:v>0.14924999326467514</c:v>
                </c:pt>
                <c:pt idx="6">
                  <c:v>0.18073332558075589</c:v>
                </c:pt>
                <c:pt idx="7">
                  <c:v>0.21408332139253616</c:v>
                </c:pt>
                <c:pt idx="8">
                  <c:v>0.244316669801871</c:v>
                </c:pt>
                <c:pt idx="9">
                  <c:v>0.27364999304215115</c:v>
                </c:pt>
                <c:pt idx="10">
                  <c:v>0.30366667360067368</c:v>
                </c:pt>
                <c:pt idx="11">
                  <c:v>0.33113335818052292</c:v>
                </c:pt>
                <c:pt idx="12">
                  <c:v>0.3575166488687197</c:v>
                </c:pt>
                <c:pt idx="13">
                  <c:v>0.38573331882556283</c:v>
                </c:pt>
                <c:pt idx="14">
                  <c:v>0.4101666733622551</c:v>
                </c:pt>
                <c:pt idx="15">
                  <c:v>0.43579998860756552</c:v>
                </c:pt>
              </c:numCache>
            </c:numRef>
          </c:yVal>
          <c:smooth val="0"/>
          <c:extLst>
            <c:ext xmlns:c16="http://schemas.microsoft.com/office/drawing/2014/chart" uri="{C3380CC4-5D6E-409C-BE32-E72D297353CC}">
              <c16:uniqueId val="{00000002-C4C9-49FC-BF0A-ECB80ABA8782}"/>
            </c:ext>
          </c:extLst>
        </c:ser>
        <c:ser>
          <c:idx val="3"/>
          <c:order val="3"/>
          <c:tx>
            <c:strRef>
              <c:f>Sheet0!$A$146</c:f>
              <c:strCache>
                <c:ptCount val="1"/>
                <c:pt idx="0">
                  <c:v>D4-6</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cust"/>
            <c:noEndCap val="0"/>
            <c:pl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plus>
            <c:minus>
              <c:numRef>
                <c:f>Sheet0!$R$146:$AG$146</c:f>
                <c:numCache>
                  <c:formatCode>General</c:formatCode>
                  <c:ptCount val="16"/>
                  <c:pt idx="0">
                    <c:v>0</c:v>
                  </c:pt>
                  <c:pt idx="1">
                    <c:v>1.4707370460845418E-2</c:v>
                  </c:pt>
                  <c:pt idx="2">
                    <c:v>2.2897652221782899E-2</c:v>
                  </c:pt>
                  <c:pt idx="3">
                    <c:v>3.107368052168084E-2</c:v>
                  </c:pt>
                  <c:pt idx="4">
                    <c:v>4.0299167718432331E-2</c:v>
                  </c:pt>
                  <c:pt idx="5">
                    <c:v>4.8586925175112199E-2</c:v>
                  </c:pt>
                  <c:pt idx="6">
                    <c:v>5.6885373541786716E-2</c:v>
                  </c:pt>
                  <c:pt idx="7">
                    <c:v>6.5634472691864731E-2</c:v>
                  </c:pt>
                  <c:pt idx="8">
                    <c:v>7.3541963638140348E-2</c:v>
                  </c:pt>
                  <c:pt idx="9">
                    <c:v>7.9877706636108506E-2</c:v>
                  </c:pt>
                  <c:pt idx="10">
                    <c:v>8.5819473235721963E-2</c:v>
                  </c:pt>
                  <c:pt idx="11">
                    <c:v>9.009199097656706E-2</c:v>
                  </c:pt>
                  <c:pt idx="12">
                    <c:v>9.4093022084085626E-2</c:v>
                  </c:pt>
                  <c:pt idx="13">
                    <c:v>9.7080715603527185E-2</c:v>
                  </c:pt>
                  <c:pt idx="14">
                    <c:v>9.9702994659648519E-2</c:v>
                  </c:pt>
                  <c:pt idx="15">
                    <c:v>0.10256048291391251</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6:$Q$146</c:f>
              <c:numCache>
                <c:formatCode>General</c:formatCode>
                <c:ptCount val="16"/>
                <c:pt idx="0">
                  <c:v>0</c:v>
                </c:pt>
                <c:pt idx="1">
                  <c:v>1.2599979837735493E-2</c:v>
                </c:pt>
                <c:pt idx="2">
                  <c:v>5.0233329335848495E-2</c:v>
                </c:pt>
                <c:pt idx="3">
                  <c:v>9.2933331926663698E-2</c:v>
                </c:pt>
                <c:pt idx="4">
                  <c:v>0.13166665534178415</c:v>
                </c:pt>
                <c:pt idx="5">
                  <c:v>0.16909997165203094</c:v>
                </c:pt>
                <c:pt idx="6">
                  <c:v>0.20479998489220941</c:v>
                </c:pt>
                <c:pt idx="7">
                  <c:v>0.23963332672913867</c:v>
                </c:pt>
                <c:pt idx="8">
                  <c:v>0.272966668009758</c:v>
                </c:pt>
                <c:pt idx="9">
                  <c:v>0.30403332412242889</c:v>
                </c:pt>
                <c:pt idx="10">
                  <c:v>0.33433332542578381</c:v>
                </c:pt>
                <c:pt idx="11">
                  <c:v>0.36369999746481579</c:v>
                </c:pt>
                <c:pt idx="12">
                  <c:v>0.39063331981499982</c:v>
                </c:pt>
                <c:pt idx="13">
                  <c:v>0.41656664510567987</c:v>
                </c:pt>
                <c:pt idx="14">
                  <c:v>0.44163332879543304</c:v>
                </c:pt>
                <c:pt idx="15">
                  <c:v>0.4661666601896286</c:v>
                </c:pt>
              </c:numCache>
            </c:numRef>
          </c:yVal>
          <c:smooth val="0"/>
          <c:extLst>
            <c:ext xmlns:c16="http://schemas.microsoft.com/office/drawing/2014/chart" uri="{C3380CC4-5D6E-409C-BE32-E72D297353CC}">
              <c16:uniqueId val="{00000003-C4C9-49FC-BF0A-ECB80ABA8782}"/>
            </c:ext>
          </c:extLst>
        </c:ser>
        <c:ser>
          <c:idx val="4"/>
          <c:order val="4"/>
          <c:tx>
            <c:strRef>
              <c:f>Sheet0!$A$149</c:f>
              <c:strCache>
                <c:ptCount val="1"/>
                <c:pt idx="0">
                  <c:v>E4-6</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plus>
            <c:minus>
              <c:numRef>
                <c:f>Sheet0!$R$149:$AG$149</c:f>
                <c:numCache>
                  <c:formatCode>General</c:formatCode>
                  <c:ptCount val="16"/>
                  <c:pt idx="0">
                    <c:v>0</c:v>
                  </c:pt>
                  <c:pt idx="1">
                    <c:v>7.1152476050274933E-3</c:v>
                  </c:pt>
                  <c:pt idx="2">
                    <c:v>6.4786695348415932E-3</c:v>
                  </c:pt>
                  <c:pt idx="3">
                    <c:v>1.0809410447185679E-2</c:v>
                  </c:pt>
                  <c:pt idx="4">
                    <c:v>1.7813939430041802E-2</c:v>
                  </c:pt>
                  <c:pt idx="5">
                    <c:v>2.4094450615096828E-2</c:v>
                  </c:pt>
                  <c:pt idx="6">
                    <c:v>2.8770692795691461E-2</c:v>
                  </c:pt>
                  <c:pt idx="7">
                    <c:v>3.2574893584435965E-2</c:v>
                  </c:pt>
                  <c:pt idx="8">
                    <c:v>3.6139551024119421E-2</c:v>
                  </c:pt>
                  <c:pt idx="9">
                    <c:v>3.9374987122190779E-2</c:v>
                  </c:pt>
                  <c:pt idx="10">
                    <c:v>4.1345337205831022E-2</c:v>
                  </c:pt>
                  <c:pt idx="11">
                    <c:v>4.2706617352097687E-2</c:v>
                  </c:pt>
                  <c:pt idx="12">
                    <c:v>4.3367594148116938E-2</c:v>
                  </c:pt>
                  <c:pt idx="13">
                    <c:v>4.4066624272643531E-2</c:v>
                  </c:pt>
                  <c:pt idx="14">
                    <c:v>4.3165336713476117E-2</c:v>
                  </c:pt>
                  <c:pt idx="15">
                    <c:v>4.333011950288467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9:$Q$149</c:f>
              <c:numCache>
                <c:formatCode>General</c:formatCode>
                <c:ptCount val="16"/>
                <c:pt idx="0">
                  <c:v>0</c:v>
                </c:pt>
                <c:pt idx="1">
                  <c:v>2.64999916156133E-2</c:v>
                </c:pt>
                <c:pt idx="2">
                  <c:v>5.2566652496655777E-2</c:v>
                </c:pt>
                <c:pt idx="3">
                  <c:v>8.0333327253659548E-2</c:v>
                </c:pt>
                <c:pt idx="4">
                  <c:v>0.10193332533041635</c:v>
                </c:pt>
                <c:pt idx="5">
                  <c:v>0.12196665505568186</c:v>
                </c:pt>
                <c:pt idx="6">
                  <c:v>0.14163332680861157</c:v>
                </c:pt>
                <c:pt idx="7">
                  <c:v>0.16213331123193103</c:v>
                </c:pt>
                <c:pt idx="8">
                  <c:v>0.18159998953342438</c:v>
                </c:pt>
                <c:pt idx="9">
                  <c:v>0.20039998988310498</c:v>
                </c:pt>
                <c:pt idx="10">
                  <c:v>0.21859999001026154</c:v>
                </c:pt>
                <c:pt idx="11">
                  <c:v>0.23699998358885449</c:v>
                </c:pt>
                <c:pt idx="12">
                  <c:v>0.25473332901795709</c:v>
                </c:pt>
                <c:pt idx="13">
                  <c:v>0.27239998678366339</c:v>
                </c:pt>
                <c:pt idx="14">
                  <c:v>0.2897000064452489</c:v>
                </c:pt>
                <c:pt idx="15">
                  <c:v>0.30699999630451202</c:v>
                </c:pt>
              </c:numCache>
            </c:numRef>
          </c:yVal>
          <c:smooth val="0"/>
          <c:extLst>
            <c:ext xmlns:c16="http://schemas.microsoft.com/office/drawing/2014/chart" uri="{C3380CC4-5D6E-409C-BE32-E72D297353CC}">
              <c16:uniqueId val="{00000004-C4C9-49FC-BF0A-ECB80ABA8782}"/>
            </c:ext>
          </c:extLst>
        </c:ser>
        <c:ser>
          <c:idx val="5"/>
          <c:order val="5"/>
          <c:tx>
            <c:strRef>
              <c:f>Sheet0!$A$152</c:f>
              <c:strCache>
                <c:ptCount val="1"/>
                <c:pt idx="0">
                  <c:v>F4-6</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plus>
            <c:minus>
              <c:numRef>
                <c:f>Sheet0!$R$152:$AG$152</c:f>
                <c:numCache>
                  <c:formatCode>General</c:formatCode>
                  <c:ptCount val="16"/>
                  <c:pt idx="0">
                    <c:v>0</c:v>
                  </c:pt>
                  <c:pt idx="1">
                    <c:v>1.4978869383319411E-2</c:v>
                  </c:pt>
                  <c:pt idx="2">
                    <c:v>1.4092667247695548E-2</c:v>
                  </c:pt>
                  <c:pt idx="3">
                    <c:v>1.0587406740153973E-2</c:v>
                  </c:pt>
                  <c:pt idx="4">
                    <c:v>8.4520219576163062E-3</c:v>
                  </c:pt>
                  <c:pt idx="5">
                    <c:v>1.6616259296360916E-2</c:v>
                  </c:pt>
                  <c:pt idx="6">
                    <c:v>2.76661668156973E-2</c:v>
                  </c:pt>
                  <c:pt idx="7">
                    <c:v>3.9231153764348367E-2</c:v>
                  </c:pt>
                  <c:pt idx="8">
                    <c:v>4.9541569249639109E-2</c:v>
                  </c:pt>
                  <c:pt idx="9">
                    <c:v>6.0847206772790603E-2</c:v>
                  </c:pt>
                  <c:pt idx="10">
                    <c:v>7.106504155956031E-2</c:v>
                  </c:pt>
                  <c:pt idx="11">
                    <c:v>8.1709873154199253E-2</c:v>
                  </c:pt>
                  <c:pt idx="12">
                    <c:v>9.1330590427507338E-2</c:v>
                  </c:pt>
                  <c:pt idx="13">
                    <c:v>9.9988281708661322E-2</c:v>
                  </c:pt>
                  <c:pt idx="14">
                    <c:v>0.10898773630574329</c:v>
                  </c:pt>
                  <c:pt idx="15">
                    <c:v>0.11761927024527917</c:v>
                  </c:pt>
                </c:numCache>
              </c:numRef>
            </c:minus>
            <c:spPr>
              <a:noFill/>
              <a:ln w="9525" cap="flat" cmpd="sng" algn="ctr">
                <a:solidFill>
                  <a:srgbClr val="00B050"/>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2:$Q$152</c:f>
              <c:numCache>
                <c:formatCode>General</c:formatCode>
                <c:ptCount val="16"/>
                <c:pt idx="0">
                  <c:v>0</c:v>
                </c:pt>
                <c:pt idx="1">
                  <c:v>1.9166673223177593E-2</c:v>
                </c:pt>
                <c:pt idx="2">
                  <c:v>5.5533344546953842E-2</c:v>
                </c:pt>
                <c:pt idx="3">
                  <c:v>8.7233339746793093E-2</c:v>
                </c:pt>
                <c:pt idx="4">
                  <c:v>0.11283334592978159</c:v>
                </c:pt>
                <c:pt idx="5">
                  <c:v>0.13399999837080637</c:v>
                </c:pt>
                <c:pt idx="6">
                  <c:v>0.15430000921090442</c:v>
                </c:pt>
                <c:pt idx="7">
                  <c:v>0.17343333860238391</c:v>
                </c:pt>
                <c:pt idx="8">
                  <c:v>0.19233333567778271</c:v>
                </c:pt>
                <c:pt idx="9">
                  <c:v>0.21000001331170404</c:v>
                </c:pt>
                <c:pt idx="10">
                  <c:v>0.22786668439706165</c:v>
                </c:pt>
                <c:pt idx="11">
                  <c:v>0.24570001661777496</c:v>
                </c:pt>
                <c:pt idx="12">
                  <c:v>0.26339998344580329</c:v>
                </c:pt>
                <c:pt idx="13">
                  <c:v>0.28026666740576422</c:v>
                </c:pt>
                <c:pt idx="14">
                  <c:v>0.2965000222126643</c:v>
                </c:pt>
                <c:pt idx="15">
                  <c:v>0.31333332757155097</c:v>
                </c:pt>
              </c:numCache>
            </c:numRef>
          </c:yVal>
          <c:smooth val="0"/>
          <c:extLst>
            <c:ext xmlns:c16="http://schemas.microsoft.com/office/drawing/2014/chart" uri="{C3380CC4-5D6E-409C-BE32-E72D297353CC}">
              <c16:uniqueId val="{00000005-C4C9-49FC-BF0A-ECB80ABA8782}"/>
            </c:ext>
          </c:extLst>
        </c:ser>
        <c:ser>
          <c:idx val="6"/>
          <c:order val="6"/>
          <c:tx>
            <c:strRef>
              <c:f>Sheet0!$A$155</c:f>
              <c:strCache>
                <c:ptCount val="1"/>
                <c:pt idx="0">
                  <c:v>G4-6</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plus>
            <c:minus>
              <c:numRef>
                <c:f>Sheet0!$R$155:$AG$155</c:f>
                <c:numCache>
                  <c:formatCode>General</c:formatCode>
                  <c:ptCount val="16"/>
                  <c:pt idx="0">
                    <c:v>0</c:v>
                  </c:pt>
                  <c:pt idx="1">
                    <c:v>8.6921406084395046E-3</c:v>
                  </c:pt>
                  <c:pt idx="2">
                    <c:v>9.2376009819150548E-3</c:v>
                  </c:pt>
                  <c:pt idx="3">
                    <c:v>9.7754697052755361E-3</c:v>
                  </c:pt>
                  <c:pt idx="4">
                    <c:v>1.1862401189691077E-2</c:v>
                  </c:pt>
                  <c:pt idx="5">
                    <c:v>1.3921681588627928E-2</c:v>
                  </c:pt>
                  <c:pt idx="6">
                    <c:v>1.5990223873861547E-2</c:v>
                  </c:pt>
                  <c:pt idx="7">
                    <c:v>1.775770526067685E-2</c:v>
                  </c:pt>
                  <c:pt idx="8">
                    <c:v>1.9747578949172794E-2</c:v>
                  </c:pt>
                  <c:pt idx="9">
                    <c:v>2.0732405903708617E-2</c:v>
                  </c:pt>
                  <c:pt idx="10">
                    <c:v>2.241309876955427E-2</c:v>
                  </c:pt>
                  <c:pt idx="11">
                    <c:v>2.2654291982826633E-2</c:v>
                  </c:pt>
                  <c:pt idx="12">
                    <c:v>2.3610239147648204E-2</c:v>
                  </c:pt>
                  <c:pt idx="13">
                    <c:v>2.4568618229371453E-2</c:v>
                  </c:pt>
                  <c:pt idx="14">
                    <c:v>2.5152894987776852E-2</c:v>
                  </c:pt>
                  <c:pt idx="15">
                    <c:v>2.652042459446785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5:$Q$155</c:f>
              <c:numCache>
                <c:formatCode>General</c:formatCode>
                <c:ptCount val="16"/>
                <c:pt idx="0">
                  <c:v>0</c:v>
                </c:pt>
                <c:pt idx="1">
                  <c:v>1.4633322755495708E-2</c:v>
                </c:pt>
                <c:pt idx="2">
                  <c:v>4.1633322834968567E-2</c:v>
                </c:pt>
                <c:pt idx="3">
                  <c:v>7.0899998148282378E-2</c:v>
                </c:pt>
                <c:pt idx="4">
                  <c:v>9.4399993618329375E-2</c:v>
                </c:pt>
                <c:pt idx="5">
                  <c:v>0.11553331712881723</c:v>
                </c:pt>
                <c:pt idx="6">
                  <c:v>0.13546666999657947</c:v>
                </c:pt>
                <c:pt idx="7">
                  <c:v>0.15426666041215262</c:v>
                </c:pt>
                <c:pt idx="8">
                  <c:v>0.17233333488305413</c:v>
                </c:pt>
                <c:pt idx="9">
                  <c:v>0.18873332440853119</c:v>
                </c:pt>
                <c:pt idx="10">
                  <c:v>0.20759998261928558</c:v>
                </c:pt>
                <c:pt idx="11">
                  <c:v>0.22566664715607959</c:v>
                </c:pt>
                <c:pt idx="12">
                  <c:v>0.24346665044625601</c:v>
                </c:pt>
                <c:pt idx="13">
                  <c:v>0.26109996934731805</c:v>
                </c:pt>
                <c:pt idx="14">
                  <c:v>0.27853334446748096</c:v>
                </c:pt>
                <c:pt idx="15">
                  <c:v>0.29606668651103973</c:v>
                </c:pt>
              </c:numCache>
            </c:numRef>
          </c:yVal>
          <c:smooth val="0"/>
          <c:extLst>
            <c:ext xmlns:c16="http://schemas.microsoft.com/office/drawing/2014/chart" uri="{C3380CC4-5D6E-409C-BE32-E72D297353CC}">
              <c16:uniqueId val="{00000006-C4C9-49FC-BF0A-ECB80ABA8782}"/>
            </c:ext>
          </c:extLst>
        </c:ser>
        <c:ser>
          <c:idx val="7"/>
          <c:order val="7"/>
          <c:tx>
            <c:strRef>
              <c:f>Sheet0!$A$158</c:f>
              <c:strCache>
                <c:ptCount val="1"/>
                <c:pt idx="0">
                  <c:v>H4-6</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plus>
            <c:minus>
              <c:numRef>
                <c:f>Sheet0!$R$158:$AG$158</c:f>
                <c:numCache>
                  <c:formatCode>General</c:formatCode>
                  <c:ptCount val="16"/>
                  <c:pt idx="0">
                    <c:v>0</c:v>
                  </c:pt>
                  <c:pt idx="1">
                    <c:v>9.2937420821902154E-3</c:v>
                  </c:pt>
                  <c:pt idx="2">
                    <c:v>1.3144704836596624E-2</c:v>
                  </c:pt>
                  <c:pt idx="3">
                    <c:v>1.6559392127523435E-2</c:v>
                  </c:pt>
                  <c:pt idx="4">
                    <c:v>1.8329946407740376E-2</c:v>
                  </c:pt>
                  <c:pt idx="5">
                    <c:v>1.7386007900720792E-2</c:v>
                  </c:pt>
                  <c:pt idx="6">
                    <c:v>1.6656339996557492E-2</c:v>
                  </c:pt>
                  <c:pt idx="7">
                    <c:v>1.337623327627999E-2</c:v>
                  </c:pt>
                  <c:pt idx="8">
                    <c:v>1.043009454669786E-2</c:v>
                  </c:pt>
                  <c:pt idx="9">
                    <c:v>5.9312856484445365E-3</c:v>
                  </c:pt>
                  <c:pt idx="10">
                    <c:v>2.6482961364156219E-3</c:v>
                  </c:pt>
                  <c:pt idx="11">
                    <c:v>3.8166106811823148E-3</c:v>
                  </c:pt>
                  <c:pt idx="12">
                    <c:v>7.6280006214497391E-3</c:v>
                  </c:pt>
                  <c:pt idx="13">
                    <c:v>1.1326810242022258E-2</c:v>
                  </c:pt>
                  <c:pt idx="14">
                    <c:v>1.5617162725767722E-2</c:v>
                  </c:pt>
                  <c:pt idx="15">
                    <c:v>1.922817992834269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8:$Q$158</c:f>
              <c:numCache>
                <c:formatCode>General</c:formatCode>
                <c:ptCount val="16"/>
                <c:pt idx="0">
                  <c:v>0</c:v>
                </c:pt>
                <c:pt idx="1">
                  <c:v>1.1733333269755047E-2</c:v>
                </c:pt>
                <c:pt idx="2">
                  <c:v>3.7533332904179886E-2</c:v>
                </c:pt>
                <c:pt idx="3">
                  <c:v>6.0233334700266518E-2</c:v>
                </c:pt>
                <c:pt idx="4">
                  <c:v>7.5833330551783235E-2</c:v>
                </c:pt>
                <c:pt idx="5">
                  <c:v>8.7766667207082122E-2</c:v>
                </c:pt>
                <c:pt idx="6">
                  <c:v>9.7533335288365677E-2</c:v>
                </c:pt>
                <c:pt idx="7">
                  <c:v>0.1080333391825358</c:v>
                </c:pt>
                <c:pt idx="8">
                  <c:v>0.11890000104904176</c:v>
                </c:pt>
                <c:pt idx="9">
                  <c:v>0.12890000144640607</c:v>
                </c:pt>
                <c:pt idx="10">
                  <c:v>0.14056667685508728</c:v>
                </c:pt>
                <c:pt idx="11">
                  <c:v>0.15280000368754071</c:v>
                </c:pt>
                <c:pt idx="12">
                  <c:v>0.1650999883810679</c:v>
                </c:pt>
                <c:pt idx="13">
                  <c:v>0.1776666541894277</c:v>
                </c:pt>
                <c:pt idx="14">
                  <c:v>0.18970000743865967</c:v>
                </c:pt>
                <c:pt idx="15">
                  <c:v>0.20293333133061728</c:v>
                </c:pt>
              </c:numCache>
            </c:numRef>
          </c:yVal>
          <c:smooth val="0"/>
          <c:extLst>
            <c:ext xmlns:c16="http://schemas.microsoft.com/office/drawing/2014/chart" uri="{C3380CC4-5D6E-409C-BE32-E72D297353CC}">
              <c16:uniqueId val="{00000007-C4C9-49FC-BF0A-ECB80ABA8782}"/>
            </c:ext>
          </c:extLst>
        </c:ser>
        <c:dLbls>
          <c:showLegendKey val="0"/>
          <c:showVal val="0"/>
          <c:showCatName val="0"/>
          <c:showSerName val="0"/>
          <c:showPercent val="0"/>
          <c:showBubbleSize val="0"/>
        </c:dLbls>
        <c:axId val="877854207"/>
        <c:axId val="877851295"/>
      </c:scatterChart>
      <c:valAx>
        <c:axId val="877854207"/>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1295"/>
        <c:crosses val="autoZero"/>
        <c:crossBetween val="midCat"/>
        <c:majorUnit val="60"/>
      </c:valAx>
      <c:valAx>
        <c:axId val="877851295"/>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42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6P </a:t>
            </a:r>
            <a:r>
              <a:rPr lang="en-US" sz="1400" b="0" i="0" u="none" strike="noStrike" baseline="0">
                <a:effectLst/>
              </a:rPr>
              <a:t>Absorption</a:t>
            </a:r>
            <a:r>
              <a:rPr lang="en-US"/>
              <a:t> bei 12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2.9572620347921963E-2"/>
          <c:y val="8.7474118167579495E-2"/>
          <c:w val="0.95029478074404816"/>
          <c:h val="0.76644829985588458"/>
        </c:manualLayout>
      </c:layout>
      <c:scatterChart>
        <c:scatterStyle val="lineMarker"/>
        <c:varyColors val="0"/>
        <c:ser>
          <c:idx val="0"/>
          <c:order val="0"/>
          <c:tx>
            <c:strRef>
              <c:f>Sheet0!$A$138</c:f>
              <c:strCache>
                <c:ptCount val="1"/>
                <c:pt idx="0">
                  <c:v>A7-9</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plus>
            <c:minus>
              <c:numRef>
                <c:f>Sheet0!$R$138:$AG$138</c:f>
                <c:numCache>
                  <c:formatCode>General</c:formatCode>
                  <c:ptCount val="16"/>
                  <c:pt idx="0">
                    <c:v>0</c:v>
                  </c:pt>
                  <c:pt idx="1">
                    <c:v>2.3165492106331446E-2</c:v>
                  </c:pt>
                  <c:pt idx="2">
                    <c:v>2.2773809298849732E-2</c:v>
                  </c:pt>
                  <c:pt idx="3">
                    <c:v>2.9926695740572808E-2</c:v>
                  </c:pt>
                  <c:pt idx="4">
                    <c:v>3.3723970484968196E-2</c:v>
                  </c:pt>
                  <c:pt idx="5">
                    <c:v>3.3435616079148377E-2</c:v>
                  </c:pt>
                  <c:pt idx="6">
                    <c:v>3.0495037253097167E-2</c:v>
                  </c:pt>
                  <c:pt idx="7">
                    <c:v>2.9248691141919556E-2</c:v>
                  </c:pt>
                  <c:pt idx="8">
                    <c:v>2.7017161936392291E-2</c:v>
                  </c:pt>
                  <c:pt idx="9">
                    <c:v>2.6365638994484793E-2</c:v>
                  </c:pt>
                  <c:pt idx="10">
                    <c:v>2.3537362303146341E-2</c:v>
                  </c:pt>
                  <c:pt idx="11">
                    <c:v>2.270433628180939E-2</c:v>
                  </c:pt>
                  <c:pt idx="12">
                    <c:v>2.2256689965545688E-2</c:v>
                  </c:pt>
                  <c:pt idx="13">
                    <c:v>2.2672160098288371E-2</c:v>
                  </c:pt>
                  <c:pt idx="14">
                    <c:v>2.3960114891814061E-2</c:v>
                  </c:pt>
                  <c:pt idx="15">
                    <c:v>2.60600493587569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38:$Q$13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6A4B-4BA5-8364-5F98B2338E92}"/>
            </c:ext>
          </c:extLst>
        </c:ser>
        <c:ser>
          <c:idx val="1"/>
          <c:order val="1"/>
          <c:tx>
            <c:strRef>
              <c:f>Sheet0!$A$141</c:f>
              <c:strCache>
                <c:ptCount val="1"/>
                <c:pt idx="0">
                  <c:v>B7-9</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y"/>
            <c:errBarType val="both"/>
            <c:errValType val="cust"/>
            <c:noEndCap val="0"/>
            <c:pl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plus>
            <c:minus>
              <c:numRef>
                <c:f>Sheet0!$R$141:$AG$141</c:f>
                <c:numCache>
                  <c:formatCode>General</c:formatCode>
                  <c:ptCount val="16"/>
                  <c:pt idx="0">
                    <c:v>0</c:v>
                  </c:pt>
                  <c:pt idx="1">
                    <c:v>2.4479037222261784E-2</c:v>
                  </c:pt>
                  <c:pt idx="2">
                    <c:v>2.5705315012666576E-2</c:v>
                  </c:pt>
                  <c:pt idx="3">
                    <c:v>2.4812231255755476E-2</c:v>
                  </c:pt>
                  <c:pt idx="4">
                    <c:v>2.574249949501219E-2</c:v>
                  </c:pt>
                  <c:pt idx="5">
                    <c:v>2.5793414332833782E-2</c:v>
                  </c:pt>
                  <c:pt idx="6">
                    <c:v>2.487643082649442E-2</c:v>
                  </c:pt>
                  <c:pt idx="7">
                    <c:v>2.6735107871187672E-2</c:v>
                  </c:pt>
                  <c:pt idx="8">
                    <c:v>2.8010822937690135E-2</c:v>
                  </c:pt>
                  <c:pt idx="9">
                    <c:v>3.0861675629539582E-2</c:v>
                  </c:pt>
                  <c:pt idx="10">
                    <c:v>3.1523117980248344E-2</c:v>
                  </c:pt>
                  <c:pt idx="11">
                    <c:v>3.5184272334129442E-2</c:v>
                  </c:pt>
                  <c:pt idx="12">
                    <c:v>3.8147219221578703E-2</c:v>
                  </c:pt>
                  <c:pt idx="13">
                    <c:v>4.217566659205238E-2</c:v>
                  </c:pt>
                  <c:pt idx="14">
                    <c:v>4.5756459922148128E-2</c:v>
                  </c:pt>
                  <c:pt idx="15">
                    <c:v>4.926382503404577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1:$Q$141</c:f>
              <c:numCache>
                <c:formatCode>General</c:formatCode>
                <c:ptCount val="16"/>
                <c:pt idx="0">
                  <c:v>0</c:v>
                </c:pt>
                <c:pt idx="1">
                  <c:v>-9.5000118017196655E-4</c:v>
                </c:pt>
                <c:pt idx="2">
                  <c:v>3.9000064134597778E-3</c:v>
                </c:pt>
                <c:pt idx="3">
                  <c:v>1.7450004816055298E-2</c:v>
                </c:pt>
                <c:pt idx="4">
                  <c:v>3.3050015568733215E-2</c:v>
                </c:pt>
                <c:pt idx="5">
                  <c:v>4.8849999904632568E-2</c:v>
                </c:pt>
                <c:pt idx="6">
                  <c:v>6.434999406337738E-2</c:v>
                </c:pt>
                <c:pt idx="7">
                  <c:v>7.6750010251998901E-2</c:v>
                </c:pt>
                <c:pt idx="8">
                  <c:v>8.7449997663497925E-2</c:v>
                </c:pt>
                <c:pt idx="9">
                  <c:v>9.7649991512298584E-2</c:v>
                </c:pt>
                <c:pt idx="10">
                  <c:v>0.10565002262592316</c:v>
                </c:pt>
                <c:pt idx="11">
                  <c:v>0.11375002562999725</c:v>
                </c:pt>
                <c:pt idx="12">
                  <c:v>0.12350000441074371</c:v>
                </c:pt>
                <c:pt idx="13">
                  <c:v>0.13240000605583191</c:v>
                </c:pt>
                <c:pt idx="14">
                  <c:v>0.14190000295639038</c:v>
                </c:pt>
                <c:pt idx="15">
                  <c:v>0.15194998681545258</c:v>
                </c:pt>
              </c:numCache>
            </c:numRef>
          </c:yVal>
          <c:smooth val="0"/>
          <c:extLst>
            <c:ext xmlns:c16="http://schemas.microsoft.com/office/drawing/2014/chart" uri="{C3380CC4-5D6E-409C-BE32-E72D297353CC}">
              <c16:uniqueId val="{00000001-6A4B-4BA5-8364-5F98B2338E92}"/>
            </c:ext>
          </c:extLst>
        </c:ser>
        <c:ser>
          <c:idx val="2"/>
          <c:order val="2"/>
          <c:tx>
            <c:strRef>
              <c:f>Sheet0!$A$144</c:f>
              <c:strCache>
                <c:ptCount val="1"/>
                <c:pt idx="0">
                  <c:v>C7-9</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plus>
            <c:minus>
              <c:numRef>
                <c:f>Sheet0!$R$144:$AG$144</c:f>
                <c:numCache>
                  <c:formatCode>General</c:formatCode>
                  <c:ptCount val="16"/>
                  <c:pt idx="0">
                    <c:v>0</c:v>
                  </c:pt>
                  <c:pt idx="1">
                    <c:v>1.760993960040096E-2</c:v>
                  </c:pt>
                  <c:pt idx="2">
                    <c:v>1.6719845890031029E-2</c:v>
                  </c:pt>
                  <c:pt idx="3">
                    <c:v>2.1686329287725355E-2</c:v>
                  </c:pt>
                  <c:pt idx="4">
                    <c:v>2.5691950294706167E-2</c:v>
                  </c:pt>
                  <c:pt idx="5">
                    <c:v>2.7529318354778044E-2</c:v>
                  </c:pt>
                  <c:pt idx="6">
                    <c:v>2.7864016180944206E-2</c:v>
                  </c:pt>
                  <c:pt idx="7">
                    <c:v>3.0151048795424747E-2</c:v>
                  </c:pt>
                  <c:pt idx="8">
                    <c:v>3.2359340185088944E-2</c:v>
                  </c:pt>
                  <c:pt idx="9">
                    <c:v>3.495248112436701E-2</c:v>
                  </c:pt>
                  <c:pt idx="10">
                    <c:v>3.7696895260514243E-2</c:v>
                  </c:pt>
                  <c:pt idx="11">
                    <c:v>4.1852200299392232E-2</c:v>
                  </c:pt>
                  <c:pt idx="12">
                    <c:v>4.5893915595457795E-2</c:v>
                  </c:pt>
                  <c:pt idx="13">
                    <c:v>5.0321191443610309E-2</c:v>
                  </c:pt>
                  <c:pt idx="14">
                    <c:v>5.5081170823328467E-2</c:v>
                  </c:pt>
                  <c:pt idx="15">
                    <c:v>5.985093875456941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4:$Q$144</c:f>
              <c:numCache>
                <c:formatCode>General</c:formatCode>
                <c:ptCount val="16"/>
                <c:pt idx="0">
                  <c:v>0</c:v>
                </c:pt>
                <c:pt idx="1">
                  <c:v>1.4350004494190216E-2</c:v>
                </c:pt>
                <c:pt idx="2">
                  <c:v>2.055000513792038E-2</c:v>
                </c:pt>
                <c:pt idx="3">
                  <c:v>2.9999993741512299E-2</c:v>
                </c:pt>
                <c:pt idx="4">
                  <c:v>4.4500015676021576E-2</c:v>
                </c:pt>
                <c:pt idx="5">
                  <c:v>5.5599994957447052E-2</c:v>
                </c:pt>
                <c:pt idx="6">
                  <c:v>6.7150004208087921E-2</c:v>
                </c:pt>
                <c:pt idx="7">
                  <c:v>7.9199992120265961E-2</c:v>
                </c:pt>
                <c:pt idx="8">
                  <c:v>8.9500002562999725E-2</c:v>
                </c:pt>
                <c:pt idx="9">
                  <c:v>9.8149992525577545E-2</c:v>
                </c:pt>
                <c:pt idx="10">
                  <c:v>0.10640000551939011</c:v>
                </c:pt>
                <c:pt idx="11">
                  <c:v>0.11690001934766769</c:v>
                </c:pt>
                <c:pt idx="12">
                  <c:v>0.12749999016523361</c:v>
                </c:pt>
                <c:pt idx="13">
                  <c:v>0.13795001059770584</c:v>
                </c:pt>
                <c:pt idx="14">
                  <c:v>0.14905000478029251</c:v>
                </c:pt>
                <c:pt idx="15">
                  <c:v>0.16119999438524246</c:v>
                </c:pt>
              </c:numCache>
            </c:numRef>
          </c:yVal>
          <c:smooth val="0"/>
          <c:extLst>
            <c:ext xmlns:c16="http://schemas.microsoft.com/office/drawing/2014/chart" uri="{C3380CC4-5D6E-409C-BE32-E72D297353CC}">
              <c16:uniqueId val="{00000002-6A4B-4BA5-8364-5F98B2338E92}"/>
            </c:ext>
          </c:extLst>
        </c:ser>
        <c:ser>
          <c:idx val="3"/>
          <c:order val="3"/>
          <c:tx>
            <c:strRef>
              <c:f>Sheet0!$A$147</c:f>
              <c:strCache>
                <c:ptCount val="1"/>
                <c:pt idx="0">
                  <c:v>D7-9</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plus>
            <c:minus>
              <c:numRef>
                <c:f>Sheet0!$R$147:$AG$147</c:f>
                <c:numCache>
                  <c:formatCode>General</c:formatCode>
                  <c:ptCount val="16"/>
                  <c:pt idx="0">
                    <c:v>0</c:v>
                  </c:pt>
                  <c:pt idx="1">
                    <c:v>2.1785615668026694E-2</c:v>
                  </c:pt>
                  <c:pt idx="2">
                    <c:v>3.2996458679135268E-2</c:v>
                  </c:pt>
                  <c:pt idx="3">
                    <c:v>4.2488435473147616E-2</c:v>
                  </c:pt>
                  <c:pt idx="4">
                    <c:v>4.8454884253285119E-2</c:v>
                  </c:pt>
                  <c:pt idx="5">
                    <c:v>5.1782613910678302E-2</c:v>
                  </c:pt>
                  <c:pt idx="6">
                    <c:v>5.3241687597767776E-2</c:v>
                  </c:pt>
                  <c:pt idx="7">
                    <c:v>5.2325579620470582E-2</c:v>
                  </c:pt>
                  <c:pt idx="8">
                    <c:v>4.9610405560647323E-2</c:v>
                  </c:pt>
                  <c:pt idx="9">
                    <c:v>4.8956260436583895E-2</c:v>
                  </c:pt>
                  <c:pt idx="10">
                    <c:v>4.6314944579526E-2</c:v>
                  </c:pt>
                  <c:pt idx="11">
                    <c:v>4.4250011585965289E-2</c:v>
                  </c:pt>
                  <c:pt idx="12">
                    <c:v>4.1761499814344578E-2</c:v>
                  </c:pt>
                  <c:pt idx="13">
                    <c:v>4.0327454532300494E-2</c:v>
                  </c:pt>
                  <c:pt idx="14">
                    <c:v>3.8014963843943192E-2</c:v>
                  </c:pt>
                  <c:pt idx="15">
                    <c:v>3.525585550039569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47:$Q$147</c:f>
              <c:numCache>
                <c:formatCode>General</c:formatCode>
                <c:ptCount val="16"/>
                <c:pt idx="0">
                  <c:v>0</c:v>
                </c:pt>
                <c:pt idx="1">
                  <c:v>1.7066667477289833E-2</c:v>
                </c:pt>
                <c:pt idx="2">
                  <c:v>3.236667811870575E-2</c:v>
                </c:pt>
                <c:pt idx="3">
                  <c:v>4.8533340295155838E-2</c:v>
                </c:pt>
                <c:pt idx="4">
                  <c:v>7.163334886233011E-2</c:v>
                </c:pt>
                <c:pt idx="5">
                  <c:v>9.4400008519490569E-2</c:v>
                </c:pt>
                <c:pt idx="6">
                  <c:v>0.1151666889588038</c:v>
                </c:pt>
                <c:pt idx="7">
                  <c:v>0.13628333806991577</c:v>
                </c:pt>
                <c:pt idx="8">
                  <c:v>0.15614999334017435</c:v>
                </c:pt>
                <c:pt idx="9">
                  <c:v>0.17293333013852435</c:v>
                </c:pt>
                <c:pt idx="10">
                  <c:v>0.18759999175866443</c:v>
                </c:pt>
                <c:pt idx="11">
                  <c:v>0.20295001566410065</c:v>
                </c:pt>
                <c:pt idx="12">
                  <c:v>0.21863335867722827</c:v>
                </c:pt>
                <c:pt idx="13">
                  <c:v>0.23260000844796497</c:v>
                </c:pt>
                <c:pt idx="14">
                  <c:v>0.24668334424495697</c:v>
                </c:pt>
                <c:pt idx="15">
                  <c:v>0.26206665734450024</c:v>
                </c:pt>
              </c:numCache>
            </c:numRef>
          </c:yVal>
          <c:smooth val="0"/>
          <c:extLst>
            <c:ext xmlns:c16="http://schemas.microsoft.com/office/drawing/2014/chart" uri="{C3380CC4-5D6E-409C-BE32-E72D297353CC}">
              <c16:uniqueId val="{00000003-6A4B-4BA5-8364-5F98B2338E92}"/>
            </c:ext>
          </c:extLst>
        </c:ser>
        <c:ser>
          <c:idx val="4"/>
          <c:order val="4"/>
          <c:tx>
            <c:strRef>
              <c:f>Sheet0!$A$150</c:f>
              <c:strCache>
                <c:ptCount val="1"/>
                <c:pt idx="0">
                  <c:v>E7-9</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plus>
            <c:minus>
              <c:numRef>
                <c:f>Sheet0!$R$150:$AG$150</c:f>
                <c:numCache>
                  <c:formatCode>General</c:formatCode>
                  <c:ptCount val="16"/>
                  <c:pt idx="0">
                    <c:v>0</c:v>
                  </c:pt>
                  <c:pt idx="1">
                    <c:v>2.0531191499938987E-2</c:v>
                  </c:pt>
                  <c:pt idx="2">
                    <c:v>2.2111674231024867E-2</c:v>
                  </c:pt>
                  <c:pt idx="3">
                    <c:v>2.5338773986201373E-2</c:v>
                  </c:pt>
                  <c:pt idx="4">
                    <c:v>2.7502235599911884E-2</c:v>
                  </c:pt>
                  <c:pt idx="5">
                    <c:v>2.7305930472736814E-2</c:v>
                  </c:pt>
                  <c:pt idx="6">
                    <c:v>2.4910783225028613E-2</c:v>
                  </c:pt>
                  <c:pt idx="7">
                    <c:v>2.3950912551732973E-2</c:v>
                  </c:pt>
                  <c:pt idx="8">
                    <c:v>2.2327854275612992E-2</c:v>
                  </c:pt>
                  <c:pt idx="9">
                    <c:v>2.123801615621387E-2</c:v>
                  </c:pt>
                  <c:pt idx="10">
                    <c:v>1.9266899922549686E-2</c:v>
                  </c:pt>
                  <c:pt idx="11">
                    <c:v>1.8674409697396151E-2</c:v>
                  </c:pt>
                  <c:pt idx="12">
                    <c:v>1.7914338520639003E-2</c:v>
                  </c:pt>
                  <c:pt idx="13">
                    <c:v>1.8439178488914524E-2</c:v>
                  </c:pt>
                  <c:pt idx="14">
                    <c:v>1.929007162397621E-2</c:v>
                  </c:pt>
                  <c:pt idx="15">
                    <c:v>2.0192493862642671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0:$Q$150</c:f>
              <c:numCache>
                <c:formatCode>General</c:formatCode>
                <c:ptCount val="16"/>
                <c:pt idx="0">
                  <c:v>0</c:v>
                </c:pt>
                <c:pt idx="1">
                  <c:v>2.1699999769528709E-2</c:v>
                </c:pt>
                <c:pt idx="2">
                  <c:v>4.013332724571228E-2</c:v>
                </c:pt>
                <c:pt idx="3">
                  <c:v>5.8499996860822037E-2</c:v>
                </c:pt>
                <c:pt idx="4">
                  <c:v>7.6700006922086089E-2</c:v>
                </c:pt>
                <c:pt idx="5">
                  <c:v>9.5533326268196106E-2</c:v>
                </c:pt>
                <c:pt idx="6">
                  <c:v>0.11356667677561441</c:v>
                </c:pt>
                <c:pt idx="7">
                  <c:v>0.13231666386127472</c:v>
                </c:pt>
                <c:pt idx="8">
                  <c:v>0.15034998953342438</c:v>
                </c:pt>
                <c:pt idx="9">
                  <c:v>0.16670001049836475</c:v>
                </c:pt>
                <c:pt idx="10">
                  <c:v>0.18299999833106995</c:v>
                </c:pt>
                <c:pt idx="11">
                  <c:v>0.19964999953905743</c:v>
                </c:pt>
                <c:pt idx="12">
                  <c:v>0.21743333339691162</c:v>
                </c:pt>
                <c:pt idx="13">
                  <c:v>0.23450002074241638</c:v>
                </c:pt>
                <c:pt idx="14">
                  <c:v>0.25161665678024292</c:v>
                </c:pt>
                <c:pt idx="15">
                  <c:v>0.27033331990242004</c:v>
                </c:pt>
              </c:numCache>
            </c:numRef>
          </c:yVal>
          <c:smooth val="0"/>
          <c:extLst>
            <c:ext xmlns:c16="http://schemas.microsoft.com/office/drawing/2014/chart" uri="{C3380CC4-5D6E-409C-BE32-E72D297353CC}">
              <c16:uniqueId val="{00000004-6A4B-4BA5-8364-5F98B2338E92}"/>
            </c:ext>
          </c:extLst>
        </c:ser>
        <c:ser>
          <c:idx val="5"/>
          <c:order val="5"/>
          <c:tx>
            <c:strRef>
              <c:f>Sheet0!$A$153</c:f>
              <c:strCache>
                <c:ptCount val="1"/>
                <c:pt idx="0">
                  <c:v>F7-9</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plus>
            <c:minus>
              <c:numRef>
                <c:f>Sheet0!$R$153:$AG$153</c:f>
                <c:numCache>
                  <c:formatCode>General</c:formatCode>
                  <c:ptCount val="16"/>
                  <c:pt idx="0">
                    <c:v>0</c:v>
                  </c:pt>
                  <c:pt idx="1">
                    <c:v>1.6521197801310384E-2</c:v>
                  </c:pt>
                  <c:pt idx="2">
                    <c:v>2.218932540369652E-2</c:v>
                  </c:pt>
                  <c:pt idx="3">
                    <c:v>3.427165848515587E-2</c:v>
                  </c:pt>
                  <c:pt idx="4">
                    <c:v>4.7036323290421678E-2</c:v>
                  </c:pt>
                  <c:pt idx="5">
                    <c:v>5.7263237984740291E-2</c:v>
                  </c:pt>
                  <c:pt idx="6">
                    <c:v>6.8147917186871035E-2</c:v>
                  </c:pt>
                  <c:pt idx="7">
                    <c:v>7.8263100444136313E-2</c:v>
                  </c:pt>
                  <c:pt idx="8">
                    <c:v>8.7725853758876607E-2</c:v>
                  </c:pt>
                  <c:pt idx="9">
                    <c:v>9.7127404363379008E-2</c:v>
                  </c:pt>
                  <c:pt idx="10">
                    <c:v>0.10607006491263585</c:v>
                  </c:pt>
                  <c:pt idx="11">
                    <c:v>0.11502971558304788</c:v>
                  </c:pt>
                  <c:pt idx="12">
                    <c:v>0.1226853180220374</c:v>
                  </c:pt>
                  <c:pt idx="13">
                    <c:v>0.13055935658840959</c:v>
                  </c:pt>
                  <c:pt idx="14">
                    <c:v>0.1382689673827234</c:v>
                  </c:pt>
                  <c:pt idx="15">
                    <c:v>0.1453683831292627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3:$Q$153</c:f>
              <c:numCache>
                <c:formatCode>General</c:formatCode>
                <c:ptCount val="16"/>
                <c:pt idx="0">
                  <c:v>0</c:v>
                </c:pt>
                <c:pt idx="1">
                  <c:v>2.7499988675117493E-2</c:v>
                </c:pt>
                <c:pt idx="2">
                  <c:v>5.3266664346059159E-2</c:v>
                </c:pt>
                <c:pt idx="3">
                  <c:v>7.4066663781801864E-2</c:v>
                </c:pt>
                <c:pt idx="4">
                  <c:v>9.7733343640963227E-2</c:v>
                </c:pt>
                <c:pt idx="5">
                  <c:v>0.11900000274181366</c:v>
                </c:pt>
                <c:pt idx="6">
                  <c:v>0.1390333374341329</c:v>
                </c:pt>
                <c:pt idx="7">
                  <c:v>0.15435000757376352</c:v>
                </c:pt>
                <c:pt idx="8">
                  <c:v>0.1679833283027013</c:v>
                </c:pt>
                <c:pt idx="9">
                  <c:v>0.1804666668176651</c:v>
                </c:pt>
                <c:pt idx="10">
                  <c:v>0.19183333714803058</c:v>
                </c:pt>
                <c:pt idx="11">
                  <c:v>0.20351666212081909</c:v>
                </c:pt>
                <c:pt idx="12">
                  <c:v>0.2155333360036214</c:v>
                </c:pt>
                <c:pt idx="13">
                  <c:v>0.22710001468658447</c:v>
                </c:pt>
                <c:pt idx="14">
                  <c:v>0.23881667852401733</c:v>
                </c:pt>
                <c:pt idx="15">
                  <c:v>0.25153332948684692</c:v>
                </c:pt>
              </c:numCache>
            </c:numRef>
          </c:yVal>
          <c:smooth val="0"/>
          <c:extLst>
            <c:ext xmlns:c16="http://schemas.microsoft.com/office/drawing/2014/chart" uri="{C3380CC4-5D6E-409C-BE32-E72D297353CC}">
              <c16:uniqueId val="{00000005-6A4B-4BA5-8364-5F98B2338E92}"/>
            </c:ext>
          </c:extLst>
        </c:ser>
        <c:ser>
          <c:idx val="6"/>
          <c:order val="6"/>
          <c:tx>
            <c:strRef>
              <c:f>Sheet0!$A$156</c:f>
              <c:strCache>
                <c:ptCount val="1"/>
                <c:pt idx="0">
                  <c:v>G7-9</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plus>
            <c:minus>
              <c:numRef>
                <c:f>Sheet0!$R$156:$AG$156</c:f>
                <c:numCache>
                  <c:formatCode>General</c:formatCode>
                  <c:ptCount val="16"/>
                  <c:pt idx="0">
                    <c:v>0</c:v>
                  </c:pt>
                  <c:pt idx="1">
                    <c:v>1.6446580895303337E-2</c:v>
                  </c:pt>
                  <c:pt idx="2">
                    <c:v>1.6371720635027096E-2</c:v>
                  </c:pt>
                  <c:pt idx="3">
                    <c:v>2.1564252003250663E-2</c:v>
                  </c:pt>
                  <c:pt idx="4">
                    <c:v>2.4264440813976274E-2</c:v>
                  </c:pt>
                  <c:pt idx="5">
                    <c:v>2.4332561512447184E-2</c:v>
                  </c:pt>
                  <c:pt idx="6">
                    <c:v>2.2656866749230332E-2</c:v>
                  </c:pt>
                  <c:pt idx="7">
                    <c:v>2.2209149674204599E-2</c:v>
                  </c:pt>
                  <c:pt idx="8">
                    <c:v>2.1829950103318826E-2</c:v>
                  </c:pt>
                  <c:pt idx="9">
                    <c:v>2.2741961388439525E-2</c:v>
                  </c:pt>
                  <c:pt idx="10">
                    <c:v>2.2603693022298744E-2</c:v>
                  </c:pt>
                  <c:pt idx="11">
                    <c:v>2.3255684749536928E-2</c:v>
                  </c:pt>
                  <c:pt idx="12">
                    <c:v>2.5545719259021927E-2</c:v>
                  </c:pt>
                  <c:pt idx="13">
                    <c:v>2.8064272332206222E-2</c:v>
                  </c:pt>
                  <c:pt idx="14">
                    <c:v>3.0523542865021971E-2</c:v>
                  </c:pt>
                  <c:pt idx="15">
                    <c:v>3.306337117543509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6:$Q$156</c:f>
              <c:numCache>
                <c:formatCode>General</c:formatCode>
                <c:ptCount val="16"/>
                <c:pt idx="0">
                  <c:v>0</c:v>
                </c:pt>
                <c:pt idx="1">
                  <c:v>9.899998704592388E-3</c:v>
                </c:pt>
                <c:pt idx="2">
                  <c:v>2.3099998633066811E-2</c:v>
                </c:pt>
                <c:pt idx="3">
                  <c:v>3.4866665800412491E-2</c:v>
                </c:pt>
                <c:pt idx="4">
                  <c:v>5.1200007398923233E-2</c:v>
                </c:pt>
                <c:pt idx="5">
                  <c:v>6.7066674431165069E-2</c:v>
                </c:pt>
                <c:pt idx="6">
                  <c:v>8.3700011173884065E-2</c:v>
                </c:pt>
                <c:pt idx="7">
                  <c:v>9.8816667993863433E-2</c:v>
                </c:pt>
                <c:pt idx="8">
                  <c:v>0.11328334112962088</c:v>
                </c:pt>
                <c:pt idx="9">
                  <c:v>0.1260666698217392</c:v>
                </c:pt>
                <c:pt idx="10">
                  <c:v>0.13826667269070944</c:v>
                </c:pt>
                <c:pt idx="11">
                  <c:v>0.15128336350123089</c:v>
                </c:pt>
                <c:pt idx="12">
                  <c:v>0.16446667909622192</c:v>
                </c:pt>
                <c:pt idx="13">
                  <c:v>0.1769000192483266</c:v>
                </c:pt>
                <c:pt idx="14">
                  <c:v>0.18908333778381348</c:v>
                </c:pt>
                <c:pt idx="15">
                  <c:v>0.20203333099683124</c:v>
                </c:pt>
              </c:numCache>
            </c:numRef>
          </c:yVal>
          <c:smooth val="0"/>
          <c:extLst>
            <c:ext xmlns:c16="http://schemas.microsoft.com/office/drawing/2014/chart" uri="{C3380CC4-5D6E-409C-BE32-E72D297353CC}">
              <c16:uniqueId val="{00000006-6A4B-4BA5-8364-5F98B2338E92}"/>
            </c:ext>
          </c:extLst>
        </c:ser>
        <c:ser>
          <c:idx val="7"/>
          <c:order val="7"/>
          <c:tx>
            <c:strRef>
              <c:f>Sheet0!$A$159</c:f>
              <c:strCache>
                <c:ptCount val="1"/>
                <c:pt idx="0">
                  <c:v>H7-9</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plus>
            <c:minus>
              <c:numRef>
                <c:f>Sheet0!$R$159:$AG$159</c:f>
                <c:numCache>
                  <c:formatCode>General</c:formatCode>
                  <c:ptCount val="16"/>
                  <c:pt idx="0">
                    <c:v>0</c:v>
                  </c:pt>
                  <c:pt idx="1">
                    <c:v>1.6860605627195494E-2</c:v>
                  </c:pt>
                  <c:pt idx="2">
                    <c:v>1.7970437767842427E-2</c:v>
                  </c:pt>
                  <c:pt idx="3">
                    <c:v>2.2886827187800739E-2</c:v>
                  </c:pt>
                  <c:pt idx="4">
                    <c:v>2.696880361817771E-2</c:v>
                  </c:pt>
                  <c:pt idx="5">
                    <c:v>2.8881485791452579E-2</c:v>
                  </c:pt>
                  <c:pt idx="6">
                    <c:v>2.9371132118881302E-2</c:v>
                  </c:pt>
                  <c:pt idx="7">
                    <c:v>3.1229897776380248E-2</c:v>
                  </c:pt>
                  <c:pt idx="8">
                    <c:v>3.3401904579453072E-2</c:v>
                  </c:pt>
                  <c:pt idx="9">
                    <c:v>3.6195820979586374E-2</c:v>
                  </c:pt>
                  <c:pt idx="10">
                    <c:v>3.9575324544937535E-2</c:v>
                  </c:pt>
                  <c:pt idx="11">
                    <c:v>4.3330270986762454E-2</c:v>
                  </c:pt>
                  <c:pt idx="12">
                    <c:v>4.6879831479932514E-2</c:v>
                  </c:pt>
                  <c:pt idx="13">
                    <c:v>5.1088699781127352E-2</c:v>
                  </c:pt>
                  <c:pt idx="14">
                    <c:v>5.5310519444096977E-2</c:v>
                  </c:pt>
                  <c:pt idx="15">
                    <c:v>5.90041371436080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35:$Q$135</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59:$Q$159</c:f>
              <c:numCache>
                <c:formatCode>General</c:formatCode>
                <c:ptCount val="16"/>
                <c:pt idx="0">
                  <c:v>0</c:v>
                </c:pt>
                <c:pt idx="1">
                  <c:v>1.0500008861223858E-2</c:v>
                </c:pt>
                <c:pt idx="2">
                  <c:v>2.446668346722921E-2</c:v>
                </c:pt>
                <c:pt idx="3">
                  <c:v>3.4266675511995956E-2</c:v>
                </c:pt>
                <c:pt idx="4">
                  <c:v>5.0866688291231796E-2</c:v>
                </c:pt>
                <c:pt idx="5">
                  <c:v>6.5399999419848115E-2</c:v>
                </c:pt>
                <c:pt idx="6">
                  <c:v>7.9700013001759856E-2</c:v>
                </c:pt>
                <c:pt idx="7">
                  <c:v>9.2316682140032441E-2</c:v>
                </c:pt>
                <c:pt idx="8">
                  <c:v>0.10531667371590933</c:v>
                </c:pt>
                <c:pt idx="9">
                  <c:v>0.11723334093888602</c:v>
                </c:pt>
                <c:pt idx="10">
                  <c:v>0.12833335002263388</c:v>
                </c:pt>
                <c:pt idx="11">
                  <c:v>0.14105001091957092</c:v>
                </c:pt>
                <c:pt idx="12">
                  <c:v>0.1533000071843465</c:v>
                </c:pt>
                <c:pt idx="13">
                  <c:v>0.164433350165685</c:v>
                </c:pt>
                <c:pt idx="14">
                  <c:v>0.17594999074935913</c:v>
                </c:pt>
                <c:pt idx="15">
                  <c:v>0.18786667784055072</c:v>
                </c:pt>
              </c:numCache>
            </c:numRef>
          </c:yVal>
          <c:smooth val="0"/>
          <c:extLst>
            <c:ext xmlns:c16="http://schemas.microsoft.com/office/drawing/2014/chart" uri="{C3380CC4-5D6E-409C-BE32-E72D297353CC}">
              <c16:uniqueId val="{00000007-6A4B-4BA5-8364-5F98B2338E92}"/>
            </c:ext>
          </c:extLst>
        </c:ser>
        <c:dLbls>
          <c:showLegendKey val="0"/>
          <c:showVal val="0"/>
          <c:showCatName val="0"/>
          <c:showSerName val="0"/>
          <c:showPercent val="0"/>
          <c:showBubbleSize val="0"/>
        </c:dLbls>
        <c:axId val="49539423"/>
        <c:axId val="49543583"/>
      </c:scatterChart>
      <c:valAx>
        <c:axId val="4953942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43583"/>
        <c:crosses val="autoZero"/>
        <c:crossBetween val="midCat"/>
        <c:majorUnit val="60"/>
      </c:valAx>
      <c:valAx>
        <c:axId val="49543583"/>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95394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DPH Konzentraion 0mM A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A$162</c:f>
              <c:strCache>
                <c:ptCount val="1"/>
                <c:pt idx="0">
                  <c:v>A0ATP</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y"/>
            <c:errBarType val="both"/>
            <c:errValType val="cust"/>
            <c:noEndCap val="0"/>
            <c:pl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plus>
            <c:minus>
              <c:numRef>
                <c:f>Sheet0!$R$162:$AG$162</c:f>
                <c:numCache>
                  <c:formatCode>General</c:formatCode>
                  <c:ptCount val="16"/>
                  <c:pt idx="0">
                    <c:v>0</c:v>
                  </c:pt>
                  <c:pt idx="1">
                    <c:v>7.3251527723981052E-4</c:v>
                  </c:pt>
                  <c:pt idx="2">
                    <c:v>1.158483857500933E-3</c:v>
                  </c:pt>
                  <c:pt idx="3">
                    <c:v>1.2999036302699342E-3</c:v>
                  </c:pt>
                  <c:pt idx="4">
                    <c:v>1.4414985486088103E-3</c:v>
                  </c:pt>
                  <c:pt idx="5">
                    <c:v>1.6222296778799583E-3</c:v>
                  </c:pt>
                  <c:pt idx="6">
                    <c:v>1.7612303015900838E-3</c:v>
                  </c:pt>
                  <c:pt idx="7">
                    <c:v>1.7841188404060032E-3</c:v>
                  </c:pt>
                  <c:pt idx="8">
                    <c:v>1.7979936966027693E-3</c:v>
                  </c:pt>
                  <c:pt idx="9">
                    <c:v>1.8029106481279478E-3</c:v>
                  </c:pt>
                  <c:pt idx="10">
                    <c:v>1.7512720618036858E-3</c:v>
                  </c:pt>
                  <c:pt idx="11">
                    <c:v>1.6929715282308986E-3</c:v>
                  </c:pt>
                  <c:pt idx="12">
                    <c:v>1.5927161887905458E-3</c:v>
                  </c:pt>
                  <c:pt idx="13">
                    <c:v>1.4807978183232504E-3</c:v>
                  </c:pt>
                  <c:pt idx="14">
                    <c:v>1.3353699882459513E-3</c:v>
                  </c:pt>
                  <c:pt idx="15">
                    <c:v>1.3223692810386963E-3</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2:$Q$162</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70F1-4BA1-B881-99AF355F27A0}"/>
            </c:ext>
          </c:extLst>
        </c:ser>
        <c:ser>
          <c:idx val="1"/>
          <c:order val="1"/>
          <c:tx>
            <c:strRef>
              <c:f>Sheet0!$A$163</c:f>
              <c:strCache>
                <c:ptCount val="1"/>
                <c:pt idx="0">
                  <c:v>B0ATP</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plus>
            <c:minus>
              <c:numRef>
                <c:f>Sheet0!$R$163:$AG$163</c:f>
                <c:numCache>
                  <c:formatCode>General</c:formatCode>
                  <c:ptCount val="16"/>
                  <c:pt idx="0">
                    <c:v>0</c:v>
                  </c:pt>
                  <c:pt idx="1">
                    <c:v>2.0309311071353359E-3</c:v>
                  </c:pt>
                  <c:pt idx="2">
                    <c:v>1.6866387906154963E-3</c:v>
                  </c:pt>
                  <c:pt idx="3">
                    <c:v>1.7555102855648986E-3</c:v>
                  </c:pt>
                  <c:pt idx="4">
                    <c:v>1.6920051029985219E-3</c:v>
                  </c:pt>
                  <c:pt idx="5">
                    <c:v>1.6284564133313664E-3</c:v>
                  </c:pt>
                  <c:pt idx="6">
                    <c:v>1.6826900120390305E-3</c:v>
                  </c:pt>
                  <c:pt idx="7">
                    <c:v>1.2670208957860436E-3</c:v>
                  </c:pt>
                  <c:pt idx="8">
                    <c:v>9.09877645060363E-4</c:v>
                  </c:pt>
                  <c:pt idx="9">
                    <c:v>5.303274719482495E-4</c:v>
                  </c:pt>
                  <c:pt idx="10">
                    <c:v>2.0474230691023805E-4</c:v>
                  </c:pt>
                  <c:pt idx="11">
                    <c:v>2.1878396660163568E-4</c:v>
                  </c:pt>
                  <c:pt idx="12">
                    <c:v>5.9548614680519571E-4</c:v>
                  </c:pt>
                  <c:pt idx="13">
                    <c:v>1.145884820065857E-3</c:v>
                  </c:pt>
                  <c:pt idx="14">
                    <c:v>1.5348029159890904E-3</c:v>
                  </c:pt>
                  <c:pt idx="15">
                    <c:v>2.003265180498882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3:$Q$163</c:f>
              <c:numCache>
                <c:formatCode>General</c:formatCode>
                <c:ptCount val="16"/>
                <c:pt idx="0">
                  <c:v>0</c:v>
                </c:pt>
                <c:pt idx="1">
                  <c:v>6.1835252819658314E-3</c:v>
                </c:pt>
                <c:pt idx="2">
                  <c:v>1.3115946838736294E-2</c:v>
                </c:pt>
                <c:pt idx="3">
                  <c:v>1.9938439211867807E-2</c:v>
                </c:pt>
                <c:pt idx="4">
                  <c:v>2.6403660202477166E-2</c:v>
                </c:pt>
                <c:pt idx="5">
                  <c:v>3.2408552352674529E-2</c:v>
                </c:pt>
                <c:pt idx="6">
                  <c:v>3.8035559990696494E-2</c:v>
                </c:pt>
                <c:pt idx="7">
                  <c:v>4.3291558937480358E-2</c:v>
                </c:pt>
                <c:pt idx="8">
                  <c:v>4.7942944302858864E-2</c:v>
                </c:pt>
                <c:pt idx="9">
                  <c:v>5.2298895627080837E-2</c:v>
                </c:pt>
                <c:pt idx="10">
                  <c:v>5.6434988584024903E-2</c:v>
                </c:pt>
                <c:pt idx="11">
                  <c:v>6.0413056419868535E-2</c:v>
                </c:pt>
                <c:pt idx="12">
                  <c:v>6.4075081180090573E-2</c:v>
                </c:pt>
                <c:pt idx="13">
                  <c:v>6.7565337367713946E-2</c:v>
                </c:pt>
                <c:pt idx="14">
                  <c:v>7.1055597650525479E-2</c:v>
                </c:pt>
                <c:pt idx="15">
                  <c:v>7.4209190466294733E-2</c:v>
                </c:pt>
              </c:numCache>
            </c:numRef>
          </c:yVal>
          <c:smooth val="0"/>
          <c:extLst>
            <c:ext xmlns:c16="http://schemas.microsoft.com/office/drawing/2014/chart" uri="{C3380CC4-5D6E-409C-BE32-E72D297353CC}">
              <c16:uniqueId val="{00000001-70F1-4BA1-B881-99AF355F27A0}"/>
            </c:ext>
          </c:extLst>
        </c:ser>
        <c:ser>
          <c:idx val="2"/>
          <c:order val="2"/>
          <c:tx>
            <c:strRef>
              <c:f>Sheet0!$A$164</c:f>
              <c:strCache>
                <c:ptCount val="1"/>
                <c:pt idx="0">
                  <c:v>C0ATP</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plus>
            <c:minus>
              <c:numRef>
                <c:f>Sheet0!$R$164:$AG$164</c:f>
                <c:numCache>
                  <c:formatCode>General</c:formatCode>
                  <c:ptCount val="16"/>
                  <c:pt idx="0">
                    <c:v>0</c:v>
                  </c:pt>
                  <c:pt idx="1">
                    <c:v>4.7748149283394024E-3</c:v>
                  </c:pt>
                  <c:pt idx="2">
                    <c:v>4.6940822200613672E-3</c:v>
                  </c:pt>
                  <c:pt idx="3">
                    <c:v>6.1684177880643098E-3</c:v>
                  </c:pt>
                  <c:pt idx="4">
                    <c:v>6.9511028289570851E-3</c:v>
                  </c:pt>
                  <c:pt idx="5">
                    <c:v>6.8916679196859539E-3</c:v>
                  </c:pt>
                  <c:pt idx="6">
                    <c:v>6.2855629592499726E-3</c:v>
                  </c:pt>
                  <c:pt idx="7">
                    <c:v>6.0286691281060999E-3</c:v>
                  </c:pt>
                  <c:pt idx="8">
                    <c:v>5.5687117520801981E-3</c:v>
                  </c:pt>
                  <c:pt idx="9">
                    <c:v>5.4344214268457402E-3</c:v>
                  </c:pt>
                  <c:pt idx="10">
                    <c:v>4.8514639094621032E-3</c:v>
                  </c:pt>
                  <c:pt idx="11">
                    <c:v>4.6797626106458469E-3</c:v>
                  </c:pt>
                  <c:pt idx="12">
                    <c:v>4.5874948399591241E-3</c:v>
                  </c:pt>
                  <c:pt idx="13">
                    <c:v>4.6731305339039429E-3</c:v>
                  </c:pt>
                  <c:pt idx="14">
                    <c:v>4.938600645521902E-3</c:v>
                  </c:pt>
                  <c:pt idx="15">
                    <c:v>5.371434033876851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4:$Q$164</c:f>
              <c:numCache>
                <c:formatCode>General</c:formatCode>
                <c:ptCount val="16"/>
                <c:pt idx="0">
                  <c:v>0</c:v>
                </c:pt>
                <c:pt idx="1">
                  <c:v>1.0924230796518219E-2</c:v>
                </c:pt>
                <c:pt idx="2">
                  <c:v>2.1848462616833483E-2</c:v>
                </c:pt>
                <c:pt idx="3">
                  <c:v>3.2710860167174248E-2</c:v>
                </c:pt>
                <c:pt idx="4">
                  <c:v>4.2968645159906699E-2</c:v>
                </c:pt>
                <c:pt idx="5">
                  <c:v>5.28279345584046E-2</c:v>
                </c:pt>
                <c:pt idx="6">
                  <c:v>6.2220021343147323E-2</c:v>
                </c:pt>
                <c:pt idx="7">
                  <c:v>7.0512825505673921E-2</c:v>
                </c:pt>
                <c:pt idx="8">
                  <c:v>7.86750771169379E-2</c:v>
                </c:pt>
                <c:pt idx="9">
                  <c:v>8.6514415974425288E-2</c:v>
                </c:pt>
                <c:pt idx="10">
                  <c:v>9.373540189419724E-2</c:v>
                </c:pt>
                <c:pt idx="11">
                  <c:v>0.10075713848115639</c:v>
                </c:pt>
                <c:pt idx="12">
                  <c:v>0.10741474219781467</c:v>
                </c:pt>
                <c:pt idx="13">
                  <c:v>0.1134745958684404</c:v>
                </c:pt>
                <c:pt idx="14">
                  <c:v>0.11961003033192995</c:v>
                </c:pt>
                <c:pt idx="15">
                  <c:v>0.1252439066243099</c:v>
                </c:pt>
              </c:numCache>
            </c:numRef>
          </c:yVal>
          <c:smooth val="0"/>
          <c:extLst>
            <c:ext xmlns:c16="http://schemas.microsoft.com/office/drawing/2014/chart" uri="{C3380CC4-5D6E-409C-BE32-E72D297353CC}">
              <c16:uniqueId val="{00000002-70F1-4BA1-B881-99AF355F27A0}"/>
            </c:ext>
          </c:extLst>
        </c:ser>
        <c:ser>
          <c:idx val="3"/>
          <c:order val="3"/>
          <c:tx>
            <c:strRef>
              <c:f>Sheet0!$A$165</c:f>
              <c:strCache>
                <c:ptCount val="1"/>
                <c:pt idx="0">
                  <c:v>D0ATP</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plus>
            <c:minus>
              <c:numRef>
                <c:f>Sheet0!$R$165:$AG$165</c:f>
                <c:numCache>
                  <c:formatCode>General</c:formatCode>
                  <c:ptCount val="16"/>
                  <c:pt idx="0">
                    <c:v>0</c:v>
                  </c:pt>
                  <c:pt idx="1">
                    <c:v>3.3900555132047477E-3</c:v>
                  </c:pt>
                  <c:pt idx="2">
                    <c:v>5.9447450906249515E-3</c:v>
                  </c:pt>
                  <c:pt idx="3">
                    <c:v>8.2984619248405739E-3</c:v>
                  </c:pt>
                  <c:pt idx="4">
                    <c:v>1.056006168680256E-2</c:v>
                  </c:pt>
                  <c:pt idx="5">
                    <c:v>1.2352246424184154E-2</c:v>
                  </c:pt>
                  <c:pt idx="6">
                    <c:v>1.4116003127813638E-2</c:v>
                  </c:pt>
                  <c:pt idx="7">
                    <c:v>1.5561545055004346E-2</c:v>
                  </c:pt>
                  <c:pt idx="8">
                    <c:v>1.6751492905027303E-2</c:v>
                  </c:pt>
                  <c:pt idx="9">
                    <c:v>1.779954083854959E-2</c:v>
                  </c:pt>
                  <c:pt idx="10">
                    <c:v>1.8532146511299672E-2</c:v>
                  </c:pt>
                  <c:pt idx="11">
                    <c:v>1.9205374677835993E-2</c:v>
                  </c:pt>
                  <c:pt idx="12">
                    <c:v>1.9678815121628512E-2</c:v>
                  </c:pt>
                  <c:pt idx="13">
                    <c:v>2.004876385077729E-2</c:v>
                  </c:pt>
                  <c:pt idx="14">
                    <c:v>2.0212871464145112E-2</c:v>
                  </c:pt>
                  <c:pt idx="15">
                    <c:v>2.022320203613396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5:$Q$165</c:f>
              <c:numCache>
                <c:formatCode>General</c:formatCode>
                <c:ptCount val="16"/>
                <c:pt idx="0">
                  <c:v>0</c:v>
                </c:pt>
                <c:pt idx="1">
                  <c:v>1.4407618329783612E-2</c:v>
                </c:pt>
                <c:pt idx="2">
                  <c:v>3.0031331452938872E-2</c:v>
                </c:pt>
                <c:pt idx="3">
                  <c:v>4.5692825758352672E-2</c:v>
                </c:pt>
                <c:pt idx="4">
                  <c:v>6.0825295465601295E-2</c:v>
                </c:pt>
                <c:pt idx="5">
                  <c:v>7.5682938118564372E-2</c:v>
                </c:pt>
                <c:pt idx="6">
                  <c:v>8.9853519790494357E-2</c:v>
                </c:pt>
                <c:pt idx="7">
                  <c:v>0.10367026799037082</c:v>
                </c:pt>
                <c:pt idx="8">
                  <c:v>0.11667628359787409</c:v>
                </c:pt>
                <c:pt idx="9">
                  <c:v>0.12914295985200919</c:v>
                </c:pt>
                <c:pt idx="10">
                  <c:v>0.14132451886778485</c:v>
                </c:pt>
                <c:pt idx="11">
                  <c:v>0.15300449514132189</c:v>
                </c:pt>
                <c:pt idx="12">
                  <c:v>0.16458488770033416</c:v>
                </c:pt>
                <c:pt idx="13">
                  <c:v>0.17526520704185855</c:v>
                </c:pt>
                <c:pt idx="14">
                  <c:v>0.18617914048772352</c:v>
                </c:pt>
                <c:pt idx="15">
                  <c:v>0.19616209023579406</c:v>
                </c:pt>
              </c:numCache>
            </c:numRef>
          </c:yVal>
          <c:smooth val="0"/>
          <c:extLst>
            <c:ext xmlns:c16="http://schemas.microsoft.com/office/drawing/2014/chart" uri="{C3380CC4-5D6E-409C-BE32-E72D297353CC}">
              <c16:uniqueId val="{00000003-70F1-4BA1-B881-99AF355F27A0}"/>
            </c:ext>
          </c:extLst>
        </c:ser>
        <c:ser>
          <c:idx val="4"/>
          <c:order val="4"/>
          <c:tx>
            <c:strRef>
              <c:f>Sheet0!$A$166</c:f>
              <c:strCache>
                <c:ptCount val="1"/>
                <c:pt idx="0">
                  <c:v>E0ATP</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plus>
            <c:minus>
              <c:numRef>
                <c:f>Sheet0!$R$166:$AG$166</c:f>
                <c:numCache>
                  <c:formatCode>General</c:formatCode>
                  <c:ptCount val="16"/>
                  <c:pt idx="0">
                    <c:v>0</c:v>
                  </c:pt>
                  <c:pt idx="1">
                    <c:v>3.7659369974542079E-3</c:v>
                  </c:pt>
                  <c:pt idx="2">
                    <c:v>5.8710911445041128E-3</c:v>
                  </c:pt>
                  <c:pt idx="3">
                    <c:v>7.2873332346784564E-3</c:v>
                  </c:pt>
                  <c:pt idx="4">
                    <c:v>8.8807619041677728E-3</c:v>
                  </c:pt>
                  <c:pt idx="5">
                    <c:v>1.142328505992388E-2</c:v>
                  </c:pt>
                  <c:pt idx="6">
                    <c:v>1.3869814959676383E-2</c:v>
                  </c:pt>
                  <c:pt idx="7">
                    <c:v>1.6170356643143206E-2</c:v>
                  </c:pt>
                  <c:pt idx="8">
                    <c:v>1.8350815331899167E-2</c:v>
                  </c:pt>
                  <c:pt idx="9">
                    <c:v>2.0273129284980304E-2</c:v>
                  </c:pt>
                  <c:pt idx="10">
                    <c:v>2.2339694728256941E-2</c:v>
                  </c:pt>
                  <c:pt idx="11">
                    <c:v>2.4110862642226932E-2</c:v>
                  </c:pt>
                  <c:pt idx="12">
                    <c:v>2.588458794084416E-2</c:v>
                  </c:pt>
                  <c:pt idx="13">
                    <c:v>2.7478784560198116E-2</c:v>
                  </c:pt>
                  <c:pt idx="14">
                    <c:v>2.9022443268982408E-2</c:v>
                  </c:pt>
                  <c:pt idx="15">
                    <c:v>3.042679838713667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6:$Q$166</c:f>
              <c:numCache>
                <c:formatCode>General</c:formatCode>
                <c:ptCount val="16"/>
                <c:pt idx="0">
                  <c:v>0</c:v>
                </c:pt>
                <c:pt idx="1">
                  <c:v>1.3239615378685289E-2</c:v>
                </c:pt>
                <c:pt idx="2">
                  <c:v>2.7200646271961035E-2</c:v>
                </c:pt>
                <c:pt idx="3">
                  <c:v>4.0893721836700342E-2</c:v>
                </c:pt>
                <c:pt idx="4">
                  <c:v>5.4291365407877205E-2</c:v>
                </c:pt>
                <c:pt idx="5">
                  <c:v>6.7606557484238161E-2</c:v>
                </c:pt>
                <c:pt idx="6">
                  <c:v>8.0935496083488462E-2</c:v>
                </c:pt>
                <c:pt idx="7">
                  <c:v>9.3659826220318626E-2</c:v>
                </c:pt>
                <c:pt idx="8">
                  <c:v>0.10612993731353126</c:v>
                </c:pt>
                <c:pt idx="9">
                  <c:v>0.1182221618469744</c:v>
                </c:pt>
                <c:pt idx="10">
                  <c:v>0.13025943305036555</c:v>
                </c:pt>
                <c:pt idx="11">
                  <c:v>0.14229669811097448</c:v>
                </c:pt>
                <c:pt idx="12">
                  <c:v>0.15378431418199748</c:v>
                </c:pt>
                <c:pt idx="13">
                  <c:v>0.16455052600019751</c:v>
                </c:pt>
                <c:pt idx="14">
                  <c:v>0.17566025858284218</c:v>
                </c:pt>
                <c:pt idx="15">
                  <c:v>0.18621348375951341</c:v>
                </c:pt>
              </c:numCache>
            </c:numRef>
          </c:yVal>
          <c:smooth val="0"/>
          <c:extLst>
            <c:ext xmlns:c16="http://schemas.microsoft.com/office/drawing/2014/chart" uri="{C3380CC4-5D6E-409C-BE32-E72D297353CC}">
              <c16:uniqueId val="{00000004-70F1-4BA1-B881-99AF355F27A0}"/>
            </c:ext>
          </c:extLst>
        </c:ser>
        <c:ser>
          <c:idx val="5"/>
          <c:order val="5"/>
          <c:tx>
            <c:strRef>
              <c:f>Sheet0!$A$167</c:f>
              <c:strCache>
                <c:ptCount val="1"/>
                <c:pt idx="0">
                  <c:v>F0ATP</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plus>
            <c:minus>
              <c:numRef>
                <c:f>Sheet0!$R$167:$AG$167</c:f>
                <c:numCache>
                  <c:formatCode>General</c:formatCode>
                  <c:ptCount val="16"/>
                  <c:pt idx="0">
                    <c:v>0</c:v>
                  </c:pt>
                  <c:pt idx="1">
                    <c:v>5.0455596550131468E-3</c:v>
                  </c:pt>
                  <c:pt idx="2">
                    <c:v>5.2983170526561488E-3</c:v>
                  </c:pt>
                  <c:pt idx="3">
                    <c:v>5.1142367993559801E-3</c:v>
                  </c:pt>
                  <c:pt idx="4">
                    <c:v>5.305981427778916E-3</c:v>
                  </c:pt>
                  <c:pt idx="5">
                    <c:v>5.3164758704002347E-3</c:v>
                  </c:pt>
                  <c:pt idx="6">
                    <c:v>5.1274694588371705E-3</c:v>
                  </c:pt>
                  <c:pt idx="7">
                    <c:v>5.5105754537034526E-3</c:v>
                  </c:pt>
                  <c:pt idx="8">
                    <c:v>5.7735227425365103E-3</c:v>
                  </c:pt>
                  <c:pt idx="9">
                    <c:v>6.3611335702736371E-3</c:v>
                  </c:pt>
                  <c:pt idx="10">
                    <c:v>6.4974684599407089E-3</c:v>
                  </c:pt>
                  <c:pt idx="11">
                    <c:v>7.2520966967865117E-3</c:v>
                  </c:pt>
                  <c:pt idx="12">
                    <c:v>7.8628121076714276E-3</c:v>
                  </c:pt>
                  <c:pt idx="13">
                    <c:v>8.6931458883775202E-3</c:v>
                  </c:pt>
                  <c:pt idx="14">
                    <c:v>9.4312103063212398E-3</c:v>
                  </c:pt>
                  <c:pt idx="15">
                    <c:v>1.015413987840006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7:$Q$167</c:f>
              <c:numCache>
                <c:formatCode>General</c:formatCode>
                <c:ptCount val="16"/>
                <c:pt idx="0">
                  <c:v>0</c:v>
                </c:pt>
                <c:pt idx="1">
                  <c:v>1.3074720579429822E-2</c:v>
                </c:pt>
                <c:pt idx="2">
                  <c:v>2.702201211639552E-2</c:v>
                </c:pt>
                <c:pt idx="3">
                  <c:v>4.0357815274815634E-2</c:v>
                </c:pt>
                <c:pt idx="4">
                  <c:v>5.3116492778623861E-2</c:v>
                </c:pt>
                <c:pt idx="5">
                  <c:v>6.5318659805067528E-2</c:v>
                </c:pt>
                <c:pt idx="6">
                  <c:v>7.7452110597817161E-2</c:v>
                </c:pt>
                <c:pt idx="7">
                  <c:v>8.906339725638325E-2</c:v>
                </c:pt>
                <c:pt idx="8">
                  <c:v>0.10055789119593764</c:v>
                </c:pt>
                <c:pt idx="9">
                  <c:v>0.11175007936858636</c:v>
                </c:pt>
                <c:pt idx="10">
                  <c:v>0.12300409259703624</c:v>
                </c:pt>
                <c:pt idx="11">
                  <c:v>0.13409321921660697</c:v>
                </c:pt>
                <c:pt idx="12">
                  <c:v>0.14546404052102416</c:v>
                </c:pt>
                <c:pt idx="13">
                  <c:v>0.15623025233922422</c:v>
                </c:pt>
                <c:pt idx="14">
                  <c:v>0.16748426659147111</c:v>
                </c:pt>
                <c:pt idx="15">
                  <c:v>0.17820237223423921</c:v>
                </c:pt>
              </c:numCache>
            </c:numRef>
          </c:yVal>
          <c:smooth val="0"/>
          <c:extLst>
            <c:ext xmlns:c16="http://schemas.microsoft.com/office/drawing/2014/chart" uri="{C3380CC4-5D6E-409C-BE32-E72D297353CC}">
              <c16:uniqueId val="{00000005-70F1-4BA1-B881-99AF355F27A0}"/>
            </c:ext>
          </c:extLst>
        </c:ser>
        <c:ser>
          <c:idx val="6"/>
          <c:order val="6"/>
          <c:tx>
            <c:strRef>
              <c:f>Sheet0!$A$168</c:f>
              <c:strCache>
                <c:ptCount val="1"/>
                <c:pt idx="0">
                  <c:v>G0ATP</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plus>
            <c:minus>
              <c:numRef>
                <c:f>Sheet0!$R$168:$AG$168</c:f>
                <c:numCache>
                  <c:formatCode>General</c:formatCode>
                  <c:ptCount val="16"/>
                  <c:pt idx="0">
                    <c:v>0</c:v>
                  </c:pt>
                  <c:pt idx="1">
                    <c:v>3.4066178057577789E-3</c:v>
                  </c:pt>
                  <c:pt idx="2">
                    <c:v>5.9369703445187024E-3</c:v>
                  </c:pt>
                  <c:pt idx="3">
                    <c:v>8.1599571198747653E-3</c:v>
                  </c:pt>
                  <c:pt idx="4">
                    <c:v>1.0441768713973858E-2</c:v>
                  </c:pt>
                  <c:pt idx="5">
                    <c:v>1.2728294795222476E-2</c:v>
                  </c:pt>
                  <c:pt idx="6">
                    <c:v>1.5164781411823966E-2</c:v>
                  </c:pt>
                  <c:pt idx="7">
                    <c:v>1.7209985173763185E-2</c:v>
                  </c:pt>
                  <c:pt idx="8">
                    <c:v>1.9788526661495498E-2</c:v>
                  </c:pt>
                  <c:pt idx="9">
                    <c:v>2.2335714799200442E-2</c:v>
                  </c:pt>
                  <c:pt idx="10">
                    <c:v>2.4792640050211374E-2</c:v>
                  </c:pt>
                  <c:pt idx="11">
                    <c:v>2.7214660081735623E-2</c:v>
                  </c:pt>
                  <c:pt idx="12">
                    <c:v>2.959002681513526E-2</c:v>
                  </c:pt>
                  <c:pt idx="13">
                    <c:v>3.1852854757660712E-2</c:v>
                  </c:pt>
                  <c:pt idx="14">
                    <c:v>3.4060443584640297E-2</c:v>
                  </c:pt>
                  <c:pt idx="15">
                    <c:v>3.619859534414052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8:$Q$168</c:f>
              <c:numCache>
                <c:formatCode>General</c:formatCode>
                <c:ptCount val="16"/>
                <c:pt idx="0">
                  <c:v>0</c:v>
                </c:pt>
                <c:pt idx="1">
                  <c:v>1.1068510418526366E-2</c:v>
                </c:pt>
                <c:pt idx="2">
                  <c:v>2.4019569624586491E-2</c:v>
                </c:pt>
                <c:pt idx="3">
                  <c:v>3.6173630475598233E-2</c:v>
                </c:pt>
                <c:pt idx="4">
                  <c:v>4.7729958685127111E-2</c:v>
                </c:pt>
                <c:pt idx="5">
                  <c:v>5.8709157144855924E-2</c:v>
                </c:pt>
                <c:pt idx="6">
                  <c:v>6.9441005215325216E-2</c:v>
                </c:pt>
                <c:pt idx="7">
                  <c:v>7.9685047780356483E-2</c:v>
                </c:pt>
                <c:pt idx="8">
                  <c:v>8.9901613680361758E-2</c:v>
                </c:pt>
                <c:pt idx="9">
                  <c:v>9.9829609074583284E-2</c:v>
                </c:pt>
                <c:pt idx="10">
                  <c:v>0.11001181327445189</c:v>
                </c:pt>
                <c:pt idx="11">
                  <c:v>0.11992606726476929</c:v>
                </c:pt>
                <c:pt idx="12">
                  <c:v>0.13019072910223606</c:v>
                </c:pt>
                <c:pt idx="13">
                  <c:v>0.13940418480280439</c:v>
                </c:pt>
                <c:pt idx="14">
                  <c:v>0.14892681492463633</c:v>
                </c:pt>
                <c:pt idx="15">
                  <c:v>0.1584219663338482</c:v>
                </c:pt>
              </c:numCache>
            </c:numRef>
          </c:yVal>
          <c:smooth val="0"/>
          <c:extLst>
            <c:ext xmlns:c16="http://schemas.microsoft.com/office/drawing/2014/chart" uri="{C3380CC4-5D6E-409C-BE32-E72D297353CC}">
              <c16:uniqueId val="{00000006-70F1-4BA1-B881-99AF355F27A0}"/>
            </c:ext>
          </c:extLst>
        </c:ser>
        <c:ser>
          <c:idx val="7"/>
          <c:order val="7"/>
          <c:tx>
            <c:strRef>
              <c:f>Sheet0!$A$169</c:f>
              <c:strCache>
                <c:ptCount val="1"/>
                <c:pt idx="0">
                  <c:v>H0ATP</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plus>
            <c:minus>
              <c:numRef>
                <c:f>Sheet0!$R$169:$AG$169</c:f>
                <c:numCache>
                  <c:formatCode>General</c:formatCode>
                  <c:ptCount val="16"/>
                  <c:pt idx="0">
                    <c:v>0</c:v>
                  </c:pt>
                  <c:pt idx="1">
                    <c:v>2.7457279605821528E-3</c:v>
                  </c:pt>
                  <c:pt idx="2">
                    <c:v>3.5450009679321749E-3</c:v>
                  </c:pt>
                  <c:pt idx="3">
                    <c:v>4.9551172086498164E-3</c:v>
                  </c:pt>
                  <c:pt idx="4">
                    <c:v>6.6224615666104119E-3</c:v>
                  </c:pt>
                  <c:pt idx="5">
                    <c:v>7.8477508662113844E-3</c:v>
                  </c:pt>
                  <c:pt idx="6">
                    <c:v>8.9923403245600175E-3</c:v>
                  </c:pt>
                  <c:pt idx="7">
                    <c:v>9.8736634951607106E-3</c:v>
                  </c:pt>
                  <c:pt idx="8">
                    <c:v>1.0883801676625683E-2</c:v>
                  </c:pt>
                  <c:pt idx="9">
                    <c:v>1.2006717934191453E-2</c:v>
                  </c:pt>
                  <c:pt idx="10">
                    <c:v>1.2910227485936598E-2</c:v>
                  </c:pt>
                  <c:pt idx="11">
                    <c:v>1.3824353632701286E-2</c:v>
                  </c:pt>
                  <c:pt idx="12">
                    <c:v>1.4836850203689283E-2</c:v>
                  </c:pt>
                  <c:pt idx="13">
                    <c:v>1.5550292214217115E-2</c:v>
                  </c:pt>
                  <c:pt idx="14">
                    <c:v>1.6294682089835196E-2</c:v>
                  </c:pt>
                  <c:pt idx="15">
                    <c:v>1.7032499055307307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69:$Q$169</c:f>
              <c:numCache>
                <c:formatCode>General</c:formatCode>
                <c:ptCount val="16"/>
                <c:pt idx="0">
                  <c:v>0</c:v>
                </c:pt>
                <c:pt idx="1">
                  <c:v>1.2641875570623125E-2</c:v>
                </c:pt>
                <c:pt idx="2">
                  <c:v>2.5778436562809696E-2</c:v>
                </c:pt>
                <c:pt idx="3">
                  <c:v>3.8736360328039635E-2</c:v>
                </c:pt>
                <c:pt idx="4">
                  <c:v>5.109654530900444E-2</c:v>
                </c:pt>
                <c:pt idx="5">
                  <c:v>6.302388425736552E-2</c:v>
                </c:pt>
                <c:pt idx="6">
                  <c:v>7.4806934369545067E-2</c:v>
                </c:pt>
                <c:pt idx="7">
                  <c:v>8.6129661784094869E-2</c:v>
                </c:pt>
                <c:pt idx="8">
                  <c:v>9.6882128103202597E-2</c:v>
                </c:pt>
                <c:pt idx="9">
                  <c:v>0.1078407144570752</c:v>
                </c:pt>
                <c:pt idx="10">
                  <c:v>0.11925275690181371</c:v>
                </c:pt>
                <c:pt idx="11">
                  <c:v>0.13000521810193622</c:v>
                </c:pt>
                <c:pt idx="12">
                  <c:v>0.14082639553575274</c:v>
                </c:pt>
                <c:pt idx="13">
                  <c:v>0.15126968129081464</c:v>
                </c:pt>
                <c:pt idx="14">
                  <c:v>0.16165800552544815</c:v>
                </c:pt>
                <c:pt idx="15">
                  <c:v>0.17178525741906175</c:v>
                </c:pt>
              </c:numCache>
            </c:numRef>
          </c:yVal>
          <c:smooth val="0"/>
          <c:extLst>
            <c:ext xmlns:c16="http://schemas.microsoft.com/office/drawing/2014/chart" uri="{C3380CC4-5D6E-409C-BE32-E72D297353CC}">
              <c16:uniqueId val="{00000007-70F1-4BA1-B881-99AF355F27A0}"/>
            </c:ext>
          </c:extLst>
        </c:ser>
        <c:dLbls>
          <c:showLegendKey val="0"/>
          <c:showVal val="0"/>
          <c:showCatName val="0"/>
          <c:showSerName val="0"/>
          <c:showPercent val="0"/>
          <c:showBubbleSize val="0"/>
        </c:dLbls>
        <c:axId val="672245951"/>
        <c:axId val="672260095"/>
      </c:scatterChart>
      <c:valAx>
        <c:axId val="67224595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0095"/>
        <c:crosses val="autoZero"/>
        <c:crossBetween val="midCat"/>
        <c:majorUnit val="60"/>
      </c:valAx>
      <c:valAx>
        <c:axId val="672260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 NADPH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459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NADPH Konzentraion 6mM ATP</a:t>
            </a:r>
            <a:endParaRPr lang="en-US">
              <a:effectLst/>
            </a:endParaRPr>
          </a:p>
        </c:rich>
      </c:tx>
      <c:layout>
        <c:manualLayout>
          <c:xMode val="edge"/>
          <c:yMode val="edge"/>
          <c:x val="0.2449250324964997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A$170</c:f>
              <c:strCache>
                <c:ptCount val="1"/>
                <c:pt idx="0">
                  <c:v>A6ATP</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plus>
            <c:minus>
              <c:numRef>
                <c:f>Sheet0!$R$170:$AG$170</c:f>
                <c:numCache>
                  <c:formatCode>General</c:formatCode>
                  <c:ptCount val="16"/>
                  <c:pt idx="0">
                    <c:v>0</c:v>
                  </c:pt>
                  <c:pt idx="1">
                    <c:v>3.6297179488005934E-3</c:v>
                  </c:pt>
                  <c:pt idx="2">
                    <c:v>3.4462539966260671E-3</c:v>
                  </c:pt>
                  <c:pt idx="3">
                    <c:v>4.4699334833303147E-3</c:v>
                  </c:pt>
                  <c:pt idx="4">
                    <c:v>5.29556234947361E-3</c:v>
                  </c:pt>
                  <c:pt idx="5">
                    <c:v>5.6742761882220384E-3</c:v>
                  </c:pt>
                  <c:pt idx="6">
                    <c:v>5.7432632906554955E-3</c:v>
                  </c:pt>
                  <c:pt idx="7">
                    <c:v>6.214660894431681E-3</c:v>
                  </c:pt>
                  <c:pt idx="8">
                    <c:v>6.6698285483322911E-3</c:v>
                  </c:pt>
                  <c:pt idx="9">
                    <c:v>7.2043204560077101E-3</c:v>
                  </c:pt>
                  <c:pt idx="10">
                    <c:v>7.7699924273464923E-3</c:v>
                  </c:pt>
                  <c:pt idx="11">
                    <c:v>8.6264738023316499E-3</c:v>
                  </c:pt>
                  <c:pt idx="12">
                    <c:v>9.4595423356125391E-3</c:v>
                  </c:pt>
                  <c:pt idx="13">
                    <c:v>1.0372081672769871E-2</c:v>
                  </c:pt>
                  <c:pt idx="14">
                    <c:v>1.1353197053204811E-2</c:v>
                  </c:pt>
                  <c:pt idx="15">
                    <c:v>1.23363300260881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0:$Q$17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4013-4C08-A816-ED51D32CCEB8}"/>
            </c:ext>
          </c:extLst>
        </c:ser>
        <c:ser>
          <c:idx val="1"/>
          <c:order val="1"/>
          <c:tx>
            <c:strRef>
              <c:f>Sheet0!$A$171</c:f>
              <c:strCache>
                <c:ptCount val="1"/>
                <c:pt idx="0">
                  <c:v>B6ATP</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plus>
            <c:minus>
              <c:numRef>
                <c:f>Sheet0!$R$171:$AG$171</c:f>
                <c:numCache>
                  <c:formatCode>General</c:formatCode>
                  <c:ptCount val="16"/>
                  <c:pt idx="0">
                    <c:v>0</c:v>
                  </c:pt>
                  <c:pt idx="1">
                    <c:v>2.4883966900953102E-3</c:v>
                  </c:pt>
                  <c:pt idx="2">
                    <c:v>4.9793644944782249E-3</c:v>
                  </c:pt>
                  <c:pt idx="3">
                    <c:v>6.9817518835943414E-3</c:v>
                  </c:pt>
                  <c:pt idx="4">
                    <c:v>8.6750122091905704E-3</c:v>
                  </c:pt>
                  <c:pt idx="5">
                    <c:v>1.0348263797031014E-2</c:v>
                  </c:pt>
                  <c:pt idx="6">
                    <c:v>1.1966927723039889E-2</c:v>
                  </c:pt>
                  <c:pt idx="7">
                    <c:v>1.3381915923481855E-2</c:v>
                  </c:pt>
                  <c:pt idx="8">
                    <c:v>1.4712717042137712E-2</c:v>
                  </c:pt>
                  <c:pt idx="9">
                    <c:v>1.6033184148155653E-2</c:v>
                  </c:pt>
                  <c:pt idx="10">
                    <c:v>1.7268957117866284E-2</c:v>
                  </c:pt>
                  <c:pt idx="11">
                    <c:v>1.8287953887195056E-2</c:v>
                  </c:pt>
                  <c:pt idx="12">
                    <c:v>1.920926730040284E-2</c:v>
                  </c:pt>
                  <c:pt idx="13">
                    <c:v>2.0311023079445895E-2</c:v>
                  </c:pt>
                  <c:pt idx="14">
                    <c:v>2.1141094631425168E-2</c:v>
                  </c:pt>
                  <c:pt idx="15">
                    <c:v>2.20406519840921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1:$Q$171</c:f>
              <c:numCache>
                <c:formatCode>General</c:formatCode>
                <c:ptCount val="16"/>
                <c:pt idx="0">
                  <c:v>0</c:v>
                </c:pt>
                <c:pt idx="1">
                  <c:v>3.3459745180211406E-3</c:v>
                </c:pt>
                <c:pt idx="2">
                  <c:v>1.0068843248543277E-2</c:v>
                </c:pt>
                <c:pt idx="3">
                  <c:v>1.722112317259164E-2</c:v>
                </c:pt>
                <c:pt idx="4">
                  <c:v>2.3253496083003176E-2</c:v>
                </c:pt>
                <c:pt idx="5">
                  <c:v>2.8866761293323977E-2</c:v>
                </c:pt>
                <c:pt idx="6">
                  <c:v>3.3841065555261354E-2</c:v>
                </c:pt>
                <c:pt idx="7">
                  <c:v>3.8530242340868819E-2</c:v>
                </c:pt>
                <c:pt idx="8">
                  <c:v>4.277283066617138E-2</c:v>
                </c:pt>
                <c:pt idx="9">
                  <c:v>4.670624149881919E-2</c:v>
                </c:pt>
                <c:pt idx="10">
                  <c:v>5.0646524057216105E-2</c:v>
                </c:pt>
                <c:pt idx="11">
                  <c:v>5.4421908744966434E-2</c:v>
                </c:pt>
                <c:pt idx="12">
                  <c:v>5.7974005345346552E-2</c:v>
                </c:pt>
                <c:pt idx="13">
                  <c:v>6.1337149963567095E-2</c:v>
                </c:pt>
                <c:pt idx="14">
                  <c:v>6.4693439236791189E-2</c:v>
                </c:pt>
                <c:pt idx="15">
                  <c:v>6.7998184424114719E-2</c:v>
                </c:pt>
              </c:numCache>
            </c:numRef>
          </c:yVal>
          <c:smooth val="0"/>
          <c:extLst>
            <c:ext xmlns:c16="http://schemas.microsoft.com/office/drawing/2014/chart" uri="{C3380CC4-5D6E-409C-BE32-E72D297353CC}">
              <c16:uniqueId val="{00000001-4013-4C08-A816-ED51D32CCEB8}"/>
            </c:ext>
          </c:extLst>
        </c:ser>
        <c:ser>
          <c:idx val="2"/>
          <c:order val="2"/>
          <c:tx>
            <c:strRef>
              <c:f>Sheet0!$A$172</c:f>
              <c:strCache>
                <c:ptCount val="1"/>
                <c:pt idx="0">
                  <c:v>C6ATP</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plus>
            <c:minus>
              <c:numRef>
                <c:f>Sheet0!$R$172:$AG$172</c:f>
                <c:numCache>
                  <c:formatCode>General</c:formatCode>
                  <c:ptCount val="16"/>
                  <c:pt idx="0">
                    <c:v>0</c:v>
                  </c:pt>
                  <c:pt idx="1">
                    <c:v>3.0314474525610967E-3</c:v>
                  </c:pt>
                  <c:pt idx="2">
                    <c:v>4.7196084223313749E-3</c:v>
                  </c:pt>
                  <c:pt idx="3">
                    <c:v>6.4048315033557665E-3</c:v>
                  </c:pt>
                  <c:pt idx="4">
                    <c:v>8.3063665014494869E-3</c:v>
                  </c:pt>
                  <c:pt idx="5">
                    <c:v>1.0014618924707765E-2</c:v>
                  </c:pt>
                  <c:pt idx="6">
                    <c:v>1.1725074932349474E-2</c:v>
                  </c:pt>
                  <c:pt idx="7">
                    <c:v>1.3528417984142288E-2</c:v>
                  </c:pt>
                  <c:pt idx="8">
                    <c:v>1.5158290798528391E-2</c:v>
                  </c:pt>
                  <c:pt idx="9">
                    <c:v>1.6464198746003071E-2</c:v>
                  </c:pt>
                  <c:pt idx="10">
                    <c:v>1.7688901235823638E-2</c:v>
                  </c:pt>
                  <c:pt idx="11">
                    <c:v>1.8569542208048285E-2</c:v>
                  </c:pt>
                  <c:pt idx="12">
                    <c:v>1.9394225015270349E-2</c:v>
                  </c:pt>
                  <c:pt idx="13">
                    <c:v>2.0010041141793878E-2</c:v>
                  </c:pt>
                  <c:pt idx="14">
                    <c:v>2.0550538927291719E-2</c:v>
                  </c:pt>
                  <c:pt idx="15">
                    <c:v>2.113951746102574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2:$Q$172</c:f>
              <c:numCache>
                <c:formatCode>General</c:formatCode>
                <c:ptCount val="16"/>
                <c:pt idx="0">
                  <c:v>0</c:v>
                </c:pt>
                <c:pt idx="1">
                  <c:v>3.1913837240996842E-3</c:v>
                </c:pt>
                <c:pt idx="2">
                  <c:v>9.347430293445428E-3</c:v>
                </c:pt>
                <c:pt idx="3">
                  <c:v>1.734479427203324E-2</c:v>
                </c:pt>
                <c:pt idx="4">
                  <c:v>2.412949522493579E-2</c:v>
                </c:pt>
                <c:pt idx="5">
                  <c:v>3.0763045853878127E-2</c:v>
                </c:pt>
                <c:pt idx="6">
                  <c:v>3.7252313789421197E-2</c:v>
                </c:pt>
                <c:pt idx="7">
                  <c:v>4.4126333867700582E-2</c:v>
                </c:pt>
                <c:pt idx="8">
                  <c:v>5.0357958158519039E-2</c:v>
                </c:pt>
                <c:pt idx="9">
                  <c:v>5.6404071449037661E-2</c:v>
                </c:pt>
                <c:pt idx="10">
                  <c:v>6.259103668906621E-2</c:v>
                </c:pt>
                <c:pt idx="11">
                  <c:v>6.8252402955833721E-2</c:v>
                </c:pt>
                <c:pt idx="12">
                  <c:v>7.3690462706884258E-2</c:v>
                </c:pt>
                <c:pt idx="13">
                  <c:v>7.9506414136689504E-2</c:v>
                </c:pt>
                <c:pt idx="14">
                  <c:v>8.4542557787586584E-2</c:v>
                </c:pt>
                <c:pt idx="15">
                  <c:v>8.9826034423193479E-2</c:v>
                </c:pt>
              </c:numCache>
            </c:numRef>
          </c:yVal>
          <c:smooth val="0"/>
          <c:extLst>
            <c:ext xmlns:c16="http://schemas.microsoft.com/office/drawing/2014/chart" uri="{C3380CC4-5D6E-409C-BE32-E72D297353CC}">
              <c16:uniqueId val="{00000002-4013-4C08-A816-ED51D32CCEB8}"/>
            </c:ext>
          </c:extLst>
        </c:ser>
        <c:ser>
          <c:idx val="3"/>
          <c:order val="3"/>
          <c:tx>
            <c:strRef>
              <c:f>Sheet0!$A$173</c:f>
              <c:strCache>
                <c:ptCount val="1"/>
                <c:pt idx="0">
                  <c:v>D6ATP</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plus>
            <c:minus>
              <c:numRef>
                <c:f>Sheet0!$R$173:$AG$173</c:f>
                <c:numCache>
                  <c:formatCode>General</c:formatCode>
                  <c:ptCount val="16"/>
                  <c:pt idx="0">
                    <c:v>0</c:v>
                  </c:pt>
                  <c:pt idx="1">
                    <c:v>4.4903981507186689E-3</c:v>
                  </c:pt>
                  <c:pt idx="2">
                    <c:v>6.8011498637841668E-3</c:v>
                  </c:pt>
                  <c:pt idx="3">
                    <c:v>8.7576130499521006E-3</c:v>
                  </c:pt>
                  <c:pt idx="4">
                    <c:v>9.9874029708312967E-3</c:v>
                  </c:pt>
                  <c:pt idx="5">
                    <c:v>1.0673306519638531E-2</c:v>
                  </c:pt>
                  <c:pt idx="6">
                    <c:v>1.0974047241686819E-2</c:v>
                  </c:pt>
                  <c:pt idx="7">
                    <c:v>1.078522129204192E-2</c:v>
                  </c:pt>
                  <c:pt idx="8">
                    <c:v>1.0225576214165907E-2</c:v>
                  </c:pt>
                  <c:pt idx="9">
                    <c:v>1.0090745411118783E-2</c:v>
                  </c:pt>
                  <c:pt idx="10">
                    <c:v>9.5463238064815732E-3</c:v>
                  </c:pt>
                  <c:pt idx="11">
                    <c:v>9.1207048367477304E-3</c:v>
                  </c:pt>
                  <c:pt idx="12">
                    <c:v>8.6077788388046368E-3</c:v>
                  </c:pt>
                  <c:pt idx="13">
                    <c:v>8.3121969107718061E-3</c:v>
                  </c:pt>
                  <c:pt idx="14">
                    <c:v>7.8355519506849679E-3</c:v>
                  </c:pt>
                  <c:pt idx="15">
                    <c:v>7.2668512450316785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3:$Q$173</c:f>
              <c:numCache>
                <c:formatCode>General</c:formatCode>
                <c:ptCount val="16"/>
                <c:pt idx="0">
                  <c:v>0</c:v>
                </c:pt>
                <c:pt idx="1">
                  <c:v>2.597077219419468E-3</c:v>
                </c:pt>
                <c:pt idx="2">
                  <c:v>1.035397174867023E-2</c:v>
                </c:pt>
                <c:pt idx="3">
                  <c:v>1.9155192498693976E-2</c:v>
                </c:pt>
                <c:pt idx="4">
                  <c:v>2.7138810978189491E-2</c:v>
                </c:pt>
                <c:pt idx="5">
                  <c:v>3.485447515294561E-2</c:v>
                </c:pt>
                <c:pt idx="6">
                  <c:v>4.2212875111758884E-2</c:v>
                </c:pt>
                <c:pt idx="7">
                  <c:v>4.9392638867412533E-2</c:v>
                </c:pt>
                <c:pt idx="8">
                  <c:v>5.6263226154208507E-2</c:v>
                </c:pt>
                <c:pt idx="9">
                  <c:v>6.2666609803452233E-2</c:v>
                </c:pt>
                <c:pt idx="10">
                  <c:v>6.8911972426783694E-2</c:v>
                </c:pt>
                <c:pt idx="11">
                  <c:v>7.4964959490645508E-2</c:v>
                </c:pt>
                <c:pt idx="12">
                  <c:v>8.0516390430991791E-2</c:v>
                </c:pt>
                <c:pt idx="13">
                  <c:v>8.5861704407964354E-2</c:v>
                </c:pt>
                <c:pt idx="14">
                  <c:v>9.1028388324559534E-2</c:v>
                </c:pt>
                <c:pt idx="15">
                  <c:v>9.6085138962327593E-2</c:v>
                </c:pt>
              </c:numCache>
            </c:numRef>
          </c:yVal>
          <c:smooth val="0"/>
          <c:extLst>
            <c:ext xmlns:c16="http://schemas.microsoft.com/office/drawing/2014/chart" uri="{C3380CC4-5D6E-409C-BE32-E72D297353CC}">
              <c16:uniqueId val="{00000003-4013-4C08-A816-ED51D32CCEB8}"/>
            </c:ext>
          </c:extLst>
        </c:ser>
        <c:ser>
          <c:idx val="4"/>
          <c:order val="4"/>
          <c:tx>
            <c:strRef>
              <c:f>Sheet0!$A$174</c:f>
              <c:strCache>
                <c:ptCount val="1"/>
                <c:pt idx="0">
                  <c:v>E6ATP</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plus>
            <c:minus>
              <c:numRef>
                <c:f>Sheet0!$R$174:$AG$174</c:f>
                <c:numCache>
                  <c:formatCode>General</c:formatCode>
                  <c:ptCount val="16"/>
                  <c:pt idx="0">
                    <c:v>0</c:v>
                  </c:pt>
                  <c:pt idx="1">
                    <c:v>5.7139320168935297E-3</c:v>
                  </c:pt>
                  <c:pt idx="2">
                    <c:v>9.787903641240308E-3</c:v>
                  </c:pt>
                  <c:pt idx="3">
                    <c:v>1.4505797384662933E-2</c:v>
                  </c:pt>
                  <c:pt idx="4">
                    <c:v>1.9618821412924238E-2</c:v>
                  </c:pt>
                  <c:pt idx="5">
                    <c:v>2.4981890950905059E-2</c:v>
                  </c:pt>
                  <c:pt idx="6">
                    <c:v>3.0255050661417975E-2</c:v>
                  </c:pt>
                  <c:pt idx="7">
                    <c:v>3.5366549798589678E-2</c:v>
                  </c:pt>
                  <c:pt idx="8">
                    <c:v>4.0693425364452321E-2</c:v>
                  </c:pt>
                  <c:pt idx="9">
                    <c:v>4.560323188721007E-2</c:v>
                  </c:pt>
                  <c:pt idx="10">
                    <c:v>5.090951858072313E-2</c:v>
                  </c:pt>
                  <c:pt idx="11">
                    <c:v>5.5078640639120942E-2</c:v>
                  </c:pt>
                  <c:pt idx="12">
                    <c:v>5.9373616591893712E-2</c:v>
                  </c:pt>
                  <c:pt idx="13">
                    <c:v>6.338301797611702E-2</c:v>
                  </c:pt>
                  <c:pt idx="14">
                    <c:v>6.7362780065824912E-2</c:v>
                  </c:pt>
                  <c:pt idx="15">
                    <c:v>7.041194544588884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4:$Q$174</c:f>
              <c:numCache>
                <c:formatCode>General</c:formatCode>
                <c:ptCount val="16"/>
                <c:pt idx="0">
                  <c:v>0</c:v>
                </c:pt>
                <c:pt idx="1">
                  <c:v>5.462113862563546E-3</c:v>
                </c:pt>
                <c:pt idx="2">
                  <c:v>1.0834910647344334E-2</c:v>
                </c:pt>
                <c:pt idx="3">
                  <c:v>1.6558110160289293E-2</c:v>
                </c:pt>
                <c:pt idx="4">
                  <c:v>2.1010249264246092E-2</c:v>
                </c:pt>
                <c:pt idx="5">
                  <c:v>2.513947049544106E-2</c:v>
                </c:pt>
                <c:pt idx="6">
                  <c:v>2.9193117076554448E-2</c:v>
                </c:pt>
                <c:pt idx="7">
                  <c:v>3.3418524039890145E-2</c:v>
                </c:pt>
                <c:pt idx="8">
                  <c:v>3.743094845688523E-2</c:v>
                </c:pt>
                <c:pt idx="9">
                  <c:v>4.1305958834839014E-2</c:v>
                </c:pt>
                <c:pt idx="10">
                  <c:v>4.5057298625249716E-2</c:v>
                </c:pt>
                <c:pt idx="11">
                  <c:v>4.8849860579778727E-2</c:v>
                </c:pt>
                <c:pt idx="12">
                  <c:v>5.25050146380487E-2</c:v>
                </c:pt>
                <c:pt idx="13">
                  <c:v>5.6146423197226354E-2</c:v>
                </c:pt>
                <c:pt idx="14">
                  <c:v>5.9712261201510609E-2</c:v>
                </c:pt>
                <c:pt idx="15">
                  <c:v>6.3278093063012616E-2</c:v>
                </c:pt>
              </c:numCache>
            </c:numRef>
          </c:yVal>
          <c:smooth val="0"/>
          <c:extLst>
            <c:ext xmlns:c16="http://schemas.microsoft.com/office/drawing/2014/chart" uri="{C3380CC4-5D6E-409C-BE32-E72D297353CC}">
              <c16:uniqueId val="{00000004-4013-4C08-A816-ED51D32CCEB8}"/>
            </c:ext>
          </c:extLst>
        </c:ser>
        <c:ser>
          <c:idx val="5"/>
          <c:order val="5"/>
          <c:tx>
            <c:strRef>
              <c:f>Sheet0!$A$175</c:f>
              <c:strCache>
                <c:ptCount val="1"/>
                <c:pt idx="0">
                  <c:v>F6ATP</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plus>
            <c:minus>
              <c:numRef>
                <c:f>Sheet0!$R$175:$AG$175</c:f>
                <c:numCache>
                  <c:formatCode>General</c:formatCode>
                  <c:ptCount val="16"/>
                  <c:pt idx="0">
                    <c:v>0</c:v>
                  </c:pt>
                  <c:pt idx="1">
                    <c:v>1.466577542465886E-3</c:v>
                  </c:pt>
                  <c:pt idx="2">
                    <c:v>1.3353676178665991E-3</c:v>
                  </c:pt>
                  <c:pt idx="3">
                    <c:v>2.2280094086869649E-3</c:v>
                  </c:pt>
                  <c:pt idx="4">
                    <c:v>3.6717658978567482E-3</c:v>
                  </c:pt>
                  <c:pt idx="5">
                    <c:v>4.9662895982968145E-3</c:v>
                  </c:pt>
                  <c:pt idx="6">
                    <c:v>5.9301452707748907E-3</c:v>
                  </c:pt>
                  <c:pt idx="7">
                    <c:v>6.7142578910948892E-3</c:v>
                  </c:pt>
                  <c:pt idx="8">
                    <c:v>7.4489964185257274E-3</c:v>
                  </c:pt>
                  <c:pt idx="9">
                    <c:v>8.1158766432085864E-3</c:v>
                  </c:pt>
                  <c:pt idx="10">
                    <c:v>8.5220004134370139E-3</c:v>
                  </c:pt>
                  <c:pt idx="11">
                    <c:v>8.8025841685418597E-3</c:v>
                  </c:pt>
                  <c:pt idx="12">
                    <c:v>8.9388230992078765E-3</c:v>
                  </c:pt>
                  <c:pt idx="13">
                    <c:v>9.0829054894557525E-3</c:v>
                  </c:pt>
                  <c:pt idx="14">
                    <c:v>8.8971342883741675E-3</c:v>
                  </c:pt>
                  <c:pt idx="15">
                    <c:v>8.9310989164161653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5:$Q$175</c:f>
              <c:numCache>
                <c:formatCode>General</c:formatCode>
                <c:ptCount val="16"/>
                <c:pt idx="0">
                  <c:v>0</c:v>
                </c:pt>
                <c:pt idx="1">
                  <c:v>3.9505880994264971E-3</c:v>
                </c:pt>
                <c:pt idx="2">
                  <c:v>1.1446398002092885E-2</c:v>
                </c:pt>
                <c:pt idx="3">
                  <c:v>1.79803239646288E-2</c:v>
                </c:pt>
                <c:pt idx="4">
                  <c:v>2.3256935017268856E-2</c:v>
                </c:pt>
                <c:pt idx="5">
                  <c:v>2.7619753972051769E-2</c:v>
                </c:pt>
                <c:pt idx="6">
                  <c:v>3.1803942866457338E-2</c:v>
                </c:pt>
                <c:pt idx="7">
                  <c:v>3.5747658216337685E-2</c:v>
                </c:pt>
                <c:pt idx="8">
                  <c:v>3.9643279676350625E-2</c:v>
                </c:pt>
                <c:pt idx="9">
                  <c:v>4.3284692330716468E-2</c:v>
                </c:pt>
                <c:pt idx="10">
                  <c:v>4.6967327149200599E-2</c:v>
                </c:pt>
                <c:pt idx="11">
                  <c:v>5.064309024193564E-2</c:v>
                </c:pt>
                <c:pt idx="12">
                  <c:v>5.4291364384080151E-2</c:v>
                </c:pt>
                <c:pt idx="13">
                  <c:v>5.7767884286784608E-2</c:v>
                </c:pt>
                <c:pt idx="14">
                  <c:v>6.1113863923790972E-2</c:v>
                </c:pt>
                <c:pt idx="15">
                  <c:v>6.4583503910369974E-2</c:v>
                </c:pt>
              </c:numCache>
            </c:numRef>
          </c:yVal>
          <c:smooth val="0"/>
          <c:extLst>
            <c:ext xmlns:c16="http://schemas.microsoft.com/office/drawing/2014/chart" uri="{C3380CC4-5D6E-409C-BE32-E72D297353CC}">
              <c16:uniqueId val="{00000005-4013-4C08-A816-ED51D32CCEB8}"/>
            </c:ext>
          </c:extLst>
        </c:ser>
        <c:ser>
          <c:idx val="6"/>
          <c:order val="6"/>
          <c:tx>
            <c:strRef>
              <c:f>Sheet0!$A$176</c:f>
              <c:strCache>
                <c:ptCount val="1"/>
                <c:pt idx="0">
                  <c:v>G6ATP</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plus>
            <c:minus>
              <c:numRef>
                <c:f>Sheet0!$R$176:$AG$176</c:f>
                <c:numCache>
                  <c:formatCode>General</c:formatCode>
                  <c:ptCount val="16"/>
                  <c:pt idx="0">
                    <c:v>0</c:v>
                  </c:pt>
                  <c:pt idx="1">
                    <c:v>4.2318392901185145E-3</c:v>
                  </c:pt>
                  <c:pt idx="2">
                    <c:v>4.5576045492260004E-3</c:v>
                  </c:pt>
                  <c:pt idx="3">
                    <c:v>5.2227665071731743E-3</c:v>
                  </c:pt>
                  <c:pt idx="4">
                    <c:v>5.6686939566147005E-3</c:v>
                  </c:pt>
                  <c:pt idx="5">
                    <c:v>5.6282320209285206E-3</c:v>
                  </c:pt>
                  <c:pt idx="6">
                    <c:v>5.1345500917282152E-3</c:v>
                  </c:pt>
                  <c:pt idx="7">
                    <c:v>4.936703881551029E-3</c:v>
                  </c:pt>
                  <c:pt idx="8">
                    <c:v>4.6021630545826095E-3</c:v>
                  </c:pt>
                  <c:pt idx="9">
                    <c:v>4.3775282703054389E-3</c:v>
                  </c:pt>
                  <c:pt idx="10">
                    <c:v>3.9712465830962331E-3</c:v>
                  </c:pt>
                  <c:pt idx="11">
                    <c:v>3.8491239379578181E-3</c:v>
                  </c:pt>
                  <c:pt idx="12">
                    <c:v>3.6924599143868006E-3</c:v>
                  </c:pt>
                  <c:pt idx="13">
                    <c:v>3.8006386530040652E-3</c:v>
                  </c:pt>
                  <c:pt idx="14">
                    <c:v>3.9760226778745586E-3</c:v>
                  </c:pt>
                  <c:pt idx="15">
                    <c:v>4.162027756336604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6:$Q$176</c:f>
              <c:numCache>
                <c:formatCode>General</c:formatCode>
                <c:ptCount val="16"/>
                <c:pt idx="0">
                  <c:v>0</c:v>
                </c:pt>
                <c:pt idx="1">
                  <c:v>3.0161849195102044E-3</c:v>
                </c:pt>
                <c:pt idx="2">
                  <c:v>8.5813593113547217E-3</c:v>
                </c:pt>
                <c:pt idx="3">
                  <c:v>1.4613735293157386E-2</c:v>
                </c:pt>
                <c:pt idx="4">
                  <c:v>1.9457497241802575E-2</c:v>
                </c:pt>
                <c:pt idx="5">
                  <c:v>2.381344651843046E-2</c:v>
                </c:pt>
                <c:pt idx="6">
                  <c:v>2.7922060762754445E-2</c:v>
                </c:pt>
                <c:pt idx="7">
                  <c:v>3.1797069093114153E-2</c:v>
                </c:pt>
                <c:pt idx="8">
                  <c:v>3.5520928123310688E-2</c:v>
                </c:pt>
                <c:pt idx="9">
                  <c:v>3.8901254103498061E-2</c:v>
                </c:pt>
                <c:pt idx="10">
                  <c:v>4.2790003837761888E-2</c:v>
                </c:pt>
                <c:pt idx="11">
                  <c:v>4.6513860820364329E-2</c:v>
                </c:pt>
                <c:pt idx="12">
                  <c:v>5.0182754234944345E-2</c:v>
                </c:pt>
                <c:pt idx="13">
                  <c:v>5.3817291068372915E-2</c:v>
                </c:pt>
                <c:pt idx="14">
                  <c:v>5.7410615975653584E-2</c:v>
                </c:pt>
                <c:pt idx="15">
                  <c:v>6.1024545822211167E-2</c:v>
                </c:pt>
              </c:numCache>
            </c:numRef>
          </c:yVal>
          <c:smooth val="0"/>
          <c:extLst>
            <c:ext xmlns:c16="http://schemas.microsoft.com/office/drawing/2014/chart" uri="{C3380CC4-5D6E-409C-BE32-E72D297353CC}">
              <c16:uniqueId val="{00000006-4013-4C08-A816-ED51D32CCEB8}"/>
            </c:ext>
          </c:extLst>
        </c:ser>
        <c:ser>
          <c:idx val="7"/>
          <c:order val="7"/>
          <c:tx>
            <c:strRef>
              <c:f>Sheet0!$A$177</c:f>
              <c:strCache>
                <c:ptCount val="1"/>
                <c:pt idx="0">
                  <c:v>H6ATP</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plus>
            <c:minus>
              <c:numRef>
                <c:f>Sheet0!$R$177:$AG$177</c:f>
                <c:numCache>
                  <c:formatCode>General</c:formatCode>
                  <c:ptCount val="16"/>
                  <c:pt idx="0">
                    <c:v>0</c:v>
                  </c:pt>
                  <c:pt idx="1">
                    <c:v>3.0414295728580193E-3</c:v>
                  </c:pt>
                  <c:pt idx="2">
                    <c:v>5.9568727892397658E-3</c:v>
                  </c:pt>
                  <c:pt idx="3">
                    <c:v>7.9605605870285145E-3</c:v>
                  </c:pt>
                  <c:pt idx="4">
                    <c:v>9.7784907670865982E-3</c:v>
                  </c:pt>
                  <c:pt idx="5">
                    <c:v>1.1382387681105288E-2</c:v>
                  </c:pt>
                  <c:pt idx="6">
                    <c:v>1.284003923808682E-2</c:v>
                  </c:pt>
                  <c:pt idx="7">
                    <c:v>1.4202900541119475E-2</c:v>
                  </c:pt>
                  <c:pt idx="8">
                    <c:v>1.5455056831773029E-2</c:v>
                  </c:pt>
                  <c:pt idx="9">
                    <c:v>1.6876745379629444E-2</c:v>
                  </c:pt>
                  <c:pt idx="10">
                    <c:v>1.8036330811384584E-2</c:v>
                  </c:pt>
                  <c:pt idx="11">
                    <c:v>1.8893877890512771E-2</c:v>
                  </c:pt>
                  <c:pt idx="12">
                    <c:v>1.9336151137024502E-2</c:v>
                  </c:pt>
                  <c:pt idx="13">
                    <c:v>1.989499134136951E-2</c:v>
                  </c:pt>
                  <c:pt idx="14">
                    <c:v>1.9843286723142197E-2</c:v>
                  </c:pt>
                  <c:pt idx="15">
                    <c:v>2.0187681939715332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7:$Q$177</c:f>
              <c:numCache>
                <c:formatCode>General</c:formatCode>
                <c:ptCount val="16"/>
                <c:pt idx="0">
                  <c:v>0</c:v>
                </c:pt>
                <c:pt idx="1">
                  <c:v>2.4184461352450832E-3</c:v>
                </c:pt>
                <c:pt idx="2">
                  <c:v>7.736279352003439E-3</c:v>
                </c:pt>
                <c:pt idx="3">
                  <c:v>1.2415148548987244E-2</c:v>
                </c:pt>
                <c:pt idx="4">
                  <c:v>1.5630581777513239E-2</c:v>
                </c:pt>
                <c:pt idx="5">
                  <c:v>1.8090252124470713E-2</c:v>
                </c:pt>
                <c:pt idx="6">
                  <c:v>2.0103334011123273E-2</c:v>
                </c:pt>
                <c:pt idx="7">
                  <c:v>2.2267569293127173E-2</c:v>
                </c:pt>
                <c:pt idx="8">
                  <c:v>2.4507379225212664E-2</c:v>
                </c:pt>
                <c:pt idx="9">
                  <c:v>2.6568555001732636E-2</c:v>
                </c:pt>
                <c:pt idx="10">
                  <c:v>2.897326178066767E-2</c:v>
                </c:pt>
                <c:pt idx="11">
                  <c:v>3.1494765373802601E-2</c:v>
                </c:pt>
                <c:pt idx="12">
                  <c:v>3.4030008323247568E-2</c:v>
                </c:pt>
                <c:pt idx="13">
                  <c:v>3.6620218935903143E-2</c:v>
                </c:pt>
                <c:pt idx="14">
                  <c:v>3.9100504460107932E-2</c:v>
                </c:pt>
                <c:pt idx="15">
                  <c:v>4.1828125016616632E-2</c:v>
                </c:pt>
              </c:numCache>
            </c:numRef>
          </c:yVal>
          <c:smooth val="0"/>
          <c:extLst>
            <c:ext xmlns:c16="http://schemas.microsoft.com/office/drawing/2014/chart" uri="{C3380CC4-5D6E-409C-BE32-E72D297353CC}">
              <c16:uniqueId val="{00000007-4013-4C08-A816-ED51D32CCEB8}"/>
            </c:ext>
          </c:extLst>
        </c:ser>
        <c:dLbls>
          <c:showLegendKey val="0"/>
          <c:showVal val="0"/>
          <c:showCatName val="0"/>
          <c:showSerName val="0"/>
          <c:showPercent val="0"/>
          <c:showBubbleSize val="0"/>
        </c:dLbls>
        <c:axId val="672268831"/>
        <c:axId val="672272575"/>
      </c:scatterChart>
      <c:valAx>
        <c:axId val="672268831"/>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ei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72575"/>
        <c:crosses val="autoZero"/>
        <c:crossBetween val="midCat"/>
        <c:majorUnit val="60"/>
      </c:valAx>
      <c:valAx>
        <c:axId val="672272575"/>
        <c:scaling>
          <c:orientation val="minMax"/>
          <c:max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672268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NADPH Konzentraion 12mM ATP</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manualLayout>
          <c:layoutTarget val="inner"/>
          <c:xMode val="edge"/>
          <c:yMode val="edge"/>
          <c:x val="6.9594468794179506E-2"/>
          <c:y val="0.10110964717599258"/>
          <c:w val="0.90998329211350804"/>
          <c:h val="0.74295359778522585"/>
        </c:manualLayout>
      </c:layout>
      <c:scatterChart>
        <c:scatterStyle val="lineMarker"/>
        <c:varyColors val="0"/>
        <c:ser>
          <c:idx val="0"/>
          <c:order val="0"/>
          <c:tx>
            <c:strRef>
              <c:f>Sheet0!$A$178</c:f>
              <c:strCache>
                <c:ptCount val="1"/>
                <c:pt idx="0">
                  <c:v>A12ATP</c:v>
                </c:pt>
              </c:strCache>
            </c:strRef>
          </c:tx>
          <c:spPr>
            <a:ln w="28575"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plus>
            <c:minus>
              <c:numRef>
                <c:f>Sheet0!$R$178:$AG$178</c:f>
                <c:numCache>
                  <c:formatCode>General</c:formatCode>
                  <c:ptCount val="16"/>
                  <c:pt idx="0">
                    <c:v>0</c:v>
                  </c:pt>
                  <c:pt idx="1">
                    <c:v>3.0874081505728851E-3</c:v>
                  </c:pt>
                  <c:pt idx="2">
                    <c:v>2.9047463203263966E-3</c:v>
                  </c:pt>
                  <c:pt idx="3">
                    <c:v>2.1822505441821197E-3</c:v>
                  </c:pt>
                  <c:pt idx="4">
                    <c:v>1.7421102229401241E-3</c:v>
                  </c:pt>
                  <c:pt idx="5">
                    <c:v>3.4249029797099751E-3</c:v>
                  </c:pt>
                  <c:pt idx="6">
                    <c:v>5.7024830603712795E-3</c:v>
                  </c:pt>
                  <c:pt idx="7">
                    <c:v>8.0862300610826041E-3</c:v>
                  </c:pt>
                  <c:pt idx="8">
                    <c:v>1.021138784105019E-2</c:v>
                  </c:pt>
                  <c:pt idx="9">
                    <c:v>1.2541678368536277E-2</c:v>
                  </c:pt>
                  <c:pt idx="10">
                    <c:v>1.4647753639945648E-2</c:v>
                  </c:pt>
                  <c:pt idx="11">
                    <c:v>1.6841840455560898E-2</c:v>
                  </c:pt>
                  <c:pt idx="12">
                    <c:v>1.8824839316412594E-2</c:v>
                  </c:pt>
                  <c:pt idx="13">
                    <c:v>2.060934160043312E-2</c:v>
                  </c:pt>
                  <c:pt idx="14">
                    <c:v>2.2464287308463865E-2</c:v>
                  </c:pt>
                  <c:pt idx="15">
                    <c:v>2.4243398104806489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8:$Q$178</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B91A-40C1-AA60-C2D00E4C3939}"/>
            </c:ext>
          </c:extLst>
        </c:ser>
        <c:ser>
          <c:idx val="1"/>
          <c:order val="1"/>
          <c:tx>
            <c:strRef>
              <c:f>Sheet0!$A$179</c:f>
              <c:strCache>
                <c:ptCount val="1"/>
                <c:pt idx="0">
                  <c:v>B12ATP</c:v>
                </c:pt>
              </c:strCache>
            </c:strRef>
          </c:tx>
          <c:spPr>
            <a:ln w="28575" cap="rnd">
              <a:solidFill>
                <a:srgbClr val="0070C0"/>
              </a:solid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plus>
            <c:minus>
              <c:numRef>
                <c:f>Sheet0!$R$179:$AG$179</c:f>
                <c:numCache>
                  <c:formatCode>General</c:formatCode>
                  <c:ptCount val="16"/>
                  <c:pt idx="0">
                    <c:v>0</c:v>
                  </c:pt>
                  <c:pt idx="1">
                    <c:v>3.4053091354007714E-3</c:v>
                  </c:pt>
                  <c:pt idx="2">
                    <c:v>4.5736098202029266E-3</c:v>
                  </c:pt>
                  <c:pt idx="3">
                    <c:v>7.0639909483790645E-3</c:v>
                  </c:pt>
                  <c:pt idx="4">
                    <c:v>9.6950126330327471E-3</c:v>
                  </c:pt>
                  <c:pt idx="5">
                    <c:v>1.1802959432917036E-2</c:v>
                  </c:pt>
                  <c:pt idx="6">
                    <c:v>1.4046483054429678E-2</c:v>
                  </c:pt>
                  <c:pt idx="7">
                    <c:v>1.6131400042076079E-2</c:v>
                  </c:pt>
                  <c:pt idx="8">
                    <c:v>1.8081839755725245E-2</c:v>
                  </c:pt>
                  <c:pt idx="9">
                    <c:v>2.0019664515495712E-2</c:v>
                  </c:pt>
                  <c:pt idx="10">
                    <c:v>2.1862903972428856E-2</c:v>
                  </c:pt>
                  <c:pt idx="11">
                    <c:v>2.3709645391839368E-2</c:v>
                  </c:pt>
                  <c:pt idx="12">
                    <c:v>2.5287599559328345E-2</c:v>
                  </c:pt>
                  <c:pt idx="13">
                    <c:v>2.6910577250476044E-2</c:v>
                  </c:pt>
                  <c:pt idx="14">
                    <c:v>2.8499663488895086E-2</c:v>
                  </c:pt>
                  <c:pt idx="15">
                    <c:v>2.996297780716934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79:$Q$179</c:f>
              <c:numCache>
                <c:formatCode>General</c:formatCode>
                <c:ptCount val="16"/>
                <c:pt idx="0">
                  <c:v>0</c:v>
                </c:pt>
                <c:pt idx="1">
                  <c:v>-1.9581193424271715E-4</c:v>
                </c:pt>
                <c:pt idx="2">
                  <c:v>8.0385984282706278E-4</c:v>
                </c:pt>
                <c:pt idx="3">
                  <c:v>3.5967525797788971E-3</c:v>
                </c:pt>
                <c:pt idx="4">
                  <c:v>6.8121888796960203E-3</c:v>
                </c:pt>
                <c:pt idx="5">
                  <c:v>1.0068843248543277E-2</c:v>
                </c:pt>
                <c:pt idx="6">
                  <c:v>1.3263664371213079E-2</c:v>
                </c:pt>
                <c:pt idx="7">
                  <c:v>1.58195255692965E-2</c:v>
                </c:pt>
                <c:pt idx="8">
                  <c:v>1.8024980967824619E-2</c:v>
                </c:pt>
                <c:pt idx="9">
                  <c:v>2.0127378908462893E-2</c:v>
                </c:pt>
                <c:pt idx="10">
                  <c:v>2.1776325877220535E-2</c:v>
                </c:pt>
                <c:pt idx="11">
                  <c:v>2.3445878809052117E-2</c:v>
                </c:pt>
                <c:pt idx="12">
                  <c:v>2.5455520737641953E-2</c:v>
                </c:pt>
                <c:pt idx="13">
                  <c:v>2.7289967444931961E-2</c:v>
                </c:pt>
                <c:pt idx="14">
                  <c:v>2.9248083715968005E-2</c:v>
                </c:pt>
                <c:pt idx="15">
                  <c:v>3.1319561962126423E-2</c:v>
                </c:pt>
              </c:numCache>
            </c:numRef>
          </c:yVal>
          <c:smooth val="0"/>
          <c:extLst>
            <c:ext xmlns:c16="http://schemas.microsoft.com/office/drawing/2014/chart" uri="{C3380CC4-5D6E-409C-BE32-E72D297353CC}">
              <c16:uniqueId val="{00000001-B91A-40C1-AA60-C2D00E4C3939}"/>
            </c:ext>
          </c:extLst>
        </c:ser>
        <c:ser>
          <c:idx val="2"/>
          <c:order val="2"/>
          <c:tx>
            <c:strRef>
              <c:f>Sheet0!$A$180</c:f>
              <c:strCache>
                <c:ptCount val="1"/>
                <c:pt idx="0">
                  <c:v>c12ATP</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errBars>
            <c:errDir val="x"/>
            <c:errBarType val="both"/>
            <c:errValType val="cust"/>
            <c:noEndCap val="0"/>
            <c:pl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plus>
            <c:minus>
              <c:numRef>
                <c:f>Sheet0!$R$180:$AG$180</c:f>
                <c:numCache>
                  <c:formatCode>General</c:formatCode>
                  <c:ptCount val="16"/>
                  <c:pt idx="0">
                    <c:v>0</c:v>
                  </c:pt>
                  <c:pt idx="1">
                    <c:v>2.5279437234276372E-3</c:v>
                  </c:pt>
                  <c:pt idx="2">
                    <c:v>4.329025762247119E-3</c:v>
                  </c:pt>
                  <c:pt idx="3">
                    <c:v>6.4325426562838314E-3</c:v>
                  </c:pt>
                  <c:pt idx="4">
                    <c:v>8.2891120249592269E-3</c:v>
                  </c:pt>
                  <c:pt idx="5">
                    <c:v>9.8332819190900794E-3</c:v>
                  </c:pt>
                  <c:pt idx="6">
                    <c:v>1.1541597634616738E-2</c:v>
                  </c:pt>
                  <c:pt idx="7">
                    <c:v>1.3064967795013224E-2</c:v>
                  </c:pt>
                  <c:pt idx="8">
                    <c:v>1.407204889017854E-2</c:v>
                  </c:pt>
                  <c:pt idx="9">
                    <c:v>1.4927651492742508E-2</c:v>
                  </c:pt>
                  <c:pt idx="10">
                    <c:v>1.5879187139710108E-2</c:v>
                  </c:pt>
                  <c:pt idx="11">
                    <c:v>1.6930782292112489E-2</c:v>
                  </c:pt>
                  <c:pt idx="12">
                    <c:v>1.7598475946991515E-2</c:v>
                  </c:pt>
                  <c:pt idx="13">
                    <c:v>1.8225120363025121E-2</c:v>
                  </c:pt>
                  <c:pt idx="14">
                    <c:v>1.9780881563774496E-2</c:v>
                  </c:pt>
                  <c:pt idx="15">
                    <c:v>1.9940671513246848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0:$Q$180</c:f>
              <c:numCache>
                <c:formatCode>General</c:formatCode>
                <c:ptCount val="16"/>
                <c:pt idx="0">
                  <c:v>0</c:v>
                </c:pt>
                <c:pt idx="1">
                  <c:v>2.9577880481058238E-3</c:v>
                </c:pt>
                <c:pt idx="2">
                  <c:v>4.23571711145197E-3</c:v>
                </c:pt>
                <c:pt idx="3">
                  <c:v>6.1835257938643532E-3</c:v>
                </c:pt>
                <c:pt idx="4">
                  <c:v>9.1722350721455959E-3</c:v>
                </c:pt>
                <c:pt idx="5">
                  <c:v>1.1460135822707364E-2</c:v>
                </c:pt>
                <c:pt idx="6">
                  <c:v>1.3840795656708697E-2</c:v>
                </c:pt>
                <c:pt idx="7">
                  <c:v>1.6324509877208748E-2</c:v>
                </c:pt>
                <c:pt idx="8">
                  <c:v>1.8447522995094345E-2</c:v>
                </c:pt>
                <c:pt idx="9">
                  <c:v>2.0230437902048301E-2</c:v>
                </c:pt>
                <c:pt idx="10">
                  <c:v>2.1930910528359736E-2</c:v>
                </c:pt>
                <c:pt idx="11">
                  <c:v>2.4095147857957723E-2</c:v>
                </c:pt>
                <c:pt idx="12">
                  <c:v>2.6279988079238519E-2</c:v>
                </c:pt>
                <c:pt idx="13">
                  <c:v>2.8433920891603973E-2</c:v>
                </c:pt>
                <c:pt idx="14">
                  <c:v>3.0721824713556868E-2</c:v>
                </c:pt>
                <c:pt idx="15">
                  <c:v>3.322615103991311E-2</c:v>
                </c:pt>
              </c:numCache>
            </c:numRef>
          </c:yVal>
          <c:smooth val="0"/>
          <c:extLst>
            <c:ext xmlns:c16="http://schemas.microsoft.com/office/drawing/2014/chart" uri="{C3380CC4-5D6E-409C-BE32-E72D297353CC}">
              <c16:uniqueId val="{00000002-B91A-40C1-AA60-C2D00E4C3939}"/>
            </c:ext>
          </c:extLst>
        </c:ser>
        <c:ser>
          <c:idx val="3"/>
          <c:order val="3"/>
          <c:tx>
            <c:strRef>
              <c:f>Sheet0!$A$181</c:f>
              <c:strCache>
                <c:ptCount val="1"/>
                <c:pt idx="0">
                  <c:v>D12ATP</c:v>
                </c:pt>
              </c:strCache>
            </c:strRef>
          </c:tx>
          <c:spPr>
            <a:ln w="28575" cap="rnd">
              <a:solidFill>
                <a:srgbClr val="FFC000"/>
              </a:solidFill>
              <a:round/>
            </a:ln>
            <a:effectLst/>
          </c:spPr>
          <c:marker>
            <c:symbol val="circle"/>
            <c:size val="5"/>
            <c:spPr>
              <a:solidFill>
                <a:srgbClr val="FFC000"/>
              </a:solidFill>
              <a:ln w="9525">
                <a:solidFill>
                  <a:srgbClr val="FFC000"/>
                </a:solidFill>
              </a:ln>
              <a:effectLst/>
            </c:spPr>
          </c:marker>
          <c:errBars>
            <c:errDir val="x"/>
            <c:errBarType val="both"/>
            <c:errValType val="cust"/>
            <c:noEndCap val="0"/>
            <c:pl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plus>
            <c:minus>
              <c:numRef>
                <c:f>Sheet0!$R$181:$AG$181</c:f>
                <c:numCache>
                  <c:formatCode>General</c:formatCode>
                  <c:ptCount val="16"/>
                  <c:pt idx="0">
                    <c:v>0</c:v>
                  </c:pt>
                  <c:pt idx="1">
                    <c:v>1.7916028956302052E-3</c:v>
                  </c:pt>
                  <c:pt idx="2">
                    <c:v>1.9040318620486137E-3</c:v>
                  </c:pt>
                  <c:pt idx="3">
                    <c:v>2.014896055997101E-3</c:v>
                  </c:pt>
                  <c:pt idx="4">
                    <c:v>2.445049301197765E-3</c:v>
                  </c:pt>
                  <c:pt idx="5">
                    <c:v>2.8695031718665854E-3</c:v>
                  </c:pt>
                  <c:pt idx="6">
                    <c:v>3.295866080027526E-3</c:v>
                  </c:pt>
                  <c:pt idx="7">
                    <c:v>3.6601750475465517E-3</c:v>
                  </c:pt>
                  <c:pt idx="8">
                    <c:v>4.0703229757549659E-3</c:v>
                  </c:pt>
                  <c:pt idx="9">
                    <c:v>4.27331311396418E-3</c:v>
                  </c:pt>
                  <c:pt idx="10">
                    <c:v>4.6197334424837718E-3</c:v>
                  </c:pt>
                  <c:pt idx="11">
                    <c:v>4.6694476013741095E-3</c:v>
                  </c:pt>
                  <c:pt idx="12">
                    <c:v>4.8664851075208597E-3</c:v>
                  </c:pt>
                  <c:pt idx="13">
                    <c:v>5.0640238744685158E-3</c:v>
                  </c:pt>
                  <c:pt idx="14">
                    <c:v>5.1844535798039517E-3</c:v>
                  </c:pt>
                  <c:pt idx="15">
                    <c:v>5.4663254585019068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1:$Q$181</c:f>
              <c:numCache>
                <c:formatCode>General</c:formatCode>
                <c:ptCount val="16"/>
                <c:pt idx="0">
                  <c:v>0</c:v>
                </c:pt>
                <c:pt idx="1">
                  <c:v>3.5177400192286734E-3</c:v>
                </c:pt>
                <c:pt idx="2">
                  <c:v>6.6713410253742573E-3</c:v>
                </c:pt>
                <c:pt idx="3">
                  <c:v>1.0003574139491267E-2</c:v>
                </c:pt>
                <c:pt idx="4">
                  <c:v>1.4764891759899848E-2</c:v>
                </c:pt>
                <c:pt idx="5">
                  <c:v>1.9457500313193703E-2</c:v>
                </c:pt>
                <c:pt idx="6">
                  <c:v>2.3737878011131131E-2</c:v>
                </c:pt>
                <c:pt idx="7">
                  <c:v>2.8090390401087427E-2</c:v>
                </c:pt>
                <c:pt idx="8">
                  <c:v>3.2185257098725023E-2</c:v>
                </c:pt>
                <c:pt idx="9">
                  <c:v>3.564459768705671E-2</c:v>
                </c:pt>
                <c:pt idx="10">
                  <c:v>3.8667654332316025E-2</c:v>
                </c:pt>
                <c:pt idx="11">
                  <c:v>4.1831563950882313E-2</c:v>
                </c:pt>
                <c:pt idx="12">
                  <c:v>4.5064176493781076E-2</c:v>
                </c:pt>
                <c:pt idx="13">
                  <c:v>4.7942948398047025E-2</c:v>
                </c:pt>
                <c:pt idx="14">
                  <c:v>5.0845771342434856E-2</c:v>
                </c:pt>
                <c:pt idx="15">
                  <c:v>5.4016542448779827E-2</c:v>
                </c:pt>
              </c:numCache>
            </c:numRef>
          </c:yVal>
          <c:smooth val="0"/>
          <c:extLst>
            <c:ext xmlns:c16="http://schemas.microsoft.com/office/drawing/2014/chart" uri="{C3380CC4-5D6E-409C-BE32-E72D297353CC}">
              <c16:uniqueId val="{00000003-B91A-40C1-AA60-C2D00E4C3939}"/>
            </c:ext>
          </c:extLst>
        </c:ser>
        <c:ser>
          <c:idx val="4"/>
          <c:order val="4"/>
          <c:tx>
            <c:strRef>
              <c:f>Sheet0!$A$182</c:f>
              <c:strCache>
                <c:ptCount val="1"/>
                <c:pt idx="0">
                  <c:v>E12ATP</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x"/>
            <c:errBarType val="both"/>
            <c:errValType val="cust"/>
            <c:noEndCap val="0"/>
            <c:pl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plus>
            <c:minus>
              <c:numRef>
                <c:f>Sheet0!$R$182:$AG$182</c:f>
                <c:numCache>
                  <c:formatCode>General</c:formatCode>
                  <c:ptCount val="16"/>
                  <c:pt idx="0">
                    <c:v>0</c:v>
                  </c:pt>
                  <c:pt idx="1">
                    <c:v>3.3899292800938529E-3</c:v>
                  </c:pt>
                  <c:pt idx="2">
                    <c:v>3.3744992651964494E-3</c:v>
                  </c:pt>
                  <c:pt idx="3">
                    <c:v>4.4447712101679162E-3</c:v>
                  </c:pt>
                  <c:pt idx="4">
                    <c:v>5.0013275649221436E-3</c:v>
                  </c:pt>
                  <c:pt idx="5">
                    <c:v>5.0153684377209958E-3</c:v>
                  </c:pt>
                  <c:pt idx="6">
                    <c:v>4.6699783059671717E-3</c:v>
                  </c:pt>
                  <c:pt idx="7">
                    <c:v>4.5776959506564014E-3</c:v>
                  </c:pt>
                  <c:pt idx="8">
                    <c:v>4.499536256764536E-3</c:v>
                  </c:pt>
                  <c:pt idx="9">
                    <c:v>4.6875178061751843E-3</c:v>
                  </c:pt>
                  <c:pt idx="10">
                    <c:v>4.6590182666128169E-3</c:v>
                  </c:pt>
                  <c:pt idx="11">
                    <c:v>4.7934052167402357E-3</c:v>
                  </c:pt>
                  <c:pt idx="12">
                    <c:v>5.2654215638185189E-3</c:v>
                  </c:pt>
                  <c:pt idx="13">
                    <c:v>5.7845396018233611E-3</c:v>
                  </c:pt>
                  <c:pt idx="14">
                    <c:v>6.2914384666959292E-3</c:v>
                  </c:pt>
                  <c:pt idx="15">
                    <c:v>6.814941704888098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2:$Q$182</c:f>
              <c:numCache>
                <c:formatCode>General</c:formatCode>
                <c:ptCount val="16"/>
                <c:pt idx="0">
                  <c:v>0</c:v>
                </c:pt>
                <c:pt idx="1">
                  <c:v>4.4727512098129913E-3</c:v>
                </c:pt>
                <c:pt idx="2">
                  <c:v>8.2721838662940632E-3</c:v>
                </c:pt>
                <c:pt idx="3">
                  <c:v>1.205787716646509E-2</c:v>
                </c:pt>
                <c:pt idx="4">
                  <c:v>1.5809219004469882E-2</c:v>
                </c:pt>
                <c:pt idx="5">
                  <c:v>1.9691097012984604E-2</c:v>
                </c:pt>
                <c:pt idx="6">
                  <c:v>2.3408087388823152E-2</c:v>
                </c:pt>
                <c:pt idx="7">
                  <c:v>2.7272789154356235E-2</c:v>
                </c:pt>
                <c:pt idx="8">
                  <c:v>3.0989774411209575E-2</c:v>
                </c:pt>
                <c:pt idx="9">
                  <c:v>3.4359800993149628E-2</c:v>
                </c:pt>
                <c:pt idx="10">
                  <c:v>3.7719514867480819E-2</c:v>
                </c:pt>
                <c:pt idx="11">
                  <c:v>4.1151372648004253E-2</c:v>
                </c:pt>
                <c:pt idx="12">
                  <c:v>4.4816830199709702E-2</c:v>
                </c:pt>
                <c:pt idx="13">
                  <c:v>4.8334574314126549E-2</c:v>
                </c:pt>
                <c:pt idx="14">
                  <c:v>5.1862613731602544E-2</c:v>
                </c:pt>
                <c:pt idx="15">
                  <c:v>5.5720446842777646E-2</c:v>
                </c:pt>
              </c:numCache>
            </c:numRef>
          </c:yVal>
          <c:smooth val="0"/>
          <c:extLst>
            <c:ext xmlns:c16="http://schemas.microsoft.com/office/drawing/2014/chart" uri="{C3380CC4-5D6E-409C-BE32-E72D297353CC}">
              <c16:uniqueId val="{00000004-B91A-40C1-AA60-C2D00E4C3939}"/>
            </c:ext>
          </c:extLst>
        </c:ser>
        <c:ser>
          <c:idx val="5"/>
          <c:order val="5"/>
          <c:tx>
            <c:strRef>
              <c:f>Sheet0!$A$183</c:f>
              <c:strCache>
                <c:ptCount val="1"/>
                <c:pt idx="0">
                  <c:v>F12ATP</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errBars>
            <c:errDir val="x"/>
            <c:errBarType val="both"/>
            <c:errValType val="cust"/>
            <c:noEndCap val="0"/>
            <c:pl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plus>
            <c:minus>
              <c:numRef>
                <c:f>Sheet0!$R$183:$AG$183</c:f>
                <c:numCache>
                  <c:formatCode>General</c:formatCode>
                  <c:ptCount val="16"/>
                  <c:pt idx="0">
                    <c:v>0</c:v>
                  </c:pt>
                  <c:pt idx="1">
                    <c:v>1.9559799347170681E-3</c:v>
                  </c:pt>
                  <c:pt idx="2">
                    <c:v>4.6827808530631497E-3</c:v>
                  </c:pt>
                  <c:pt idx="3">
                    <c:v>6.7531847446486498E-3</c:v>
                  </c:pt>
                  <c:pt idx="4">
                    <c:v>8.2383053984224439E-3</c:v>
                  </c:pt>
                  <c:pt idx="5">
                    <c:v>1.025953158104443E-2</c:v>
                  </c:pt>
                  <c:pt idx="6">
                    <c:v>1.2581414752509089E-2</c:v>
                  </c:pt>
                  <c:pt idx="7">
                    <c:v>1.4773488240544915E-2</c:v>
                  </c:pt>
                  <c:pt idx="8">
                    <c:v>1.6529443387952238E-2</c:v>
                  </c:pt>
                  <c:pt idx="9">
                    <c:v>1.8498097239022827E-2</c:v>
                  </c:pt>
                  <c:pt idx="10">
                    <c:v>2.1027737640228361E-2</c:v>
                  </c:pt>
                  <c:pt idx="11">
                    <c:v>2.2990154310711407E-2</c:v>
                  </c:pt>
                  <c:pt idx="12">
                    <c:v>2.507362789375131E-2</c:v>
                  </c:pt>
                  <c:pt idx="13">
                    <c:v>2.7457513014082346E-2</c:v>
                  </c:pt>
                  <c:pt idx="14">
                    <c:v>2.956784231736561E-2</c:v>
                  </c:pt>
                  <c:pt idx="15">
                    <c:v>3.1580587610371115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3:$Q$183</c:f>
              <c:numCache>
                <c:formatCode>General</c:formatCode>
                <c:ptCount val="16"/>
                <c:pt idx="0">
                  <c:v>0</c:v>
                </c:pt>
                <c:pt idx="1">
                  <c:v>5.6682308259373175E-3</c:v>
                </c:pt>
                <c:pt idx="2">
                  <c:v>1.0979195388337694E-2</c:v>
                </c:pt>
                <c:pt idx="3">
                  <c:v>1.5266440716836065E-2</c:v>
                </c:pt>
                <c:pt idx="4">
                  <c:v>2.0144559246632703E-2</c:v>
                </c:pt>
                <c:pt idx="5">
                  <c:v>2.4527991331068855E-2</c:v>
                </c:pt>
                <c:pt idx="6">
                  <c:v>2.8657213586060864E-2</c:v>
                </c:pt>
                <c:pt idx="7">
                  <c:v>3.1814248407486916E-2</c:v>
                </c:pt>
                <c:pt idx="8">
                  <c:v>3.4624315339826302E-2</c:v>
                </c:pt>
                <c:pt idx="9">
                  <c:v>3.7197350733297281E-2</c:v>
                </c:pt>
                <c:pt idx="10">
                  <c:v>3.954022119466373E-2</c:v>
                </c:pt>
                <c:pt idx="11">
                  <c:v>4.1948359741285156E-2</c:v>
                </c:pt>
                <c:pt idx="12">
                  <c:v>4.4425207355021312E-2</c:v>
                </c:pt>
                <c:pt idx="13">
                  <c:v>4.6809303051897198E-2</c:v>
                </c:pt>
                <c:pt idx="14">
                  <c:v>4.9224313324267729E-2</c:v>
                </c:pt>
                <c:pt idx="15">
                  <c:v>5.1845438512417949E-2</c:v>
                </c:pt>
              </c:numCache>
            </c:numRef>
          </c:yVal>
          <c:smooth val="0"/>
          <c:extLst>
            <c:ext xmlns:c16="http://schemas.microsoft.com/office/drawing/2014/chart" uri="{C3380CC4-5D6E-409C-BE32-E72D297353CC}">
              <c16:uniqueId val="{00000005-B91A-40C1-AA60-C2D00E4C3939}"/>
            </c:ext>
          </c:extLst>
        </c:ser>
        <c:ser>
          <c:idx val="6"/>
          <c:order val="6"/>
          <c:tx>
            <c:strRef>
              <c:f>Sheet0!$A$184</c:f>
              <c:strCache>
                <c:ptCount val="1"/>
                <c:pt idx="0">
                  <c:v>G12ATP</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errBars>
            <c:errDir val="x"/>
            <c:errBarType val="both"/>
            <c:errValType val="cust"/>
            <c:noEndCap val="0"/>
            <c:pl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plus>
            <c:minus>
              <c:numRef>
                <c:f>Sheet0!$R$184:$AG$184</c:f>
                <c:numCache>
                  <c:formatCode>General</c:formatCode>
                  <c:ptCount val="16"/>
                  <c:pt idx="0">
                    <c:v>0</c:v>
                  </c:pt>
                  <c:pt idx="1">
                    <c:v>1.9156035291842308E-3</c:v>
                  </c:pt>
                  <c:pt idx="2">
                    <c:v>2.7093546122097089E-3</c:v>
                  </c:pt>
                  <c:pt idx="3">
                    <c:v>3.4131816570870297E-3</c:v>
                  </c:pt>
                  <c:pt idx="4">
                    <c:v>3.7781240019252155E-3</c:v>
                  </c:pt>
                  <c:pt idx="5">
                    <c:v>3.5835616911371075E-3</c:v>
                  </c:pt>
                  <c:pt idx="6">
                    <c:v>3.433164316216813E-3</c:v>
                  </c:pt>
                  <c:pt idx="7">
                    <c:v>2.7570766914584858E-3</c:v>
                  </c:pt>
                  <c:pt idx="8">
                    <c:v>2.1498257372202694E-3</c:v>
                  </c:pt>
                  <c:pt idx="9">
                    <c:v>1.2225421816399818E-3</c:v>
                  </c:pt>
                  <c:pt idx="10">
                    <c:v>5.4586036285258924E-4</c:v>
                  </c:pt>
                  <c:pt idx="11">
                    <c:v>7.8667051718656002E-4</c:v>
                  </c:pt>
                  <c:pt idx="12">
                    <c:v>1.572264947944954E-3</c:v>
                  </c:pt>
                  <c:pt idx="13">
                    <c:v>2.3346545968386217E-3</c:v>
                  </c:pt>
                  <c:pt idx="14">
                    <c:v>3.2189716229218653E-3</c:v>
                  </c:pt>
                  <c:pt idx="15">
                    <c:v>3.9632657120007211E-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4:$Q$184</c:f>
              <c:numCache>
                <c:formatCode>General</c:formatCode>
                <c:ptCount val="16"/>
                <c:pt idx="0">
                  <c:v>0</c:v>
                </c:pt>
                <c:pt idx="1">
                  <c:v>2.0405636706637784E-3</c:v>
                </c:pt>
                <c:pt idx="2">
                  <c:v>4.7613155728144958E-3</c:v>
                </c:pt>
                <c:pt idx="3">
                  <c:v>7.1866324100116436E-3</c:v>
                </c:pt>
                <c:pt idx="4">
                  <c:v>1.0553221081483063E-2</c:v>
                </c:pt>
                <c:pt idx="5">
                  <c:v>1.382361992562558E-2</c:v>
                </c:pt>
                <c:pt idx="6">
                  <c:v>1.7252042867071493E-2</c:v>
                </c:pt>
                <c:pt idx="7">
                  <c:v>2.0367851429191078E-2</c:v>
                </c:pt>
                <c:pt idx="8">
                  <c:v>2.3349686934129126E-2</c:v>
                </c:pt>
                <c:pt idx="9">
                  <c:v>2.5984555573777556E-2</c:v>
                </c:pt>
                <c:pt idx="10">
                  <c:v>2.8499190512554503E-2</c:v>
                </c:pt>
                <c:pt idx="11">
                  <c:v>3.1182159184852603E-2</c:v>
                </c:pt>
                <c:pt idx="12">
                  <c:v>3.3899472152737635E-2</c:v>
                </c:pt>
                <c:pt idx="13">
                  <c:v>3.646220200517903E-2</c:v>
                </c:pt>
                <c:pt idx="14">
                  <c:v>3.8973398009690303E-2</c:v>
                </c:pt>
                <c:pt idx="15">
                  <c:v>4.1642619135302011E-2</c:v>
                </c:pt>
              </c:numCache>
            </c:numRef>
          </c:yVal>
          <c:smooth val="0"/>
          <c:extLst>
            <c:ext xmlns:c16="http://schemas.microsoft.com/office/drawing/2014/chart" uri="{C3380CC4-5D6E-409C-BE32-E72D297353CC}">
              <c16:uniqueId val="{00000006-B91A-40C1-AA60-C2D00E4C3939}"/>
            </c:ext>
          </c:extLst>
        </c:ser>
        <c:ser>
          <c:idx val="7"/>
          <c:order val="7"/>
          <c:tx>
            <c:strRef>
              <c:f>Sheet0!$A$185</c:f>
              <c:strCache>
                <c:ptCount val="1"/>
                <c:pt idx="0">
                  <c:v>H12ATP</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errBars>
            <c:errDir val="x"/>
            <c:errBarType val="both"/>
            <c:errValType val="cust"/>
            <c:noEndCap val="0"/>
            <c:pl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plus>
            <c:minus>
              <c:numRef>
                <c:f>Sheet0!$R$185:$AG$185</c:f>
                <c:numCache>
                  <c:formatCode>General</c:formatCode>
                  <c:ptCount val="16"/>
                  <c:pt idx="0">
                    <c:v>0</c:v>
                  </c:pt>
                  <c:pt idx="1">
                    <c:v>3.4752670515284636E-3</c:v>
                  </c:pt>
                  <c:pt idx="2">
                    <c:v>3.7040229548689972E-3</c:v>
                  </c:pt>
                  <c:pt idx="3">
                    <c:v>4.7173771926376324E-3</c:v>
                  </c:pt>
                  <c:pt idx="4">
                    <c:v>5.5587442530665573E-3</c:v>
                  </c:pt>
                  <c:pt idx="5">
                    <c:v>5.9529816537745436E-3</c:v>
                  </c:pt>
                  <c:pt idx="6">
                    <c:v>6.0539063646799611E-3</c:v>
                  </c:pt>
                  <c:pt idx="7">
                    <c:v>6.4370306242023754E-3</c:v>
                  </c:pt>
                  <c:pt idx="8">
                    <c:v>6.8847193873058515E-3</c:v>
                  </c:pt>
                  <c:pt idx="9">
                    <c:v>7.4605946449802889E-3</c:v>
                  </c:pt>
                  <c:pt idx="10">
                    <c:v>8.1571697058573523E-3</c:v>
                  </c:pt>
                  <c:pt idx="11">
                    <c:v>8.9311301399048661E-3</c:v>
                  </c:pt>
                  <c:pt idx="12">
                    <c:v>9.6627569214140716E-3</c:v>
                  </c:pt>
                  <c:pt idx="13">
                    <c:v>1.0530278625840413E-2</c:v>
                  </c:pt>
                  <c:pt idx="14">
                    <c:v>1.1400469833476992E-2</c:v>
                  </c:pt>
                  <c:pt idx="15">
                    <c:v>1.2161789336220646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B$161:$Q$161</c:f>
              <c:numCache>
                <c:formatCode>General</c:formatCode>
                <c:ptCount val="16"/>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numCache>
            </c:numRef>
          </c:xVal>
          <c:yVal>
            <c:numRef>
              <c:f>Sheet0!$B$185:$Q$185</c:f>
              <c:numCache>
                <c:formatCode>General</c:formatCode>
                <c:ptCount val="16"/>
                <c:pt idx="0">
                  <c:v>0</c:v>
                </c:pt>
                <c:pt idx="1">
                  <c:v>2.1642363058009435E-3</c:v>
                </c:pt>
                <c:pt idx="2">
                  <c:v>5.0430133290521083E-3</c:v>
                </c:pt>
                <c:pt idx="3">
                  <c:v>7.0629638700626498E-3</c:v>
                </c:pt>
                <c:pt idx="4">
                  <c:v>1.0484518157150588E-2</c:v>
                </c:pt>
                <c:pt idx="5">
                  <c:v>1.3480088923210509E-2</c:v>
                </c:pt>
                <c:pt idx="6">
                  <c:v>1.6427572965982327E-2</c:v>
                </c:pt>
                <c:pt idx="7">
                  <c:v>1.9028090143464512E-2</c:v>
                </c:pt>
                <c:pt idx="8">
                  <c:v>2.1707616810105804E-2</c:v>
                </c:pt>
                <c:pt idx="9">
                  <c:v>2.4163851294188722E-2</c:v>
                </c:pt>
                <c:pt idx="10">
                  <c:v>2.6451758187532745E-2</c:v>
                </c:pt>
                <c:pt idx="11">
                  <c:v>2.9072885423277045E-2</c:v>
                </c:pt>
                <c:pt idx="12">
                  <c:v>3.1597824879286522E-2</c:v>
                </c:pt>
                <c:pt idx="13">
                  <c:v>3.389260247458261E-2</c:v>
                </c:pt>
                <c:pt idx="14">
                  <c:v>3.6266384440052583E-2</c:v>
                </c:pt>
                <c:pt idx="15">
                  <c:v>3.8722623019323665E-2</c:v>
                </c:pt>
              </c:numCache>
            </c:numRef>
          </c:yVal>
          <c:smooth val="0"/>
          <c:extLst>
            <c:ext xmlns:c16="http://schemas.microsoft.com/office/drawing/2014/chart" uri="{C3380CC4-5D6E-409C-BE32-E72D297353CC}">
              <c16:uniqueId val="{00000007-B91A-40C1-AA60-C2D00E4C3939}"/>
            </c:ext>
          </c:extLst>
        </c:ser>
        <c:dLbls>
          <c:showLegendKey val="0"/>
          <c:showVal val="0"/>
          <c:showCatName val="0"/>
          <c:showSerName val="0"/>
          <c:showPercent val="0"/>
          <c:showBubbleSize val="0"/>
        </c:dLbls>
        <c:axId val="877858783"/>
        <c:axId val="877873759"/>
      </c:scatterChart>
      <c:valAx>
        <c:axId val="877858783"/>
        <c:scaling>
          <c:orientation val="minMax"/>
          <c:max val="9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Zie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73759"/>
        <c:crosses val="autoZero"/>
        <c:crossBetween val="midCat"/>
        <c:majorUnit val="60"/>
      </c:valAx>
      <c:valAx>
        <c:axId val="877873759"/>
        <c:scaling>
          <c:orientation val="minMax"/>
          <c:max val="0.2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Konzentration NADPH [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87785878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colors7.xml><?xml version="1.0" encoding="utf-8"?>
<cs:colorStyle xmlns:cs="http://schemas.microsoft.com/office/drawing/2012/chartStyle" xmlns:a="http://schemas.openxmlformats.org/drawingml/2006/main" meth="withinLinear" id="14">
  <a:schemeClr val="accent1"/>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55</Words>
  <Characters>21204</Characters>
  <Application>Microsoft Office Word</Application>
  <DocSecurity>0</DocSecurity>
  <Lines>176</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Schneider</cp:lastModifiedBy>
  <cp:revision>94</cp:revision>
  <dcterms:created xsi:type="dcterms:W3CDTF">2022-05-30T15:59:00Z</dcterms:created>
  <dcterms:modified xsi:type="dcterms:W3CDTF">2022-06-06T12:04:00Z</dcterms:modified>
</cp:coreProperties>
</file>